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42615D" w:rsidP="004A6D1C">
            <w:pPr>
              <w:pStyle w:val="CRCoverPage"/>
              <w:spacing w:after="0"/>
              <w:ind w:left="100"/>
              <w:rPr>
                <w:noProof/>
              </w:rPr>
            </w:pPr>
            <w:fldSimple w:instr=" DOCPROPERTY  ResDate  \* MERGEFORMAT ">
              <w:r w:rsidR="007B4D52">
                <w:t>2022-0</w:t>
              </w:r>
              <w:r w:rsidR="001362BC">
                <w:t>3</w:t>
              </w:r>
              <w:r w:rsidR="007B4D52">
                <w:t>-</w:t>
              </w:r>
            </w:fldSimple>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DengXian"/>
        </w:rPr>
      </w:pPr>
      <w:r>
        <w:rPr>
          <w:rFonts w:eastAsia="DengXian"/>
        </w:rPr>
        <w:t>3&gt;</w:t>
      </w:r>
      <w:r>
        <w:rPr>
          <w:rFonts w:eastAsia="DengXian"/>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lastRenderedPageBreak/>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SimSun"/>
          </w:rPr>
          <w:t xml:space="preserve"> </w:t>
        </w:r>
        <w:r>
          <w:rPr>
            <w:rFonts w:eastAsia="SimSun"/>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lastRenderedPageBreak/>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lastRenderedPageBreak/>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lastRenderedPageBreak/>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lastRenderedPageBreak/>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lastRenderedPageBreak/>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lastRenderedPageBreak/>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lastRenderedPageBreak/>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2D51B911"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Post_RAN2#117_Rapporteur" w:date="2022-03-09T10:13:00Z">
        <w:r w:rsidR="001D054C">
          <w:t xml:space="preserve"> </w:t>
        </w:r>
        <w:r w:rsidR="001D054C">
          <w:rPr>
            <w:rFonts w:eastAsia="DengXian"/>
            <w:lang w:eastAsia="zh-CN"/>
          </w:rPr>
          <w:t>in accordance with 5.7.10.X</w:t>
        </w:r>
        <w:commentRangeStart w:id="107"/>
        <w:commentRangeEnd w:id="107"/>
        <w:r w:rsidR="001D054C">
          <w:rPr>
            <w:rStyle w:val="CommentReference"/>
          </w:rPr>
          <w:commentReference w:id="107"/>
        </w:r>
        <w:commentRangeStart w:id="108"/>
        <w:commentRangeEnd w:id="108"/>
        <w:r w:rsidR="001D054C">
          <w:rPr>
            <w:rStyle w:val="CommentReference"/>
          </w:rPr>
          <w:commentReference w:id="108"/>
        </w:r>
      </w:ins>
      <w:ins w:id="109" w:author="After_RAN2#116e" w:date="2021-11-28T11:19:00Z">
        <w:r>
          <w:t>;</w:t>
        </w:r>
      </w:ins>
    </w:p>
    <w:p w14:paraId="76EDF9C8" w14:textId="77777777" w:rsidR="00AB14F0" w:rsidRDefault="00DD3111">
      <w:pPr>
        <w:pStyle w:val="B1"/>
        <w:rPr>
          <w:ins w:id="110" w:author="After_RAN2#116e" w:date="2021-11-28T11:18:00Z"/>
        </w:rPr>
      </w:pPr>
      <w:ins w:id="111" w:author="After_RAN2#116e" w:date="2021-11-28T11:18:00Z">
        <w:r>
          <w:t>1&gt;</w:t>
        </w:r>
        <w:r>
          <w:tab/>
          <w:t>else</w:t>
        </w:r>
      </w:ins>
      <w:ins w:id="112" w:author="After_RAN2#116e" w:date="2021-11-28T11:19:00Z">
        <w:r>
          <w:t>:</w:t>
        </w:r>
      </w:ins>
    </w:p>
    <w:p w14:paraId="2294738E" w14:textId="77777777" w:rsidR="00AB14F0" w:rsidRDefault="00DD3111">
      <w:pPr>
        <w:pStyle w:val="B2"/>
      </w:pPr>
      <w:ins w:id="113" w:author="After_RAN2#116e" w:date="2021-11-28T11:19:00Z">
        <w:r>
          <w:lastRenderedPageBreak/>
          <w:t>2&gt;</w:t>
        </w:r>
        <w:r>
          <w:tab/>
          <w:t xml:space="preserve">consider itself not to be configured to provide the successful handover </w:t>
        </w:r>
      </w:ins>
      <w:ins w:id="114" w:author="After_RAN2#116e" w:date="2021-12-03T11:18:00Z">
        <w:r>
          <w:t>information</w:t>
        </w:r>
      </w:ins>
      <w:ins w:id="115"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6" w:name="_Toc83739759"/>
      <w:bookmarkStart w:id="117" w:name="_Toc60776804"/>
      <w:r>
        <w:rPr>
          <w:rFonts w:eastAsia="MS Mincho"/>
        </w:rPr>
        <w:t>5.3.7</w:t>
      </w:r>
      <w:r>
        <w:rPr>
          <w:rFonts w:eastAsia="MS Mincho"/>
        </w:rPr>
        <w:tab/>
        <w:t>RRC connection re-establishment</w:t>
      </w:r>
      <w:bookmarkEnd w:id="116"/>
      <w:bookmarkEnd w:id="117"/>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8" w:name="_Toc83739761"/>
      <w:bookmarkStart w:id="119" w:name="_Toc60776806"/>
      <w:r>
        <w:t>5.3.7.2</w:t>
      </w:r>
      <w:r>
        <w:tab/>
        <w:t>Initiation</w:t>
      </w:r>
      <w:bookmarkEnd w:id="118"/>
      <w:bookmarkEnd w:id="119"/>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lastRenderedPageBreak/>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1AEE192" w14:textId="77777777" w:rsidR="00AB14F0" w:rsidRDefault="00DD3111">
      <w:pPr>
        <w:pStyle w:val="B2"/>
      </w:pPr>
      <w:r>
        <w:lastRenderedPageBreak/>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6D106717" w14:textId="77777777" w:rsidR="00AB14F0" w:rsidRDefault="00DD3111">
      <w:pPr>
        <w:pStyle w:val="B2"/>
      </w:pPr>
      <w:r>
        <w:rPr>
          <w:rFonts w:eastAsia="SimSun"/>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20"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21" w:author="After_RAN2#116e" w:date="2021-11-29T17:41:00Z">
        <w:r>
          <w:rPr>
            <w:lang w:eastAsia="zh-CN"/>
          </w:rPr>
          <w:t>1</w:t>
        </w:r>
      </w:ins>
      <w:ins w:id="122" w:author="After_RAN2#116e" w:date="2021-11-29T17:30:00Z">
        <w:r>
          <w:rPr>
            <w:lang w:eastAsia="zh-CN"/>
          </w:rPr>
          <w:t>&gt;</w:t>
        </w:r>
        <w:r>
          <w:rPr>
            <w:lang w:eastAsia="zh-CN"/>
          </w:rPr>
          <w:tab/>
          <w:t xml:space="preserve">release </w:t>
        </w:r>
        <w:r>
          <w:rPr>
            <w:i/>
          </w:rPr>
          <w:t>successHO-Config</w:t>
        </w:r>
        <w:r>
          <w:rPr>
            <w:lang w:eastAsia="zh-CN"/>
          </w:rPr>
          <w:t>, if configured</w:t>
        </w:r>
      </w:ins>
      <w:ins w:id="123"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4" w:name="_Toc83739762"/>
      <w:bookmarkStart w:id="125" w:name="_Toc60776807"/>
      <w:r>
        <w:t>5.3.7.3</w:t>
      </w:r>
      <w:r>
        <w:tab/>
        <w:t>Actions following cell selection while T311 is running</w:t>
      </w:r>
      <w:bookmarkEnd w:id="124"/>
      <w:bookmarkEnd w:id="125"/>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lastRenderedPageBreak/>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6"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11A7B23C" w:rsidR="00AB14F0" w:rsidRDefault="00DD3111">
      <w:pPr>
        <w:pStyle w:val="B2"/>
      </w:pPr>
      <w:ins w:id="127" w:author="After_RAN2#116e" w:date="2021-12-01T23:46:00Z">
        <w:r>
          <w:t>2&gt;</w:t>
        </w:r>
        <w:r>
          <w:tab/>
          <w:t xml:space="preserve">set the </w:t>
        </w:r>
        <w:r>
          <w:rPr>
            <w:i/>
          </w:rPr>
          <w:t>choCellId</w:t>
        </w:r>
        <w:r>
          <w:t xml:space="preserve"> in the </w:t>
        </w:r>
        <w:r>
          <w:rPr>
            <w:i/>
          </w:rPr>
          <w:t>VarRLF-Report</w:t>
        </w:r>
        <w:r>
          <w:t xml:space="preserve"> to the global cell identity</w:t>
        </w:r>
      </w:ins>
      <w:ins w:id="128" w:author="Post_RAN2#117_Rapporteur" w:date="2022-03-09T10:14:00Z">
        <w:r w:rsidR="00C44775">
          <w:t xml:space="preserve"> and tracking area code, if available, otherwise to the physical cell identity and carrier frequency</w:t>
        </w:r>
      </w:ins>
      <w:ins w:id="129" w:author="After_RAN2#116e" w:date="2021-12-01T23:46:00Z">
        <w:r>
          <w:t xml:space="preserve"> of the selected </w:t>
        </w:r>
        <w:commentRangeStart w:id="130"/>
        <w:commentRangeStart w:id="131"/>
        <w:r>
          <w:t>cell</w:t>
        </w:r>
      </w:ins>
      <w:commentRangeEnd w:id="130"/>
      <w:r w:rsidR="00A26B5F">
        <w:rPr>
          <w:rStyle w:val="CommentReference"/>
        </w:rPr>
        <w:commentReference w:id="130"/>
      </w:r>
      <w:commentRangeEnd w:id="131"/>
      <w:r w:rsidR="00C44775">
        <w:rPr>
          <w:rStyle w:val="CommentReference"/>
        </w:rPr>
        <w:commentReference w:id="131"/>
      </w:r>
      <w:ins w:id="132"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SimSun"/>
        </w:rPr>
        <w:t>3</w:t>
      </w:r>
      <w:r>
        <w:t>&gt;</w:t>
      </w:r>
      <w:r>
        <w:tab/>
        <w:t xml:space="preserve">release </w:t>
      </w:r>
      <w:r>
        <w:rPr>
          <w:i/>
          <w:iCs/>
        </w:rPr>
        <w:t>btNameList</w:t>
      </w:r>
      <w:r>
        <w:t>, if configured;</w:t>
      </w:r>
    </w:p>
    <w:p w14:paraId="32EC32A1" w14:textId="77777777" w:rsidR="00AB14F0" w:rsidRDefault="00DD3111">
      <w:pPr>
        <w:pStyle w:val="B3"/>
      </w:pPr>
      <w:r>
        <w:rPr>
          <w:rFonts w:eastAsia="SimSun"/>
        </w:rPr>
        <w:t>3</w:t>
      </w:r>
      <w:r>
        <w:t>&gt;</w:t>
      </w:r>
      <w:r>
        <w:tab/>
        <w:t xml:space="preserve">release </w:t>
      </w:r>
      <w:r>
        <w:rPr>
          <w:i/>
          <w:iCs/>
        </w:rPr>
        <w:t>wlanNameList</w:t>
      </w:r>
      <w:r>
        <w:t>, if configured;</w:t>
      </w:r>
    </w:p>
    <w:p w14:paraId="2A5F084E" w14:textId="77777777" w:rsidR="00AB14F0" w:rsidRDefault="00DD3111">
      <w:pPr>
        <w:pStyle w:val="B3"/>
      </w:pPr>
      <w:r>
        <w:rPr>
          <w:rFonts w:eastAsia="SimSun"/>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296569" w14:textId="77777777" w:rsidR="00AB14F0" w:rsidRDefault="00DD3111">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BA61377" w14:textId="77777777" w:rsidR="00AB14F0" w:rsidRDefault="00DD3111">
      <w:pPr>
        <w:pStyle w:val="B3"/>
      </w:pPr>
      <w:r>
        <w:rPr>
          <w:rFonts w:eastAsia="SimSun"/>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SimSun"/>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lastRenderedPageBreak/>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33" w:name="_Toc60776809"/>
      <w:bookmarkStart w:id="134" w:name="_Toc83739764"/>
      <w:r>
        <w:t>5.3.7.5</w:t>
      </w:r>
      <w:r>
        <w:tab/>
        <w:t xml:space="preserve">Reception of the </w:t>
      </w:r>
      <w:r>
        <w:rPr>
          <w:i/>
        </w:rPr>
        <w:t>RRCReestablishment</w:t>
      </w:r>
      <w:r>
        <w:t xml:space="preserve"> by the UE</w:t>
      </w:r>
      <w:bookmarkEnd w:id="133"/>
      <w:bookmarkEnd w:id="134"/>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5" w:author="After_RAN2#116e" w:date="2021-11-30T18:58: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479C1E74" w14:textId="37FF59A7" w:rsidR="00AB14F0" w:rsidRDefault="00DD3111">
      <w:pPr>
        <w:pStyle w:val="B2"/>
        <w:rPr>
          <w:ins w:id="136" w:author="After_RAN2#116e" w:date="2021-11-30T18:59:00Z"/>
          <w:iCs/>
        </w:rPr>
      </w:pPr>
      <w:ins w:id="137" w:author="After_RAN2#116e" w:date="2021-11-30T18:58:00Z">
        <w:r>
          <w:t>2&gt;</w:t>
        </w:r>
        <w:r>
          <w:tab/>
          <w:t xml:space="preserve">if the UE has successful handover information available in </w:t>
        </w:r>
        <w:r>
          <w:rPr>
            <w:i/>
          </w:rPr>
          <w:t>VarSuccessHO-Report</w:t>
        </w:r>
      </w:ins>
      <w:ins w:id="138"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9" w:author="After_RAN2#116e" w:date="2021-11-30T18:59:00Z">
        <w:r>
          <w:rPr>
            <w:iCs/>
          </w:rPr>
          <w:t>:</w:t>
        </w:r>
      </w:ins>
    </w:p>
    <w:p w14:paraId="4B4912FE" w14:textId="77777777" w:rsidR="00AB14F0" w:rsidRDefault="00DD3111">
      <w:pPr>
        <w:pStyle w:val="B3"/>
      </w:pPr>
      <w:ins w:id="140" w:author="After_RAN2#116e" w:date="2021-11-30T18:59:00Z">
        <w:r>
          <w:t>3&gt;</w:t>
        </w:r>
        <w:r>
          <w:tab/>
          <w:t xml:space="preserve">include </w:t>
        </w:r>
        <w:r>
          <w:rPr>
            <w:i/>
            <w:iCs/>
          </w:rPr>
          <w:t>successHO-</w:t>
        </w:r>
      </w:ins>
      <w:ins w:id="141" w:author="After_RAN2#116e" w:date="2021-11-30T19:00:00Z">
        <w:r>
          <w:rPr>
            <w:i/>
            <w:iCs/>
          </w:rPr>
          <w:t>Info</w:t>
        </w:r>
      </w:ins>
      <w:ins w:id="142" w:author="After_RAN2#116e" w:date="2021-11-30T18:59:00Z">
        <w:r>
          <w:rPr>
            <w:i/>
            <w:iCs/>
          </w:rPr>
          <w:t>Avail</w:t>
        </w:r>
      </w:ins>
      <w:ins w:id="143" w:author="After_RAN2#116e" w:date="2021-11-30T19:00:00Z">
        <w:r>
          <w:rPr>
            <w:i/>
            <w:iCs/>
          </w:rPr>
          <w:t>able</w:t>
        </w:r>
      </w:ins>
      <w:ins w:id="144" w:author="After_RAN2#116e" w:date="2021-11-30T18:59:00Z">
        <w:r>
          <w:rPr>
            <w:rFonts w:eastAsia="SimSun"/>
            <w:i/>
          </w:rPr>
          <w:t xml:space="preserve"> </w:t>
        </w:r>
        <w:r>
          <w:rPr>
            <w:rFonts w:eastAsia="SimSun"/>
            <w:iCs/>
          </w:rPr>
          <w:t xml:space="preserve">in the </w:t>
        </w:r>
        <w:r>
          <w:rPr>
            <w:i/>
          </w:rPr>
          <w:t xml:space="preserve">RRCReestablishmentComplete </w:t>
        </w:r>
        <w:r>
          <w:t>message</w:t>
        </w:r>
      </w:ins>
      <w:ins w:id="145"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6" w:name="_Toc60776822"/>
      <w:bookmarkStart w:id="147" w:name="_Toc83739777"/>
      <w:bookmarkStart w:id="148" w:name="_Toc83739785"/>
      <w:bookmarkStart w:id="149" w:name="_Toc60776830"/>
      <w:r>
        <w:t>5.3.10</w:t>
      </w:r>
      <w:r>
        <w:tab/>
        <w:t>Radio link failure related actions</w:t>
      </w:r>
      <w:bookmarkEnd w:id="146"/>
      <w:bookmarkEnd w:id="147"/>
    </w:p>
    <w:p w14:paraId="74C42ADD" w14:textId="77777777" w:rsidR="00AB14F0" w:rsidRDefault="00DD3111">
      <w:pPr>
        <w:pStyle w:val="Heading4"/>
        <w:rPr>
          <w:rFonts w:eastAsia="MS Mincho"/>
        </w:rPr>
      </w:pPr>
      <w:bookmarkStart w:id="150" w:name="_Toc60776823"/>
      <w:bookmarkStart w:id="151" w:name="_Toc83739778"/>
      <w:r>
        <w:rPr>
          <w:rFonts w:eastAsia="MS Mincho"/>
        </w:rPr>
        <w:t>5.3.10.1</w:t>
      </w:r>
      <w:r>
        <w:rPr>
          <w:rFonts w:eastAsia="MS Mincho"/>
        </w:rPr>
        <w:tab/>
        <w:t>Detection of physical layer problems in RRC_CONNECTED</w:t>
      </w:r>
      <w:bookmarkEnd w:id="150"/>
      <w:bookmarkEnd w:id="151"/>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lastRenderedPageBreak/>
        <w:t>2&gt;</w:t>
      </w:r>
      <w:r>
        <w:tab/>
        <w:t>start timer T310 for the corresponding SpCell.</w:t>
      </w:r>
    </w:p>
    <w:p w14:paraId="78C85819" w14:textId="77777777" w:rsidR="00AB14F0" w:rsidRDefault="00DD3111">
      <w:pPr>
        <w:pStyle w:val="Heading4"/>
        <w:rPr>
          <w:rFonts w:eastAsia="MS Mincho"/>
        </w:rPr>
      </w:pPr>
      <w:bookmarkStart w:id="152" w:name="_Toc60776824"/>
      <w:bookmarkStart w:id="153" w:name="_Toc83739779"/>
      <w:r>
        <w:t>5.3.10.2</w:t>
      </w:r>
      <w:r>
        <w:tab/>
        <w:t>Recovery of physical layer problems</w:t>
      </w:r>
      <w:bookmarkEnd w:id="152"/>
      <w:bookmarkEnd w:id="153"/>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54" w:name="_Toc60776825"/>
      <w:bookmarkStart w:id="155" w:name="_Toc83739780"/>
      <w:r>
        <w:t>5.3.10.3</w:t>
      </w:r>
      <w:r>
        <w:tab/>
        <w:t>Detection of radio link failure</w:t>
      </w:r>
      <w:bookmarkEnd w:id="154"/>
      <w:bookmarkEnd w:id="15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lastRenderedPageBreak/>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lastRenderedPageBreak/>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Heading4"/>
        <w:rPr>
          <w:rFonts w:eastAsia="MS Mincho"/>
        </w:rPr>
      </w:pPr>
      <w:bookmarkStart w:id="156" w:name="_Toc83739781"/>
      <w:bookmarkStart w:id="157" w:name="_Toc60776826"/>
      <w:r>
        <w:t>5.3.10.4</w:t>
      </w:r>
      <w:r>
        <w:tab/>
        <w:t>RLF cause determination</w:t>
      </w:r>
      <w:bookmarkEnd w:id="156"/>
      <w:bookmarkEnd w:id="157"/>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lastRenderedPageBreak/>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8"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9" w:author="Post_RAN2#117_Rapporteur" w:date="2022-03-01T05:24:00Z"/>
        </w:rPr>
      </w:pPr>
      <w:ins w:id="160" w:author="Post_RAN2#117_Rapporteur" w:date="2022-03-01T05:24:00Z">
        <w:r>
          <w:t>1&gt;</w:t>
        </w:r>
        <w:r>
          <w:tab/>
        </w:r>
      </w:ins>
      <w:ins w:id="161" w:author="Post_RAN2#117_Rapporteur" w:date="2022-03-01T05:25:00Z">
        <w:r w:rsidR="00E15263">
          <w:t xml:space="preserve">else </w:t>
        </w:r>
      </w:ins>
      <w:ins w:id="162" w:author="Post_RAN2#117_Rapporteur" w:date="2022-03-01T05:24:00Z">
        <w:r>
          <w:t>if the UE declares radio link failure due to T31</w:t>
        </w:r>
      </w:ins>
      <w:ins w:id="163" w:author="Post_RAN2#117_Rapporteur" w:date="2022-03-01T05:25:00Z">
        <w:r w:rsidR="00E15263">
          <w:t>2</w:t>
        </w:r>
      </w:ins>
      <w:ins w:id="164" w:author="Post_RAN2#117_Rapporteur" w:date="2022-03-01T05:24:00Z">
        <w:r>
          <w:t xml:space="preserve"> expiry:</w:t>
        </w:r>
      </w:ins>
    </w:p>
    <w:p w14:paraId="24C609CA" w14:textId="7E088993" w:rsidR="0086327C" w:rsidRDefault="0086327C" w:rsidP="0086327C">
      <w:pPr>
        <w:pStyle w:val="B2"/>
      </w:pPr>
      <w:ins w:id="165" w:author="Post_RAN2#117_Rapporteur" w:date="2022-03-01T05:24:00Z">
        <w:r>
          <w:t>2&gt;</w:t>
        </w:r>
        <w:r>
          <w:tab/>
          <w:t xml:space="preserve">set the </w:t>
        </w:r>
        <w:r>
          <w:rPr>
            <w:i/>
          </w:rPr>
          <w:t>rlf-Cause</w:t>
        </w:r>
        <w:r>
          <w:t xml:space="preserve"> as </w:t>
        </w:r>
        <w:r>
          <w:rPr>
            <w:i/>
          </w:rPr>
          <w:t>t31</w:t>
        </w:r>
      </w:ins>
      <w:ins w:id="166" w:author="Post_RAN2#117_Rapporteur" w:date="2022-03-01T05:25:00Z">
        <w:r w:rsidR="00E15263">
          <w:rPr>
            <w:rFonts w:eastAsia="MS Mincho"/>
            <w:i/>
          </w:rPr>
          <w:t>2</w:t>
        </w:r>
      </w:ins>
      <w:ins w:id="167" w:author="Post_RAN2#117_Rapporteur" w:date="2022-03-01T05:24:00Z">
        <w:r>
          <w:rPr>
            <w:i/>
          </w:rPr>
          <w:t>-Expiry</w:t>
        </w:r>
        <w:r>
          <w:t>;</w:t>
        </w:r>
      </w:ins>
    </w:p>
    <w:p w14:paraId="69451312" w14:textId="77777777" w:rsidR="00AC175B" w:rsidRPr="00D27132" w:rsidRDefault="00AC175B" w:rsidP="00AC175B">
      <w:pPr>
        <w:pStyle w:val="Heading4"/>
        <w:rPr>
          <w:rFonts w:eastAsia="MS Mincho"/>
        </w:rPr>
      </w:pPr>
      <w:bookmarkStart w:id="16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SimSun"/>
          <w:lang w:eastAsia="zh-CN"/>
        </w:rPr>
        <w:t xml:space="preserve">source PCell (in case HO failure) or PCell (in case RLF) </w:t>
      </w:r>
      <w:r w:rsidRPr="00D27132">
        <w:t>based on the available SSB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w:t>
      </w:r>
      <w:r w:rsidRPr="00D27132">
        <w:lastRenderedPageBreak/>
        <w:t>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SimSun"/>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r w:rsidRPr="00D27132">
        <w:rPr>
          <w:rFonts w:eastAsia="SimSun"/>
          <w:i/>
          <w:iCs/>
          <w:lang w:eastAsia="zh-CN"/>
        </w:rPr>
        <w:t>measResultListNR</w:t>
      </w:r>
      <w:r w:rsidRPr="00D27132">
        <w:rPr>
          <w:rFonts w:eastAsia="SimSun"/>
          <w:lang w:eastAsia="zh-CN"/>
        </w:rPr>
        <w:t xml:space="preserve"> in </w:t>
      </w:r>
      <w:r w:rsidRPr="00D27132">
        <w:rPr>
          <w:rFonts w:eastAsia="SimSun"/>
          <w:i/>
          <w:iCs/>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r w:rsidRPr="00D27132">
        <w:rPr>
          <w:rFonts w:eastAsia="SimSun"/>
          <w:i/>
          <w:lang w:eastAsia="zh-CN"/>
        </w:rPr>
        <w:t>measResultListNR</w:t>
      </w:r>
      <w:r w:rsidRPr="00D27132">
        <w:rPr>
          <w:rFonts w:eastAsia="SimSun"/>
          <w:lang w:eastAsia="zh-CN"/>
        </w:rPr>
        <w:t xml:space="preserve"> in </w:t>
      </w:r>
      <w:r w:rsidRPr="00D27132">
        <w:rPr>
          <w:rFonts w:eastAsia="SimSun"/>
          <w:i/>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9" w:author="After_RAN2#116e" w:date="2022-02-03T17:44:00Z"/>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446D73FC" w14:textId="77777777" w:rsidR="00AC175B" w:rsidRDefault="00AC175B" w:rsidP="00AC175B">
      <w:pPr>
        <w:pStyle w:val="B2"/>
        <w:rPr>
          <w:ins w:id="170" w:author="After_RAN2#116e" w:date="2022-02-03T17:44:00Z"/>
          <w:rFonts w:eastAsia="SimSun"/>
          <w:iCs/>
          <w:lang w:eastAsia="zh-CN"/>
        </w:rPr>
      </w:pPr>
      <w:ins w:id="171" w:author="After_RAN2#116e" w:date="2022-02-03T17:44:00Z">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ins>
    </w:p>
    <w:p w14:paraId="36076523" w14:textId="77777777" w:rsidR="00AC175B" w:rsidRDefault="00AC175B" w:rsidP="00AC175B">
      <w:pPr>
        <w:pStyle w:val="B3"/>
        <w:rPr>
          <w:ins w:id="172" w:author="After_RAN2#116e" w:date="2022-02-03T17:44:00Z"/>
          <w:iCs/>
        </w:rPr>
      </w:pPr>
      <w:ins w:id="17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74" w:author="After_RAN2#116e" w:date="2022-02-03T17:44:00Z"/>
          <w:rFonts w:eastAsia="SimSun"/>
          <w:lang w:eastAsia="zh-CN"/>
        </w:rPr>
      </w:pPr>
      <w:ins w:id="175" w:author="After_RAN2#116e" w:date="2022-02-03T17:44:00Z">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ins>
    </w:p>
    <w:p w14:paraId="5A5C9882" w14:textId="77777777" w:rsidR="00AC175B" w:rsidRDefault="00AC175B" w:rsidP="00AC175B">
      <w:pPr>
        <w:pStyle w:val="B4"/>
        <w:rPr>
          <w:ins w:id="176" w:author="After_RAN2#116e" w:date="2022-02-03T17:44:00Z"/>
          <w:rFonts w:eastAsia="SimSun"/>
        </w:rPr>
      </w:pPr>
      <w:ins w:id="17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8" w:author="After_RAN2#116e" w:date="2022-02-03T17:44:00Z"/>
        </w:rPr>
      </w:pPr>
      <w:ins w:id="179" w:author="After_RAN2#116e" w:date="2022-02-03T17:44:00Z">
        <w:r>
          <w:rPr>
            <w:rFonts w:eastAsia="SimSun"/>
          </w:rPr>
          <w:lastRenderedPageBreak/>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80" w:author="After_RAN2#116e" w:date="2022-02-03T17:44:00Z"/>
        </w:rPr>
      </w:pPr>
      <w:ins w:id="181" w:author="After_RAN2#116e" w:date="2022-02-03T17:44:00Z">
        <w:r>
          <w:rPr>
            <w:rFonts w:eastAsia="SimSun"/>
          </w:rPr>
          <w:t>6&gt;</w:t>
        </w:r>
        <w:r>
          <w:rPr>
            <w:rFonts w:eastAsia="SimSun"/>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82" w:author="After_RAN2#116e" w:date="2022-02-03T17:44:00Z"/>
        </w:rPr>
      </w:pPr>
      <w:ins w:id="183"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84" w:author="After_RAN2#116e" w:date="2022-02-03T17:44:00Z"/>
        </w:rPr>
      </w:pPr>
      <w:ins w:id="185" w:author="After_RAN2#116e" w:date="2022-02-03T17:44:00Z">
        <w:r>
          <w:rPr>
            <w:rFonts w:eastAsia="SimSun"/>
          </w:rPr>
          <w:t>6&gt;</w:t>
        </w:r>
        <w:r>
          <w:rPr>
            <w:rFonts w:eastAsia="SimSun"/>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6" w:author="After_RAN2#116e" w:date="2022-02-03T17:44:00Z"/>
        </w:rPr>
      </w:pPr>
      <w:ins w:id="187" w:author="After_RAN2#116e" w:date="2022-02-03T17:44:00Z">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8" w:author="After_RAN2#116e" w:date="2022-02-03T17:44:00Z"/>
        </w:rPr>
      </w:pPr>
      <w:ins w:id="189"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90" w:author="After_RAN2#116e" w:date="2022-02-03T17:44:00Z"/>
          <w:rFonts w:eastAsia="SimSun"/>
        </w:rPr>
      </w:pPr>
      <w:ins w:id="191" w:author="After_RAN2#116e" w:date="2022-02-03T17:44:00Z">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ins>
    </w:p>
    <w:p w14:paraId="5089757F" w14:textId="57EAD016" w:rsidR="00AC175B" w:rsidRPr="00AC175B" w:rsidRDefault="00AC175B" w:rsidP="00AC175B">
      <w:pPr>
        <w:pStyle w:val="B6"/>
        <w:rPr>
          <w:rFonts w:eastAsia="SimSun"/>
          <w:lang w:eastAsia="zh-CN"/>
        </w:rPr>
      </w:pPr>
      <w:ins w:id="192" w:author="After_RAN2#116e" w:date="2022-02-03T17:44:00Z">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SimSun"/>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r w:rsidRPr="00D27132">
        <w:rPr>
          <w:rFonts w:eastAsia="SimSun"/>
          <w:i/>
          <w:iCs/>
        </w:rPr>
        <w:t>measResultListEUTRA</w:t>
      </w:r>
      <w:r w:rsidRPr="00D27132">
        <w:rPr>
          <w:rFonts w:eastAsia="SimSun"/>
        </w:rPr>
        <w:t xml:space="preserve"> in </w:t>
      </w:r>
      <w:r w:rsidRPr="00D27132">
        <w:rPr>
          <w:rFonts w:eastAsia="SimSun"/>
          <w:i/>
          <w:iCs/>
        </w:rPr>
        <w:t>measResultNeighCells</w:t>
      </w:r>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SimSun"/>
          <w:lang w:eastAsia="zh-CN"/>
        </w:rPr>
        <w:t>failure</w:t>
      </w:r>
      <w:r w:rsidRPr="00D27132">
        <w:rPr>
          <w:rFonts w:eastAsia="SimSun"/>
        </w:rPr>
        <w:t>;</w:t>
      </w:r>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93" w:author="After_RAN2#116e" w:date="2022-02-03T17:45:00Z"/>
        </w:rPr>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94" w:author="After_RAN2#116e" w:date="2022-02-03T17:45:00Z"/>
        </w:rPr>
      </w:pPr>
      <w:ins w:id="195" w:author="After_RAN2#116e" w:date="2022-02-03T17:45:00Z">
        <w:r>
          <w:t>2&gt;</w:t>
        </w:r>
        <w:r>
          <w:tab/>
          <w:t>if any DAPS bearer was configured while T304 was running:</w:t>
        </w:r>
      </w:ins>
    </w:p>
    <w:p w14:paraId="3C3F31F4" w14:textId="77777777" w:rsidR="00AC175B" w:rsidRDefault="00AC175B" w:rsidP="00AC175B">
      <w:pPr>
        <w:pStyle w:val="B3"/>
        <w:rPr>
          <w:ins w:id="196" w:author="After_RAN2#116e" w:date="2022-02-03T17:45:00Z"/>
          <w:rFonts w:eastAsia="Batang"/>
        </w:rPr>
      </w:pPr>
      <w:commentRangeStart w:id="197"/>
      <w:ins w:id="198" w:author="After_RAN2#116e" w:date="2022-02-03T17:45:00Z">
        <w:r>
          <w:t>3&gt;</w:t>
        </w:r>
        <w:r>
          <w:tab/>
          <w:t xml:space="preserve">set </w:t>
        </w:r>
        <w:r>
          <w:rPr>
            <w:i/>
            <w:iCs/>
          </w:rPr>
          <w:t>dapsHOF</w:t>
        </w:r>
        <w:r>
          <w:t xml:space="preserve"> to </w:t>
        </w:r>
        <w:r>
          <w:rPr>
            <w:i/>
            <w:iCs/>
          </w:rPr>
          <w:t>true</w:t>
        </w:r>
        <w:r>
          <w:rPr>
            <w:rFonts w:eastAsia="Batang"/>
          </w:rPr>
          <w:t>:</w:t>
        </w:r>
      </w:ins>
      <w:commentRangeEnd w:id="197"/>
      <w:r w:rsidR="0042615D">
        <w:rPr>
          <w:rStyle w:val="CommentReference"/>
        </w:rPr>
        <w:commentReference w:id="197"/>
      </w:r>
    </w:p>
    <w:p w14:paraId="5F6C2605" w14:textId="77777777" w:rsidR="00AC175B" w:rsidRDefault="00AC175B" w:rsidP="00AC175B">
      <w:pPr>
        <w:pStyle w:val="B3"/>
        <w:rPr>
          <w:ins w:id="199" w:author="After_RAN2#116e" w:date="2022-02-03T17:45:00Z"/>
        </w:rPr>
      </w:pPr>
      <w:ins w:id="200"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65FEB160" w:rsidR="00AC175B" w:rsidDel="00B31129" w:rsidRDefault="00AC175B" w:rsidP="00AC175B">
      <w:pPr>
        <w:pStyle w:val="B4"/>
        <w:rPr>
          <w:ins w:id="201" w:author="After_RAN2#116e" w:date="2022-02-03T17:45:00Z"/>
          <w:del w:id="202" w:author="Post_RAN2#117_Rapporteur" w:date="2022-03-09T17:00:00Z"/>
          <w:rFonts w:eastAsia="DengXian"/>
        </w:rPr>
      </w:pPr>
      <w:ins w:id="203" w:author="After_RAN2#116e" w:date="2022-02-03T17:45:00Z">
        <w:del w:id="204" w:author="Post_RAN2#117_Rapporteur" w:date="2022-03-09T17:00:00Z">
          <w:r w:rsidDel="00B31129">
            <w:delText>4</w:delText>
          </w:r>
          <w:r w:rsidDel="00B31129">
            <w:rPr>
              <w:lang w:eastAsia="zh-CN"/>
            </w:rPr>
            <w:delText>&gt;</w:delText>
          </w:r>
          <w:r w:rsidDel="00B31129">
            <w:rPr>
              <w:lang w:eastAsia="zh-CN"/>
            </w:rPr>
            <w:tab/>
            <w:delText xml:space="preserve">set </w:delText>
          </w:r>
          <w:r w:rsidDel="00B31129">
            <w:rPr>
              <w:rFonts w:eastAsia="DengXian"/>
              <w:i/>
              <w:iCs/>
            </w:rPr>
            <w:delText>rlfInSource-DAPS</w:delText>
          </w:r>
          <w:r w:rsidDel="00B31129">
            <w:rPr>
              <w:rFonts w:eastAsia="DengXian"/>
            </w:rPr>
            <w:delText xml:space="preserve"> to </w:delText>
          </w:r>
          <w:r w:rsidDel="00B31129">
            <w:rPr>
              <w:rFonts w:eastAsia="DengXian"/>
              <w:i/>
              <w:iCs/>
            </w:rPr>
            <w:delText>true</w:delText>
          </w:r>
          <w:r w:rsidDel="00B31129">
            <w:rPr>
              <w:rFonts w:eastAsia="DengXian"/>
            </w:rPr>
            <w:delText>;</w:delText>
          </w:r>
        </w:del>
      </w:ins>
    </w:p>
    <w:p w14:paraId="14708AED" w14:textId="77777777" w:rsidR="00AC175B" w:rsidRDefault="00AC175B" w:rsidP="00AC175B">
      <w:pPr>
        <w:pStyle w:val="B4"/>
        <w:rPr>
          <w:ins w:id="205" w:author="After_RAN2#116e" w:date="2022-02-03T17:45:00Z"/>
          <w:rFonts w:eastAsia="DengXian"/>
        </w:rPr>
      </w:pPr>
      <w:ins w:id="206" w:author="After_RAN2#116e" w:date="2022-02-03T17:45:00Z">
        <w:r>
          <w:lastRenderedPageBreak/>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ins>
    </w:p>
    <w:p w14:paraId="771F6B7E" w14:textId="74E476A2" w:rsidR="00AC175B" w:rsidRPr="00D27132" w:rsidRDefault="00AC175B" w:rsidP="00AC175B">
      <w:pPr>
        <w:pStyle w:val="B4"/>
        <w:rPr>
          <w:lang w:eastAsia="zh-CN"/>
        </w:rPr>
      </w:pPr>
      <w:ins w:id="207" w:author="After_RAN2#116e" w:date="2022-02-03T17:45:00Z">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8"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26B3CE10" w:rsidR="00AC175B" w:rsidRDefault="00AC175B" w:rsidP="00AC175B">
      <w:pPr>
        <w:pStyle w:val="B2"/>
        <w:rPr>
          <w:ins w:id="209" w:author="After_RAN2#116e" w:date="2022-02-03T17:46:00Z"/>
          <w:rFonts w:eastAsia="SimSun"/>
        </w:rPr>
      </w:pPr>
      <w:ins w:id="210" w:author="After_RAN2#116e" w:date="2022-02-03T17:46:00Z">
        <w:r>
          <w:rPr>
            <w:rFonts w:eastAsia="SimSun"/>
            <w:lang w:eastAsia="zh-CN"/>
          </w:rPr>
          <w:t>2&gt;</w:t>
        </w:r>
        <w:r>
          <w:rPr>
            <w:rFonts w:eastAsia="SimSun"/>
            <w:lang w:eastAsia="zh-CN"/>
          </w:rPr>
          <w:tab/>
        </w:r>
      </w:ins>
      <w:ins w:id="211" w:author="Post_RAN2#117_Rapporteur" w:date="2022-03-09T10:15:00Z">
        <w:r w:rsidR="00AA613C">
          <w:t xml:space="preserve">if </w:t>
        </w:r>
        <w:r w:rsidR="00AA613C">
          <w:rPr>
            <w:iCs/>
          </w:rPr>
          <w:t xml:space="preserve">configuration of the conditional handover is available in </w:t>
        </w:r>
        <w:r w:rsidR="00AA613C">
          <w:rPr>
            <w:i/>
          </w:rPr>
          <w:t xml:space="preserve">VarConditionalReconfig </w:t>
        </w:r>
        <w:r w:rsidR="00AA613C">
          <w:rPr>
            <w:iCs/>
          </w:rPr>
          <w:t>at the moment of the handover failure</w:t>
        </w:r>
      </w:ins>
      <w:ins w:id="212" w:author="After_RAN2#116e" w:date="2022-02-03T17:46:00Z">
        <w:del w:id="213" w:author="Post_RAN2#117_Rapporteur" w:date="2022-03-09T10:15:00Z">
          <w:r w:rsidDel="00AA613C">
            <w:rPr>
              <w:rFonts w:eastAsia="SimSun"/>
              <w:lang w:eastAsia="zh-CN"/>
            </w:rPr>
            <w:delText xml:space="preserve">if the </w:delText>
          </w:r>
          <w:r w:rsidDel="00AA613C">
            <w:delText xml:space="preserve">last executed </w:delText>
          </w:r>
          <w:r w:rsidDel="00AA613C">
            <w:rPr>
              <w:i/>
            </w:rPr>
            <w:delText>RRCReconfiguration</w:delText>
          </w:r>
          <w:r w:rsidDel="00AA613C">
            <w:delText xml:space="preserve"> message including </w:delText>
          </w:r>
          <w:r w:rsidDel="00AA613C">
            <w:rPr>
              <w:i/>
            </w:rPr>
            <w:delText>reconfigurationWithSync</w:delText>
          </w:r>
          <w:r w:rsidDel="00AA613C">
            <w:delText xml:space="preserve"> was concerning a conditional </w:delText>
          </w:r>
          <w:commentRangeStart w:id="214"/>
          <w:commentRangeStart w:id="215"/>
          <w:r w:rsidDel="00AA613C">
            <w:delText>handover</w:delText>
          </w:r>
        </w:del>
      </w:ins>
      <w:commentRangeEnd w:id="214"/>
      <w:r w:rsidR="00671F7D">
        <w:rPr>
          <w:rStyle w:val="CommentReference"/>
        </w:rPr>
        <w:commentReference w:id="214"/>
      </w:r>
      <w:commentRangeEnd w:id="215"/>
      <w:r w:rsidR="00AA613C">
        <w:rPr>
          <w:rStyle w:val="CommentReference"/>
        </w:rPr>
        <w:commentReference w:id="215"/>
      </w:r>
      <w:ins w:id="216" w:author="After_RAN2#116e" w:date="2022-02-03T17:46:00Z">
        <w:r>
          <w:t>:</w:t>
        </w:r>
      </w:ins>
    </w:p>
    <w:p w14:paraId="6647469D" w14:textId="77777777" w:rsidR="00AC175B" w:rsidRDefault="00AC175B" w:rsidP="00AC175B">
      <w:pPr>
        <w:pStyle w:val="B3"/>
        <w:rPr>
          <w:ins w:id="217" w:author="After_RAN2#116e" w:date="2022-02-03T17:46:00Z"/>
        </w:rPr>
      </w:pPr>
      <w:ins w:id="218"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19"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20" w:author="After_RAN2#116e" w:date="2022-02-03T17:48:00Z">
        <w:r>
          <w:t>the initialization of the handover associated to</w:t>
        </w:r>
      </w:ins>
      <w:del w:id="221"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rFonts w:eastAsia="SimSun"/>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SimSun"/>
          <w:lang w:eastAsia="zh-CN"/>
        </w:rPr>
        <w:lastRenderedPageBreak/>
        <w:t>2&gt;</w:t>
      </w:r>
      <w:r w:rsidRPr="00D27132">
        <w:rPr>
          <w:rFonts w:eastAsia="SimSun"/>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SimSun"/>
          <w:lang w:eastAsia="zh-CN"/>
        </w:rPr>
        <w:t>3</w:t>
      </w:r>
      <w:r w:rsidRPr="00D27132">
        <w:t>.10.4;</w:t>
      </w:r>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22"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23"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24" w:author="After_RAN2#116e" w:date="2022-02-03T17:49:00Z"/>
        </w:rPr>
      </w:pPr>
      <w:ins w:id="225" w:author="After_RAN2#116e" w:date="2022-02-03T17:49:00Z">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26" w:author="After_RAN2#116e" w:date="2022-02-03T17:49:00Z"/>
        </w:rPr>
      </w:pPr>
      <w:ins w:id="227"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ins>
    </w:p>
    <w:p w14:paraId="6B705AB7" w14:textId="77777777" w:rsidR="00AC175B" w:rsidRDefault="00AC175B" w:rsidP="00AC175B">
      <w:pPr>
        <w:pStyle w:val="B4"/>
        <w:rPr>
          <w:ins w:id="228" w:author="After_RAN2#116e" w:date="2022-02-03T17:49:00Z"/>
        </w:rPr>
      </w:pPr>
      <w:ins w:id="229" w:author="After_RAN2#116e" w:date="2022-02-03T17:49:00Z">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30"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31" w:author="After_RAN2#116e" w:date="2022-02-03T17:49:00Z">
        <w:r>
          <w:rPr>
            <w:lang w:eastAsia="zh-CN"/>
          </w:rPr>
          <w:t>the execution</w:t>
        </w:r>
      </w:ins>
      <w:del w:id="232"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33"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34" w:author="After_RAN2#116e" w:date="2021-12-01T23:37:00Z"/>
          <w:iCs/>
        </w:rPr>
      </w:pPr>
      <w:ins w:id="235" w:author="After_RAN2#116e" w:date="2021-12-01T23:36:00Z">
        <w:r>
          <w:t>3&gt;</w:t>
        </w:r>
        <w:r>
          <w:tab/>
          <w:t xml:space="preserve">if </w:t>
        </w:r>
        <w:r>
          <w:rPr>
            <w:iCs/>
          </w:rPr>
          <w:t>configuration of the conditional handover is available i</w:t>
        </w:r>
      </w:ins>
      <w:ins w:id="236"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37" w:author="After_RAN2#116e" w:date="2021-12-02T16:17:00Z"/>
        </w:rPr>
      </w:pPr>
      <w:ins w:id="238"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39" w:author="After_RAN2#116e" w:date="2021-12-01T23:42:00Z">
        <w:r>
          <w:t xml:space="preserve">within </w:t>
        </w:r>
        <w:r>
          <w:rPr>
            <w:i/>
          </w:rPr>
          <w:t>VarConditionalReconfig</w:t>
        </w:r>
        <w:r>
          <w:t xml:space="preserve"> </w:t>
        </w:r>
      </w:ins>
      <w:ins w:id="240" w:author="After_RAN2#116e" w:date="2021-12-01T23:38:00Z">
        <w:r>
          <w:t xml:space="preserve">at the time of </w:t>
        </w:r>
      </w:ins>
      <w:ins w:id="241" w:author="After_RAN2#116e" w:date="2021-12-01T23:39:00Z">
        <w:r>
          <w:t>radio link</w:t>
        </w:r>
      </w:ins>
      <w:ins w:id="242"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43" w:author="After_RAN2#116e" w:date="2021-12-16T17:47:00Z"/>
          <w:del w:id="244" w:author="PostRAN2#116bis_Rapporteur" w:date="2022-02-01T15:09:00Z"/>
          <w:iCs/>
          <w:color w:val="auto"/>
        </w:rPr>
      </w:pPr>
      <w:ins w:id="245" w:author="After_RAN2#116e" w:date="2021-12-02T16:17:00Z">
        <w:del w:id="246" w:author="PostRAN2#116bis_Rapporteur" w:date="2022-02-01T15:09:00Z">
          <w:r w:rsidDel="00596209">
            <w:rPr>
              <w:color w:val="auto"/>
            </w:rPr>
            <w:delText>Editor´s note: FFS how</w:delText>
          </w:r>
        </w:del>
      </w:ins>
      <w:ins w:id="247" w:author="After_RAN2#116e" w:date="2021-12-02T16:36:00Z">
        <w:del w:id="248" w:author="PostRAN2#116bis_Rapporteur" w:date="2022-02-01T15:09:00Z">
          <w:r w:rsidDel="00596209">
            <w:rPr>
              <w:color w:val="auto"/>
            </w:rPr>
            <w:delText>/if</w:delText>
          </w:r>
        </w:del>
      </w:ins>
      <w:ins w:id="249" w:author="After_RAN2#116e" w:date="2021-12-02T16:17:00Z">
        <w:del w:id="250" w:author="PostRAN2#116bis_Rapporteur" w:date="2022-02-01T15:09:00Z">
          <w:r w:rsidDel="00596209">
            <w:rPr>
              <w:color w:val="auto"/>
            </w:rPr>
            <w:delText xml:space="preserve"> to represent the time between the CHO configuration in the cell and the RLF in the same cell, e.g. reuse </w:delText>
          </w:r>
        </w:del>
      </w:ins>
      <w:ins w:id="251" w:author="After_RAN2#116e" w:date="2021-12-02T16:18:00Z">
        <w:del w:id="252"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53"/>
      <w:ins w:id="254" w:author="After_RAN2#116e" w:date="2021-12-16T17:47:00Z">
        <w:del w:id="255" w:author="Post_RAN2#117_Rapporteur" w:date="2022-03-03T10:03:00Z">
          <w:r>
            <w:delText xml:space="preserve">Editor´s note: FFS whether the inclusion of the </w:delText>
          </w:r>
          <w:r>
            <w:rPr>
              <w:i/>
              <w:iCs/>
            </w:rPr>
            <w:delText>choCandidateCellList</w:delText>
          </w:r>
        </w:del>
      </w:ins>
      <w:ins w:id="256" w:author="After_RAN2#116e" w:date="2021-12-16T17:48:00Z">
        <w:del w:id="257" w:author="Post_RAN2#117_Rapporteur" w:date="2022-03-03T10:03:00Z">
          <w:r>
            <w:delText xml:space="preserve"> can be</w:delText>
          </w:r>
        </w:del>
      </w:ins>
      <w:ins w:id="258" w:author="After_RAN2#116e" w:date="2021-12-16T17:50:00Z">
        <w:del w:id="259" w:author="Post_RAN2#117_Rapporteur" w:date="2022-03-03T10:03:00Z">
          <w:r>
            <w:delText xml:space="preserve"> moved one level up, and</w:delText>
          </w:r>
        </w:del>
      </w:ins>
      <w:ins w:id="260" w:author="After_RAN2#116e" w:date="2021-12-16T17:48:00Z">
        <w:del w:id="261" w:author="Post_RAN2#117_Rapporteur" w:date="2022-03-03T10:03:00Z">
          <w:r>
            <w:delText xml:space="preserve"> m</w:delText>
          </w:r>
        </w:del>
      </w:ins>
      <w:ins w:id="262" w:author="After_RAN2#116e" w:date="2021-12-16T17:49:00Z">
        <w:del w:id="263" w:author="Post_RAN2#117_Rapporteur" w:date="2022-03-03T10:03:00Z">
          <w:r>
            <w:delText>odelled</w:delText>
          </w:r>
        </w:del>
      </w:ins>
      <w:ins w:id="264" w:author="After_RAN2#116e" w:date="2021-12-16T17:48:00Z">
        <w:del w:id="265" w:author="Post_RAN2#117_Rapporteur" w:date="2022-03-03T10:03:00Z">
          <w:r>
            <w:delText xml:space="preserve"> as a common procedure</w:delText>
          </w:r>
        </w:del>
      </w:ins>
      <w:ins w:id="266" w:author="After_RAN2#116e" w:date="2021-12-16T17:49:00Z">
        <w:del w:id="267" w:author="Post_RAN2#117_Rapporteur" w:date="2022-03-03T10:03:00Z">
          <w:r>
            <w:delText xml:space="preserve"> for </w:delText>
          </w:r>
        </w:del>
      </w:ins>
      <w:ins w:id="268" w:author="After_RAN2#116e" w:date="2021-12-16T17:50:00Z">
        <w:del w:id="269" w:author="Post_RAN2#117_Rapporteur" w:date="2022-03-03T10:03:00Z">
          <w:r>
            <w:delText>HOF and RLF.</w:delText>
          </w:r>
        </w:del>
      </w:ins>
      <w:ins w:id="270" w:author="After_RAN2#116e" w:date="2021-12-16T17:49:00Z">
        <w:del w:id="271" w:author="Post_RAN2#117_Rapporteur" w:date="2022-03-03T10:03:00Z">
          <w:r>
            <w:delText xml:space="preserve"> </w:delText>
          </w:r>
        </w:del>
      </w:ins>
      <w:commentRangeEnd w:id="253"/>
      <w:r w:rsidR="009B5E78">
        <w:rPr>
          <w:rStyle w:val="CommentReference"/>
          <w:color w:val="auto"/>
        </w:rPr>
        <w:commentReference w:id="253"/>
      </w:r>
    </w:p>
    <w:p w14:paraId="5AB49052" w14:textId="412C3DEA" w:rsidR="000E2042" w:rsidRDefault="000E2042" w:rsidP="000E2042">
      <w:pPr>
        <w:pStyle w:val="B2"/>
        <w:rPr>
          <w:ins w:id="272" w:author="PostRAN2#116bis_Rapporteur" w:date="2022-02-01T06:45:00Z"/>
          <w:rFonts w:eastAsia="SimSun"/>
        </w:rPr>
      </w:pPr>
      <w:ins w:id="273" w:author="PostRAN2#116bis_Rapporteur" w:date="2022-02-01T06:45:00Z">
        <w:r>
          <w:rPr>
            <w:rFonts w:eastAsia="SimSun"/>
            <w:lang w:eastAsia="zh-CN"/>
          </w:rPr>
          <w:t>2&gt;</w:t>
        </w:r>
        <w:r>
          <w:rPr>
            <w:rFonts w:eastAsia="SimSun"/>
            <w:lang w:eastAsia="zh-CN"/>
          </w:rPr>
          <w:tab/>
        </w:r>
      </w:ins>
      <w:ins w:id="274" w:author="Post_RAN2#117_Rapporteur" w:date="2022-03-09T10:16:00Z">
        <w:r w:rsidR="00355123">
          <w:t xml:space="preserve">if </w:t>
        </w:r>
        <w:r w:rsidR="00355123">
          <w:rPr>
            <w:iCs/>
          </w:rPr>
          <w:t xml:space="preserve">configuration of the conditional handover is available in </w:t>
        </w:r>
        <w:r w:rsidR="00355123">
          <w:rPr>
            <w:i/>
          </w:rPr>
          <w:t xml:space="preserve">VarConditionalReconfig </w:t>
        </w:r>
        <w:r w:rsidR="00355123">
          <w:rPr>
            <w:iCs/>
          </w:rPr>
          <w:t xml:space="preserve">at the moment </w:t>
        </w:r>
      </w:ins>
      <w:ins w:id="275" w:author="PostRAN2#116bis_Rapporteur" w:date="2022-02-01T06:45:00Z">
        <w:del w:id="276" w:author="Post_RAN2#117_Rapporteur" w:date="2022-03-09T10:16:00Z">
          <w:r w:rsidDel="00355123">
            <w:rPr>
              <w:rFonts w:eastAsia="SimSun"/>
              <w:lang w:eastAsia="zh-CN"/>
            </w:rPr>
            <w:delText xml:space="preserve">if the </w:delText>
          </w:r>
        </w:del>
      </w:ins>
      <w:ins w:id="277" w:author="PostRAN2#116bis_Rapporteur" w:date="2022-02-01T06:46:00Z">
        <w:del w:id="278" w:author="Post_RAN2#117_Rapporteur" w:date="2022-03-09T10:16:00Z">
          <w:r w:rsidDel="00355123">
            <w:delText xml:space="preserve">UE had stored </w:delText>
          </w:r>
          <w:r w:rsidDel="00355123">
            <w:rPr>
              <w:i/>
              <w:iCs/>
            </w:rPr>
            <w:delText>conditionalReconfiguration</w:delText>
          </w:r>
          <w:r w:rsidDel="00355123">
            <w:delText xml:space="preserve"> including the </w:delText>
          </w:r>
          <w:r w:rsidDel="00355123">
            <w:rPr>
              <w:i/>
            </w:rPr>
            <w:delText>condRRCReconfig</w:delText>
          </w:r>
        </w:del>
      </w:ins>
      <w:ins w:id="279" w:author="PostRAN2#116bis_Rapporteur" w:date="2022-02-01T06:45:00Z">
        <w:del w:id="280" w:author="Post_RAN2#117_Rapporteur" w:date="2022-03-09T10:16:00Z">
          <w:r w:rsidDel="00355123">
            <w:delText xml:space="preserve"> </w:delText>
          </w:r>
        </w:del>
      </w:ins>
      <w:ins w:id="281" w:author="PostRAN2#116bis_Rapporteur" w:date="2022-02-01T06:46:00Z">
        <w:del w:id="282" w:author="Post_RAN2#117_Rapporteur" w:date="2022-03-09T10:16:00Z">
          <w:r w:rsidDel="00355123">
            <w:delText xml:space="preserve">at the time </w:delText>
          </w:r>
        </w:del>
        <w:r>
          <w:t xml:space="preserve">of declaring the radio link </w:t>
        </w:r>
        <w:commentRangeStart w:id="283"/>
        <w:commentRangeStart w:id="284"/>
        <w:r>
          <w:t>failure</w:t>
        </w:r>
      </w:ins>
      <w:commentRangeEnd w:id="283"/>
      <w:r w:rsidR="00F5447C">
        <w:rPr>
          <w:rStyle w:val="CommentReference"/>
        </w:rPr>
        <w:commentReference w:id="283"/>
      </w:r>
      <w:commentRangeEnd w:id="284"/>
      <w:r w:rsidR="00355123">
        <w:rPr>
          <w:rStyle w:val="CommentReference"/>
        </w:rPr>
        <w:commentReference w:id="284"/>
      </w:r>
      <w:ins w:id="285" w:author="PostRAN2#116bis_Rapporteur" w:date="2022-02-01T06:45:00Z">
        <w:r>
          <w:t>:</w:t>
        </w:r>
      </w:ins>
    </w:p>
    <w:p w14:paraId="1BF67ECC" w14:textId="1B348B53" w:rsidR="000E2042" w:rsidRPr="00D27132" w:rsidRDefault="000E2042" w:rsidP="00332E9C">
      <w:pPr>
        <w:pStyle w:val="B3"/>
      </w:pPr>
      <w:ins w:id="286" w:author="PostRAN2#116bis_Rapporteur" w:date="2022-02-01T06:45:00Z">
        <w:r>
          <w:lastRenderedPageBreak/>
          <w:t>3&gt;</w:t>
        </w:r>
        <w:r>
          <w:tab/>
        </w:r>
        <w:r>
          <w:rPr>
            <w:lang w:eastAsia="zh-CN"/>
          </w:rPr>
          <w:t xml:space="preserve">set </w:t>
        </w:r>
        <w:r>
          <w:rPr>
            <w:i/>
          </w:rPr>
          <w:t xml:space="preserve">timeSinceCHOReconfig </w:t>
        </w:r>
        <w:r>
          <w:t xml:space="preserve">to the time elapsed between the </w:t>
        </w:r>
      </w:ins>
      <w:ins w:id="287" w:author="PostRAN2#116bis_Rapporteur" w:date="2022-02-01T06:47:00Z">
        <w:r>
          <w:t>detection of the radio link failure</w:t>
        </w:r>
      </w:ins>
      <w:ins w:id="288" w:author="PostRAN2#116bis_Rapporteur" w:date="2022-02-01T06:45:00Z">
        <w:r>
          <w:t>, and the reception</w:t>
        </w:r>
      </w:ins>
      <w:ins w:id="289" w:author="PostRAN2#116bis_Rapporteur" w:date="2022-02-14T15:42:00Z">
        <w:r w:rsidR="000A7D02">
          <w:t>,</w:t>
        </w:r>
      </w:ins>
      <w:ins w:id="290" w:author="PostRAN2#116bis_Rapporteur" w:date="2022-02-01T06:45:00Z">
        <w:r>
          <w:t xml:space="preserve"> in the source PCell</w:t>
        </w:r>
      </w:ins>
      <w:ins w:id="291" w:author="PostRAN2#116bis_Rapporteur" w:date="2022-02-14T15:42:00Z">
        <w:r w:rsidR="00BB3893">
          <w:t>,</w:t>
        </w:r>
      </w:ins>
      <w:ins w:id="292" w:author="PostRAN2#116bis_Rapporteur" w:date="2022-02-01T06:45:00Z">
        <w:r>
          <w:t xml:space="preserve"> of the last </w:t>
        </w:r>
        <w:r>
          <w:rPr>
            <w:i/>
            <w:iCs/>
          </w:rPr>
          <w:t>conditionalReconfiguration</w:t>
        </w:r>
        <w:r>
          <w:t xml:space="preserve"> including the </w:t>
        </w:r>
        <w:r>
          <w:rPr>
            <w:i/>
          </w:rPr>
          <w:t>condRRCReconfig</w:t>
        </w:r>
        <w:r>
          <w:t xml:space="preserve"> </w:t>
        </w:r>
      </w:ins>
      <w:ins w:id="293" w:author="PostRAN2#116bis_Rapporteur" w:date="2022-02-01T06:47:00Z">
        <w:r>
          <w:t>message</w:t>
        </w:r>
      </w:ins>
      <w:ins w:id="294" w:author="PostRAN2#116bis_Rapporteur" w:date="2022-02-01T06:45:00Z">
        <w:r>
          <w:t>;</w:t>
        </w:r>
      </w:ins>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r w:rsidRPr="00D27132">
        <w:rPr>
          <w:rFonts w:eastAsia="DengXian"/>
          <w:i/>
          <w:lang w:eastAsia="zh-CN"/>
        </w:rPr>
        <w:t>connectionFailureType</w:t>
      </w:r>
      <w:r w:rsidRPr="00D27132">
        <w:rPr>
          <w:rFonts w:eastAsia="DengXian"/>
          <w:lang w:eastAsia="zh-CN"/>
        </w:rPr>
        <w:t xml:space="preserve"> is </w:t>
      </w:r>
      <w:r w:rsidRPr="00D27132">
        <w:rPr>
          <w:rFonts w:eastAsia="DengXian"/>
          <w:i/>
          <w:lang w:eastAsia="zh-CN"/>
        </w:rPr>
        <w:t>rlf</w:t>
      </w:r>
      <w:r w:rsidRPr="00D27132">
        <w:rPr>
          <w:rFonts w:eastAsia="DengXian"/>
          <w:lang w:eastAsia="zh-CN"/>
        </w:rPr>
        <w:t xml:space="preserve"> and </w:t>
      </w:r>
      <w:r w:rsidRPr="00D27132">
        <w:rPr>
          <w:rFonts w:eastAsia="DengXian"/>
        </w:rPr>
        <w:t xml:space="preserve">the </w:t>
      </w:r>
      <w:r w:rsidRPr="00D27132">
        <w:rPr>
          <w:i/>
        </w:rPr>
        <w:t>rlf-Cause</w:t>
      </w:r>
      <w:r w:rsidRPr="00D27132">
        <w:rPr>
          <w:rFonts w:eastAsia="DengXian"/>
        </w:rPr>
        <w:t xml:space="preserve"> is set to </w:t>
      </w:r>
      <w:r w:rsidRPr="00D27132">
        <w:rPr>
          <w:rFonts w:eastAsia="DengXian"/>
          <w:i/>
        </w:rPr>
        <w:t>randomAccessProblem</w:t>
      </w:r>
      <w:r w:rsidRPr="00D27132">
        <w:rPr>
          <w:rFonts w:eastAsia="DengXian"/>
        </w:rPr>
        <w:t xml:space="preserve"> or </w:t>
      </w:r>
      <w:r w:rsidRPr="00D27132">
        <w:rPr>
          <w:rFonts w:eastAsia="DengXian"/>
          <w:i/>
        </w:rPr>
        <w:t>beamFailureRecoveryFailure</w:t>
      </w:r>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r w:rsidRPr="00D27132">
        <w:rPr>
          <w:rFonts w:eastAsia="DengXian"/>
          <w:i/>
          <w:iCs/>
          <w:lang w:eastAsia="zh-CN"/>
        </w:rPr>
        <w:t>connectionFailureType</w:t>
      </w:r>
      <w:r w:rsidRPr="00D27132">
        <w:rPr>
          <w:rFonts w:eastAsia="DengXian"/>
          <w:lang w:eastAsia="zh-CN"/>
        </w:rPr>
        <w:t xml:space="preserve"> is </w:t>
      </w:r>
      <w:r w:rsidRPr="00D27132">
        <w:rPr>
          <w:rFonts w:eastAsia="DengXian"/>
          <w:i/>
          <w:iCs/>
          <w:lang w:eastAsia="zh-CN"/>
        </w:rPr>
        <w:t>hof</w:t>
      </w:r>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SimSun"/>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8"/>
      <w:bookmarkEnd w:id="149"/>
    </w:p>
    <w:p w14:paraId="7C51EC05" w14:textId="77777777" w:rsidR="00AB14F0" w:rsidRDefault="00DD3111">
      <w:r>
        <w:rPr>
          <w:color w:val="FF0000"/>
        </w:rPr>
        <w:t>&lt;Text Omitted&gt;</w:t>
      </w:r>
    </w:p>
    <w:p w14:paraId="6DD87DD1" w14:textId="77777777" w:rsidR="00AB14F0" w:rsidRDefault="00DD3111">
      <w:pPr>
        <w:pStyle w:val="Heading4"/>
      </w:pPr>
      <w:bookmarkStart w:id="295" w:name="_Toc83739788"/>
      <w:bookmarkStart w:id="296" w:name="_Toc60776833"/>
      <w:r>
        <w:t>5.3.13.2</w:t>
      </w:r>
      <w:r>
        <w:tab/>
        <w:t>Initiation</w:t>
      </w:r>
      <w:bookmarkEnd w:id="295"/>
      <w:bookmarkEnd w:id="296"/>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lastRenderedPageBreak/>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lastRenderedPageBreak/>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97" w:name="OLE_LINK9"/>
      <w:bookmarkStart w:id="298" w:name="OLE_LINK10"/>
      <w:r>
        <w:rPr>
          <w:i/>
        </w:rPr>
        <w:t>obtainCommonLocation</w:t>
      </w:r>
      <w:bookmarkEnd w:id="297"/>
      <w:bookmarkEnd w:id="298"/>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lastRenderedPageBreak/>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99"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300" w:author="After_RAN2#116e" w:date="2021-11-29T17:27:00Z">
        <w:r>
          <w:t>1&gt;</w:t>
        </w:r>
        <w:r>
          <w:tab/>
          <w:t xml:space="preserve">release </w:t>
        </w:r>
      </w:ins>
      <w:ins w:id="301" w:author="After_RAN2#116e" w:date="2021-11-29T17:28:00Z">
        <w:r>
          <w:rPr>
            <w:i/>
            <w:iCs/>
          </w:rPr>
          <w:t>successHO-Config</w:t>
        </w:r>
      </w:ins>
      <w:ins w:id="302"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03" w:name="_Toc83739790"/>
      <w:bookmarkStart w:id="304"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r>
        <w:rPr>
          <w:i/>
        </w:rPr>
        <w:t>RRCResume</w:t>
      </w:r>
      <w:r>
        <w:t xml:space="preserve"> by the UE</w:t>
      </w:r>
      <w:bookmarkEnd w:id="303"/>
      <w:bookmarkEnd w:id="304"/>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DengXian"/>
        </w:rPr>
      </w:pPr>
      <w:r>
        <w:rPr>
          <w:rFonts w:eastAsia="DengXian"/>
        </w:rPr>
        <w:t>2&gt;</w:t>
      </w:r>
      <w:r>
        <w:rPr>
          <w:rFonts w:eastAsia="DengXian"/>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lastRenderedPageBreak/>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lastRenderedPageBreak/>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lastRenderedPageBreak/>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305" w:author="After_RAN2#116e" w:date="2021-11-30T19:03: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461F4D1" w14:textId="74493E50" w:rsidR="00AB14F0" w:rsidRDefault="00DD3111">
      <w:pPr>
        <w:pStyle w:val="B2"/>
        <w:rPr>
          <w:ins w:id="306" w:author="After_RAN2#116e" w:date="2021-11-30T19:03:00Z"/>
          <w:iCs/>
        </w:rPr>
      </w:pPr>
      <w:ins w:id="307" w:author="After_RAN2#116e" w:date="2021-11-30T19:03:00Z">
        <w:r>
          <w:t>2&gt;</w:t>
        </w:r>
        <w:r>
          <w:tab/>
          <w:t xml:space="preserve">if the UE has successful handover information available in </w:t>
        </w:r>
        <w:r>
          <w:rPr>
            <w:i/>
          </w:rPr>
          <w:t>VarSuccessHO-Report</w:t>
        </w:r>
      </w:ins>
      <w:ins w:id="308"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309" w:author="After_RAN2#116e" w:date="2021-11-30T19:03:00Z">
        <w:r>
          <w:rPr>
            <w:iCs/>
          </w:rPr>
          <w:t>:</w:t>
        </w:r>
      </w:ins>
    </w:p>
    <w:p w14:paraId="3CF9AE1F" w14:textId="77777777" w:rsidR="00AB14F0" w:rsidRDefault="00DD3111">
      <w:pPr>
        <w:pStyle w:val="B3"/>
      </w:pPr>
      <w:ins w:id="310" w:author="After_RAN2#116e" w:date="2021-11-30T19:03:00Z">
        <w:r>
          <w:t>3&gt;</w:t>
        </w:r>
        <w:r>
          <w:tab/>
          <w:t xml:space="preserve">include </w:t>
        </w:r>
        <w:r>
          <w:rPr>
            <w:i/>
            <w:iCs/>
          </w:rPr>
          <w:t>successHO-InfoAvailable</w:t>
        </w:r>
        <w:r>
          <w:rPr>
            <w:rFonts w:eastAsia="SimSun"/>
            <w:i/>
          </w:rPr>
          <w:t xml:space="preserve"> </w:t>
        </w:r>
        <w:r>
          <w:rPr>
            <w:rFonts w:eastAsia="SimSun"/>
            <w:iCs/>
          </w:rPr>
          <w:t xml:space="preserve">in the </w:t>
        </w:r>
        <w:r>
          <w:rPr>
            <w:i/>
          </w:rPr>
          <w:t>RRC</w:t>
        </w:r>
      </w:ins>
      <w:ins w:id="311" w:author="After_RAN2#116e" w:date="2021-11-30T19:08:00Z">
        <w:r>
          <w:rPr>
            <w:i/>
          </w:rPr>
          <w:t>Resume</w:t>
        </w:r>
      </w:ins>
      <w:ins w:id="312"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6D9CEAFF" w14:textId="77777777" w:rsidR="002568AF" w:rsidRDefault="002568AF" w:rsidP="002568AF">
      <w:bookmarkStart w:id="313" w:name="_Toc60776954"/>
      <w:bookmarkStart w:id="314"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r w:rsidRPr="00D27132">
        <w:rPr>
          <w:i/>
        </w:rPr>
        <w:t>SCGFailureInformation</w:t>
      </w:r>
      <w:r w:rsidRPr="00D27132">
        <w:t xml:space="preserve"> message</w:t>
      </w:r>
      <w:bookmarkEnd w:id="313"/>
      <w:bookmarkEnd w:id="314"/>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lastRenderedPageBreak/>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DengXian"/>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315"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1C3D4C5" w14:textId="00C68461" w:rsidR="00BC69B6" w:rsidRDefault="00BC69B6" w:rsidP="00894033">
      <w:pPr>
        <w:pStyle w:val="B1"/>
        <w:rPr>
          <w:ins w:id="316" w:author="Post_RAN2#117_Rapporteur" w:date="2022-03-09T10:17:00Z"/>
        </w:rPr>
      </w:pPr>
      <w:ins w:id="317" w:author="Post_RAN2#117_Rapporteur" w:date="2022-03-09T10:17:00Z">
        <w:r w:rsidRPr="00D27132">
          <w:lastRenderedPageBreak/>
          <w:t>1&gt;</w:t>
        </w:r>
        <w:r w:rsidRPr="00D27132">
          <w:tab/>
          <w:t>if the</w:t>
        </w:r>
        <w:r>
          <w:t xml:space="preserve"> UE supports SCG failure for mobility robustness optimization:</w:t>
        </w:r>
      </w:ins>
    </w:p>
    <w:p w14:paraId="709AA745" w14:textId="5EC09560" w:rsidR="00E92043" w:rsidRDefault="00BC69B6">
      <w:pPr>
        <w:pStyle w:val="B2"/>
        <w:rPr>
          <w:ins w:id="318" w:author="Post_RAN2#117_Rapporteur" w:date="2022-03-02T15:23:00Z"/>
        </w:rPr>
        <w:pPrChange w:id="319" w:author="Post_RAN2#117_Rapporteur" w:date="2022-03-09T10:17:00Z">
          <w:pPr>
            <w:pStyle w:val="B1"/>
          </w:pPr>
        </w:pPrChange>
      </w:pPr>
      <w:ins w:id="320" w:author="Post_RAN2#117_Rapporteur" w:date="2022-03-09T10:17:00Z">
        <w:r>
          <w:t>2</w:t>
        </w:r>
      </w:ins>
      <w:commentRangeStart w:id="321"/>
      <w:commentRangeStart w:id="322"/>
      <w:commentRangeEnd w:id="321"/>
      <w:r w:rsidR="00AA45AE">
        <w:rPr>
          <w:rStyle w:val="CommentReference"/>
        </w:rPr>
        <w:commentReference w:id="321"/>
      </w:r>
      <w:commentRangeEnd w:id="322"/>
      <w:r w:rsidR="000536C7">
        <w:rPr>
          <w:rStyle w:val="CommentReference"/>
        </w:rPr>
        <w:commentReference w:id="322"/>
      </w:r>
      <w:ins w:id="323" w:author="Post_RAN2#117_Rapporteur" w:date="2022-03-02T15:21:00Z">
        <w:r w:rsidR="00E92043" w:rsidRPr="00D27132">
          <w:t>&gt;</w:t>
        </w:r>
        <w:r w:rsidR="00E92043" w:rsidRPr="00D27132">
          <w:tab/>
          <w:t xml:space="preserve">if the </w:t>
        </w:r>
        <w:r w:rsidR="00E92043" w:rsidRPr="00D27132">
          <w:rPr>
            <w:iCs/>
          </w:rPr>
          <w:t>failureType</w:t>
        </w:r>
        <w:r w:rsidR="00E92043" w:rsidRPr="00D27132">
          <w:t xml:space="preserve"> </w:t>
        </w:r>
      </w:ins>
      <w:ins w:id="324" w:author="Post_RAN2#117_Rapporteur" w:date="2022-03-02T15:22:00Z">
        <w:r w:rsidR="00F47A0F">
          <w:t>i</w:t>
        </w:r>
      </w:ins>
      <w:ins w:id="325" w:author="Post_RAN2#117_Rapporteur" w:date="2022-03-02T15:21:00Z">
        <w:r w:rsidR="00E92043" w:rsidRPr="00D27132">
          <w:t>s</w:t>
        </w:r>
      </w:ins>
      <w:ins w:id="326" w:author="Post_RAN2#117_Rapporteur" w:date="2022-03-02T15:22:00Z">
        <w:r w:rsidR="00F47A0F">
          <w:t xml:space="preserve"> </w:t>
        </w:r>
        <w:r w:rsidR="0010298A">
          <w:t xml:space="preserve">set to </w:t>
        </w:r>
        <w:r w:rsidR="0010298A" w:rsidRPr="00D27132">
          <w:t>synchReconfigFailureSCG</w:t>
        </w:r>
      </w:ins>
      <w:ins w:id="327" w:author="Post_RAN2#117_Rapporteur" w:date="2022-03-02T15:23:00Z">
        <w:r w:rsidR="00997DE3">
          <w:t>; or</w:t>
        </w:r>
      </w:ins>
    </w:p>
    <w:p w14:paraId="7EDB0F62" w14:textId="41ABB34B" w:rsidR="00997DE3" w:rsidRDefault="00BC69B6">
      <w:pPr>
        <w:pStyle w:val="B2"/>
        <w:rPr>
          <w:ins w:id="328" w:author="Post_RAN2#117_Rapporteur" w:date="2022-03-02T15:24:00Z"/>
        </w:rPr>
        <w:pPrChange w:id="329" w:author="Post_RAN2#117_Rapporteur" w:date="2022-03-09T10:17:00Z">
          <w:pPr>
            <w:pStyle w:val="B1"/>
          </w:pPr>
        </w:pPrChange>
      </w:pPr>
      <w:ins w:id="330" w:author="Post_RAN2#117_Rapporteur" w:date="2022-03-09T10:17:00Z">
        <w:r>
          <w:t>2</w:t>
        </w:r>
      </w:ins>
      <w:ins w:id="331" w:author="Post_RAN2#117_Rapporteur" w:date="2022-03-02T15:23:00Z">
        <w:r w:rsidR="00997DE3" w:rsidRPr="00D27132">
          <w:t>&gt;</w:t>
        </w:r>
        <w:r w:rsidR="00997DE3" w:rsidRPr="00D27132">
          <w:tab/>
          <w:t xml:space="preserve">if the </w:t>
        </w:r>
        <w:r w:rsidR="00997DE3" w:rsidRPr="00D27132">
          <w:rPr>
            <w:i/>
            <w:iCs/>
          </w:rPr>
          <w:t>failureType</w:t>
        </w:r>
        <w:r w:rsidR="00997DE3" w:rsidRPr="00D27132">
          <w:t xml:space="preserve"> </w:t>
        </w:r>
        <w:r w:rsidR="00997DE3">
          <w:t>i</w:t>
        </w:r>
        <w:r w:rsidR="00997DE3" w:rsidRPr="00D27132">
          <w:t>s</w:t>
        </w:r>
        <w:r w:rsidR="00997DE3">
          <w:t xml:space="preserve"> set to </w:t>
        </w:r>
        <w:r w:rsidR="00997DE3" w:rsidRPr="00D27132">
          <w:rPr>
            <w:i/>
            <w:iCs/>
          </w:rPr>
          <w:t>randomAccessProblem</w:t>
        </w:r>
        <w:r w:rsidR="00997DE3">
          <w:t xml:space="preserve"> and the SCG failure was declared while T304 was runni</w:t>
        </w:r>
      </w:ins>
      <w:ins w:id="332" w:author="Post_RAN2#117_Rapporteur" w:date="2022-03-02T15:24:00Z">
        <w:r w:rsidR="00997DE3">
          <w:t>ng</w:t>
        </w:r>
        <w:r w:rsidR="00FB57ED">
          <w:t>:</w:t>
        </w:r>
      </w:ins>
    </w:p>
    <w:p w14:paraId="2501FF63" w14:textId="65AFA97B" w:rsidR="00997DE3" w:rsidRDefault="00BC69B6">
      <w:pPr>
        <w:pStyle w:val="B3"/>
        <w:rPr>
          <w:ins w:id="333" w:author="Post_RAN2#117_Rapporteur" w:date="2022-03-02T15:23:00Z"/>
        </w:rPr>
        <w:pPrChange w:id="334" w:author="Post_RAN2#117_Rapporteur" w:date="2022-03-09T10:17:00Z">
          <w:pPr>
            <w:pStyle w:val="B2"/>
          </w:pPr>
        </w:pPrChange>
      </w:pPr>
      <w:ins w:id="335" w:author="Post_RAN2#117_Rapporteur" w:date="2022-03-09T10:18:00Z">
        <w:r>
          <w:t>3</w:t>
        </w:r>
      </w:ins>
      <w:ins w:id="336" w:author="Post_RAN2#117_Rapporteur" w:date="2022-03-02T15:24:00Z">
        <w:r w:rsidR="00FB57ED" w:rsidRPr="00D27132">
          <w:t>&gt;</w:t>
        </w:r>
        <w:r w:rsidR="00FB57ED" w:rsidRPr="00D27132">
          <w:tab/>
        </w:r>
      </w:ins>
      <w:ins w:id="337" w:author="Post_RAN2#117_Rapporteur" w:date="2022-03-02T15:25:00Z">
        <w:r w:rsidR="00C52BCB" w:rsidRPr="00D27132">
          <w:rPr>
            <w:lang w:eastAsia="ko-KR"/>
          </w:rPr>
          <w:t xml:space="preserve">set </w:t>
        </w:r>
        <w:r w:rsidR="00C52BCB" w:rsidRPr="00D27132">
          <w:rPr>
            <w:rFonts w:eastAsia="DengXian"/>
            <w:i/>
          </w:rPr>
          <w:t>perRAInfoList</w:t>
        </w:r>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pPr>
        <w:pStyle w:val="B3"/>
        <w:rPr>
          <w:ins w:id="338" w:author="Post_RAN2#117_Rapporteur" w:date="2022-03-02T15:40:00Z"/>
        </w:rPr>
        <w:pPrChange w:id="339" w:author="Post_RAN2#117_Rapporteur" w:date="2022-03-09T10:18:00Z">
          <w:pPr>
            <w:pStyle w:val="B2"/>
          </w:pPr>
        </w:pPrChange>
      </w:pPr>
      <w:ins w:id="340" w:author="Post_RAN2#117_Rapporteur" w:date="2022-03-09T10:18:00Z">
        <w:r>
          <w:t>3</w:t>
        </w:r>
      </w:ins>
      <w:ins w:id="341" w:author="Post_RAN2#117_Rapporteur" w:date="2022-03-02T15:40:00Z">
        <w:r w:rsidR="00922DC4" w:rsidRPr="00D27132">
          <w:t>&gt;</w:t>
        </w:r>
        <w:r w:rsidR="00922DC4" w:rsidRPr="00D27132">
          <w:rPr>
            <w:lang w:eastAsia="zh-CN"/>
          </w:rPr>
          <w:tab/>
        </w:r>
        <w:r w:rsidR="00922DC4" w:rsidRPr="00D27132">
          <w:t xml:space="preserve">set the </w:t>
        </w:r>
        <w:r w:rsidR="00922DC4" w:rsidRPr="00D27132">
          <w:rPr>
            <w:i/>
          </w:rPr>
          <w:t>failedP</w:t>
        </w:r>
      </w:ins>
      <w:ins w:id="342" w:author="Post_RAN2#117_Rapporteur" w:date="2022-03-02T15:41:00Z">
        <w:r w:rsidR="000F1500">
          <w:rPr>
            <w:i/>
          </w:rPr>
          <w:t>S</w:t>
        </w:r>
      </w:ins>
      <w:ins w:id="343" w:author="Post_RAN2#117_Rapporteur" w:date="2022-03-02T15:40:00Z">
        <w:r w:rsidR="00922DC4" w:rsidRPr="00D27132">
          <w:rPr>
            <w:i/>
          </w:rPr>
          <w:t>CellId</w:t>
        </w:r>
        <w:r w:rsidR="00922DC4" w:rsidRPr="00D27132">
          <w:t xml:space="preserve"> to the physical cell identity </w:t>
        </w:r>
      </w:ins>
      <w:ins w:id="344" w:author="Post_RAN2#117_Rapporteur" w:date="2022-03-09T10:20:00Z">
        <w:r w:rsidR="009418EC">
          <w:t xml:space="preserve">and carrier frequency </w:t>
        </w:r>
      </w:ins>
      <w:ins w:id="345" w:author="Post_RAN2#117_Rapporteur" w:date="2022-03-02T15:40:00Z">
        <w:r w:rsidR="00922DC4" w:rsidRPr="00D27132">
          <w:t>of the target P</w:t>
        </w:r>
      </w:ins>
      <w:ins w:id="346" w:author="Post_RAN2#117_Rapporteur" w:date="2022-03-02T15:42:00Z">
        <w:r w:rsidR="000B4601">
          <w:t>S</w:t>
        </w:r>
      </w:ins>
      <w:ins w:id="347" w:author="Post_RAN2#117_Rapporteur" w:date="2022-03-02T15:40:00Z">
        <w:r w:rsidR="00922DC4" w:rsidRPr="00D27132">
          <w:t xml:space="preserve">Cell of the failed </w:t>
        </w:r>
      </w:ins>
      <w:ins w:id="348" w:author="Post_RAN2#117_Rapporteur" w:date="2022-03-02T15:42:00Z">
        <w:r w:rsidR="000B4601">
          <w:t xml:space="preserve">PSCell </w:t>
        </w:r>
        <w:commentRangeStart w:id="349"/>
        <w:commentRangeStart w:id="350"/>
        <w:r w:rsidR="000B4601">
          <w:t>change</w:t>
        </w:r>
      </w:ins>
      <w:commentRangeEnd w:id="349"/>
      <w:r w:rsidR="00FC08CD">
        <w:rPr>
          <w:rStyle w:val="CommentReference"/>
        </w:rPr>
        <w:commentReference w:id="349"/>
      </w:r>
      <w:commentRangeEnd w:id="350"/>
      <w:r w:rsidR="009418EC">
        <w:rPr>
          <w:rStyle w:val="CommentReference"/>
        </w:rPr>
        <w:commentReference w:id="350"/>
      </w:r>
      <w:ins w:id="351" w:author="Post_RAN2#117_Rapporteur" w:date="2022-03-02T15:40:00Z">
        <w:r w:rsidR="00922DC4" w:rsidRPr="00D27132">
          <w:t>;</w:t>
        </w:r>
      </w:ins>
    </w:p>
    <w:p w14:paraId="3943DBFA" w14:textId="28A26F28" w:rsidR="00922DC4" w:rsidRPr="00D27132" w:rsidRDefault="00BC69B6">
      <w:pPr>
        <w:pStyle w:val="B3"/>
        <w:rPr>
          <w:ins w:id="352" w:author="Post_RAN2#117_Rapporteur" w:date="2022-03-02T15:40:00Z"/>
        </w:rPr>
        <w:pPrChange w:id="353" w:author="Post_RAN2#117_Rapporteur" w:date="2022-03-09T10:18:00Z">
          <w:pPr>
            <w:pStyle w:val="B2"/>
          </w:pPr>
        </w:pPrChange>
      </w:pPr>
      <w:ins w:id="354" w:author="Post_RAN2#117_Rapporteur" w:date="2022-03-09T10:18:00Z">
        <w:r>
          <w:rPr>
            <w:rFonts w:eastAsia="SimSun"/>
            <w:lang w:eastAsia="zh-CN"/>
          </w:rPr>
          <w:t>3</w:t>
        </w:r>
      </w:ins>
      <w:ins w:id="355" w:author="Post_RAN2#117_Rapporteur" w:date="2022-03-02T15:40:00Z">
        <w:r w:rsidR="00922DC4" w:rsidRPr="00D27132">
          <w:rPr>
            <w:rFonts w:eastAsia="SimSun"/>
            <w:lang w:eastAsia="zh-CN"/>
          </w:rPr>
          <w:t>&gt;</w:t>
        </w:r>
        <w:r w:rsidR="00922DC4" w:rsidRPr="00D27132">
          <w:rPr>
            <w:rFonts w:eastAsia="SimSun"/>
            <w:lang w:eastAsia="zh-CN"/>
          </w:rPr>
          <w:tab/>
        </w:r>
      </w:ins>
      <w:ins w:id="356" w:author="Post_RAN2#117_Rapporteur" w:date="2022-03-02T15:42:00Z">
        <w:r w:rsidR="00DC6D28">
          <w:t>set the</w:t>
        </w:r>
      </w:ins>
      <w:ins w:id="357" w:author="Post_RAN2#117_Rapporteur" w:date="2022-03-02T15:40:00Z">
        <w:r w:rsidR="00922DC4" w:rsidRPr="00D27132">
          <w:t xml:space="preserve"> </w:t>
        </w:r>
        <w:r w:rsidR="00922DC4" w:rsidRPr="00D27132">
          <w:rPr>
            <w:i/>
            <w:lang w:eastAsia="zh-CN"/>
          </w:rPr>
          <w:t>previousP</w:t>
        </w:r>
      </w:ins>
      <w:ins w:id="358" w:author="Post_RAN2#117_Rapporteur" w:date="2022-03-02T15:42:00Z">
        <w:r w:rsidR="00BD2D03">
          <w:rPr>
            <w:i/>
            <w:lang w:eastAsia="zh-CN"/>
          </w:rPr>
          <w:t>S</w:t>
        </w:r>
      </w:ins>
      <w:ins w:id="359" w:author="Post_RAN2#117_Rapporteur" w:date="2022-03-02T15:40:00Z">
        <w:r w:rsidR="00922DC4" w:rsidRPr="00D27132">
          <w:rPr>
            <w:i/>
            <w:lang w:eastAsia="zh-CN"/>
          </w:rPr>
          <w:t>CellId</w:t>
        </w:r>
        <w:r w:rsidR="00922DC4" w:rsidRPr="00D27132">
          <w:t xml:space="preserve"> to the </w:t>
        </w:r>
      </w:ins>
      <w:ins w:id="360" w:author="Post_RAN2#117_Rapporteur" w:date="2022-03-02T15:43:00Z">
        <w:r w:rsidR="00DC6D28" w:rsidRPr="00D27132">
          <w:t xml:space="preserve">physical cell identity </w:t>
        </w:r>
      </w:ins>
      <w:ins w:id="361" w:author="Post_RAN2#117_Rapporteur" w:date="2022-03-09T10:20:00Z">
        <w:r w:rsidR="009418EC">
          <w:t xml:space="preserve">and carrier frequency </w:t>
        </w:r>
      </w:ins>
      <w:ins w:id="362" w:author="Post_RAN2#117_Rapporteur" w:date="2022-03-02T15:43:00Z">
        <w:r w:rsidR="00DC6D28" w:rsidRPr="00D27132">
          <w:t>of the</w:t>
        </w:r>
        <w:commentRangeStart w:id="363"/>
        <w:r w:rsidR="00DC6D28" w:rsidRPr="00D27132">
          <w:t xml:space="preserve"> </w:t>
        </w:r>
      </w:ins>
      <w:ins w:id="364" w:author="Nokia" w:date="2022-03-09T23:17:00Z">
        <w:r w:rsidR="0042615D">
          <w:t xml:space="preserve">source </w:t>
        </w:r>
        <w:commentRangeEnd w:id="363"/>
        <w:r w:rsidR="0042615D">
          <w:rPr>
            <w:rStyle w:val="CommentReference"/>
          </w:rPr>
          <w:commentReference w:id="363"/>
        </w:r>
      </w:ins>
      <w:ins w:id="365" w:author="Post_RAN2#117_Rapporteur" w:date="2022-03-02T15:40:00Z">
        <w:r w:rsidR="00922DC4" w:rsidRPr="00D27132">
          <w:t>P</w:t>
        </w:r>
      </w:ins>
      <w:ins w:id="366" w:author="Post_RAN2#117_Rapporteur" w:date="2022-03-02T15:43:00Z">
        <w:r w:rsidR="00DC6D28">
          <w:t>S</w:t>
        </w:r>
      </w:ins>
      <w:ins w:id="367" w:author="Post_RAN2#117_Rapporteur" w:date="2022-03-02T15:40:00Z">
        <w:r w:rsidR="00922DC4" w:rsidRPr="00D27132">
          <w:t xml:space="preserve">Cell where the last </w:t>
        </w:r>
        <w:r w:rsidR="00922DC4" w:rsidRPr="00D27132">
          <w:rPr>
            <w:i/>
          </w:rPr>
          <w:t>RRCReconfiguration</w:t>
        </w:r>
        <w:r w:rsidR="00922DC4" w:rsidRPr="00D27132">
          <w:t xml:space="preserve"> message including </w:t>
        </w:r>
        <w:r w:rsidR="00922DC4" w:rsidRPr="00D27132">
          <w:rPr>
            <w:i/>
          </w:rPr>
          <w:t>reconfigurationWithSync</w:t>
        </w:r>
        <w:r w:rsidR="00922DC4" w:rsidRPr="00D27132">
          <w:t xml:space="preserve"> </w:t>
        </w:r>
      </w:ins>
      <w:ins w:id="368" w:author="Post_RAN2#117_Rapporteur" w:date="2022-03-02T15:45:00Z">
        <w:r w:rsidR="00EF78CF">
          <w:rPr>
            <w:iCs/>
          </w:rPr>
          <w:t>for the SCG</w:t>
        </w:r>
        <w:r w:rsidR="00EF78CF" w:rsidRPr="00D27132">
          <w:t xml:space="preserve"> </w:t>
        </w:r>
      </w:ins>
      <w:ins w:id="369" w:author="Post_RAN2#117_Rapporteur" w:date="2022-03-02T15:40:00Z">
        <w:r w:rsidR="00922DC4" w:rsidRPr="00D27132">
          <w:t>was received;</w:t>
        </w:r>
      </w:ins>
    </w:p>
    <w:p w14:paraId="7B5ACE46" w14:textId="10B24C95" w:rsidR="00922DC4" w:rsidRPr="00D27132" w:rsidRDefault="00BC69B6">
      <w:pPr>
        <w:pStyle w:val="B3"/>
        <w:rPr>
          <w:ins w:id="370" w:author="Post_RAN2#117_Rapporteur" w:date="2022-03-02T15:40:00Z"/>
        </w:rPr>
        <w:pPrChange w:id="371" w:author="Post_RAN2#117_Rapporteur" w:date="2022-03-09T10:18:00Z">
          <w:pPr>
            <w:pStyle w:val="B2"/>
          </w:pPr>
        </w:pPrChange>
      </w:pPr>
      <w:ins w:id="372" w:author="Post_RAN2#117_Rapporteur" w:date="2022-03-09T10:18:00Z">
        <w:r>
          <w:rPr>
            <w:rFonts w:eastAsia="SimSun"/>
            <w:lang w:eastAsia="zh-CN"/>
          </w:rPr>
          <w:t>3</w:t>
        </w:r>
      </w:ins>
      <w:ins w:id="373"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r w:rsidR="00922DC4" w:rsidRPr="00D27132">
          <w:rPr>
            <w:i/>
          </w:rPr>
          <w:t>time</w:t>
        </w:r>
      </w:ins>
      <w:ins w:id="374" w:author="Post_RAN2#117_Rapporteur" w:date="2022-03-02T15:48:00Z">
        <w:r w:rsidR="009B2778">
          <w:rPr>
            <w:i/>
          </w:rPr>
          <w:t>SCG</w:t>
        </w:r>
      </w:ins>
      <w:ins w:id="375" w:author="Post_RAN2#117_Rapporteur" w:date="2022-03-02T15:40:00Z">
        <w:r w:rsidR="00922DC4" w:rsidRPr="00D27132">
          <w:rPr>
            <w:i/>
          </w:rPr>
          <w:t>Failure</w:t>
        </w:r>
        <w:r w:rsidR="00922DC4" w:rsidRPr="00D27132">
          <w:t xml:space="preserve"> to the elapsed time since reception of the last </w:t>
        </w:r>
        <w:r w:rsidR="00922DC4" w:rsidRPr="00D27132">
          <w:rPr>
            <w:i/>
          </w:rPr>
          <w:t>RRCReconfiguration</w:t>
        </w:r>
        <w:r w:rsidR="00922DC4" w:rsidRPr="00D27132">
          <w:t xml:space="preserve"> message including the </w:t>
        </w:r>
        <w:r w:rsidR="00922DC4" w:rsidRPr="00D27132">
          <w:rPr>
            <w:i/>
          </w:rPr>
          <w:t>reconfigurationWithSync</w:t>
        </w:r>
      </w:ins>
      <w:ins w:id="376" w:author="Post_RAN2#117_Rapporteur" w:date="2022-03-02T15:44:00Z">
        <w:r w:rsidR="00EF78CF">
          <w:rPr>
            <w:i/>
          </w:rPr>
          <w:t xml:space="preserve"> </w:t>
        </w:r>
        <w:r w:rsidR="00EF78CF">
          <w:rPr>
            <w:iCs/>
          </w:rPr>
          <w:t>for the SCG</w:t>
        </w:r>
      </w:ins>
      <w:ins w:id="377" w:author="Post_RAN2#117_Rapporteur" w:date="2022-03-02T15:40:00Z">
        <w:r w:rsidR="00922DC4" w:rsidRPr="00D27132">
          <w:t>;</w:t>
        </w:r>
      </w:ins>
    </w:p>
    <w:p w14:paraId="65A84611" w14:textId="1ACAD0F3" w:rsidR="00922DC4" w:rsidRPr="00D27132" w:rsidRDefault="00BC69B6">
      <w:pPr>
        <w:pStyle w:val="B2"/>
        <w:rPr>
          <w:ins w:id="378" w:author="Post_RAN2#117_Rapporteur" w:date="2022-03-02T15:40:00Z"/>
          <w:lang w:eastAsia="zh-CN"/>
        </w:rPr>
        <w:pPrChange w:id="379" w:author="Post_RAN2#117_Rapporteur" w:date="2022-03-09T10:18:00Z">
          <w:pPr>
            <w:pStyle w:val="B1"/>
          </w:pPr>
        </w:pPrChange>
      </w:pPr>
      <w:ins w:id="380" w:author="Post_RAN2#117_Rapporteur" w:date="2022-03-09T10:18:00Z">
        <w:r>
          <w:rPr>
            <w:lang w:eastAsia="zh-CN"/>
          </w:rPr>
          <w:t>2</w:t>
        </w:r>
      </w:ins>
      <w:ins w:id="381" w:author="Post_RAN2#117_Rapporteur" w:date="2022-03-02T15:40:00Z">
        <w:r w:rsidR="00922DC4" w:rsidRPr="00D27132">
          <w:rPr>
            <w:lang w:eastAsia="zh-CN"/>
          </w:rPr>
          <w:t>&gt;</w:t>
        </w:r>
        <w:r w:rsidR="00922DC4" w:rsidRPr="00D27132">
          <w:rPr>
            <w:lang w:eastAsia="zh-CN"/>
          </w:rPr>
          <w:tab/>
          <w:t>else:</w:t>
        </w:r>
      </w:ins>
    </w:p>
    <w:p w14:paraId="61EB8CD8" w14:textId="5742402E" w:rsidR="00922DC4" w:rsidRDefault="00BC69B6">
      <w:pPr>
        <w:pStyle w:val="B3"/>
        <w:rPr>
          <w:ins w:id="382" w:author="Post_RAN2#117_Rapporteur" w:date="2022-03-04T16:52:00Z"/>
        </w:rPr>
        <w:pPrChange w:id="383" w:author="Post_RAN2#117_Rapporteur" w:date="2022-03-09T10:18:00Z">
          <w:pPr>
            <w:pStyle w:val="B2"/>
          </w:pPr>
        </w:pPrChange>
      </w:pPr>
      <w:ins w:id="384" w:author="Post_RAN2#117_Rapporteur" w:date="2022-03-09T10:18:00Z">
        <w:r>
          <w:rPr>
            <w:lang w:eastAsia="zh-CN"/>
          </w:rPr>
          <w:t>3</w:t>
        </w:r>
      </w:ins>
      <w:ins w:id="385"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failedP</w:t>
        </w:r>
      </w:ins>
      <w:ins w:id="386" w:author="Post_RAN2#117_Rapporteur" w:date="2022-03-02T16:01:00Z">
        <w:r w:rsidR="00B9081F">
          <w:rPr>
            <w:i/>
            <w:iCs/>
          </w:rPr>
          <w:t>S</w:t>
        </w:r>
      </w:ins>
      <w:ins w:id="387" w:author="Post_RAN2#117_Rapporteur" w:date="2022-03-02T15:40:00Z">
        <w:r w:rsidR="00922DC4" w:rsidRPr="00D27132">
          <w:rPr>
            <w:i/>
            <w:iCs/>
          </w:rPr>
          <w:t>CellId</w:t>
        </w:r>
        <w:r w:rsidR="00922DC4" w:rsidRPr="00D27132">
          <w:t xml:space="preserve"> to the physical cell identity </w:t>
        </w:r>
      </w:ins>
      <w:ins w:id="388" w:author="Post_RAN2#117_Rapporteur" w:date="2022-03-09T10:20:00Z">
        <w:r w:rsidR="009418EC">
          <w:t xml:space="preserve">and carrier frequency </w:t>
        </w:r>
      </w:ins>
      <w:ins w:id="389" w:author="Post_RAN2#117_Rapporteur" w:date="2022-03-02T15:40:00Z">
        <w:r w:rsidR="00922DC4" w:rsidRPr="00D27132">
          <w:t>of the P</w:t>
        </w:r>
      </w:ins>
      <w:ins w:id="390" w:author="Post_RAN2#117_Rapporteur" w:date="2022-03-02T16:03:00Z">
        <w:r w:rsidR="0017028A">
          <w:t>S</w:t>
        </w:r>
      </w:ins>
      <w:ins w:id="391" w:author="Post_RAN2#117_Rapporteur" w:date="2022-03-02T15:40:00Z">
        <w:r w:rsidR="00922DC4" w:rsidRPr="00D27132">
          <w:t xml:space="preserve">Cell </w:t>
        </w:r>
      </w:ins>
      <w:ins w:id="392" w:author="Post_RAN2#117_Rapporteur" w:date="2022-03-02T16:08:00Z">
        <w:r w:rsidR="008A6F81">
          <w:t>in which the SCG failure was declared</w:t>
        </w:r>
      </w:ins>
      <w:ins w:id="393" w:author="Post_RAN2#117_Rapporteur" w:date="2022-03-02T15:40:00Z">
        <w:r w:rsidR="00922DC4" w:rsidRPr="00D27132">
          <w:t>;</w:t>
        </w:r>
      </w:ins>
    </w:p>
    <w:p w14:paraId="42D270D6" w14:textId="2DD6CC86" w:rsidR="00527102" w:rsidDel="007B419C" w:rsidRDefault="008F2F1D">
      <w:pPr>
        <w:pStyle w:val="B3"/>
        <w:rPr>
          <w:del w:id="394" w:author="Post_RAN2#117_Rapporteur" w:date="2022-03-09T15:25:00Z"/>
        </w:rPr>
        <w:pPrChange w:id="395" w:author="Post_RAN2#117_Rapporteur" w:date="2022-03-09T10:18:00Z">
          <w:pPr>
            <w:pStyle w:val="B2"/>
          </w:pPr>
        </w:pPrChange>
      </w:pPr>
      <w:commentRangeStart w:id="396"/>
      <w:commentRangeStart w:id="397"/>
      <w:commentRangeEnd w:id="396"/>
      <w:del w:id="398" w:author="Post_RAN2#117_Rapporteur" w:date="2022-03-09T15:25:00Z">
        <w:r w:rsidDel="007B419C">
          <w:rPr>
            <w:rStyle w:val="CommentReference"/>
          </w:rPr>
          <w:commentReference w:id="396"/>
        </w:r>
        <w:commentRangeEnd w:id="397"/>
        <w:r w:rsidR="00970961" w:rsidDel="007B419C">
          <w:rPr>
            <w:rStyle w:val="CommentReference"/>
          </w:rPr>
          <w:commentReference w:id="397"/>
        </w:r>
      </w:del>
    </w:p>
    <w:p w14:paraId="238E28C4" w14:textId="354D7A6D" w:rsidR="002D178C" w:rsidRDefault="00BC69B6">
      <w:pPr>
        <w:pStyle w:val="B3"/>
        <w:rPr>
          <w:ins w:id="399" w:author="Post_RAN2#117_Rapporteur" w:date="2022-03-02T16:11:00Z"/>
        </w:rPr>
        <w:pPrChange w:id="400" w:author="Post_RAN2#117_Rapporteur" w:date="2022-03-09T10:18:00Z">
          <w:pPr>
            <w:pStyle w:val="B2"/>
          </w:pPr>
        </w:pPrChange>
      </w:pPr>
      <w:ins w:id="401" w:author="Post_RAN2#117_Rapporteur" w:date="2022-03-09T10:18:00Z">
        <w:r>
          <w:rPr>
            <w:rFonts w:eastAsia="SimSun"/>
            <w:lang w:eastAsia="zh-CN"/>
          </w:rPr>
          <w:t>3</w:t>
        </w:r>
      </w:ins>
      <w:ins w:id="402"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403" w:author="Post_RAN2#117_Rapporteur" w:date="2022-03-04T16:52:00Z">
        <w:r w:rsidR="006957EF">
          <w:t>the last</w:t>
        </w:r>
      </w:ins>
      <w:ins w:id="404" w:author="Post_RAN2#117_Rapporteur" w:date="2022-03-02T16:10:00Z">
        <w:r w:rsidR="002D178C" w:rsidRPr="00D27132">
          <w:t xml:space="preserve"> </w:t>
        </w:r>
        <w:r w:rsidR="002D178C" w:rsidRPr="00D27132">
          <w:rPr>
            <w:i/>
          </w:rPr>
          <w:t>RRCReconfiguration</w:t>
        </w:r>
        <w:r w:rsidR="002D178C" w:rsidRPr="00D27132">
          <w:t xml:space="preserve"> message including the </w:t>
        </w:r>
        <w:r w:rsidR="002D178C" w:rsidRPr="00D27132">
          <w:rPr>
            <w:i/>
          </w:rPr>
          <w:t>reconfigurationWithSync</w:t>
        </w:r>
        <w:r w:rsidR="002D178C" w:rsidRPr="00D27132">
          <w:t xml:space="preserve"> </w:t>
        </w:r>
      </w:ins>
      <w:ins w:id="405" w:author="Post_RAN2#117_Rapporteur" w:date="2022-03-02T16:11:00Z">
        <w:r w:rsidR="002D178C">
          <w:t xml:space="preserve">for the SCG </w:t>
        </w:r>
      </w:ins>
      <w:ins w:id="406" w:author="Post_RAN2#117_Rapporteur" w:date="2022-03-02T16:10:00Z">
        <w:r w:rsidR="002D178C" w:rsidRPr="00D27132">
          <w:t xml:space="preserve">was </w:t>
        </w:r>
      </w:ins>
      <w:ins w:id="407" w:author="Post_RAN2#117_Rapporteur" w:date="2022-03-04T16:53:00Z">
        <w:r w:rsidR="006957EF">
          <w:t xml:space="preserve">received </w:t>
        </w:r>
      </w:ins>
      <w:ins w:id="408" w:author="Post_RAN2#117_Rapporteur" w:date="2022-03-04T16:55:00Z">
        <w:r w:rsidR="006957EF">
          <w:t xml:space="preserve">to enter </w:t>
        </w:r>
      </w:ins>
      <w:ins w:id="409" w:author="Post_RAN2#117_Rapporteur" w:date="2022-03-04T16:53:00Z">
        <w:r w:rsidR="006957EF">
          <w:t xml:space="preserve">the PSCell </w:t>
        </w:r>
      </w:ins>
      <w:ins w:id="410" w:author="Post_RAN2#117_Rapporteur" w:date="2022-03-04T16:56:00Z">
        <w:r w:rsidR="006957EF">
          <w:t>in which the</w:t>
        </w:r>
      </w:ins>
      <w:ins w:id="411" w:author="Post_RAN2#117_Rapporteur" w:date="2022-03-02T16:10:00Z">
        <w:r w:rsidR="002D178C" w:rsidRPr="00D27132">
          <w:t xml:space="preserve"> </w:t>
        </w:r>
      </w:ins>
      <w:ins w:id="412" w:author="Post_RAN2#117_Rapporteur" w:date="2022-03-02T16:11:00Z">
        <w:r w:rsidR="002D178C">
          <w:t>SCG</w:t>
        </w:r>
      </w:ins>
      <w:ins w:id="413" w:author="Post_RAN2#117_Rapporteur" w:date="2022-03-02T16:10:00Z">
        <w:r w:rsidR="002D178C" w:rsidRPr="00D27132">
          <w:t xml:space="preserve"> failure</w:t>
        </w:r>
      </w:ins>
      <w:ins w:id="414" w:author="Post_RAN2#117_Rapporteur" w:date="2022-03-04T16:54:00Z">
        <w:r w:rsidR="006957EF">
          <w:t xml:space="preserve"> was declared</w:t>
        </w:r>
      </w:ins>
      <w:ins w:id="415" w:author="Post_RAN2#117_Rapporteur" w:date="2022-03-02T16:10:00Z">
        <w:r w:rsidR="002D178C" w:rsidRPr="00D27132">
          <w:t>:</w:t>
        </w:r>
      </w:ins>
    </w:p>
    <w:p w14:paraId="2B801D7A" w14:textId="5CD4F9DC" w:rsidR="007B419C" w:rsidRDefault="007B419C">
      <w:pPr>
        <w:pStyle w:val="B4"/>
        <w:rPr>
          <w:ins w:id="416" w:author="Post_RAN2#117_Rapporteur" w:date="2022-03-09T15:25:00Z"/>
        </w:rPr>
        <w:pPrChange w:id="417" w:author="Post_RAN2#117_Rapporteur" w:date="2022-03-09T15:25:00Z">
          <w:pPr>
            <w:pStyle w:val="B3"/>
          </w:pPr>
        </w:pPrChange>
      </w:pPr>
      <w:ins w:id="418" w:author="Post_RAN2#117_Rapporteur" w:date="2022-03-09T15:25:00Z">
        <w:r>
          <w:t>4</w:t>
        </w:r>
        <w:commentRangeStart w:id="419"/>
        <w:commentRangeStart w:id="420"/>
        <w:r>
          <w:t>&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commentRangeEnd w:id="419"/>
        <w:r>
          <w:rPr>
            <w:rStyle w:val="CommentReference"/>
          </w:rPr>
          <w:commentReference w:id="419"/>
        </w:r>
        <w:commentRangeEnd w:id="420"/>
        <w:r>
          <w:rPr>
            <w:rStyle w:val="CommentReference"/>
          </w:rPr>
          <w:commentReference w:id="420"/>
        </w:r>
      </w:ins>
    </w:p>
    <w:p w14:paraId="4BD2106B" w14:textId="1D228862" w:rsidR="002D178C" w:rsidRPr="00D27132" w:rsidRDefault="00407DBE">
      <w:pPr>
        <w:pStyle w:val="B4"/>
        <w:rPr>
          <w:ins w:id="421" w:author="Post_RAN2#117_Rapporteur" w:date="2022-03-02T16:11:00Z"/>
        </w:rPr>
        <w:pPrChange w:id="422" w:author="Post_RAN2#117_Rapporteur" w:date="2022-03-09T10:18:00Z">
          <w:pPr>
            <w:pStyle w:val="B3"/>
          </w:pPr>
        </w:pPrChange>
      </w:pPr>
      <w:ins w:id="423" w:author="Post_RAN2#117_Rapporteur" w:date="2022-03-09T10:19:00Z">
        <w:r>
          <w:rPr>
            <w:rFonts w:eastAsia="SimSun"/>
            <w:lang w:eastAsia="zh-CN"/>
          </w:rPr>
          <w:t>4</w:t>
        </w:r>
      </w:ins>
      <w:ins w:id="424"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w:t>
        </w:r>
      </w:ins>
      <w:ins w:id="425" w:author="Post_RAN2#117_Rapporteur" w:date="2022-03-09T10:20:00Z">
        <w:r w:rsidR="009418EC">
          <w:t xml:space="preserve">and carrier frequency </w:t>
        </w:r>
      </w:ins>
      <w:ins w:id="426" w:author="Post_RAN2#117_Rapporteur" w:date="2022-03-02T16:11:00Z">
        <w:r w:rsidR="002D178C" w:rsidRPr="00D27132">
          <w:t>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427" w:name="_Toc60776991"/>
      <w:bookmarkStart w:id="428" w:name="_Toc83739946"/>
      <w:r>
        <w:t>5.7.9.1</w:t>
      </w:r>
      <w:r>
        <w:tab/>
        <w:t>General</w:t>
      </w:r>
      <w:bookmarkEnd w:id="427"/>
      <w:bookmarkEnd w:id="428"/>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429" w:name="_Toc60776992"/>
      <w:bookmarkStart w:id="430" w:name="_Toc90650864"/>
      <w:r w:rsidRPr="00D27132">
        <w:t>5.7.9.2</w:t>
      </w:r>
      <w:r w:rsidRPr="00D27132">
        <w:tab/>
        <w:t>Initiation</w:t>
      </w:r>
      <w:bookmarkEnd w:id="429"/>
      <w:bookmarkEnd w:id="430"/>
    </w:p>
    <w:p w14:paraId="44D053B8" w14:textId="7E666624" w:rsidR="001433F9" w:rsidRDefault="001433F9" w:rsidP="001433F9">
      <w:commentRangeStart w:id="431"/>
      <w:r w:rsidRPr="00D27132">
        <w:t>If the UE supports storage of mobility history information, the UE shall:</w:t>
      </w:r>
      <w:commentRangeEnd w:id="431"/>
      <w:r w:rsidR="00854465">
        <w:rPr>
          <w:rStyle w:val="CommentReference"/>
        </w:rPr>
        <w:commentReference w:id="431"/>
      </w:r>
    </w:p>
    <w:p w14:paraId="1F330EFD" w14:textId="65BC1F2C" w:rsidR="001433F9" w:rsidRDefault="001433F9" w:rsidP="001433F9">
      <w:pPr>
        <w:pStyle w:val="EditorsNote"/>
      </w:pPr>
      <w:commentRangeStart w:id="432"/>
      <w:ins w:id="433" w:author="After_RAN2#116e" w:date="2021-12-03T10:27:00Z">
        <w:del w:id="434" w:author="Post_RAN2#117_Rapporteur" w:date="2022-03-03T10:31:00Z">
          <w:r>
            <w:delText>Editor´s note</w:delText>
          </w:r>
        </w:del>
      </w:ins>
      <w:ins w:id="435" w:author="After_RAN2#116e" w:date="2021-11-25T15:16:00Z">
        <w:del w:id="436" w:author="Post_RAN2#117_Rapporteur" w:date="2022-03-03T10:31:00Z">
          <w:r>
            <w:delText xml:space="preserve">:  FFS: Whether </w:delText>
          </w:r>
        </w:del>
      </w:ins>
      <w:ins w:id="437" w:author="After_RAN2#116e" w:date="2021-11-25T15:17:00Z">
        <w:del w:id="438" w:author="Post_RAN2#117_Rapporteur" w:date="2022-03-03T10:31:00Z">
          <w:r>
            <w:delText xml:space="preserve">there should be an explicit capability bit for the PSCell related </w:delText>
          </w:r>
        </w:del>
      </w:ins>
      <w:ins w:id="439" w:author="After_RAN2#116e" w:date="2021-11-25T16:13:00Z">
        <w:del w:id="440" w:author="Post_RAN2#117_Rapporteur" w:date="2022-03-03T10:31:00Z">
          <w:r>
            <w:delText>mobility history information</w:delText>
          </w:r>
        </w:del>
      </w:ins>
      <w:ins w:id="441" w:author="After_RAN2#116e" w:date="2021-11-25T15:17:00Z">
        <w:del w:id="442" w:author="Post_RAN2#117_Rapporteur" w:date="2022-03-03T10:31:00Z">
          <w:r>
            <w:delText xml:space="preserve"> in the </w:delText>
          </w:r>
          <w:r>
            <w:rPr>
              <w:i/>
              <w:iCs/>
            </w:rPr>
            <w:delText>visitedCellInfoList</w:delText>
          </w:r>
        </w:del>
      </w:ins>
      <w:commentRangeEnd w:id="432"/>
      <w:del w:id="443" w:author="Post_RAN2#117_Rapporteur" w:date="2022-03-03T10:31:00Z">
        <w:r w:rsidR="00755DA9" w:rsidDel="002B747D">
          <w:rPr>
            <w:rStyle w:val="CommentReference"/>
            <w:color w:val="auto"/>
          </w:rPr>
          <w:commentReference w:id="432"/>
        </w:r>
      </w:del>
    </w:p>
    <w:p w14:paraId="13A54F90" w14:textId="2F7BE85F" w:rsidR="007D3F57" w:rsidRDefault="007D3F57" w:rsidP="007D3F57">
      <w:pPr>
        <w:pStyle w:val="B1"/>
        <w:rPr>
          <w:ins w:id="444" w:author="Post_RAN2#117_Rapporteur" w:date="2022-03-01T09:06:00Z"/>
        </w:rPr>
      </w:pPr>
      <w:commentRangeStart w:id="445"/>
      <w:ins w:id="446" w:author="Post_RAN2#117_Rapporteur" w:date="2022-03-01T09:06:00Z">
        <w:r>
          <w:lastRenderedPageBreak/>
          <w:t>1&gt;</w:t>
        </w:r>
        <w:r>
          <w:tab/>
          <w:t>Upon addition of a PSCell</w:t>
        </w:r>
        <w:r w:rsidRPr="00335674">
          <w:t xml:space="preserve"> </w:t>
        </w:r>
      </w:ins>
      <w:commentRangeEnd w:id="445"/>
      <w:r w:rsidR="00477E99">
        <w:rPr>
          <w:rStyle w:val="CommentReference"/>
        </w:rPr>
        <w:commentReference w:id="445"/>
      </w:r>
      <w:ins w:id="447" w:author="Post_RAN2#117_Rapporteur" w:date="2022-03-01T09:06:00Z">
        <w:r>
          <w:t>using an RRC message that does not include a PCell change</w:t>
        </w:r>
        <w:commentRangeStart w:id="448"/>
        <w:commentRangeStart w:id="449"/>
        <w:r>
          <w:t xml:space="preserve"> and that is not received in response to </w:t>
        </w:r>
        <w:r w:rsidRPr="00C44CBC">
          <w:rPr>
            <w:i/>
          </w:rPr>
          <w:t>RRCSetupRequest</w:t>
        </w:r>
        <w:r>
          <w:t xml:space="preserve"> and that is not received in response to </w:t>
        </w:r>
        <w:r w:rsidRPr="00C44CBC">
          <w:rPr>
            <w:i/>
          </w:rPr>
          <w:t>RRCResume</w:t>
        </w:r>
      </w:ins>
      <w:ins w:id="450" w:author="Post_RAN2#117_Rapporteur" w:date="2022-03-01T09:07:00Z">
        <w:r w:rsidRPr="00C44CBC">
          <w:rPr>
            <w:i/>
          </w:rPr>
          <w:t>Request</w:t>
        </w:r>
      </w:ins>
      <w:ins w:id="451" w:author="Post_RAN2#117_Rapporteur" w:date="2022-03-01T09:06:00Z">
        <w:r>
          <w:t>:</w:t>
        </w:r>
      </w:ins>
      <w:commentRangeEnd w:id="448"/>
      <w:r w:rsidR="00BF38E1">
        <w:rPr>
          <w:rStyle w:val="CommentReference"/>
        </w:rPr>
        <w:commentReference w:id="448"/>
      </w:r>
      <w:commentRangeEnd w:id="449"/>
      <w:r w:rsidR="00E14C55">
        <w:rPr>
          <w:rStyle w:val="CommentReference"/>
        </w:rPr>
        <w:commentReference w:id="449"/>
      </w:r>
    </w:p>
    <w:p w14:paraId="47EA0979" w14:textId="429008DF" w:rsidR="007D3F57" w:rsidRDefault="007D3F57" w:rsidP="007D3F57">
      <w:pPr>
        <w:pStyle w:val="B2"/>
        <w:rPr>
          <w:ins w:id="452" w:author="Post_RAN2#117_Rapporteur" w:date="2022-03-01T09:06:00Z"/>
        </w:rPr>
      </w:pPr>
      <w:ins w:id="453" w:author="Post_RAN2#117_Rapporteur" w:date="2022-03-01T09:06:00Z">
        <w:r>
          <w:t>2&gt;</w:t>
        </w:r>
      </w:ins>
      <w:ins w:id="454" w:author="Post_RAN2#117_Rapporteur" w:date="2022-03-01T12:22:00Z">
        <w:r w:rsidR="006002BB">
          <w:tab/>
        </w:r>
      </w:ins>
      <w:ins w:id="455"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456" w:author="Post_RAN2#117_Rapporteur" w:date="2022-03-01T09:06:00Z"/>
        </w:rPr>
      </w:pPr>
      <w:ins w:id="457" w:author="Post_RAN2#117_Rapporteur" w:date="2022-03-01T09:06:00Z">
        <w:r>
          <w:t>3&gt;</w:t>
        </w:r>
      </w:ins>
      <w:ins w:id="458" w:author="Post_RAN2#117_Rapporteur" w:date="2022-03-01T12:22:00Z">
        <w:r w:rsidR="006002BB">
          <w:tab/>
        </w:r>
      </w:ins>
      <w:ins w:id="459"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460" w:author="Post_RAN2#117_Rapporteur" w:date="2022-03-01T09:06:00Z"/>
        </w:rPr>
      </w:pPr>
      <w:ins w:id="461" w:author="Post_RAN2#117_Rapporteur" w:date="2022-03-01T09:06:00Z">
        <w:r>
          <w:t>4&gt;</w:t>
        </w:r>
      </w:ins>
      <w:ins w:id="462" w:author="Post_RAN2#117_Rapporteur" w:date="2022-03-01T12:22:00Z">
        <w:r w:rsidR="006002BB">
          <w:tab/>
        </w:r>
      </w:ins>
      <w:ins w:id="463"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464" w:author="Post_RAN2#117_Rapporteur" w:date="2022-03-01T09:06:00Z"/>
        </w:rPr>
      </w:pPr>
      <w:ins w:id="465" w:author="Post_RAN2#117_Rapporteur" w:date="2022-03-01T09:06:00Z">
        <w:r>
          <w:t>5&gt;</w:t>
        </w:r>
      </w:ins>
      <w:ins w:id="466" w:author="Post_RAN2#117_Rapporteur" w:date="2022-03-01T12:22:00Z">
        <w:r w:rsidR="006002BB">
          <w:tab/>
        </w:r>
      </w:ins>
      <w:ins w:id="467" w:author="Post_RAN2#117_Rapporteur" w:date="2022-03-01T09:26:00Z">
        <w:r w:rsidR="00574685">
          <w:t xml:space="preserve">include </w:t>
        </w:r>
      </w:ins>
      <w:commentRangeStart w:id="468"/>
      <w:ins w:id="469" w:author="Post_RAN2#117_Rapporteur" w:date="2022-03-01T09:16:00Z">
        <w:r w:rsidR="005F629A" w:rsidRPr="00D27132">
          <w:t xml:space="preserve">the entry as </w:t>
        </w:r>
      </w:ins>
      <w:ins w:id="470" w:author="Post_RAN2#117_Rapporteur" w:date="2022-03-01T09:06:00Z">
        <w:r>
          <w:t xml:space="preserve">the time spent with no PSCell </w:t>
        </w:r>
      </w:ins>
      <w:commentRangeEnd w:id="468"/>
      <w:r w:rsidR="0003717F">
        <w:rPr>
          <w:rStyle w:val="CommentReference"/>
        </w:rPr>
        <w:commentReference w:id="468"/>
      </w:r>
      <w:ins w:id="471" w:author="Post_RAN2#117_Rapporteur" w:date="2022-03-01T09:06:00Z">
        <w:r>
          <w:t>since entering the current PCell in RRC_CONNECTED;</w:t>
        </w:r>
      </w:ins>
    </w:p>
    <w:p w14:paraId="3BA917CE" w14:textId="5D925ACD" w:rsidR="007D3F57" w:rsidRPr="0080674D" w:rsidRDefault="007D3F57" w:rsidP="007D3F57">
      <w:pPr>
        <w:pStyle w:val="B4"/>
        <w:rPr>
          <w:ins w:id="472" w:author="Post_RAN2#117_Rapporteur" w:date="2022-03-01T09:06:00Z"/>
          <w:strike/>
        </w:rPr>
      </w:pPr>
      <w:ins w:id="473" w:author="Post_RAN2#117_Rapporteur" w:date="2022-03-01T09:06:00Z">
        <w:r>
          <w:t>4&gt;</w:t>
        </w:r>
      </w:ins>
      <w:ins w:id="474" w:author="Post_RAN2#117_Rapporteur" w:date="2022-03-01T12:22:00Z">
        <w:r w:rsidR="006002BB">
          <w:tab/>
        </w:r>
      </w:ins>
      <w:ins w:id="475" w:author="Post_RAN2#117_Rapporteur" w:date="2022-03-01T09:06:00Z">
        <w:r>
          <w:t>else:</w:t>
        </w:r>
      </w:ins>
    </w:p>
    <w:p w14:paraId="1A4DE65B" w14:textId="6BDC071F" w:rsidR="00AB53AB" w:rsidRDefault="00AB53AB" w:rsidP="00AB53AB">
      <w:pPr>
        <w:pStyle w:val="B5"/>
        <w:rPr>
          <w:ins w:id="476" w:author="Post_RAN2#117_Rapporteur" w:date="2022-03-09T17:10:00Z"/>
        </w:rPr>
      </w:pPr>
      <w:ins w:id="477" w:author="Post_RAN2#117_Rapporteur" w:date="2022-03-09T17:10:00Z">
        <w:r>
          <w:t>5&gt;</w:t>
        </w:r>
        <w:r>
          <w:tab/>
          <w:t xml:space="preserve">include the time spent with no PSCell since last PSCell release </w:t>
        </w:r>
        <w:commentRangeStart w:id="478"/>
        <w:commentRangeStart w:id="479"/>
        <w:commentRangeStart w:id="480"/>
        <w:r>
          <w:t>or SCG failure</w:t>
        </w:r>
        <w:commentRangeEnd w:id="478"/>
        <w:r>
          <w:rPr>
            <w:rStyle w:val="CommentReference"/>
          </w:rPr>
          <w:commentReference w:id="478"/>
        </w:r>
      </w:ins>
      <w:commentRangeEnd w:id="479"/>
      <w:r w:rsidR="00DE544C">
        <w:rPr>
          <w:rStyle w:val="CommentReference"/>
        </w:rPr>
        <w:commentReference w:id="479"/>
      </w:r>
      <w:commentRangeEnd w:id="480"/>
      <w:r w:rsidR="00E14C55">
        <w:rPr>
          <w:rStyle w:val="CommentReference"/>
        </w:rPr>
        <w:commentReference w:id="480"/>
      </w:r>
      <w:ins w:id="481" w:author="Post_RAN2#117_Rapporteur" w:date="2022-03-09T17:10:00Z">
        <w:r>
          <w:t xml:space="preserve"> since entering the current PCell in RRC_CONNECTED;</w:t>
        </w:r>
      </w:ins>
    </w:p>
    <w:p w14:paraId="61031D90" w14:textId="7DE3A3BA" w:rsidR="007D3F57" w:rsidRDefault="00BF38E1">
      <w:pPr>
        <w:pStyle w:val="B5"/>
        <w:ind w:left="0" w:firstLine="0"/>
        <w:rPr>
          <w:ins w:id="482" w:author="Post_RAN2#117_Rapporteur" w:date="2022-03-01T09:06:00Z"/>
        </w:rPr>
        <w:pPrChange w:id="483" w:author="Post_RAN2#117_Rapporteur_1" w:date="2022-03-09T17:11:00Z">
          <w:pPr>
            <w:pStyle w:val="B5"/>
          </w:pPr>
        </w:pPrChange>
      </w:pPr>
      <w:commentRangeStart w:id="484"/>
      <w:commentRangeStart w:id="485"/>
      <w:commentRangeEnd w:id="484"/>
      <w:del w:id="486" w:author="Post_RAN2#117_Rapporteur_1" w:date="2022-03-09T17:11:00Z">
        <w:r w:rsidDel="00A21F88">
          <w:rPr>
            <w:rStyle w:val="CommentReference"/>
          </w:rPr>
          <w:commentReference w:id="484"/>
        </w:r>
      </w:del>
      <w:commentRangeEnd w:id="485"/>
      <w:r w:rsidR="0003717F">
        <w:rPr>
          <w:rStyle w:val="CommentReference"/>
        </w:rPr>
        <w:commentReference w:id="485"/>
      </w:r>
    </w:p>
    <w:p w14:paraId="04D2CB71" w14:textId="77777777" w:rsidR="001433F9" w:rsidRDefault="001433F9" w:rsidP="001433F9">
      <w:pPr>
        <w:pStyle w:val="B1"/>
        <w:rPr>
          <w:ins w:id="487" w:author="After_RAN2#116e" w:date="2021-12-16T18:15:00Z"/>
        </w:rPr>
      </w:pPr>
      <w:ins w:id="488" w:author="After_RAN2#116e" w:date="2021-12-03T11:54:00Z">
        <w:r>
          <w:t>1&gt;</w:t>
        </w:r>
        <w:r>
          <w:tab/>
          <w:t xml:space="preserve">Upon change, or release of a PSCell </w:t>
        </w:r>
        <w:commentRangeStart w:id="489"/>
        <w:commentRangeStart w:id="490"/>
        <w:commentRangeStart w:id="491"/>
        <w:r>
          <w:t>or upon declaring failure in a PSCell (SCG RLF or SCG HOF)</w:t>
        </w:r>
      </w:ins>
      <w:commentRangeEnd w:id="489"/>
      <w:r w:rsidR="00BF38E1">
        <w:rPr>
          <w:rStyle w:val="CommentReference"/>
        </w:rPr>
        <w:commentReference w:id="489"/>
      </w:r>
      <w:commentRangeEnd w:id="490"/>
      <w:r w:rsidR="004D6ACF">
        <w:rPr>
          <w:rStyle w:val="CommentReference"/>
        </w:rPr>
        <w:commentReference w:id="490"/>
      </w:r>
      <w:commentRangeEnd w:id="491"/>
      <w:r w:rsidR="00E14C55">
        <w:rPr>
          <w:rStyle w:val="CommentReference"/>
        </w:rPr>
        <w:commentReference w:id="491"/>
      </w:r>
      <w:ins w:id="492" w:author="After_RAN2#116e" w:date="2021-12-03T11:54:00Z">
        <w:r>
          <w:t xml:space="preserve"> while being connected to the current PCell:</w:t>
        </w:r>
      </w:ins>
    </w:p>
    <w:p w14:paraId="25D36520" w14:textId="011DD711" w:rsidR="001433F9" w:rsidRDefault="001433F9" w:rsidP="001433F9">
      <w:pPr>
        <w:pStyle w:val="EditorsNote"/>
        <w:rPr>
          <w:ins w:id="493" w:author="After_RAN2#116e" w:date="2021-12-16T18:16:00Z"/>
        </w:rPr>
      </w:pPr>
      <w:ins w:id="494" w:author="After_RAN2#116e" w:date="2021-12-16T18:15:00Z">
        <w:del w:id="495" w:author="Post_RAN2#117_Rapporteur" w:date="2022-03-03T10:33:00Z">
          <w:r>
            <w:delText>Editor´s note:  FFS: Whether t</w:delText>
          </w:r>
        </w:del>
      </w:ins>
      <w:ins w:id="496" w:author="After_RAN2#116e" w:date="2021-12-16T18:16:00Z">
        <w:del w:id="497"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98" w:author="Post_RAN2#117_Rapporteur" w:date="2022-03-01T08:02:00Z"/>
        </w:rPr>
      </w:pPr>
      <w:ins w:id="499" w:author="After_RAN2#116e" w:date="2021-12-16T18:16:00Z">
        <w:del w:id="500"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501" w:author="After_RAN2#116e" w:date="2021-12-03T11:54:00Z"/>
        </w:rPr>
      </w:pPr>
      <w:ins w:id="502"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503" w:author="After_RAN2#116e" w:date="2021-12-03T11:54:00Z"/>
          <w:rFonts w:ascii="Calibri" w:hAnsi="Calibri" w:cs="Calibri"/>
        </w:rPr>
      </w:pPr>
      <w:ins w:id="504"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505" w:author="After_RAN2#116e" w:date="2021-12-03T11:54:00Z"/>
          <w:i/>
          <w:iCs/>
        </w:rPr>
      </w:pPr>
      <w:ins w:id="506"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507" w:author="After_RAN2#116e" w:date="2021-12-03T11:54:00Z"/>
        </w:rPr>
      </w:pPr>
      <w:ins w:id="508" w:author="After_RAN2#116e" w:date="2021-12-03T11:54:00Z">
        <w:r>
          <w:t>3&gt;</w:t>
        </w:r>
        <w:r>
          <w:tab/>
          <w:t>else:</w:t>
        </w:r>
      </w:ins>
    </w:p>
    <w:p w14:paraId="6FBC45D7" w14:textId="77777777" w:rsidR="001433F9" w:rsidRDefault="001433F9" w:rsidP="001433F9">
      <w:pPr>
        <w:pStyle w:val="B4"/>
        <w:ind w:left="1417"/>
        <w:rPr>
          <w:ins w:id="509" w:author="After_RAN2#116e" w:date="2021-12-03T11:54:00Z"/>
          <w:i/>
          <w:iCs/>
        </w:rPr>
      </w:pPr>
      <w:ins w:id="510"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07D0560B" w:rsidR="001433F9" w:rsidRDefault="001433F9" w:rsidP="00477E99">
      <w:pPr>
        <w:pStyle w:val="B3"/>
        <w:numPr>
          <w:ilvl w:val="0"/>
          <w:numId w:val="12"/>
        </w:numPr>
        <w:rPr>
          <w:ins w:id="511" w:author="Nokia" w:date="2022-03-09T23:51:00Z"/>
        </w:rPr>
      </w:pPr>
      <w:ins w:id="512" w:author="After_RAN2#116e" w:date="2021-12-03T11:54:00Z">
        <w:del w:id="513" w:author="Nokia" w:date="2022-03-09T23:51:00Z">
          <w:r w:rsidDel="00477E99">
            <w:delText>3&gt;</w:delText>
          </w:r>
          <w:r w:rsidDel="00477E99">
            <w:tab/>
          </w:r>
        </w:del>
        <w:r>
          <w:t xml:space="preserve">set the field </w:t>
        </w:r>
        <w:r>
          <w:rPr>
            <w:i/>
            <w:iCs/>
          </w:rPr>
          <w:t>timeSpent</w:t>
        </w:r>
        <w:r>
          <w:t xml:space="preserve"> of the entry as the time spent in the previous PSCell while being connected to the current PCell;</w:t>
        </w:r>
      </w:ins>
    </w:p>
    <w:p w14:paraId="7458A574" w14:textId="77777777" w:rsidR="00477E99" w:rsidRPr="00D27132" w:rsidRDefault="00477E99" w:rsidP="00477E99">
      <w:pPr>
        <w:pStyle w:val="B3"/>
        <w:ind w:left="284" w:firstLine="0"/>
      </w:pPr>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514" w:author="After_RAN2#116e" w:date="2021-11-24T19:49:00Z">
        <w:r>
          <w:rPr>
            <w:i/>
            <w:iCs/>
          </w:rPr>
          <w:t>visitedCellInfoList</w:t>
        </w:r>
        <w:r>
          <w:t xml:space="preserve"> </w:t>
        </w:r>
      </w:ins>
      <w:ins w:id="515" w:author="After_RAN2#116e" w:date="2021-11-24T19:54:00Z">
        <w:r>
          <w:t>of</w:t>
        </w:r>
      </w:ins>
      <w:ins w:id="516"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lastRenderedPageBreak/>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5C5D5FDB" w:rsidR="001433F9" w:rsidRDefault="001433F9" w:rsidP="001433F9">
      <w:pPr>
        <w:pStyle w:val="B3"/>
        <w:rPr>
          <w:ins w:id="517" w:author="After_RAN2#116e" w:date="2021-11-24T19:50:00Z"/>
        </w:rPr>
      </w:pPr>
      <w:commentRangeStart w:id="518"/>
      <w:ins w:id="519" w:author="After_RAN2#116e" w:date="2021-11-24T19:50:00Z">
        <w:r>
          <w:t>3&gt;</w:t>
        </w:r>
        <w:r>
          <w:tab/>
          <w:t xml:space="preserve">if the UE </w:t>
        </w:r>
      </w:ins>
      <w:ins w:id="520" w:author="After_RAN2#116e" w:date="2021-11-29T12:46:00Z">
        <w:r>
          <w:t>continu</w:t>
        </w:r>
      </w:ins>
      <w:ins w:id="521" w:author="After_RAN2#116e" w:date="2021-11-29T17:46:00Z">
        <w:r>
          <w:t>es</w:t>
        </w:r>
      </w:ins>
      <w:ins w:id="522" w:author="After_RAN2#116e" w:date="2021-11-29T12:46:00Z">
        <w:r>
          <w:t xml:space="preserve"> to be connected to the same PSCell during the change of the </w:t>
        </w:r>
      </w:ins>
      <w:ins w:id="523" w:author="After_RAN2#116e" w:date="2021-11-24T20:02:00Z">
        <w:r>
          <w:t>PCell</w:t>
        </w:r>
      </w:ins>
      <w:ins w:id="524" w:author="After_RAN2#116e" w:date="2021-11-29T12:46:00Z">
        <w:r>
          <w:t xml:space="preserve"> in RRC</w:t>
        </w:r>
      </w:ins>
      <w:ins w:id="525" w:author="After_RAN2#116e" w:date="2021-11-29T12:47:00Z">
        <w:r>
          <w:t>_CONNECTED</w:t>
        </w:r>
      </w:ins>
      <w:ins w:id="526" w:author="After_RAN2#116e" w:date="2021-11-24T19:50:00Z">
        <w:r>
          <w:t>:</w:t>
        </w:r>
      </w:ins>
      <w:commentRangeEnd w:id="518"/>
      <w:r w:rsidR="00E14C55">
        <w:rPr>
          <w:rStyle w:val="CommentReference"/>
        </w:rPr>
        <w:commentReference w:id="518"/>
      </w:r>
    </w:p>
    <w:p w14:paraId="3F3C5E69" w14:textId="66F0A0DD" w:rsidR="00A55BEA" w:rsidRDefault="001433F9" w:rsidP="001433F9">
      <w:pPr>
        <w:pStyle w:val="B4"/>
        <w:ind w:left="1420"/>
        <w:rPr>
          <w:ins w:id="527" w:author="Nokia" w:date="2022-03-10T00:19:00Z"/>
        </w:rPr>
      </w:pPr>
      <w:ins w:id="528" w:author="After_RAN2#116e" w:date="2021-11-24T19:53:00Z">
        <w:r>
          <w:t>4&gt;</w:t>
        </w:r>
        <w:r>
          <w:tab/>
        </w:r>
      </w:ins>
      <w:ins w:id="529" w:author="Nokia" w:date="2022-03-10T00:19:00Z">
        <w:r w:rsidR="00A55BEA">
          <w:t>i</w:t>
        </w:r>
        <w:r w:rsidR="00A55BEA" w:rsidRPr="00395F0F">
          <w:t xml:space="preserve">nclude </w:t>
        </w:r>
        <w:r w:rsidR="00A55BEA" w:rsidRPr="00395F0F">
          <w:rPr>
            <w:i/>
            <w:iCs/>
          </w:rPr>
          <w:t>timeSpentPS-r17</w:t>
        </w:r>
        <w:r w:rsidR="00A55BEA" w:rsidRPr="00395F0F">
          <w:t xml:space="preserve"> of the previous PSCell</w:t>
        </w:r>
        <w:r w:rsidR="00A55BEA">
          <w:t>;</w:t>
        </w:r>
      </w:ins>
    </w:p>
    <w:p w14:paraId="5B8DF871" w14:textId="086253FA" w:rsidR="001433F9" w:rsidRDefault="001433F9" w:rsidP="001433F9">
      <w:pPr>
        <w:pStyle w:val="B4"/>
        <w:ind w:left="1420"/>
        <w:rPr>
          <w:ins w:id="530" w:author="After_RAN2#116e" w:date="2021-11-24T19:50:00Z"/>
        </w:rPr>
      </w:pPr>
      <w:commentRangeStart w:id="531"/>
      <w:ins w:id="532" w:author="After_RAN2#116e" w:date="2021-11-24T19:50:00Z">
        <w:r>
          <w:t xml:space="preserve">include an entry in </w:t>
        </w:r>
        <w:r>
          <w:rPr>
            <w:i/>
            <w:iCs/>
          </w:rPr>
          <w:t>visitedPSCellInfoList</w:t>
        </w:r>
        <w:r>
          <w:t xml:space="preserve"> </w:t>
        </w:r>
      </w:ins>
      <w:ins w:id="533" w:author="After_RAN2#116e" w:date="2021-11-24T19:53:00Z">
        <w:r>
          <w:t>of the</w:t>
        </w:r>
      </w:ins>
      <w:ins w:id="534" w:author="After_RAN2#116e" w:date="2021-11-24T19:50:00Z">
        <w:r>
          <w:t xml:space="preserve"> variable </w:t>
        </w:r>
        <w:r>
          <w:rPr>
            <w:i/>
            <w:iCs/>
          </w:rPr>
          <w:t>VarMobilityHistoryReport</w:t>
        </w:r>
        <w:r>
          <w:t xml:space="preserve"> possibly after removing the oldest entry, if necessary, according to following:</w:t>
        </w:r>
      </w:ins>
      <w:commentRangeEnd w:id="531"/>
      <w:r w:rsidR="00A55BEA">
        <w:rPr>
          <w:rStyle w:val="CommentReference"/>
        </w:rPr>
        <w:commentReference w:id="531"/>
      </w:r>
    </w:p>
    <w:p w14:paraId="7080DB0B" w14:textId="77777777" w:rsidR="001433F9" w:rsidRDefault="001433F9" w:rsidP="001433F9">
      <w:pPr>
        <w:pStyle w:val="B5"/>
        <w:rPr>
          <w:ins w:id="535" w:author="After_RAN2#116e" w:date="2021-11-24T19:50:00Z"/>
        </w:rPr>
      </w:pPr>
      <w:ins w:id="536" w:author="After_RAN2#116e" w:date="2021-11-24T19:56:00Z">
        <w:r>
          <w:t>5&gt;</w:t>
        </w:r>
        <w:r>
          <w:tab/>
        </w:r>
      </w:ins>
      <w:ins w:id="537" w:author="After_RAN2#116e" w:date="2021-11-24T19:50:00Z">
        <w:r>
          <w:t>if the global cell identity of the PSCell is available:</w:t>
        </w:r>
      </w:ins>
    </w:p>
    <w:p w14:paraId="1A602697" w14:textId="77777777" w:rsidR="001433F9" w:rsidRDefault="001433F9" w:rsidP="001433F9">
      <w:pPr>
        <w:pStyle w:val="B4"/>
        <w:ind w:left="1988"/>
        <w:rPr>
          <w:ins w:id="538" w:author="After_RAN2#116e" w:date="2021-11-24T19:50:00Z"/>
          <w:i/>
          <w:iCs/>
        </w:rPr>
      </w:pPr>
      <w:ins w:id="539"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540" w:author="After_RAN2#116e" w:date="2021-11-24T19:50:00Z"/>
        </w:rPr>
      </w:pPr>
      <w:ins w:id="541" w:author="After_RAN2#116e" w:date="2021-11-24T19:50:00Z">
        <w:r>
          <w:t>5&gt;</w:t>
        </w:r>
        <w:r>
          <w:tab/>
          <w:t>else:</w:t>
        </w:r>
      </w:ins>
    </w:p>
    <w:p w14:paraId="430F503D" w14:textId="77777777" w:rsidR="001433F9" w:rsidRDefault="001433F9" w:rsidP="001433F9">
      <w:pPr>
        <w:pStyle w:val="B6"/>
        <w:rPr>
          <w:ins w:id="542" w:author="After_RAN2#116e" w:date="2021-11-24T19:50:00Z"/>
          <w:i/>
          <w:iCs/>
        </w:rPr>
      </w:pPr>
      <w:ins w:id="543"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544" w:author="After_RAN2#116e" w:date="2021-11-24T19:50:00Z"/>
        </w:rPr>
      </w:pPr>
      <w:ins w:id="545"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546" w:author="After_RAN2#116e" w:date="2021-11-24T19:50:00Z"/>
        </w:rPr>
      </w:pPr>
      <w:ins w:id="547" w:author="After_RAN2#116e" w:date="2021-11-24T19:59:00Z">
        <w:r>
          <w:t>3&gt;</w:t>
        </w:r>
        <w:r>
          <w:tab/>
        </w:r>
      </w:ins>
      <w:ins w:id="548" w:author="After_RAN2#116e" w:date="2021-11-24T19:50:00Z">
        <w:r>
          <w:t xml:space="preserve">else if the UE changes PSCell, </w:t>
        </w:r>
        <w:commentRangeStart w:id="549"/>
        <w:commentRangeStart w:id="550"/>
        <w:r>
          <w:t>or attempts to change PSCell but fails</w:t>
        </w:r>
      </w:ins>
      <w:commentRangeEnd w:id="549"/>
      <w:r w:rsidR="00BF38E1">
        <w:rPr>
          <w:rStyle w:val="CommentReference"/>
        </w:rPr>
        <w:commentReference w:id="549"/>
      </w:r>
      <w:commentRangeEnd w:id="550"/>
      <w:r w:rsidR="00967613">
        <w:rPr>
          <w:rStyle w:val="CommentReference"/>
        </w:rPr>
        <w:commentReference w:id="550"/>
      </w:r>
      <w:ins w:id="551" w:author="After_RAN2#116e" w:date="2021-11-24T19:50:00Z">
        <w:r>
          <w:t xml:space="preserve">, at the same time as the </w:t>
        </w:r>
        <w:commentRangeStart w:id="552"/>
        <w:r>
          <w:t xml:space="preserve">change of </w:t>
        </w:r>
      </w:ins>
      <w:ins w:id="553" w:author="After_RAN2#116e" w:date="2021-11-26T08:31:00Z">
        <w:r>
          <w:t>the PC</w:t>
        </w:r>
      </w:ins>
      <w:ins w:id="554" w:author="After_RAN2#116e" w:date="2021-11-24T19:50:00Z">
        <w:r>
          <w:t>ell</w:t>
        </w:r>
      </w:ins>
      <w:ins w:id="555" w:author="After_RAN2#116e" w:date="2021-11-26T08:31:00Z">
        <w:r>
          <w:t xml:space="preserve"> in RRC</w:t>
        </w:r>
      </w:ins>
      <w:ins w:id="556" w:author="After_RAN2#116e" w:date="2021-11-29T12:47:00Z">
        <w:r>
          <w:t>_</w:t>
        </w:r>
      </w:ins>
      <w:ins w:id="557" w:author="After_RAN2#116e" w:date="2021-11-26T08:31:00Z">
        <w:r>
          <w:t>CONNECTED</w:t>
        </w:r>
      </w:ins>
      <w:ins w:id="558" w:author="After_RAN2#116e" w:date="2021-11-24T19:50:00Z">
        <w:r>
          <w:t>:</w:t>
        </w:r>
      </w:ins>
      <w:commentRangeEnd w:id="552"/>
      <w:r w:rsidR="00A55BEA">
        <w:rPr>
          <w:rStyle w:val="CommentReference"/>
        </w:rPr>
        <w:commentReference w:id="552"/>
      </w:r>
    </w:p>
    <w:p w14:paraId="41D0863F" w14:textId="77777777" w:rsidR="001433F9" w:rsidRDefault="001433F9" w:rsidP="001433F9">
      <w:pPr>
        <w:pStyle w:val="B4"/>
        <w:rPr>
          <w:ins w:id="559" w:author="After_RAN2#116e" w:date="2021-11-24T19:50:00Z"/>
        </w:rPr>
      </w:pPr>
      <w:ins w:id="560" w:author="After_RAN2#116e" w:date="2021-11-24T20:02:00Z">
        <w:r>
          <w:t>4&gt;</w:t>
        </w:r>
        <w:r>
          <w:tab/>
        </w:r>
      </w:ins>
      <w:ins w:id="561"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562" w:author="After_RAN2#116e" w:date="2021-11-24T19:50:00Z"/>
        </w:rPr>
      </w:pPr>
      <w:ins w:id="563"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564" w:author="After_RAN2#116e" w:date="2021-11-24T19:50:00Z"/>
        </w:rPr>
      </w:pPr>
      <w:ins w:id="565"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566" w:author="After_RAN2#116e" w:date="2021-11-24T19:50:00Z"/>
        </w:rPr>
      </w:pPr>
      <w:ins w:id="567" w:author="After_RAN2#116e" w:date="2021-11-24T19:50:00Z">
        <w:r>
          <w:t>5&gt;</w:t>
        </w:r>
        <w:r>
          <w:tab/>
          <w:t>else:</w:t>
        </w:r>
      </w:ins>
    </w:p>
    <w:p w14:paraId="5EDF360D" w14:textId="77777777" w:rsidR="001433F9" w:rsidRDefault="001433F9" w:rsidP="001433F9">
      <w:pPr>
        <w:pStyle w:val="B4"/>
        <w:ind w:left="1704" w:firstLine="0"/>
        <w:rPr>
          <w:ins w:id="568" w:author="After_RAN2#116e" w:date="2021-11-24T19:50:00Z"/>
        </w:rPr>
      </w:pPr>
      <w:ins w:id="569"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570" w:author="After_RAN2#116e" w:date="2021-11-24T19:50:00Z"/>
        </w:rPr>
      </w:pPr>
      <w:ins w:id="571"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572" w:author="Post_RAN2#117_Rapporteur" w:date="2022-03-01T09:12:00Z"/>
        </w:rPr>
      </w:pPr>
      <w:commentRangeStart w:id="573"/>
      <w:commentRangeStart w:id="574"/>
      <w:commentRangeStart w:id="575"/>
      <w:ins w:id="576" w:author="Post_RAN2#117_Rapporteur" w:date="2022-03-01T09:12:00Z">
        <w:r>
          <w:t>3</w:t>
        </w:r>
        <w:r w:rsidRPr="00E54949">
          <w:t>&gt;</w:t>
        </w:r>
      </w:ins>
      <w:ins w:id="577" w:author="Post_RAN2#117_Rapporteur" w:date="2022-03-01T12:23:00Z">
        <w:r w:rsidR="006D53AB">
          <w:tab/>
        </w:r>
      </w:ins>
      <w:ins w:id="57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579" w:author="Post_RAN2#117_Rapporteur" w:date="2022-03-01T09:12:00Z"/>
        </w:rPr>
      </w:pPr>
      <w:ins w:id="580" w:author="Post_RAN2#117_Rapporteur" w:date="2022-03-01T09:12:00Z">
        <w:r>
          <w:t>4&gt;</w:t>
        </w:r>
      </w:ins>
      <w:ins w:id="581" w:author="Post_RAN2#117_Rapporteur" w:date="2022-03-01T12:23:00Z">
        <w:r w:rsidR="006D53AB">
          <w:tab/>
        </w:r>
      </w:ins>
      <w:ins w:id="582"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583" w:author="Post_RAN2#117_Rapporteur" w:date="2022-03-01T09:12:00Z"/>
        </w:rPr>
      </w:pPr>
      <w:ins w:id="584" w:author="Post_RAN2#117_Rapporteur" w:date="2022-03-01T09:12:00Z">
        <w:r>
          <w:t>5&gt;</w:t>
        </w:r>
      </w:ins>
      <w:ins w:id="585" w:author="Post_RAN2#117_Rapporteur" w:date="2022-03-01T12:23:00Z">
        <w:r w:rsidR="006D53AB">
          <w:tab/>
        </w:r>
      </w:ins>
      <w:ins w:id="586"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587" w:author="Post_RAN2#117_Rapporteur" w:date="2022-03-01T09:12:00Z"/>
        </w:rPr>
      </w:pPr>
      <w:ins w:id="588" w:author="Post_RAN2#117_Rapporteur" w:date="2022-03-01T09:12:00Z">
        <w:r>
          <w:t>6&gt;</w:t>
        </w:r>
      </w:ins>
      <w:ins w:id="589" w:author="Post_RAN2#117_Rapporteur" w:date="2022-03-01T12:23:00Z">
        <w:r w:rsidR="006D53AB">
          <w:tab/>
        </w:r>
      </w:ins>
      <w:ins w:id="590" w:author="Post_RAN2#117_Rapporteur" w:date="2022-03-01T12:03:00Z">
        <w:r w:rsidR="00D0339E">
          <w:t>i</w:t>
        </w:r>
      </w:ins>
      <w:ins w:id="59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92" w:author="Post_RAN2#117_Rapporteur" w:date="2022-03-01T09:12:00Z"/>
        </w:rPr>
      </w:pPr>
      <w:ins w:id="593" w:author="Post_RAN2#117_Rapporteur" w:date="2022-03-01T09:12:00Z">
        <w:r>
          <w:lastRenderedPageBreak/>
          <w:t>7&gt;</w:t>
        </w:r>
      </w:ins>
      <w:ins w:id="594" w:author="Post_RAN2#117_Rapporteur" w:date="2022-03-01T12:23:00Z">
        <w:r w:rsidR="006D53AB">
          <w:tab/>
        </w:r>
      </w:ins>
      <w:ins w:id="595" w:author="Post_RAN2#117_Rapporteur" w:date="2022-03-01T09:25:00Z">
        <w:r w:rsidR="00574685">
          <w:t>include</w:t>
        </w:r>
      </w:ins>
      <w:ins w:id="596" w:author="Post_RAN2#117_Rapporteur" w:date="2022-03-01T09:16:00Z">
        <w:r w:rsidR="005F629A" w:rsidRPr="00D27132">
          <w:t xml:space="preserve"> </w:t>
        </w:r>
      </w:ins>
      <w:ins w:id="59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727B880B" w:rsidR="00396023" w:rsidDel="00D4755F" w:rsidRDefault="00396023" w:rsidP="00396023">
      <w:pPr>
        <w:pStyle w:val="B6"/>
        <w:ind w:left="2008"/>
        <w:rPr>
          <w:ins w:id="598" w:author="Post_RAN2#117_Rapporteur" w:date="2022-03-01T09:12:00Z"/>
          <w:del w:id="599" w:author="Post_RAN2#117_Rapporteur_1" w:date="2022-03-09T17:27:00Z"/>
        </w:rPr>
      </w:pPr>
      <w:ins w:id="600" w:author="Post_RAN2#117_Rapporteur" w:date="2022-03-01T09:12:00Z">
        <w:del w:id="601" w:author="Post_RAN2#117_Rapporteur_1" w:date="2022-03-09T17:27:00Z">
          <w:r w:rsidDel="00D4755F">
            <w:delText>6&gt;</w:delText>
          </w:r>
        </w:del>
      </w:ins>
      <w:ins w:id="602" w:author="Post_RAN2#117_Rapporteur" w:date="2022-03-01T12:23:00Z">
        <w:del w:id="603" w:author="Post_RAN2#117_Rapporteur_1" w:date="2022-03-09T17:27:00Z">
          <w:r w:rsidR="006D53AB" w:rsidDel="00D4755F">
            <w:tab/>
          </w:r>
        </w:del>
      </w:ins>
      <w:ins w:id="604" w:author="Post_RAN2#117_Rapporteur" w:date="2022-03-01T09:12:00Z">
        <w:del w:id="605" w:author="Post_RAN2#117_Rapporteur_1" w:date="2022-03-09T17:27:00Z">
          <w:r w:rsidDel="00D4755F">
            <w:delText>else:</w:delText>
          </w:r>
        </w:del>
      </w:ins>
    </w:p>
    <w:p w14:paraId="11A9B892" w14:textId="111D24D9" w:rsidR="00396023" w:rsidDel="00D4755F" w:rsidRDefault="00396023" w:rsidP="00396023">
      <w:pPr>
        <w:pStyle w:val="B6"/>
        <w:ind w:left="2292"/>
        <w:rPr>
          <w:ins w:id="606" w:author="Post_RAN2#117_Rapporteur" w:date="2022-03-01T09:12:00Z"/>
          <w:del w:id="607" w:author="Post_RAN2#117_Rapporteur_1" w:date="2022-03-09T17:27:00Z"/>
        </w:rPr>
      </w:pPr>
      <w:ins w:id="608" w:author="Post_RAN2#117_Rapporteur" w:date="2022-03-01T09:12:00Z">
        <w:del w:id="609" w:author="Post_RAN2#117_Rapporteur_1" w:date="2022-03-09T17:27:00Z">
          <w:r w:rsidDel="00D4755F">
            <w:delText>7&gt;</w:delText>
          </w:r>
        </w:del>
      </w:ins>
      <w:ins w:id="610" w:author="Post_RAN2#117_Rapporteur" w:date="2022-03-01T12:23:00Z">
        <w:del w:id="611" w:author="Post_RAN2#117_Rapporteur_1" w:date="2022-03-09T17:27:00Z">
          <w:r w:rsidR="006D53AB" w:rsidDel="00D4755F">
            <w:tab/>
          </w:r>
        </w:del>
      </w:ins>
      <w:ins w:id="612" w:author="Post_RAN2#117_Rapporteur" w:date="2022-03-01T09:12:00Z">
        <w:del w:id="613" w:author="Post_RAN2#117_Rapporteur_1" w:date="2022-03-09T17:27:00Z">
          <w:r w:rsidDel="00D4755F">
            <w:delText>include the time spent with no PSCell since entering the previous PCell in RRC_CONNECTED;</w:delText>
          </w:r>
        </w:del>
      </w:ins>
      <w:commentRangeEnd w:id="573"/>
      <w:del w:id="614" w:author="Post_RAN2#117_Rapporteur_1" w:date="2022-03-09T17:27:00Z">
        <w:r w:rsidR="00BF38E1" w:rsidDel="00D4755F">
          <w:rPr>
            <w:rStyle w:val="CommentReference"/>
            <w:lang w:val="en-GB"/>
          </w:rPr>
          <w:commentReference w:id="573"/>
        </w:r>
        <w:commentRangeEnd w:id="574"/>
        <w:r w:rsidR="00440678" w:rsidDel="00D4755F">
          <w:rPr>
            <w:rStyle w:val="CommentReference"/>
            <w:lang w:val="en-GB"/>
          </w:rPr>
          <w:commentReference w:id="574"/>
        </w:r>
      </w:del>
      <w:commentRangeEnd w:id="575"/>
      <w:r w:rsidR="00854465">
        <w:rPr>
          <w:rStyle w:val="CommentReference"/>
          <w:lang w:val="en-GB"/>
        </w:rPr>
        <w:commentReference w:id="575"/>
      </w:r>
    </w:p>
    <w:p w14:paraId="36B887A7" w14:textId="77777777" w:rsidR="001433F9" w:rsidRDefault="001433F9" w:rsidP="001433F9">
      <w:pPr>
        <w:pStyle w:val="B4"/>
        <w:ind w:left="1136"/>
        <w:rPr>
          <w:ins w:id="615" w:author="After_RAN2#116e" w:date="2021-11-24T19:50:00Z"/>
        </w:rPr>
      </w:pPr>
      <w:ins w:id="616" w:author="After_RAN2#116e" w:date="2021-11-24T20:26:00Z">
        <w:r>
          <w:t>3&gt;</w:t>
        </w:r>
        <w:r>
          <w:tab/>
        </w:r>
      </w:ins>
      <w:ins w:id="617" w:author="After_RAN2#116e" w:date="2021-11-24T19:50:00Z">
        <w:r>
          <w:t xml:space="preserve">if </w:t>
        </w:r>
        <w:r>
          <w:rPr>
            <w:i/>
            <w:iCs/>
          </w:rPr>
          <w:t>visitedPSCellInfoList</w:t>
        </w:r>
        <w:r>
          <w:t xml:space="preserve"> </w:t>
        </w:r>
      </w:ins>
      <w:ins w:id="618" w:author="After_RAN2#116e" w:date="2021-11-24T20:26:00Z">
        <w:r>
          <w:t>exists</w:t>
        </w:r>
      </w:ins>
      <w:ins w:id="619"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620" w:author="After_RAN2#116e" w:date="2021-11-24T19:50:00Z"/>
          <w:lang w:val="en-US"/>
        </w:rPr>
      </w:pPr>
      <w:ins w:id="621" w:author="After_RAN2#116e" w:date="2021-11-24T20:26:00Z">
        <w:r>
          <w:t>4&gt;</w:t>
        </w:r>
        <w:r>
          <w:tab/>
        </w:r>
      </w:ins>
      <w:ins w:id="622" w:author="After_RAN2#116e" w:date="2021-11-24T19:50:00Z">
        <w:r>
          <w:t xml:space="preserve">include </w:t>
        </w:r>
        <w:r>
          <w:rPr>
            <w:i/>
            <w:iCs/>
          </w:rPr>
          <w:t>visitedPSCellInfoList</w:t>
        </w:r>
        <w:r>
          <w:t xml:space="preserve"> in the </w:t>
        </w:r>
        <w:r>
          <w:rPr>
            <w:i/>
            <w:iCs/>
          </w:rPr>
          <w:t>visitedCellInfoList</w:t>
        </w:r>
        <w:r>
          <w:t xml:space="preserve"> </w:t>
        </w:r>
      </w:ins>
      <w:ins w:id="623" w:author="After_RAN2#116e" w:date="2021-11-24T20:27:00Z">
        <w:r>
          <w:t>of the</w:t>
        </w:r>
      </w:ins>
      <w:ins w:id="624" w:author="After_RAN2#116e" w:date="2021-11-24T19:50:00Z">
        <w:r>
          <w:t xml:space="preserve"> variable </w:t>
        </w:r>
        <w:r>
          <w:rPr>
            <w:i/>
            <w:iCs/>
          </w:rPr>
          <w:t>VarMobilityHistoryReport</w:t>
        </w:r>
        <w:r>
          <w:t xml:space="preserve"> associating it with the latest </w:t>
        </w:r>
      </w:ins>
      <w:ins w:id="625" w:author="After_RAN2#116e" w:date="2021-11-24T20:27:00Z">
        <w:r>
          <w:t xml:space="preserve">PCell </w:t>
        </w:r>
      </w:ins>
      <w:ins w:id="626" w:author="After_RAN2#116e" w:date="2021-11-24T19:50:00Z">
        <w:r>
          <w:t>entry;</w:t>
        </w:r>
      </w:ins>
    </w:p>
    <w:p w14:paraId="1D79101A" w14:textId="398716EC" w:rsidR="001433F9" w:rsidRPr="00D27132" w:rsidRDefault="001433F9" w:rsidP="001433F9">
      <w:pPr>
        <w:pStyle w:val="B4"/>
        <w:ind w:left="1420"/>
      </w:pPr>
      <w:ins w:id="627" w:author="After_RAN2#116e" w:date="2021-11-24T20:26:00Z">
        <w:r>
          <w:t>4&gt;</w:t>
        </w:r>
        <w:r>
          <w:tab/>
        </w:r>
      </w:ins>
      <w:ins w:id="628"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629" w:author="Post_RAN2#117_Rapporteur" w:date="2022-03-01T09:18:00Z"/>
        </w:rPr>
      </w:pPr>
      <w:commentRangeStart w:id="630"/>
      <w:commentRangeStart w:id="631"/>
      <w:commentRangeStart w:id="632"/>
      <w:ins w:id="633" w:author="Post_RAN2#117_Rapporteur" w:date="2022-03-01T09:18:00Z">
        <w:r>
          <w:t>1&gt;</w:t>
        </w:r>
      </w:ins>
      <w:ins w:id="634" w:author="Post_RAN2#117_Rapporteur" w:date="2022-03-01T12:24:00Z">
        <w:r w:rsidR="006D53AB">
          <w:tab/>
        </w:r>
      </w:ins>
      <w:ins w:id="635"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636" w:author="Post_RAN2#117_Rapporteur" w:date="2022-03-01T09:18:00Z"/>
        </w:rPr>
      </w:pPr>
      <w:ins w:id="637" w:author="Post_RAN2#117_Rapporteur" w:date="2022-03-01T09:18:00Z">
        <w:r>
          <w:t>2&gt;</w:t>
        </w:r>
      </w:ins>
      <w:ins w:id="638" w:author="Post_RAN2#117_Rapporteur" w:date="2022-03-01T12:24:00Z">
        <w:r w:rsidR="006D53AB">
          <w:tab/>
        </w:r>
      </w:ins>
      <w:ins w:id="639"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640" w:author="Post_RAN2#117_Rapporteur" w:date="2022-03-01T09:18:00Z"/>
        </w:rPr>
      </w:pPr>
      <w:ins w:id="641" w:author="Post_RAN2#117_Rapporteur" w:date="2022-03-01T09:18:00Z">
        <w:r>
          <w:t>3&gt;</w:t>
        </w:r>
      </w:ins>
      <w:ins w:id="642" w:author="Post_RAN2#117_Rapporteur" w:date="2022-03-01T12:24:00Z">
        <w:r w:rsidR="006D53AB">
          <w:tab/>
        </w:r>
      </w:ins>
      <w:ins w:id="643"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644" w:author="Post_RAN2#117_Rapporteur" w:date="2022-03-01T09:18:00Z"/>
        </w:rPr>
      </w:pPr>
      <w:ins w:id="645" w:author="Post_RAN2#117_Rapporteur" w:date="2022-03-01T09:18:00Z">
        <w:r>
          <w:t>4&gt;</w:t>
        </w:r>
      </w:ins>
      <w:ins w:id="646" w:author="Post_RAN2#117_Rapporteur" w:date="2022-03-01T12:24:00Z">
        <w:r w:rsidR="006D53AB">
          <w:tab/>
        </w:r>
      </w:ins>
      <w:ins w:id="647" w:author="Post_RAN2#117_Rapporteur" w:date="2022-03-03T10:36:00Z">
        <w:r w:rsidR="00CD203B">
          <w:t>i</w:t>
        </w:r>
      </w:ins>
      <w:ins w:id="648"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649" w:author="Post_RAN2#117_Rapporteur" w:date="2022-03-01T09:18:00Z"/>
        </w:rPr>
      </w:pPr>
      <w:ins w:id="650" w:author="Post_RAN2#117_Rapporteur" w:date="2022-03-01T09:18:00Z">
        <w:r>
          <w:t>5&gt;</w:t>
        </w:r>
      </w:ins>
      <w:ins w:id="651" w:author="Post_RAN2#117_Rapporteur" w:date="2022-03-01T12:24:00Z">
        <w:r w:rsidR="006D53AB">
          <w:tab/>
        </w:r>
      </w:ins>
      <w:ins w:id="652" w:author="Post_RAN2#117_Rapporteur" w:date="2022-03-01T09:18:00Z">
        <w:r>
          <w:t>include the time spent with no PSCell since last PSCell release or SCG radio link failure after entering the current PCell in RRC_CONNECTED.</w:t>
        </w:r>
      </w:ins>
    </w:p>
    <w:p w14:paraId="2431F2AE" w14:textId="6A65CD26" w:rsidR="009B43E1" w:rsidDel="00BF316F" w:rsidRDefault="009B43E1" w:rsidP="009B43E1">
      <w:pPr>
        <w:pStyle w:val="B6"/>
        <w:ind w:left="1418"/>
        <w:rPr>
          <w:ins w:id="653" w:author="Post_RAN2#117_Rapporteur" w:date="2022-03-01T09:18:00Z"/>
          <w:del w:id="654" w:author="Post_RAN2#117_Rapporteur_1" w:date="2022-03-09T17:32:00Z"/>
        </w:rPr>
      </w:pPr>
      <w:ins w:id="655" w:author="Post_RAN2#117_Rapporteur" w:date="2022-03-01T09:18:00Z">
        <w:del w:id="656" w:author="Post_RAN2#117_Rapporteur_1" w:date="2022-03-09T17:32:00Z">
          <w:r w:rsidDel="00BF316F">
            <w:delText>4&gt;</w:delText>
          </w:r>
        </w:del>
      </w:ins>
      <w:ins w:id="657" w:author="Post_RAN2#117_Rapporteur" w:date="2022-03-01T12:24:00Z">
        <w:del w:id="658" w:author="Post_RAN2#117_Rapporteur_1" w:date="2022-03-09T17:32:00Z">
          <w:r w:rsidR="006D53AB" w:rsidDel="00BF316F">
            <w:tab/>
          </w:r>
        </w:del>
      </w:ins>
      <w:ins w:id="659" w:author="Post_RAN2#117_Rapporteur" w:date="2022-03-01T09:18:00Z">
        <w:del w:id="660" w:author="Post_RAN2#117_Rapporteur_1" w:date="2022-03-09T17:32:00Z">
          <w:r w:rsidDel="00BF316F">
            <w:delText>else:</w:delText>
          </w:r>
        </w:del>
      </w:ins>
    </w:p>
    <w:p w14:paraId="581DFC57" w14:textId="09993072" w:rsidR="00FC39D3" w:rsidDel="00BF316F" w:rsidRDefault="009B43E1" w:rsidP="00817C00">
      <w:pPr>
        <w:pStyle w:val="B5"/>
        <w:rPr>
          <w:ins w:id="661" w:author="Post_RAN2#117_Rapporteur" w:date="2022-03-01T09:24:00Z"/>
          <w:del w:id="662" w:author="Post_RAN2#117_Rapporteur_1" w:date="2022-03-09T17:32:00Z"/>
        </w:rPr>
      </w:pPr>
      <w:ins w:id="663" w:author="Post_RAN2#117_Rapporteur" w:date="2022-03-01T09:18:00Z">
        <w:del w:id="664" w:author="Post_RAN2#117_Rapporteur_1" w:date="2022-03-09T17:32:00Z">
          <w:r w:rsidDel="00BF316F">
            <w:delText>5&gt;</w:delText>
          </w:r>
        </w:del>
      </w:ins>
      <w:ins w:id="665" w:author="Post_RAN2#117_Rapporteur" w:date="2022-03-01T12:24:00Z">
        <w:del w:id="666" w:author="Post_RAN2#117_Rapporteur_1" w:date="2022-03-09T17:32:00Z">
          <w:r w:rsidR="006D53AB" w:rsidDel="00BF316F">
            <w:tab/>
          </w:r>
        </w:del>
      </w:ins>
      <w:ins w:id="667" w:author="Post_RAN2#117_Rapporteur" w:date="2022-03-01T09:18:00Z">
        <w:del w:id="668" w:author="Post_RAN2#117_Rapporteur_1" w:date="2022-03-09T17:32:00Z">
          <w:r w:rsidDel="00BF316F">
            <w:delText>include the time spent with no PSCell since entering the current PCell in RRC_CONNECTED;</w:delText>
          </w:r>
        </w:del>
      </w:ins>
      <w:commentRangeEnd w:id="630"/>
      <w:del w:id="669" w:author="Post_RAN2#117_Rapporteur_1" w:date="2022-03-09T17:32:00Z">
        <w:r w:rsidR="00BF38E1" w:rsidDel="00BF316F">
          <w:rPr>
            <w:rStyle w:val="CommentReference"/>
          </w:rPr>
          <w:commentReference w:id="630"/>
        </w:r>
      </w:del>
      <w:commentRangeEnd w:id="631"/>
      <w:r w:rsidR="00083ACF">
        <w:rPr>
          <w:rStyle w:val="CommentReference"/>
        </w:rPr>
        <w:commentReference w:id="631"/>
      </w:r>
      <w:commentRangeEnd w:id="632"/>
      <w:r w:rsidR="00854465">
        <w:rPr>
          <w:rStyle w:val="CommentReference"/>
        </w:rPr>
        <w:commentReference w:id="632"/>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07602024" w:rsidR="00AB14F0" w:rsidRDefault="001433F9" w:rsidP="001433F9">
      <w:pPr>
        <w:pStyle w:val="B3"/>
        <w:rPr>
          <w:ins w:id="670" w:author="Nokia" w:date="2022-03-10T00:21:00Z"/>
        </w:rPr>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0DBDAD78" w14:textId="2893569A" w:rsidR="00A55BEA" w:rsidRDefault="00A55BEA" w:rsidP="001433F9">
      <w:pPr>
        <w:pStyle w:val="B3"/>
        <w:rPr>
          <w:ins w:id="671" w:author="Nokia" w:date="2022-03-10T00:21:00Z"/>
        </w:rPr>
      </w:pPr>
    </w:p>
    <w:p w14:paraId="376E1D53" w14:textId="3D04A348" w:rsidR="00A55BEA" w:rsidRDefault="00A55BEA" w:rsidP="001433F9">
      <w:pPr>
        <w:pStyle w:val="B3"/>
        <w:rPr>
          <w:ins w:id="672" w:author="Nokia" w:date="2022-03-10T00:24:00Z"/>
        </w:rPr>
      </w:pPr>
      <w:ins w:id="673" w:author="Nokia" w:date="2022-03-10T00:24:00Z">
        <w:r>
          <w:t>Nokia</w:t>
        </w:r>
      </w:ins>
      <w:ins w:id="674" w:author="Nokia" w:date="2022-03-10T00:23:00Z">
        <w:r w:rsidRPr="00A55BEA">
          <w:t xml:space="preserve"> </w:t>
        </w:r>
      </w:ins>
      <w:ins w:id="675" w:author="Nokia" w:date="2022-03-10T00:21:00Z">
        <w:r w:rsidRPr="00A55BEA">
          <w:t xml:space="preserve">Proposal </w:t>
        </w:r>
      </w:ins>
      <w:ins w:id="676" w:author="Nokia" w:date="2022-03-10T00:23:00Z">
        <w:r w:rsidRPr="00A55BEA">
          <w:t>with simpler</w:t>
        </w:r>
      </w:ins>
      <w:ins w:id="677" w:author="Nokia" w:date="2022-03-10T00:24:00Z">
        <w:r w:rsidRPr="00A55BEA">
          <w:t>, Rel-17 specific structur</w:t>
        </w:r>
      </w:ins>
      <w:ins w:id="678" w:author="Nokia" w:date="2022-03-10T00:44:00Z">
        <w:r w:rsidR="00B25A04">
          <w:t>e/</w:t>
        </w:r>
        <w:commentRangeStart w:id="679"/>
        <w:r w:rsidR="00B25A04">
          <w:t>framework</w:t>
        </w:r>
      </w:ins>
      <w:ins w:id="680" w:author="Nokia" w:date="2022-03-10T00:24:00Z">
        <w:r w:rsidRPr="00A55BEA">
          <w:t xml:space="preserve"> </w:t>
        </w:r>
      </w:ins>
      <w:ins w:id="681" w:author="Nokia" w:date="2022-03-10T00:21:00Z">
        <w:r w:rsidRPr="00A55BEA">
          <w:t>for c</w:t>
        </w:r>
      </w:ins>
      <w:ins w:id="682" w:author="Nokia" w:date="2022-03-10T00:22:00Z">
        <w:r w:rsidRPr="00A55BEA">
          <w:t>onsideration:</w:t>
        </w:r>
      </w:ins>
      <w:commentRangeEnd w:id="679"/>
      <w:ins w:id="683" w:author="Nokia" w:date="2022-03-10T00:44:00Z">
        <w:r w:rsidR="00B25A04">
          <w:rPr>
            <w:rStyle w:val="CommentReference"/>
          </w:rPr>
          <w:commentReference w:id="679"/>
        </w:r>
      </w:ins>
    </w:p>
    <w:p w14:paraId="1BFD5AC7" w14:textId="77777777" w:rsidR="00A55BEA" w:rsidRPr="00A55BEA" w:rsidRDefault="00A55BEA" w:rsidP="001433F9">
      <w:pPr>
        <w:pStyle w:val="B3"/>
        <w:rPr>
          <w:ins w:id="684" w:author="Nokia" w:date="2022-03-10T00:22:00Z"/>
        </w:rPr>
      </w:pPr>
    </w:p>
    <w:p w14:paraId="5CED4119" w14:textId="77777777" w:rsidR="00A55BEA" w:rsidRPr="00A55BEA" w:rsidRDefault="00A55BEA" w:rsidP="00A55BEA">
      <w:pPr>
        <w:pStyle w:val="B1"/>
        <w:rPr>
          <w:ins w:id="685" w:author="Nokia" w:date="2022-03-10T00:23:00Z"/>
        </w:rPr>
      </w:pPr>
      <w:ins w:id="686" w:author="Nokia" w:date="2022-03-10T00:23:00Z">
        <w:r w:rsidRPr="00A55BEA">
          <w:t>1&gt;</w:t>
        </w:r>
        <w:r w:rsidRPr="00A55BEA">
          <w:tab/>
          <w:t>Upon connecting to a new suitable PCell in NR or LTE (RRC_CONNECTED):</w:t>
        </w:r>
      </w:ins>
    </w:p>
    <w:p w14:paraId="14E73E47" w14:textId="73C12FC3" w:rsidR="00A55BEA" w:rsidRPr="00A55BEA" w:rsidRDefault="00A55BEA" w:rsidP="00A55BEA">
      <w:pPr>
        <w:pStyle w:val="B2"/>
        <w:rPr>
          <w:ins w:id="687" w:author="Nokia" w:date="2022-03-10T00:23:00Z"/>
          <w:i/>
          <w:iCs/>
        </w:rPr>
      </w:pPr>
      <w:ins w:id="688" w:author="Nokia" w:date="2022-03-10T00:23:00Z">
        <w:r w:rsidRPr="00A55BEA">
          <w:t>2&gt;</w:t>
        </w:r>
        <w:r w:rsidRPr="00A55BEA">
          <w:tab/>
          <w:t xml:space="preserve">include </w:t>
        </w:r>
      </w:ins>
      <w:ins w:id="689" w:author="Nokia" w:date="2022-03-10T00:27:00Z">
        <w:r>
          <w:t>an entry</w:t>
        </w:r>
      </w:ins>
      <w:ins w:id="690" w:author="Nokia" w:date="2022-03-10T00:23:00Z">
        <w:r w:rsidRPr="00A55BEA">
          <w:t xml:space="preserve"> in variable </w:t>
        </w:r>
        <w:bookmarkStart w:id="691" w:name="_Hlk95144631"/>
        <w:r w:rsidRPr="00A55BEA">
          <w:rPr>
            <w:i/>
            <w:iCs/>
          </w:rPr>
          <w:t>VarMobilityHistoryReport</w:t>
        </w:r>
        <w:bookmarkEnd w:id="691"/>
        <w:r w:rsidRPr="00A55BEA">
          <w:t>, possibly after removing the oldest entry, if necessary, according to following</w:t>
        </w:r>
        <w:r w:rsidRPr="00A55BEA">
          <w:rPr>
            <w:i/>
            <w:iCs/>
          </w:rPr>
          <w:t>:</w:t>
        </w:r>
      </w:ins>
    </w:p>
    <w:p w14:paraId="064CF207" w14:textId="77777777" w:rsidR="00A55BEA" w:rsidRPr="00A55BEA" w:rsidRDefault="00A55BEA" w:rsidP="00A55BEA">
      <w:pPr>
        <w:pStyle w:val="B3"/>
        <w:rPr>
          <w:ins w:id="692" w:author="Nokia" w:date="2022-03-10T00:23:00Z"/>
          <w:rFonts w:ascii="Calibri" w:hAnsi="Calibri" w:cs="Calibri"/>
        </w:rPr>
      </w:pPr>
      <w:ins w:id="693" w:author="Nokia" w:date="2022-03-10T00:23:00Z">
        <w:r w:rsidRPr="00A55BEA">
          <w:lastRenderedPageBreak/>
          <w:t>3&gt;</w:t>
        </w:r>
        <w:r w:rsidRPr="00A55BEA">
          <w:tab/>
          <w:t>if the global cell identity of the PCell is available:</w:t>
        </w:r>
      </w:ins>
    </w:p>
    <w:p w14:paraId="50EDADEA" w14:textId="77777777" w:rsidR="00A55BEA" w:rsidRPr="00A55BEA" w:rsidRDefault="00A55BEA" w:rsidP="00A55BEA">
      <w:pPr>
        <w:pStyle w:val="B4"/>
        <w:rPr>
          <w:ins w:id="694" w:author="Nokia" w:date="2022-03-10T00:23:00Z"/>
          <w:i/>
          <w:iCs/>
        </w:rPr>
      </w:pPr>
      <w:ins w:id="695" w:author="Nokia" w:date="2022-03-10T00:23:00Z">
        <w:r w:rsidRPr="00A55BEA">
          <w:t>4&gt;</w:t>
        </w:r>
        <w:r w:rsidRPr="00A55BEA">
          <w:tab/>
          <w:t xml:space="preserve">include the global cell identity of that cell in the field </w:t>
        </w:r>
        <w:r w:rsidRPr="00A55BEA">
          <w:rPr>
            <w:i/>
            <w:iCs/>
          </w:rPr>
          <w:t>visitedPCellId-r17</w:t>
        </w:r>
        <w:r w:rsidRPr="00A55BEA">
          <w:t xml:space="preserve"> of the entry;</w:t>
        </w:r>
      </w:ins>
    </w:p>
    <w:p w14:paraId="4935CCC3" w14:textId="77777777" w:rsidR="00A55BEA" w:rsidRPr="00A55BEA" w:rsidRDefault="00A55BEA" w:rsidP="00A55BEA">
      <w:pPr>
        <w:pStyle w:val="B3"/>
        <w:rPr>
          <w:ins w:id="696" w:author="Nokia" w:date="2022-03-10T00:23:00Z"/>
        </w:rPr>
      </w:pPr>
      <w:ins w:id="697" w:author="Nokia" w:date="2022-03-10T00:23:00Z">
        <w:r w:rsidRPr="00A55BEA">
          <w:t>3&gt;</w:t>
        </w:r>
        <w:r w:rsidRPr="00A55BEA">
          <w:tab/>
          <w:t>else:</w:t>
        </w:r>
      </w:ins>
    </w:p>
    <w:p w14:paraId="2FFD3E1E" w14:textId="77777777" w:rsidR="00A55BEA" w:rsidRPr="00A55BEA" w:rsidRDefault="00A55BEA" w:rsidP="00A55BEA">
      <w:pPr>
        <w:pStyle w:val="B4"/>
        <w:rPr>
          <w:ins w:id="698" w:author="Nokia" w:date="2022-03-10T00:23:00Z"/>
        </w:rPr>
      </w:pPr>
      <w:ins w:id="699" w:author="Nokia" w:date="2022-03-10T00:23:00Z">
        <w:r w:rsidRPr="00A55BEA">
          <w:t>4&gt;</w:t>
        </w:r>
        <w:r w:rsidRPr="00A55BEA">
          <w:tab/>
          <w:t xml:space="preserve">include the physical cell identity and carrier frequency of that cell in the field </w:t>
        </w:r>
        <w:r w:rsidRPr="00A55BEA">
          <w:rPr>
            <w:i/>
            <w:iCs/>
          </w:rPr>
          <w:t xml:space="preserve">visitedPCellId-r17 </w:t>
        </w:r>
        <w:r w:rsidRPr="00A55BEA">
          <w:t>of the entry;</w:t>
        </w:r>
      </w:ins>
    </w:p>
    <w:p w14:paraId="2144C03E" w14:textId="45FE7D6F" w:rsidR="00A55BEA" w:rsidRPr="00A55BEA" w:rsidRDefault="00A55BEA" w:rsidP="00A55BEA">
      <w:pPr>
        <w:pStyle w:val="B3"/>
        <w:rPr>
          <w:ins w:id="700" w:author="Nokia" w:date="2022-03-10T00:23:00Z"/>
        </w:rPr>
      </w:pPr>
      <w:ins w:id="701" w:author="Nokia" w:date="2022-03-10T00:23:00Z">
        <w:r w:rsidRPr="00A55BEA">
          <w:t xml:space="preserve">3&gt; include a </w:t>
        </w:r>
      </w:ins>
      <w:ins w:id="702" w:author="Nokia" w:date="2022-03-10T00:27:00Z">
        <w:r w:rsidR="00817349" w:rsidRPr="00A55BEA">
          <w:rPr>
            <w:i/>
            <w:iCs/>
          </w:rPr>
          <w:t>visitedPCellId-r17</w:t>
        </w:r>
        <w:r w:rsidR="00817349" w:rsidRPr="00A55BEA">
          <w:t xml:space="preserve"> </w:t>
        </w:r>
      </w:ins>
      <w:ins w:id="703" w:author="Nokia" w:date="2022-03-10T00:23:00Z">
        <w:r w:rsidRPr="00A55BEA">
          <w:t xml:space="preserve">entry in variable </w:t>
        </w:r>
        <w:r w:rsidRPr="00A55BEA">
          <w:rPr>
            <w:i/>
            <w:iCs/>
          </w:rPr>
          <w:t>VarMobilityHistoryReport</w:t>
        </w:r>
        <w:r w:rsidRPr="00A55BEA">
          <w:t xml:space="preserve"> per PCell entry after removing the oldest entry, if maximum is reached, according to following</w:t>
        </w:r>
        <w:r w:rsidRPr="00A55BEA">
          <w:rPr>
            <w:i/>
            <w:iCs/>
          </w:rPr>
          <w:t>:</w:t>
        </w:r>
      </w:ins>
    </w:p>
    <w:p w14:paraId="658FDEF7" w14:textId="0FBCE263" w:rsidR="00A55BEA" w:rsidRPr="00A55BEA" w:rsidRDefault="00A55BEA" w:rsidP="00A55BEA">
      <w:pPr>
        <w:pStyle w:val="B3"/>
        <w:rPr>
          <w:ins w:id="704" w:author="Nokia" w:date="2022-03-10T00:23:00Z"/>
        </w:rPr>
      </w:pPr>
      <w:ins w:id="705" w:author="Nokia" w:date="2022-03-10T00:23:00Z">
        <w:r w:rsidRPr="00A55BEA">
          <w:t>3</w:t>
        </w:r>
        <w:commentRangeStart w:id="706"/>
        <w:r w:rsidRPr="00A55BEA">
          <w:t>&gt; if UE operates in single connectivity mode with PCel</w:t>
        </w:r>
      </w:ins>
      <w:ins w:id="707" w:author="Nokia" w:date="2022-03-10T00:33:00Z">
        <w:r w:rsidR="00817349">
          <w:t>l:</w:t>
        </w:r>
        <w:commentRangeEnd w:id="706"/>
        <w:r w:rsidR="00817349">
          <w:rPr>
            <w:rStyle w:val="CommentReference"/>
          </w:rPr>
          <w:commentReference w:id="706"/>
        </w:r>
      </w:ins>
    </w:p>
    <w:p w14:paraId="5B699EC4" w14:textId="0EF26A02" w:rsidR="00A55BEA" w:rsidRPr="00A55BEA" w:rsidRDefault="00A55BEA" w:rsidP="00A55BEA">
      <w:pPr>
        <w:pStyle w:val="B4"/>
        <w:ind w:left="1138" w:hanging="2"/>
        <w:rPr>
          <w:ins w:id="708" w:author="Nokia" w:date="2022-03-10T00:23:00Z"/>
        </w:rPr>
      </w:pPr>
      <w:ins w:id="709" w:author="Nokia" w:date="2022-03-10T00:23:00Z">
        <w:r w:rsidRPr="00A55BEA">
          <w:t xml:space="preserve">4&gt; </w:t>
        </w:r>
      </w:ins>
      <w:ins w:id="710" w:author="Nokia" w:date="2022-03-10T00:29:00Z">
        <w:r w:rsidR="00817349">
          <w:t>include</w:t>
        </w:r>
      </w:ins>
      <w:ins w:id="711" w:author="Nokia" w:date="2022-03-10T00:30:00Z">
        <w:r w:rsidR="00817349">
          <w:t xml:space="preserve"> </w:t>
        </w:r>
        <w:commentRangeStart w:id="712"/>
        <w:r w:rsidR="00817349">
          <w:t>(an empty</w:t>
        </w:r>
      </w:ins>
      <w:ins w:id="713" w:author="Nokia" w:date="2022-03-10T00:31:00Z">
        <w:r w:rsidR="00817349">
          <w:t xml:space="preserve">) </w:t>
        </w:r>
      </w:ins>
      <w:ins w:id="714" w:author="Nokia" w:date="2022-03-10T00:29:00Z">
        <w:r w:rsidR="00817349" w:rsidRPr="00A55BEA">
          <w:rPr>
            <w:i/>
            <w:iCs/>
          </w:rPr>
          <w:t>timeSpentPS-r17</w:t>
        </w:r>
        <w:r w:rsidR="00817349" w:rsidRPr="00A55BEA">
          <w:t xml:space="preserve"> </w:t>
        </w:r>
      </w:ins>
      <w:commentRangeEnd w:id="712"/>
      <w:ins w:id="715" w:author="Nokia" w:date="2022-03-10T00:35:00Z">
        <w:r w:rsidR="00817349">
          <w:rPr>
            <w:rStyle w:val="CommentReference"/>
          </w:rPr>
          <w:commentReference w:id="712"/>
        </w:r>
      </w:ins>
      <w:ins w:id="716" w:author="Nokia" w:date="2022-03-10T00:23:00Z">
        <w:r w:rsidRPr="00A55BEA">
          <w:t xml:space="preserve">in the field </w:t>
        </w:r>
        <w:r w:rsidRPr="00A55BEA">
          <w:rPr>
            <w:i/>
            <w:iCs/>
          </w:rPr>
          <w:t>visitedPSCellId-</w:t>
        </w:r>
        <w:r w:rsidRPr="00A55BEA">
          <w:t>r17</w:t>
        </w:r>
      </w:ins>
      <w:ins w:id="717" w:author="Nokia" w:date="2022-03-10T00:31:00Z">
        <w:r w:rsidR="00817349">
          <w:t>;</w:t>
        </w:r>
      </w:ins>
    </w:p>
    <w:p w14:paraId="7DFCBAC3" w14:textId="77777777" w:rsidR="00A55BEA" w:rsidRPr="00A55BEA" w:rsidRDefault="00A55BEA" w:rsidP="00A55BEA">
      <w:pPr>
        <w:pStyle w:val="B3"/>
        <w:rPr>
          <w:ins w:id="718" w:author="Nokia" w:date="2022-03-10T00:23:00Z"/>
        </w:rPr>
      </w:pPr>
      <w:ins w:id="719" w:author="Nokia" w:date="2022-03-10T00:23:00Z">
        <w:r w:rsidRPr="00A55BEA">
          <w:t>3&gt; else (being in DC):</w:t>
        </w:r>
      </w:ins>
    </w:p>
    <w:p w14:paraId="6395CAD1" w14:textId="77777777" w:rsidR="00A55BEA" w:rsidRPr="00A55BEA" w:rsidRDefault="00A55BEA" w:rsidP="00A55BEA">
      <w:pPr>
        <w:pStyle w:val="B3"/>
        <w:ind w:firstLine="0"/>
        <w:rPr>
          <w:ins w:id="720" w:author="Nokia" w:date="2022-03-10T00:23:00Z"/>
        </w:rPr>
      </w:pPr>
      <w:ins w:id="721" w:author="Nokia" w:date="2022-03-10T00:23:00Z">
        <w:r w:rsidRPr="00A55BEA">
          <w:rPr>
            <w:rFonts w:ascii="Calibri" w:hAnsi="Calibri" w:cs="Calibri"/>
          </w:rPr>
          <w:t xml:space="preserve">4&gt; </w:t>
        </w:r>
        <w:r w:rsidRPr="00A55BEA">
          <w:t>if the global cell identity of the PSCell is available:</w:t>
        </w:r>
      </w:ins>
    </w:p>
    <w:p w14:paraId="0492970F" w14:textId="77777777" w:rsidR="00A55BEA" w:rsidRPr="00A55BEA" w:rsidRDefault="00A55BEA" w:rsidP="00A55BEA">
      <w:pPr>
        <w:pStyle w:val="B4"/>
        <w:ind w:left="1420" w:hanging="2"/>
        <w:rPr>
          <w:ins w:id="722" w:author="Nokia" w:date="2022-03-10T00:23:00Z"/>
          <w:i/>
          <w:iCs/>
        </w:rPr>
      </w:pPr>
      <w:ins w:id="723" w:author="Nokia" w:date="2022-03-10T00:23:00Z">
        <w:r w:rsidRPr="00A55BEA">
          <w:t xml:space="preserve">5&gt; include the global cell identity of that cell in the field </w:t>
        </w:r>
        <w:r w:rsidRPr="00A55BEA">
          <w:rPr>
            <w:i/>
            <w:iCs/>
          </w:rPr>
          <w:t>visitedPSCellId-r17</w:t>
        </w:r>
        <w:r w:rsidRPr="00A55BEA">
          <w:t xml:space="preserve"> of the entry;</w:t>
        </w:r>
      </w:ins>
    </w:p>
    <w:p w14:paraId="06B9D9D8" w14:textId="77777777" w:rsidR="00A55BEA" w:rsidRPr="00817349" w:rsidRDefault="00A55BEA" w:rsidP="00A55BEA">
      <w:pPr>
        <w:pStyle w:val="B3"/>
        <w:ind w:firstLine="0"/>
        <w:rPr>
          <w:ins w:id="724" w:author="Nokia" w:date="2022-03-10T00:23:00Z"/>
        </w:rPr>
      </w:pPr>
      <w:ins w:id="725" w:author="Nokia" w:date="2022-03-10T00:23:00Z">
        <w:r w:rsidRPr="00817349">
          <w:t>4&gt;else:</w:t>
        </w:r>
      </w:ins>
    </w:p>
    <w:p w14:paraId="22E6DA35" w14:textId="77777777" w:rsidR="00A55BEA" w:rsidRPr="00A55BEA" w:rsidRDefault="00A55BEA" w:rsidP="00A55BEA">
      <w:pPr>
        <w:pStyle w:val="B4"/>
        <w:ind w:left="1420" w:hanging="2"/>
        <w:rPr>
          <w:ins w:id="726" w:author="Nokia" w:date="2022-03-10T00:23:00Z"/>
        </w:rPr>
      </w:pPr>
      <w:ins w:id="727" w:author="Nokia" w:date="2022-03-10T00:23:00Z">
        <w:r w:rsidRPr="00A55BEA">
          <w:t xml:space="preserve">5&gt;include the physical cell identity and carrier frequency of that cell in the field </w:t>
        </w:r>
        <w:r w:rsidRPr="00A55BEA">
          <w:rPr>
            <w:i/>
            <w:iCs/>
          </w:rPr>
          <w:t xml:space="preserve">visitedPSCellId-r17 </w:t>
        </w:r>
        <w:r w:rsidRPr="00A55BEA">
          <w:t>of the entry;</w:t>
        </w:r>
      </w:ins>
    </w:p>
    <w:p w14:paraId="0D4DF993" w14:textId="6BB265D3" w:rsidR="00A55BEA" w:rsidRPr="00A55BEA" w:rsidRDefault="00A55BEA" w:rsidP="00A55BEA">
      <w:pPr>
        <w:pStyle w:val="B3"/>
        <w:rPr>
          <w:ins w:id="728" w:author="Nokia" w:date="2022-03-10T00:23:00Z"/>
        </w:rPr>
      </w:pPr>
      <w:commentRangeStart w:id="729"/>
      <w:ins w:id="730" w:author="Nokia" w:date="2022-03-10T00:23:00Z">
        <w:r w:rsidRPr="00A55BEA">
          <w:t>3</w:t>
        </w:r>
        <w:commentRangeStart w:id="731"/>
        <w:r w:rsidRPr="00A55BEA">
          <w:t>&gt;</w:t>
        </w:r>
        <w:r w:rsidRPr="00A55BEA">
          <w:tab/>
          <w:t>Upon getting additionally connected to a PSCell</w:t>
        </w:r>
      </w:ins>
      <w:ins w:id="732" w:author="Nokia" w:date="2022-03-10T00:32:00Z">
        <w:r w:rsidR="00817349">
          <w:t>:</w:t>
        </w:r>
      </w:ins>
      <w:commentRangeEnd w:id="731"/>
      <w:ins w:id="733" w:author="Nokia" w:date="2022-03-10T00:33:00Z">
        <w:r w:rsidR="00817349">
          <w:rPr>
            <w:rStyle w:val="CommentReference"/>
          </w:rPr>
          <w:commentReference w:id="731"/>
        </w:r>
      </w:ins>
      <w:commentRangeEnd w:id="729"/>
      <w:ins w:id="734" w:author="Nokia" w:date="2022-03-10T00:38:00Z">
        <w:r w:rsidR="00B25A04">
          <w:rPr>
            <w:rStyle w:val="CommentReference"/>
          </w:rPr>
          <w:commentReference w:id="729"/>
        </w:r>
      </w:ins>
    </w:p>
    <w:p w14:paraId="50A0C2B6" w14:textId="3DB68CD1" w:rsidR="00B25A04" w:rsidRDefault="00B25A04" w:rsidP="00B25A04">
      <w:pPr>
        <w:pStyle w:val="B3"/>
        <w:numPr>
          <w:ilvl w:val="0"/>
          <w:numId w:val="15"/>
        </w:numPr>
        <w:rPr>
          <w:ins w:id="735" w:author="Nokia" w:date="2022-03-10T00:39:00Z"/>
        </w:rPr>
        <w:pPrChange w:id="736" w:author="Nokia" w:date="2022-03-10T00:39:00Z">
          <w:pPr>
            <w:pStyle w:val="B3"/>
            <w:ind w:firstLine="0"/>
          </w:pPr>
        </w:pPrChange>
      </w:pPr>
      <w:ins w:id="737" w:author="Nokia" w:date="2022-03-10T00:39:00Z">
        <w:r>
          <w:t xml:space="preserve">include </w:t>
        </w:r>
        <w:r w:rsidRPr="00A55BEA">
          <w:rPr>
            <w:i/>
            <w:iCs/>
          </w:rPr>
          <w:t>timeSpentPS-r17</w:t>
        </w:r>
        <w:r w:rsidRPr="00A55BEA">
          <w:t xml:space="preserve"> in the field </w:t>
        </w:r>
        <w:r w:rsidRPr="00A55BEA">
          <w:rPr>
            <w:i/>
            <w:iCs/>
          </w:rPr>
          <w:t>visitedPSCellId-</w:t>
        </w:r>
        <w:r w:rsidRPr="00A55BEA">
          <w:t>r17</w:t>
        </w:r>
        <w:r>
          <w:t>;</w:t>
        </w:r>
      </w:ins>
    </w:p>
    <w:p w14:paraId="69E58BDB" w14:textId="77777777" w:rsidR="00A55BEA" w:rsidRPr="00A55BEA" w:rsidRDefault="00A55BEA" w:rsidP="00A55BEA">
      <w:pPr>
        <w:pStyle w:val="B3"/>
        <w:ind w:firstLine="0"/>
        <w:rPr>
          <w:ins w:id="738" w:author="Nokia" w:date="2022-03-10T00:23:00Z"/>
        </w:rPr>
      </w:pPr>
      <w:ins w:id="739" w:author="Nokia" w:date="2022-03-10T00:23:00Z">
        <w:r w:rsidRPr="00A55BEA">
          <w:t>4&gt; if the global cell identity of the PSCell is available:</w:t>
        </w:r>
      </w:ins>
    </w:p>
    <w:p w14:paraId="2633338A" w14:textId="77777777" w:rsidR="00A55BEA" w:rsidRPr="00A55BEA" w:rsidRDefault="00A55BEA" w:rsidP="00A55BEA">
      <w:pPr>
        <w:pStyle w:val="B4"/>
        <w:ind w:left="1422" w:hanging="2"/>
        <w:rPr>
          <w:ins w:id="740" w:author="Nokia" w:date="2022-03-10T00:23:00Z"/>
          <w:i/>
          <w:iCs/>
        </w:rPr>
      </w:pPr>
      <w:ins w:id="741" w:author="Nokia" w:date="2022-03-10T00:23:00Z">
        <w:r w:rsidRPr="00A55BEA">
          <w:t xml:space="preserve">5&gt; include the global cell identity of that cell in the field </w:t>
        </w:r>
        <w:r w:rsidRPr="00A55BEA">
          <w:rPr>
            <w:i/>
            <w:iCs/>
          </w:rPr>
          <w:t>visitedPSCellId-r17</w:t>
        </w:r>
        <w:r w:rsidRPr="00A55BEA">
          <w:t xml:space="preserve"> of the entry;</w:t>
        </w:r>
      </w:ins>
    </w:p>
    <w:p w14:paraId="154D0CF4" w14:textId="77777777" w:rsidR="00A55BEA" w:rsidRPr="00A55BEA" w:rsidRDefault="00A55BEA" w:rsidP="00A55BEA">
      <w:pPr>
        <w:pStyle w:val="B3"/>
        <w:ind w:firstLine="0"/>
        <w:rPr>
          <w:ins w:id="742" w:author="Nokia" w:date="2022-03-10T00:23:00Z"/>
          <w:rFonts w:ascii="Calibri" w:hAnsi="Calibri" w:cs="Calibri"/>
        </w:rPr>
      </w:pPr>
      <w:ins w:id="743" w:author="Nokia" w:date="2022-03-10T00:23:00Z">
        <w:r w:rsidRPr="00A55BEA">
          <w:rPr>
            <w:rFonts w:ascii="Calibri" w:hAnsi="Calibri" w:cs="Calibri"/>
          </w:rPr>
          <w:t>4&gt;else:</w:t>
        </w:r>
      </w:ins>
    </w:p>
    <w:p w14:paraId="47F69B9F" w14:textId="77777777" w:rsidR="00A55BEA" w:rsidRPr="00A55BEA" w:rsidRDefault="00A55BEA" w:rsidP="00A55BEA">
      <w:pPr>
        <w:pStyle w:val="B4"/>
        <w:ind w:left="1420" w:hanging="2"/>
        <w:rPr>
          <w:ins w:id="744" w:author="Nokia" w:date="2022-03-10T00:23:00Z"/>
        </w:rPr>
      </w:pPr>
      <w:ins w:id="745" w:author="Nokia" w:date="2022-03-10T00:23:00Z">
        <w:r w:rsidRPr="00A55BEA">
          <w:t xml:space="preserve">5&gt;include the physical cell identity and carrier frequency of that cell in the field </w:t>
        </w:r>
        <w:r w:rsidRPr="00A55BEA">
          <w:rPr>
            <w:i/>
            <w:iCs/>
          </w:rPr>
          <w:t xml:space="preserve">visitedPSCellId-r17 </w:t>
        </w:r>
        <w:r w:rsidRPr="00A55BEA">
          <w:t>of the entry;</w:t>
        </w:r>
      </w:ins>
    </w:p>
    <w:p w14:paraId="5ABCF854" w14:textId="77777777" w:rsidR="00A55BEA" w:rsidRPr="00A55BEA" w:rsidRDefault="00A55BEA" w:rsidP="00A55BEA">
      <w:pPr>
        <w:pStyle w:val="B3"/>
        <w:rPr>
          <w:ins w:id="746" w:author="Nokia" w:date="2022-03-10T00:23:00Z"/>
        </w:rPr>
      </w:pPr>
      <w:ins w:id="747" w:author="Nokia" w:date="2022-03-10T00:23:00Z">
        <w:r w:rsidRPr="00A55BEA">
          <w:t>3&gt; upon leaving the PSCell (changing to single connectivity):</w:t>
        </w:r>
      </w:ins>
    </w:p>
    <w:p w14:paraId="1E8F98FE" w14:textId="77777777" w:rsidR="00A55BEA" w:rsidRPr="00A55BEA" w:rsidRDefault="00A55BEA" w:rsidP="00A55BEA">
      <w:pPr>
        <w:pStyle w:val="B4"/>
        <w:ind w:left="1137" w:hanging="2"/>
        <w:rPr>
          <w:ins w:id="748" w:author="Nokia" w:date="2022-03-10T00:23:00Z"/>
        </w:rPr>
      </w:pPr>
      <w:ins w:id="749" w:author="Nokia" w:date="2022-03-10T00:23:00Z">
        <w:r w:rsidRPr="00A55BEA">
          <w:t xml:space="preserve">4&gt; set the field </w:t>
        </w:r>
        <w:r w:rsidRPr="00A55BEA">
          <w:rPr>
            <w:i/>
            <w:iCs/>
          </w:rPr>
          <w:t>timeSpentPS-r17</w:t>
        </w:r>
        <w:r w:rsidRPr="00A55BEA">
          <w:t xml:space="preserve"> of the entry as the time spent in the PSCell;</w:t>
        </w:r>
      </w:ins>
    </w:p>
    <w:p w14:paraId="2D177920" w14:textId="77777777" w:rsidR="00B25A04" w:rsidRPr="00A55BEA" w:rsidRDefault="00B25A04" w:rsidP="00B25A04">
      <w:pPr>
        <w:pStyle w:val="B4"/>
        <w:ind w:left="1138" w:hanging="2"/>
        <w:rPr>
          <w:ins w:id="750" w:author="Nokia" w:date="2022-03-10T00:40:00Z"/>
        </w:rPr>
      </w:pPr>
      <w:ins w:id="751" w:author="Nokia" w:date="2022-03-10T00:40:00Z">
        <w:r w:rsidRPr="00A55BEA">
          <w:t xml:space="preserve">4&gt; </w:t>
        </w:r>
        <w:r>
          <w:t xml:space="preserve">include </w:t>
        </w:r>
        <w:commentRangeStart w:id="752"/>
        <w:r>
          <w:t xml:space="preserve">(an empty) </w:t>
        </w:r>
        <w:r w:rsidRPr="00A55BEA">
          <w:rPr>
            <w:i/>
            <w:iCs/>
          </w:rPr>
          <w:t>timeSpentPS-r17</w:t>
        </w:r>
        <w:r w:rsidRPr="00A55BEA">
          <w:t xml:space="preserve"> </w:t>
        </w:r>
        <w:commentRangeEnd w:id="752"/>
        <w:r>
          <w:rPr>
            <w:rStyle w:val="CommentReference"/>
          </w:rPr>
          <w:commentReference w:id="752"/>
        </w:r>
        <w:r w:rsidRPr="00A55BEA">
          <w:t xml:space="preserve">in the field </w:t>
        </w:r>
        <w:r w:rsidRPr="00A55BEA">
          <w:rPr>
            <w:i/>
            <w:iCs/>
          </w:rPr>
          <w:t>visitedPSCellId-</w:t>
        </w:r>
        <w:r w:rsidRPr="00A55BEA">
          <w:t>r17</w:t>
        </w:r>
        <w:r>
          <w:t>;</w:t>
        </w:r>
      </w:ins>
    </w:p>
    <w:p w14:paraId="70269F0C" w14:textId="77777777" w:rsidR="00A55BEA" w:rsidRPr="00A55BEA" w:rsidRDefault="00A55BEA" w:rsidP="00A55BEA">
      <w:pPr>
        <w:pStyle w:val="B2"/>
        <w:rPr>
          <w:ins w:id="753" w:author="Nokia" w:date="2022-03-10T00:23:00Z"/>
        </w:rPr>
      </w:pPr>
      <w:ins w:id="754" w:author="Nokia" w:date="2022-03-10T00:23:00Z">
        <w:r w:rsidRPr="00A55BEA">
          <w:t>2&gt;</w:t>
        </w:r>
        <w:r w:rsidRPr="00A55BEA">
          <w:tab/>
          <w:t>upon leaving the PCell:</w:t>
        </w:r>
      </w:ins>
    </w:p>
    <w:p w14:paraId="14B08A65" w14:textId="77777777" w:rsidR="00A55BEA" w:rsidRPr="00A55BEA" w:rsidRDefault="00A55BEA" w:rsidP="00A55BEA">
      <w:pPr>
        <w:pStyle w:val="B3"/>
        <w:rPr>
          <w:ins w:id="755" w:author="Nokia" w:date="2022-03-10T00:23:00Z"/>
        </w:rPr>
      </w:pPr>
      <w:ins w:id="756" w:author="Nokia" w:date="2022-03-10T00:23:00Z">
        <w:r w:rsidRPr="00A55BEA">
          <w:lastRenderedPageBreak/>
          <w:t>3&gt;if there is no concurrently visited PSCell:</w:t>
        </w:r>
      </w:ins>
    </w:p>
    <w:p w14:paraId="53BA020F" w14:textId="472CF04A" w:rsidR="00A55BEA" w:rsidRPr="00A55BEA" w:rsidRDefault="00A55BEA" w:rsidP="00A55BEA">
      <w:pPr>
        <w:pStyle w:val="B4"/>
        <w:ind w:left="1137" w:hanging="2"/>
        <w:rPr>
          <w:ins w:id="757" w:author="Nokia" w:date="2022-03-10T00:23:00Z"/>
        </w:rPr>
      </w:pPr>
      <w:ins w:id="758" w:author="Nokia" w:date="2022-03-10T00:23:00Z">
        <w:r w:rsidRPr="00A55BEA">
          <w:t xml:space="preserve">4&gt; </w:t>
        </w:r>
      </w:ins>
      <w:ins w:id="759" w:author="Nokia" w:date="2022-03-10T00:42:00Z">
        <w:r w:rsidR="00B25A04">
          <w:t>leave</w:t>
        </w:r>
      </w:ins>
      <w:ins w:id="760" w:author="Nokia" w:date="2022-03-10T00:23:00Z">
        <w:r w:rsidRPr="00A55BEA">
          <w:t xml:space="preserve"> the field </w:t>
        </w:r>
        <w:r w:rsidRPr="00B25A04">
          <w:rPr>
            <w:i/>
            <w:iCs/>
            <w:rPrChange w:id="761" w:author="Nokia" w:date="2022-03-10T00:42:00Z">
              <w:rPr/>
            </w:rPrChange>
          </w:rPr>
          <w:t>timeSpentPS</w:t>
        </w:r>
      </w:ins>
      <w:ins w:id="762" w:author="Nokia" w:date="2022-03-10T00:42:00Z">
        <w:r w:rsidR="00B25A04" w:rsidRPr="00B25A04">
          <w:rPr>
            <w:i/>
            <w:iCs/>
            <w:rPrChange w:id="763" w:author="Nokia" w:date="2022-03-10T00:42:00Z">
              <w:rPr/>
            </w:rPrChange>
          </w:rPr>
          <w:t>-</w:t>
        </w:r>
      </w:ins>
      <w:ins w:id="764" w:author="Nokia" w:date="2022-03-10T00:23:00Z">
        <w:r w:rsidRPr="00B25A04">
          <w:rPr>
            <w:i/>
            <w:iCs/>
            <w:rPrChange w:id="765" w:author="Nokia" w:date="2022-03-10T00:42:00Z">
              <w:rPr/>
            </w:rPrChange>
          </w:rPr>
          <w:t>r17</w:t>
        </w:r>
        <w:r w:rsidRPr="00A55BEA">
          <w:t xml:space="preserve"> </w:t>
        </w:r>
      </w:ins>
      <w:ins w:id="766" w:author="Nokia" w:date="2022-03-10T00:42:00Z">
        <w:r w:rsidR="00B25A04">
          <w:t>empty</w:t>
        </w:r>
      </w:ins>
      <w:ins w:id="767" w:author="Nokia" w:date="2022-03-10T00:23:00Z">
        <w:r w:rsidRPr="00A55BEA">
          <w:t xml:space="preserve"> as time spent without </w:t>
        </w:r>
      </w:ins>
      <w:ins w:id="768" w:author="Nokia" w:date="2022-03-10T00:41:00Z">
        <w:r w:rsidR="00B25A04">
          <w:t>PSCell</w:t>
        </w:r>
      </w:ins>
      <w:ins w:id="769" w:author="Nokia" w:date="2022-03-10T00:23:00Z">
        <w:r w:rsidRPr="00A55BEA">
          <w:t xml:space="preserve"> until the visited PCell is left;</w:t>
        </w:r>
      </w:ins>
    </w:p>
    <w:p w14:paraId="21EDCA39" w14:textId="77777777" w:rsidR="00A55BEA" w:rsidRPr="00A55BEA" w:rsidRDefault="00A55BEA" w:rsidP="00A55BEA">
      <w:pPr>
        <w:pStyle w:val="B3"/>
        <w:rPr>
          <w:ins w:id="770" w:author="Nokia" w:date="2022-03-10T00:23:00Z"/>
        </w:rPr>
      </w:pPr>
      <w:ins w:id="771" w:author="Nokia" w:date="2022-03-10T00:23:00Z">
        <w:r w:rsidRPr="00A55BEA">
          <w:t>3&gt;else:</w:t>
        </w:r>
      </w:ins>
    </w:p>
    <w:p w14:paraId="3A73BF34" w14:textId="7FBF6748" w:rsidR="00A55BEA" w:rsidRPr="00A55BEA" w:rsidRDefault="00A55BEA" w:rsidP="00A55BEA">
      <w:pPr>
        <w:pStyle w:val="B4"/>
        <w:ind w:left="1137" w:hanging="2"/>
        <w:rPr>
          <w:ins w:id="772" w:author="Nokia" w:date="2022-03-10T00:23:00Z"/>
        </w:rPr>
      </w:pPr>
      <w:ins w:id="773" w:author="Nokia" w:date="2022-03-10T00:23:00Z">
        <w:r w:rsidRPr="00A55BEA">
          <w:t xml:space="preserve">4&gt;  last concurrently visited PSCell with setting the field </w:t>
        </w:r>
        <w:r w:rsidRPr="00B25A04">
          <w:rPr>
            <w:i/>
            <w:iCs/>
            <w:rPrChange w:id="774" w:author="Nokia" w:date="2022-03-10T00:43:00Z">
              <w:rPr/>
            </w:rPrChange>
          </w:rPr>
          <w:t>timeSpentPS-r17</w:t>
        </w:r>
        <w:r w:rsidRPr="00A55BEA">
          <w:t xml:space="preserve"> with time spent in the PSCell until the concurrently visited PCell is left;</w:t>
        </w:r>
      </w:ins>
    </w:p>
    <w:p w14:paraId="057B0736" w14:textId="77777777" w:rsidR="00A55BEA" w:rsidRPr="00A55BEA" w:rsidRDefault="00A55BEA" w:rsidP="00A55BEA">
      <w:pPr>
        <w:pStyle w:val="B4"/>
        <w:ind w:left="1134" w:hanging="283"/>
        <w:rPr>
          <w:ins w:id="775" w:author="Nokia" w:date="2022-03-10T00:23:00Z"/>
        </w:rPr>
      </w:pPr>
      <w:ins w:id="776" w:author="Nokia" w:date="2022-03-10T00:23:00Z">
        <w:r w:rsidRPr="00A55BEA">
          <w:t xml:space="preserve">3&gt;set the field </w:t>
        </w:r>
        <w:r w:rsidRPr="00B25A04">
          <w:rPr>
            <w:i/>
            <w:iCs/>
            <w:rPrChange w:id="777" w:author="Nokia" w:date="2022-03-10T00:43:00Z">
              <w:rPr/>
            </w:rPrChange>
          </w:rPr>
          <w:t xml:space="preserve">timeSpent-r17 </w:t>
        </w:r>
        <w:r w:rsidRPr="00A55BEA">
          <w:t>of the entry as the time spent in the PCell;</w:t>
        </w:r>
      </w:ins>
    </w:p>
    <w:p w14:paraId="3F911F12" w14:textId="6E5B6940" w:rsidR="00A55BEA" w:rsidRPr="00A55BEA" w:rsidRDefault="00A55BEA" w:rsidP="001433F9">
      <w:pPr>
        <w:pStyle w:val="B3"/>
        <w:rPr>
          <w:ins w:id="778" w:author="Nokia" w:date="2022-03-10T00:22:00Z"/>
        </w:rPr>
      </w:pPr>
    </w:p>
    <w:p w14:paraId="43E1A48D" w14:textId="77777777" w:rsidR="00A55BEA" w:rsidRPr="00A55BEA" w:rsidRDefault="00A55BEA" w:rsidP="001433F9">
      <w:pPr>
        <w:pStyle w:val="B3"/>
      </w:pPr>
    </w:p>
    <w:p w14:paraId="1EFBAE48" w14:textId="77777777" w:rsidR="00AB14F0" w:rsidRDefault="00DD3111">
      <w:pPr>
        <w:pStyle w:val="Note-Boxed"/>
        <w:jc w:val="center"/>
        <w:rPr>
          <w:rFonts w:ascii="Times New Roman" w:hAnsi="Times New Roman" w:cs="Times New Roman"/>
          <w:lang w:val="en-US"/>
        </w:rPr>
      </w:pPr>
      <w:bookmarkStart w:id="779" w:name="_Toc83739948"/>
      <w:bookmarkStart w:id="780"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779"/>
      <w:bookmarkEnd w:id="780"/>
    </w:p>
    <w:p w14:paraId="6885EEE5" w14:textId="77777777" w:rsidR="00AB14F0" w:rsidRDefault="00DD3111">
      <w:pPr>
        <w:pStyle w:val="Heading4"/>
      </w:pPr>
      <w:bookmarkStart w:id="781" w:name="_Toc60776996"/>
      <w:bookmarkStart w:id="78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781"/>
      <w:bookmarkEnd w:id="782"/>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SimSun"/>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lastRenderedPageBreak/>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783" w:author="After_RAN2#116e" w:date="2021-11-26T08:38:00Z">
        <w:r>
          <w:rPr>
            <w:i/>
            <w:iCs/>
          </w:rPr>
          <w:t>visitedCellInfoList</w:t>
        </w:r>
        <w:r>
          <w:t xml:space="preserve"> </w:t>
        </w:r>
      </w:ins>
      <w:del w:id="784"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785" w:author="After_RAN2#116e" w:date="2021-11-26T08:39:00Z">
        <w:r>
          <w:t>PC</w:t>
        </w:r>
      </w:ins>
      <w:del w:id="786"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787" w:author="After_RAN2#116e" w:date="2021-11-26T08:39:00Z">
        <w:r>
          <w:delText>cell</w:delText>
        </w:r>
      </w:del>
      <w:ins w:id="788" w:author="After_RAN2#116e" w:date="2021-11-26T08:39:00Z">
        <w:r>
          <w:t>PCell</w:t>
        </w:r>
      </w:ins>
      <w:r>
        <w:t>:</w:t>
      </w:r>
    </w:p>
    <w:p w14:paraId="5DAE17C8" w14:textId="77777777" w:rsidR="00AB14F0" w:rsidRDefault="00DD3111">
      <w:pPr>
        <w:pStyle w:val="B3"/>
        <w:rPr>
          <w:ins w:id="789" w:author="After_RAN2#116e" w:date="2021-11-26T08:39:00Z"/>
        </w:rPr>
      </w:pPr>
      <w:r>
        <w:t>3&gt;</w:t>
      </w:r>
      <w:r>
        <w:tab/>
        <w:t xml:space="preserve">set field </w:t>
      </w:r>
      <w:r>
        <w:rPr>
          <w:i/>
          <w:iCs/>
        </w:rPr>
        <w:t>timeSpent</w:t>
      </w:r>
      <w:r>
        <w:t xml:space="preserve"> to the time spent in the current </w:t>
      </w:r>
      <w:del w:id="790" w:author="After_RAN2#116e" w:date="2021-11-26T08:39:00Z">
        <w:r>
          <w:delText>cell</w:delText>
        </w:r>
      </w:del>
      <w:ins w:id="791" w:author="After_RAN2#116e" w:date="2021-11-26T08:39:00Z">
        <w:r>
          <w:t>PCell</w:t>
        </w:r>
      </w:ins>
      <w:r>
        <w:t>;</w:t>
      </w:r>
    </w:p>
    <w:p w14:paraId="7AD342D9" w14:textId="77777777" w:rsidR="00AB14F0" w:rsidRDefault="00DD3111">
      <w:pPr>
        <w:pStyle w:val="B3"/>
        <w:rPr>
          <w:ins w:id="792" w:author="After_RAN2#116e" w:date="2021-11-26T08:39:00Z"/>
        </w:rPr>
      </w:pPr>
      <w:commentRangeStart w:id="793"/>
      <w:commentRangeStart w:id="794"/>
      <w:ins w:id="795" w:author="After_RAN2#116e" w:date="2021-11-26T08:40:00Z">
        <w:r>
          <w:t>3&gt;</w:t>
        </w:r>
        <w:r>
          <w:tab/>
        </w:r>
      </w:ins>
      <w:ins w:id="796"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797" w:author="After_RAN2#116e" w:date="2021-11-26T08:39:00Z"/>
        </w:rPr>
      </w:pPr>
      <w:ins w:id="798" w:author="After_RAN2#116e" w:date="2021-11-26T08:40:00Z">
        <w:r>
          <w:t>4&gt;</w:t>
        </w:r>
        <w:r>
          <w:tab/>
        </w:r>
      </w:ins>
      <w:ins w:id="799" w:author="After_RAN2#116e" w:date="2021-11-26T10:08:00Z">
        <w:r>
          <w:t xml:space="preserve">for the </w:t>
        </w:r>
      </w:ins>
      <w:ins w:id="800" w:author="After_RAN2#116e" w:date="2021-12-16T19:09:00Z">
        <w:r w:rsidR="00A96630">
          <w:t>newest</w:t>
        </w:r>
      </w:ins>
      <w:ins w:id="801" w:author="After_RAN2#116e" w:date="2021-11-26T10:08:00Z">
        <w:r>
          <w:t xml:space="preserve"> entry</w:t>
        </w:r>
      </w:ins>
      <w:ins w:id="802" w:author="After_RAN2#116e" w:date="2021-11-26T10:29:00Z">
        <w:r>
          <w:t xml:space="preserve"> </w:t>
        </w:r>
      </w:ins>
      <w:ins w:id="803" w:author="After_RAN2#116e" w:date="2021-12-16T19:09:00Z">
        <w:r w:rsidR="00A96630">
          <w:t xml:space="preserve">of the PCell </w:t>
        </w:r>
      </w:ins>
      <w:ins w:id="804" w:author="After_RAN2#116e" w:date="2021-11-26T10:29:00Z">
        <w:r>
          <w:t xml:space="preserve">in the </w:t>
        </w:r>
        <w:r>
          <w:rPr>
            <w:i/>
            <w:iCs/>
          </w:rPr>
          <w:t>mobiliyHistoryReport</w:t>
        </w:r>
      </w:ins>
      <w:ins w:id="805" w:author="After_RAN2#116e" w:date="2021-11-26T10:08:00Z">
        <w:r>
          <w:t xml:space="preserve">, include </w:t>
        </w:r>
        <w:r>
          <w:rPr>
            <w:i/>
            <w:iCs/>
          </w:rPr>
          <w:t>visitedPSCellInfoList</w:t>
        </w:r>
        <w:r>
          <w:t xml:space="preserve"> from </w:t>
        </w:r>
        <w:r>
          <w:rPr>
            <w:i/>
            <w:iCs/>
          </w:rPr>
          <w:t>VarMobilityHistoryReport</w:t>
        </w:r>
      </w:ins>
      <w:ins w:id="806" w:author="After_RAN2#116e" w:date="2021-11-26T08:39:00Z">
        <w:r>
          <w:t>;</w:t>
        </w:r>
      </w:ins>
    </w:p>
    <w:p w14:paraId="5F5EEB80" w14:textId="77777777" w:rsidR="00AB14F0" w:rsidRDefault="00DD3111">
      <w:pPr>
        <w:pStyle w:val="B4"/>
        <w:rPr>
          <w:ins w:id="807" w:author="After_RAN2#116e" w:date="2021-11-26T08:39:00Z"/>
        </w:rPr>
      </w:pPr>
      <w:ins w:id="808" w:author="After_RAN2#116e" w:date="2021-11-26T08:41:00Z">
        <w:r>
          <w:t>4&gt;</w:t>
        </w:r>
        <w:r>
          <w:tab/>
        </w:r>
      </w:ins>
      <w:ins w:id="809" w:author="After_RAN2#116e" w:date="2021-11-26T10:24:00Z">
        <w:r>
          <w:t xml:space="preserve">if the UE is </w:t>
        </w:r>
      </w:ins>
      <w:ins w:id="810" w:author="After_RAN2#116e" w:date="2021-11-26T10:39:00Z">
        <w:r>
          <w:t>configured</w:t>
        </w:r>
      </w:ins>
      <w:ins w:id="811" w:author="After_RAN2#116e" w:date="2021-11-26T10:24:00Z">
        <w:r>
          <w:t xml:space="preserve"> </w:t>
        </w:r>
      </w:ins>
      <w:ins w:id="812" w:author="After_RAN2#116e" w:date="2021-11-26T10:39:00Z">
        <w:r>
          <w:t>with</w:t>
        </w:r>
      </w:ins>
      <w:ins w:id="813" w:author="After_RAN2#116e" w:date="2021-11-26T10:24:00Z">
        <w:r>
          <w:t xml:space="preserve"> a PSCell</w:t>
        </w:r>
      </w:ins>
      <w:ins w:id="814" w:author="After_RAN2#116e" w:date="2021-11-26T08:39:00Z">
        <w:r>
          <w:t>:</w:t>
        </w:r>
      </w:ins>
    </w:p>
    <w:p w14:paraId="577D80BD" w14:textId="460860D5" w:rsidR="00AB14F0" w:rsidRDefault="00DD3111">
      <w:pPr>
        <w:pStyle w:val="B5"/>
        <w:rPr>
          <w:ins w:id="815" w:author="After_RAN2#116e" w:date="2021-11-26T08:39:00Z"/>
        </w:rPr>
      </w:pPr>
      <w:ins w:id="816" w:author="After_RAN2#116e" w:date="2021-11-26T08:41:00Z">
        <w:r>
          <w:t>5&gt;</w:t>
        </w:r>
        <w:r>
          <w:tab/>
        </w:r>
      </w:ins>
      <w:ins w:id="817" w:author="After_RAN2#116e" w:date="2021-11-26T10:24:00Z">
        <w:r>
          <w:t xml:space="preserve">for the </w:t>
        </w:r>
      </w:ins>
      <w:ins w:id="818" w:author="After_RAN2#116e" w:date="2021-12-16T19:11:00Z">
        <w:r w:rsidR="00983766">
          <w:t xml:space="preserve">newest entry of the </w:t>
        </w:r>
      </w:ins>
      <w:ins w:id="819" w:author="After_RAN2#116e" w:date="2021-11-26T10:24:00Z">
        <w:r>
          <w:t xml:space="preserve">PCell </w:t>
        </w:r>
      </w:ins>
      <w:ins w:id="820" w:author="After_RAN2#116e" w:date="2021-11-26T10:25:00Z">
        <w:r>
          <w:t xml:space="preserve">in the </w:t>
        </w:r>
        <w:r>
          <w:rPr>
            <w:i/>
          </w:rPr>
          <w:t>mobiliyHistoryReport</w:t>
        </w:r>
      </w:ins>
      <w:ins w:id="821"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822" w:author="After_RAN2#116e" w:date="2021-11-26T08:39:00Z">
        <w:r>
          <w:t>:</w:t>
        </w:r>
      </w:ins>
    </w:p>
    <w:p w14:paraId="04C0BA71" w14:textId="77777777" w:rsidR="00AB14F0" w:rsidRDefault="00DD3111">
      <w:pPr>
        <w:pStyle w:val="B6"/>
        <w:rPr>
          <w:ins w:id="823" w:author="After_RAN2#116e" w:date="2021-11-26T08:39:00Z"/>
        </w:rPr>
      </w:pPr>
      <w:ins w:id="824"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825" w:author="After_RAN2#116e" w:date="2021-11-26T08:39:00Z"/>
        </w:rPr>
      </w:pPr>
      <w:ins w:id="826" w:author="After_RAN2#116e" w:date="2021-11-26T08:39:00Z">
        <w:r>
          <w:t>6&gt;</w:t>
        </w:r>
        <w:r>
          <w:tab/>
          <w:t xml:space="preserve">set field </w:t>
        </w:r>
        <w:r>
          <w:rPr>
            <w:i/>
            <w:iCs/>
          </w:rPr>
          <w:t>timeSpent</w:t>
        </w:r>
        <w:r>
          <w:t xml:space="preserve"> to the time spent in the current PSCell</w:t>
        </w:r>
      </w:ins>
      <w:ins w:id="827" w:author="After_RAN2#116e" w:date="2021-11-26T10:27:00Z">
        <w:r>
          <w:t xml:space="preserve"> while being connected to the </w:t>
        </w:r>
      </w:ins>
      <w:ins w:id="828" w:author="After_RAN2#116e" w:date="2021-11-26T10:28:00Z">
        <w:r>
          <w:t>current</w:t>
        </w:r>
      </w:ins>
      <w:ins w:id="829" w:author="After_RAN2#116e" w:date="2021-11-26T10:27:00Z">
        <w:r>
          <w:t xml:space="preserve"> PCell</w:t>
        </w:r>
      </w:ins>
      <w:ins w:id="830" w:author="After_RAN2#116e" w:date="2021-11-26T08:39:00Z">
        <w:r>
          <w:t>;</w:t>
        </w:r>
      </w:ins>
    </w:p>
    <w:p w14:paraId="1F81CDB1" w14:textId="35516FC4" w:rsidR="00CE3228" w:rsidRDefault="00CE3228" w:rsidP="00CE3228">
      <w:pPr>
        <w:pStyle w:val="B4"/>
        <w:rPr>
          <w:ins w:id="831" w:author="Post_RAN2#117_Rapporteur" w:date="2022-03-01T09:33:00Z"/>
        </w:rPr>
      </w:pPr>
      <w:ins w:id="832" w:author="Post_RAN2#117_Rapporteur" w:date="2022-03-01T09:33:00Z">
        <w:r>
          <w:t>4&gt;</w:t>
        </w:r>
      </w:ins>
      <w:ins w:id="833" w:author="Post_RAN2#117_Rapporteur" w:date="2022-03-01T12:22:00Z">
        <w:r w:rsidR="009E7194">
          <w:tab/>
        </w:r>
      </w:ins>
      <w:ins w:id="834" w:author="Post_RAN2#117_Rapporteur" w:date="2022-03-01T09:33:00Z">
        <w:r>
          <w:t>else:</w:t>
        </w:r>
      </w:ins>
    </w:p>
    <w:p w14:paraId="51BCB03A" w14:textId="77777777" w:rsidR="00CE3228" w:rsidRDefault="00CE3228" w:rsidP="00CE3228">
      <w:pPr>
        <w:pStyle w:val="B5"/>
        <w:rPr>
          <w:ins w:id="835" w:author="Post_RAN2#117_Rapporteur" w:date="2022-03-01T09:33:00Z"/>
        </w:rPr>
      </w:pPr>
      <w:ins w:id="836"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837" w:author="Post_RAN2#117_Rapporteur" w:date="2022-03-01T09:33:00Z"/>
        </w:rPr>
      </w:pPr>
      <w:ins w:id="838" w:author="Post_RAN2#117_Rapporteur" w:date="2022-03-01T09:33:00Z">
        <w:r w:rsidRPr="002A0E81">
          <w:t>6&gt;</w:t>
        </w:r>
      </w:ins>
      <w:ins w:id="839" w:author="Post_RAN2#117_Rapporteur" w:date="2022-03-01T12:22:00Z">
        <w:r w:rsidR="006002BB">
          <w:tab/>
        </w:r>
      </w:ins>
      <w:ins w:id="840"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841" w:author="Post_RAN2#117_Rapporteur" w:date="2022-03-01T09:36:00Z"/>
        </w:rPr>
      </w:pPr>
      <w:ins w:id="842" w:author="After_RAN2#116e" w:date="2021-11-26T08:42:00Z">
        <w:r>
          <w:lastRenderedPageBreak/>
          <w:t>3&gt;</w:t>
        </w:r>
        <w:r>
          <w:tab/>
        </w:r>
      </w:ins>
      <w:ins w:id="843" w:author="After_RAN2#116e" w:date="2021-11-26T08:39:00Z">
        <w:r>
          <w:t>else</w:t>
        </w:r>
      </w:ins>
      <w:ins w:id="844" w:author="Post_RAN2#117_Rapporteur" w:date="2022-03-01T09:36:00Z">
        <w:r w:rsidR="00593A26">
          <w:t>:</w:t>
        </w:r>
      </w:ins>
    </w:p>
    <w:p w14:paraId="231F6D0A" w14:textId="4BF6710B" w:rsidR="00AB14F0" w:rsidRDefault="00593A26">
      <w:pPr>
        <w:pStyle w:val="B4"/>
        <w:rPr>
          <w:ins w:id="845" w:author="After_RAN2#116e" w:date="2021-11-26T08:39:00Z"/>
        </w:rPr>
        <w:pPrChange w:id="846" w:author="Post_RAN2#117_Rapporteur" w:date="2022-03-01T09:36:00Z">
          <w:pPr>
            <w:pStyle w:val="B3"/>
          </w:pPr>
        </w:pPrChange>
      </w:pPr>
      <w:ins w:id="847" w:author="Post_RAN2#117_Rapporteur" w:date="2022-03-01T09:36:00Z">
        <w:r>
          <w:t>4&gt;</w:t>
        </w:r>
      </w:ins>
      <w:ins w:id="848" w:author="Post_RAN2#117_Rapporteur" w:date="2022-03-01T12:22:00Z">
        <w:r w:rsidR="00B934E4">
          <w:tab/>
        </w:r>
      </w:ins>
      <w:ins w:id="849" w:author="After_RAN2#116e" w:date="2021-11-26T08:39:00Z">
        <w:del w:id="850" w:author="Post_RAN2#117_Rapporteur" w:date="2022-03-01T12:22:00Z">
          <w:r w:rsidR="00DD3111">
            <w:delText xml:space="preserve"> </w:delText>
          </w:r>
        </w:del>
        <w:r w:rsidR="00DD3111">
          <w:t xml:space="preserve">if the UE is </w:t>
        </w:r>
      </w:ins>
      <w:ins w:id="851" w:author="After_RAN2#116e" w:date="2021-11-26T11:38:00Z">
        <w:r w:rsidR="00DD3111">
          <w:t>configured with</w:t>
        </w:r>
      </w:ins>
      <w:ins w:id="852" w:author="After_RAN2#116e" w:date="2021-11-26T08:39:00Z">
        <w:r w:rsidR="00DD3111">
          <w:t xml:space="preserve"> a PSCell</w:t>
        </w:r>
      </w:ins>
      <w:ins w:id="853" w:author="After_RAN2#116e" w:date="2021-11-26T10:32:00Z">
        <w:r w:rsidR="00DD3111">
          <w:t>:</w:t>
        </w:r>
      </w:ins>
    </w:p>
    <w:p w14:paraId="07A6DFE5" w14:textId="7A281638" w:rsidR="00AB14F0" w:rsidRDefault="00DD3111">
      <w:pPr>
        <w:pStyle w:val="B5"/>
        <w:rPr>
          <w:ins w:id="854" w:author="After_RAN2#116e" w:date="2021-11-26T08:39:00Z"/>
        </w:rPr>
        <w:pPrChange w:id="855" w:author="Post_RAN2#117_Rapporteur" w:date="2022-03-01T09:36:00Z">
          <w:pPr>
            <w:pStyle w:val="B4"/>
          </w:pPr>
        </w:pPrChange>
      </w:pPr>
      <w:ins w:id="856" w:author="After_RAN2#116e" w:date="2021-11-26T08:42:00Z">
        <w:del w:id="857" w:author="Post_RAN2#117_Rapporteur" w:date="2022-03-01T09:36:00Z">
          <w:r w:rsidDel="000C18F9">
            <w:delText>4</w:delText>
          </w:r>
        </w:del>
      </w:ins>
      <w:ins w:id="858" w:author="Post_RAN2#117_Rapporteur" w:date="2022-03-01T09:36:00Z">
        <w:r w:rsidR="000C18F9">
          <w:t>5</w:t>
        </w:r>
      </w:ins>
      <w:ins w:id="859" w:author="After_RAN2#116e" w:date="2021-11-26T08:42:00Z">
        <w:r>
          <w:t>&gt;</w:t>
        </w:r>
        <w:r>
          <w:tab/>
        </w:r>
      </w:ins>
      <w:ins w:id="860" w:author="After_RAN2#116e" w:date="2021-11-26T10:30:00Z">
        <w:r>
          <w:t xml:space="preserve">for the </w:t>
        </w:r>
      </w:ins>
      <w:ins w:id="861" w:author="After_RAN2#116e" w:date="2021-12-16T19:11:00Z">
        <w:r w:rsidR="00983766">
          <w:t xml:space="preserve">newest entry of the </w:t>
        </w:r>
      </w:ins>
      <w:ins w:id="862" w:author="After_RAN2#116e" w:date="2021-11-26T10:30:00Z">
        <w:r>
          <w:t xml:space="preserve">PCell in the </w:t>
        </w:r>
        <w:r>
          <w:rPr>
            <w:i/>
            <w:iCs/>
          </w:rPr>
          <w:t>mobiliyHistoryReport</w:t>
        </w:r>
        <w:r>
          <w:t xml:space="preserve">, include the current PSCell information in the </w:t>
        </w:r>
        <w:r>
          <w:rPr>
            <w:i/>
            <w:iCs/>
          </w:rPr>
          <w:t>visitedPSCellInfoList</w:t>
        </w:r>
      </w:ins>
      <w:ins w:id="863"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864" w:author="After_RAN2#116e" w:date="2021-11-26T08:39:00Z"/>
        </w:rPr>
        <w:pPrChange w:id="865" w:author="Post_RAN2#117_Rapporteur" w:date="2022-03-01T09:37:00Z">
          <w:pPr>
            <w:pStyle w:val="B5"/>
          </w:pPr>
        </w:pPrChange>
      </w:pPr>
      <w:ins w:id="866" w:author="After_RAN2#116e" w:date="2021-11-26T08:42:00Z">
        <w:del w:id="867" w:author="Post_RAN2#117_Rapporteur" w:date="2022-03-01T09:37:00Z">
          <w:r w:rsidDel="000C18F9">
            <w:delText>5</w:delText>
          </w:r>
        </w:del>
      </w:ins>
      <w:ins w:id="868" w:author="Post_RAN2#117_Rapporteur" w:date="2022-03-01T09:37:00Z">
        <w:r w:rsidR="000C18F9">
          <w:t>6</w:t>
        </w:r>
      </w:ins>
      <w:ins w:id="869" w:author="After_RAN2#116e" w:date="2021-11-26T08:42:00Z">
        <w:r>
          <w:t>&gt;</w:t>
        </w:r>
        <w:r>
          <w:tab/>
        </w:r>
      </w:ins>
      <w:ins w:id="870"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871" w:author="After_RAN2#116e" w:date="2021-11-26T10:34:00Z"/>
        </w:rPr>
        <w:pPrChange w:id="872" w:author="Post_RAN2#117_Rapporteur" w:date="2022-03-01T09:37:00Z">
          <w:pPr>
            <w:pStyle w:val="B5"/>
          </w:pPr>
        </w:pPrChange>
      </w:pPr>
      <w:ins w:id="873" w:author="After_RAN2#116e" w:date="2021-11-26T08:42:00Z">
        <w:del w:id="874" w:author="Post_RAN2#117_Rapporteur" w:date="2022-03-01T09:37:00Z">
          <w:r w:rsidDel="000C18F9">
            <w:delText>5</w:delText>
          </w:r>
        </w:del>
      </w:ins>
      <w:ins w:id="875" w:author="Post_RAN2#117_Rapporteur" w:date="2022-03-01T09:37:00Z">
        <w:r w:rsidR="000C18F9">
          <w:t>6</w:t>
        </w:r>
      </w:ins>
      <w:ins w:id="876" w:author="After_RAN2#116e" w:date="2021-11-26T08:42:00Z">
        <w:r>
          <w:t>&gt;</w:t>
        </w:r>
        <w:r>
          <w:tab/>
        </w:r>
      </w:ins>
      <w:ins w:id="877" w:author="After_RAN2#116e" w:date="2021-11-26T08:39:00Z">
        <w:r>
          <w:t xml:space="preserve">set field </w:t>
        </w:r>
        <w:r>
          <w:rPr>
            <w:i/>
            <w:iCs/>
          </w:rPr>
          <w:t>timeSpent</w:t>
        </w:r>
        <w:r>
          <w:t xml:space="preserve"> to the time spent in the current PSCell</w:t>
        </w:r>
      </w:ins>
      <w:ins w:id="878" w:author="After_RAN2#116e" w:date="2021-12-16T18:57:00Z">
        <w:r w:rsidR="00A62DDF">
          <w:t xml:space="preserve"> while being connected to the current PCell</w:t>
        </w:r>
      </w:ins>
      <w:ins w:id="879" w:author="After_RAN2#116e" w:date="2021-11-26T08:39:00Z">
        <w:r>
          <w:t>;</w:t>
        </w:r>
      </w:ins>
    </w:p>
    <w:p w14:paraId="0C530366" w14:textId="1D20893B" w:rsidR="00B40DB5" w:rsidRDefault="00B40DB5" w:rsidP="00B40DB5">
      <w:pPr>
        <w:pStyle w:val="B5"/>
        <w:ind w:left="1418"/>
        <w:rPr>
          <w:ins w:id="880" w:author="Post_RAN2#117_Rapporteur" w:date="2022-03-01T09:37:00Z"/>
        </w:rPr>
      </w:pPr>
      <w:ins w:id="881" w:author="Post_RAN2#117_Rapporteur" w:date="2022-03-01T09:37:00Z">
        <w:r>
          <w:t>4&gt;</w:t>
        </w:r>
      </w:ins>
      <w:ins w:id="882" w:author="Post_RAN2#117_Rapporteur" w:date="2022-03-01T12:22:00Z">
        <w:r w:rsidR="00303C92">
          <w:tab/>
        </w:r>
      </w:ins>
      <w:ins w:id="883" w:author="Post_RAN2#117_Rapporteur" w:date="2022-03-01T09:37:00Z">
        <w:r>
          <w:t>else:</w:t>
        </w:r>
      </w:ins>
    </w:p>
    <w:p w14:paraId="67B62476" w14:textId="77777777" w:rsidR="00B40DB5" w:rsidRDefault="00B40DB5" w:rsidP="00B40DB5">
      <w:pPr>
        <w:pStyle w:val="B5"/>
        <w:rPr>
          <w:ins w:id="884" w:author="Post_RAN2#117_Rapporteur" w:date="2022-03-01T09:37:00Z"/>
        </w:rPr>
      </w:pPr>
      <w:ins w:id="885"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886" w:author="Post_RAN2#117_Rapporteur" w:date="2022-03-01T09:37:00Z"/>
        </w:rPr>
      </w:pPr>
      <w:ins w:id="887" w:author="Post_RAN2#117_Rapporteur" w:date="2022-03-01T09:37:00Z">
        <w:r w:rsidRPr="002A0E81">
          <w:t>6&gt;</w:t>
        </w:r>
      </w:ins>
      <w:ins w:id="888" w:author="Post_RAN2#117_Rapporteur" w:date="2022-03-01T12:22:00Z">
        <w:r w:rsidR="006002BB">
          <w:tab/>
        </w:r>
      </w:ins>
      <w:ins w:id="889"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commentRangeEnd w:id="793"/>
      <w:r w:rsidR="00BF38E1">
        <w:rPr>
          <w:rStyle w:val="CommentReference"/>
          <w:lang w:val="en-GB"/>
        </w:rPr>
        <w:commentReference w:id="793"/>
      </w:r>
      <w:commentRangeEnd w:id="794"/>
      <w:r w:rsidR="001D60CC">
        <w:rPr>
          <w:rStyle w:val="CommentReference"/>
          <w:lang w:val="en-GB"/>
        </w:rPr>
        <w:commentReference w:id="794"/>
      </w:r>
    </w:p>
    <w:p w14:paraId="3DABCDAE" w14:textId="3F309B9C" w:rsidR="00AB14F0" w:rsidRDefault="00DD3111">
      <w:pPr>
        <w:pStyle w:val="B1"/>
        <w:rPr>
          <w:ins w:id="890" w:author="Post_RAN2#117_Rapporteur" w:date="2022-03-09T11:01:00Z"/>
        </w:rPr>
      </w:pPr>
      <w:ins w:id="891" w:author="After_RAN2#116e" w:date="2021-11-26T10:34:00Z">
        <w:r>
          <w:t>1&gt;</w:t>
        </w:r>
        <w:r>
          <w:tab/>
          <w:t xml:space="preserve">if the </w:t>
        </w:r>
        <w:r>
          <w:rPr>
            <w:i/>
            <w:iCs/>
          </w:rPr>
          <w:t>successHO-ReportReq</w:t>
        </w:r>
        <w:r>
          <w:t xml:space="preserve"> is set to </w:t>
        </w:r>
        <w:r>
          <w:rPr>
            <w:i/>
          </w:rPr>
          <w:t>true</w:t>
        </w:r>
      </w:ins>
      <w:ins w:id="892" w:author="Post_RAN2#117_Rapporteur" w:date="2022-03-01T07:01:00Z">
        <w:r w:rsidR="00826CED" w:rsidRPr="00826CED">
          <w:t xml:space="preserve"> </w:t>
        </w:r>
        <w:r w:rsidR="00826CED">
          <w:t xml:space="preserve">and if the RPLMN is </w:t>
        </w:r>
      </w:ins>
      <w:ins w:id="893" w:author="Post_RAN2#117_Rapporteur" w:date="2022-03-01T07:02:00Z">
        <w:r w:rsidR="00223C2A">
          <w:t>included in the</w:t>
        </w:r>
      </w:ins>
      <w:ins w:id="894" w:author="Post_RAN2#117_Rapporteur" w:date="2022-03-01T07:01:00Z">
        <w:r w:rsidR="00826CED">
          <w:t xml:space="preserve"> </w:t>
        </w:r>
        <w:r w:rsidR="00826CED">
          <w:rPr>
            <w:i/>
          </w:rPr>
          <w:t>plmn-Identity</w:t>
        </w:r>
      </w:ins>
      <w:ins w:id="895" w:author="Post_RAN2#117_Rapporteur" w:date="2022-03-01T07:02:00Z">
        <w:r w:rsidR="00223C2A">
          <w:rPr>
            <w:i/>
          </w:rPr>
          <w:t>List</w:t>
        </w:r>
      </w:ins>
      <w:ins w:id="896" w:author="Post_RAN2#117_Rapporteur" w:date="2022-03-01T07:01:00Z">
        <w:r w:rsidR="00826CED">
          <w:t xml:space="preserve"> stored in </w:t>
        </w:r>
        <w:r w:rsidR="00826CED">
          <w:rPr>
            <w:i/>
          </w:rPr>
          <w:t>VarSuccessHO-Report</w:t>
        </w:r>
      </w:ins>
      <w:ins w:id="897" w:author="After_RAN2#116e" w:date="2021-11-26T10:34:00Z">
        <w:r>
          <w:t>:</w:t>
        </w:r>
      </w:ins>
    </w:p>
    <w:p w14:paraId="46CE9221" w14:textId="337735D1" w:rsidR="002F6656" w:rsidRDefault="002F6656" w:rsidP="002F6656">
      <w:pPr>
        <w:pStyle w:val="B2"/>
        <w:rPr>
          <w:ins w:id="898" w:author="Post_RAN2#117_Rapporteur" w:date="2022-03-09T11:02:00Z"/>
          <w:iCs/>
        </w:rPr>
      </w:pPr>
      <w:ins w:id="899" w:author="Post_RAN2#117_Rapporteur" w:date="2022-03-09T11:01:00Z">
        <w:r>
          <w:t>2&gt; if the</w:t>
        </w:r>
      </w:ins>
      <w:ins w:id="900" w:author="Post_RAN2#117_Rapporteur" w:date="2022-03-09T11:02:00Z">
        <w:r w:rsidRPr="002F6656">
          <w:rPr>
            <w:i/>
          </w:rPr>
          <w:t xml:space="preserve"> </w:t>
        </w:r>
        <w:r>
          <w:rPr>
            <w:i/>
          </w:rPr>
          <w:t>successHO-Report</w:t>
        </w:r>
        <w:r>
          <w:t xml:space="preserve"> in the </w:t>
        </w:r>
        <w:r>
          <w:rPr>
            <w:i/>
          </w:rPr>
          <w:t>VarSuccessHO-Report</w:t>
        </w:r>
      </w:ins>
      <w:ins w:id="901" w:author="Post_RAN2#117_Rapporteur" w:date="2022-03-09T11:04:00Z">
        <w:r>
          <w:rPr>
            <w:iCs/>
          </w:rPr>
          <w:t xml:space="preserve"> </w:t>
        </w:r>
      </w:ins>
      <w:ins w:id="902" w:author="Post_RAN2#117_Rapporteur" w:date="2022-03-09T11:02:00Z">
        <w:r>
          <w:rPr>
            <w:iCs/>
          </w:rPr>
          <w:t>concerns a DAPS handover:</w:t>
        </w:r>
      </w:ins>
    </w:p>
    <w:p w14:paraId="7F6C7B2F" w14:textId="232AD77C" w:rsidR="002F6656" w:rsidRPr="002F6656" w:rsidRDefault="002F6656" w:rsidP="002F6656">
      <w:pPr>
        <w:pStyle w:val="B3"/>
        <w:rPr>
          <w:ins w:id="903" w:author="After_RAN2#116e" w:date="2021-11-26T10:34:00Z"/>
        </w:rPr>
      </w:pPr>
      <w:ins w:id="904" w:author="Post_RAN2#117_Rapporteur" w:date="2022-03-09T11:02:00Z">
        <w:r>
          <w:t>3&gt;</w:t>
        </w:r>
        <w:r>
          <w:tab/>
          <w:t xml:space="preserve">set </w:t>
        </w:r>
        <w:r w:rsidRPr="00776C25">
          <w:rPr>
            <w:i/>
            <w:iCs/>
          </w:rPr>
          <w:t>upInterruptionTimeAtHO</w:t>
        </w:r>
        <w:r>
          <w:t xml:space="preserve"> </w:t>
        </w:r>
      </w:ins>
      <w:ins w:id="905" w:author="Post_RAN2#117_Rapporteur" w:date="2022-03-09T11:03:00Z">
        <w:r>
          <w:t xml:space="preserve">in </w:t>
        </w:r>
        <w:r>
          <w:rPr>
            <w:i/>
          </w:rPr>
          <w:t>VarSuccessHO-Report</w:t>
        </w:r>
        <w:r>
          <w:t xml:space="preserve"> </w:t>
        </w:r>
      </w:ins>
      <w:ins w:id="906" w:author="Post_RAN2#117_Rapporteur" w:date="2022-03-09T11:02:00Z">
        <w:r>
          <w:t xml:space="preserve">to include the time elapsed between the time of arrival of the last PDCP PDU received from the source cell of the </w:t>
        </w:r>
      </w:ins>
      <w:ins w:id="907" w:author="Post_RAN2#117_Rapporteur" w:date="2022-03-09T11:04:00Z">
        <w:r>
          <w:t xml:space="preserve">concerned </w:t>
        </w:r>
      </w:ins>
      <w:ins w:id="908" w:author="Post_RAN2#117_Rapporteur" w:date="2022-03-09T11:02:00Z">
        <w:r>
          <w:t>handover and the time of arrival of the first non-duplicate PDCP PDU received from the target cell of the</w:t>
        </w:r>
      </w:ins>
      <w:ins w:id="909" w:author="Post_RAN2#117_Rapporteur" w:date="2022-03-09T11:04:00Z">
        <w:r>
          <w:t xml:space="preserve"> concerned</w:t>
        </w:r>
      </w:ins>
      <w:ins w:id="910"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911" w:author="After_RAN2#116e" w:date="2021-11-26T10:34:00Z"/>
          <w:iCs/>
        </w:rPr>
      </w:pPr>
      <w:ins w:id="912"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913"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Heading4"/>
      </w:pPr>
      <w:bookmarkStart w:id="914" w:name="_Toc83739952"/>
      <w:bookmarkStart w:id="915" w:name="_Toc60776997"/>
      <w:r>
        <w:lastRenderedPageBreak/>
        <w:t>5.7.10.4</w:t>
      </w:r>
      <w:r>
        <w:tab/>
        <w:t xml:space="preserve">Actions upon successful completion of </w:t>
      </w:r>
      <w:ins w:id="916" w:author="After_RAN2#116e" w:date="2021-11-26T13:03:00Z">
        <w:r>
          <w:t xml:space="preserve">a </w:t>
        </w:r>
      </w:ins>
      <w:r>
        <w:t>random-access procedure</w:t>
      </w:r>
      <w:bookmarkEnd w:id="914"/>
      <w:bookmarkEnd w:id="915"/>
      <w:ins w:id="917" w:author="After_RAN2#116e" w:date="2021-11-26T13:03:00Z">
        <w:r>
          <w:t xml:space="preserve"> or </w:t>
        </w:r>
        <w:commentRangeStart w:id="918"/>
        <w:commentRangeStart w:id="919"/>
        <w:r>
          <w:t xml:space="preserve">on </w:t>
        </w:r>
      </w:ins>
      <w:ins w:id="920" w:author="PostRAN2#116bis_Rapporteur" w:date="2022-01-31T13:55:00Z">
        <w:r w:rsidR="007008F2">
          <w:t xml:space="preserve">successful or </w:t>
        </w:r>
      </w:ins>
      <w:commentRangeEnd w:id="918"/>
      <w:r w:rsidR="0038282A">
        <w:rPr>
          <w:rStyle w:val="CommentReference"/>
          <w:rFonts w:ascii="Times New Roman" w:hAnsi="Times New Roman"/>
        </w:rPr>
        <w:commentReference w:id="918"/>
      </w:r>
      <w:commentRangeEnd w:id="919"/>
      <w:r w:rsidR="00455E44">
        <w:rPr>
          <w:rStyle w:val="CommentReference"/>
          <w:rFonts w:ascii="Times New Roman" w:hAnsi="Times New Roman"/>
        </w:rPr>
        <w:commentReference w:id="919"/>
      </w:r>
      <w:ins w:id="921"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922" w:author="After_RAN2#116e" w:date="2021-11-26T13:04:00Z"/>
          <w:del w:id="923" w:author="PostRAN2#116bis_Rapporteur" w:date="2022-01-31T13:55:00Z"/>
          <w:lang w:eastAsia="zh-CN"/>
        </w:rPr>
      </w:pPr>
      <w:ins w:id="924" w:author="After_RAN2#116e" w:date="2021-12-03T10:28:00Z">
        <w:del w:id="925" w:author="PostRAN2#116bis_Rapporteur" w:date="2022-01-31T13:55:00Z">
          <w:r w:rsidDel="007008F2">
            <w:rPr>
              <w:lang w:eastAsia="zh-CN"/>
            </w:rPr>
            <w:delText>Editor´s note</w:delText>
          </w:r>
        </w:del>
      </w:ins>
      <w:ins w:id="926" w:author="After_RAN2#116e" w:date="2021-11-26T13:04:00Z">
        <w:del w:id="927" w:author="PostRAN2#116bis_Rapporteur" w:date="2022-01-31T13:55:00Z">
          <w:r w:rsidDel="007008F2">
            <w:rPr>
              <w:lang w:eastAsia="zh-CN"/>
            </w:rPr>
            <w:delText>: Whether to include RA report entry up</w:delText>
          </w:r>
        </w:del>
      </w:ins>
      <w:ins w:id="928" w:author="After_RAN2#116e" w:date="2021-11-26T13:05:00Z">
        <w:del w:id="929" w:author="PostRAN2#116bis_Rapporteur" w:date="2022-01-31T13:55:00Z">
          <w:r w:rsidDel="007008F2">
            <w:rPr>
              <w:lang w:eastAsia="zh-CN"/>
            </w:rPr>
            <w:delText xml:space="preserve">on successful </w:delText>
          </w:r>
        </w:del>
      </w:ins>
      <w:ins w:id="930" w:author="After_RAN2#116e" w:date="2021-11-26T13:11:00Z">
        <w:del w:id="931" w:author="PostRAN2#116bis_Rapporteur" w:date="2022-01-31T13:55:00Z">
          <w:r w:rsidDel="007008F2">
            <w:rPr>
              <w:lang w:eastAsia="zh-CN"/>
            </w:rPr>
            <w:delText xml:space="preserve">completion of on </w:delText>
          </w:r>
        </w:del>
      </w:ins>
      <w:ins w:id="932" w:author="After_RAN2#116e" w:date="2021-11-26T13:12:00Z">
        <w:del w:id="933" w:author="PostRAN2#116bis_Rapporteur" w:date="2022-01-31T13:55:00Z">
          <w:r w:rsidDel="007008F2">
            <w:rPr>
              <w:lang w:eastAsia="zh-CN"/>
            </w:rPr>
            <w:delText>demand system information acquisition is FFS.</w:delText>
          </w:r>
        </w:del>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t>
      </w:r>
      <w:commentRangeStart w:id="934"/>
      <w:commentRangeStart w:id="935"/>
      <w:r w:rsidRPr="00D27132">
        <w:rPr>
          <w:rFonts w:eastAsiaTheme="minorEastAsia"/>
          <w:lang w:eastAsia="zh-CN"/>
        </w:rPr>
        <w:t xml:space="preserve">with 4-step </w:t>
      </w:r>
      <w:ins w:id="936" w:author="After_RAN2#116e" w:date="2022-02-03T17:58:00Z">
        <w:r>
          <w:rPr>
            <w:rFonts w:eastAsiaTheme="minorEastAsia"/>
            <w:lang w:eastAsia="zh-CN"/>
          </w:rPr>
          <w:t xml:space="preserve">or 2-step </w:t>
        </w:r>
      </w:ins>
      <w:r w:rsidRPr="00D27132">
        <w:rPr>
          <w:rFonts w:eastAsiaTheme="minorEastAsia"/>
          <w:lang w:eastAsia="zh-CN"/>
        </w:rPr>
        <w:t>RA type</w:t>
      </w:r>
      <w:commentRangeEnd w:id="934"/>
      <w:r w:rsidR="00262222">
        <w:rPr>
          <w:rStyle w:val="CommentReference"/>
        </w:rPr>
        <w:commentReference w:id="934"/>
      </w:r>
      <w:commentRangeEnd w:id="935"/>
      <w:r w:rsidR="006178AF">
        <w:rPr>
          <w:rStyle w:val="CommentReference"/>
        </w:rPr>
        <w:commentReference w:id="935"/>
      </w:r>
      <w:r w:rsidRPr="00D27132">
        <w:rPr>
          <w:lang w:eastAsia="zh-CN"/>
        </w:rPr>
        <w:t xml:space="preserve">, </w:t>
      </w:r>
      <w:ins w:id="937" w:author="After_RAN2#116e" w:date="2022-02-03T17:59:00Z">
        <w:r>
          <w:rPr>
            <w:lang w:eastAsia="zh-CN"/>
          </w:rPr>
          <w:t xml:space="preserve">or upon failed </w:t>
        </w:r>
      </w:ins>
      <w:ins w:id="938" w:author="Post_RAN2#117_Rapporteur" w:date="2022-03-09T10:23:00Z">
        <w:r w:rsidR="003A2796">
          <w:rPr>
            <w:lang w:eastAsia="zh-CN"/>
          </w:rPr>
          <w:t xml:space="preserve">or successfully completed </w:t>
        </w:r>
      </w:ins>
      <w:ins w:id="939" w:author="After_RAN2#116e" w:date="2022-02-03T17:59:00Z">
        <w:r>
          <w:rPr>
            <w:lang w:eastAsia="zh-CN"/>
          </w:rPr>
          <w:t xml:space="preserve">on-demand system information acquisition </w:t>
        </w:r>
        <w:commentRangeStart w:id="940"/>
        <w:commentRangeStart w:id="941"/>
        <w:r>
          <w:rPr>
            <w:lang w:eastAsia="zh-CN"/>
          </w:rPr>
          <w:t>procedure</w:t>
        </w:r>
      </w:ins>
      <w:commentRangeEnd w:id="940"/>
      <w:r w:rsidR="00230740">
        <w:rPr>
          <w:rStyle w:val="CommentReference"/>
        </w:rPr>
        <w:commentReference w:id="940"/>
      </w:r>
      <w:commentRangeEnd w:id="941"/>
      <w:r w:rsidR="003A2796">
        <w:rPr>
          <w:rStyle w:val="CommentReference"/>
        </w:rPr>
        <w:commentReference w:id="941"/>
      </w:r>
      <w:ins w:id="942"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943" w:author="PostRAN2#116bis_Rapporteur" w:date="2022-02-14T15:53:00Z"/>
        </w:rPr>
      </w:pPr>
      <w:ins w:id="944" w:author="PostRAN2#116bis_Rapporteur" w:date="2022-02-14T15:53:00Z">
        <w:r>
          <w:t>4&gt;</w:t>
        </w:r>
        <w:r>
          <w:tab/>
        </w:r>
        <w:r w:rsidR="006842DB">
          <w:t xml:space="preserve">if the </w:t>
        </w:r>
        <w:r w:rsidR="002A0C1C">
          <w:t>corresponding rando</w:t>
        </w:r>
      </w:ins>
      <w:ins w:id="945" w:author="PostRAN2#116bis_Rapporteur" w:date="2022-02-14T15:54:00Z">
        <w:r w:rsidR="002A0C1C">
          <w:t>m-access pro</w:t>
        </w:r>
        <w:r w:rsidR="00EE3361">
          <w:t xml:space="preserve">cedure </w:t>
        </w:r>
      </w:ins>
      <w:ins w:id="946" w:author="PostRAN2#116bis_Rapporteur" w:date="2022-02-14T15:57:00Z">
        <w:r w:rsidR="00CC4E21">
          <w:t>wa</w:t>
        </w:r>
      </w:ins>
      <w:ins w:id="947" w:author="PostRAN2#116bis_Rapporteur" w:date="2022-02-14T15:56:00Z">
        <w:r w:rsidR="005E1A50">
          <w:t>s</w:t>
        </w:r>
      </w:ins>
      <w:ins w:id="948" w:author="PostRAN2#116bis_Rapporteur" w:date="2022-02-14T15:54:00Z">
        <w:r w:rsidR="00EE3361">
          <w:t xml:space="preserve"> performed on a</w:t>
        </w:r>
        <w:r w:rsidR="00BD5D70">
          <w:t>n</w:t>
        </w:r>
        <w:r w:rsidR="00EE3361">
          <w:t xml:space="preserve"> SCell</w:t>
        </w:r>
        <w:r w:rsidR="00BD5D70">
          <w:t xml:space="preserve"> </w:t>
        </w:r>
      </w:ins>
      <w:ins w:id="949" w:author="PostRAN2#116bis_Rapporteur" w:date="2022-02-14T15:55:00Z">
        <w:r w:rsidR="00BD5D70">
          <w:t>of MCG</w:t>
        </w:r>
      </w:ins>
      <w:ins w:id="950" w:author="PostRAN2#116bis_Rapporteur" w:date="2022-02-14T15:54:00Z">
        <w:r w:rsidR="00EE3361">
          <w:t>:</w:t>
        </w:r>
      </w:ins>
    </w:p>
    <w:p w14:paraId="6A0C2BFD" w14:textId="32CC404F" w:rsidR="00EE3361" w:rsidRDefault="00EE3361" w:rsidP="00EE3361">
      <w:pPr>
        <w:pStyle w:val="B5"/>
        <w:rPr>
          <w:ins w:id="951" w:author="PostRAN2#116bis_Rapporteur" w:date="2022-02-14T15:54:00Z"/>
          <w:rFonts w:eastAsia="DengXian"/>
        </w:rPr>
      </w:pPr>
      <w:ins w:id="952" w:author="PostRAN2#116bis_Rapporteur" w:date="2022-02-14T15:54:00Z">
        <w:r>
          <w:rPr>
            <w:rFonts w:eastAsia="DengXian"/>
          </w:rPr>
          <w:t>5</w:t>
        </w:r>
        <w:r>
          <w:t>&gt;</w:t>
        </w:r>
        <w:r>
          <w:tab/>
        </w:r>
      </w:ins>
      <w:ins w:id="953" w:author="PostRAN2#116bis_Rapporteur" w:date="2022-02-14T15:55:00Z">
        <w:r w:rsidR="00BD5D70">
          <w:t>set the sp</w:t>
        </w:r>
        <w:r w:rsidR="00BD5D70">
          <w:rPr>
            <w:i/>
          </w:rPr>
          <w:t>CellId</w:t>
        </w:r>
        <w:r w:rsidR="00BD5D70">
          <w:t xml:space="preserve"> to the global cell identity of the </w:t>
        </w:r>
        <w:commentRangeStart w:id="954"/>
        <w:commentRangeStart w:id="955"/>
        <w:r w:rsidR="00BD5D70">
          <w:t>PCell</w:t>
        </w:r>
      </w:ins>
      <w:commentRangeEnd w:id="954"/>
      <w:r w:rsidR="00B14897">
        <w:rPr>
          <w:rStyle w:val="CommentReference"/>
        </w:rPr>
        <w:commentReference w:id="954"/>
      </w:r>
      <w:commentRangeEnd w:id="955"/>
      <w:r w:rsidR="008F1A39">
        <w:rPr>
          <w:rStyle w:val="CommentReference"/>
        </w:rPr>
        <w:commentReference w:id="955"/>
      </w:r>
      <w:ins w:id="956" w:author="PostRAN2#116bis_Rapporteur" w:date="2022-02-14T15:55:00Z">
        <w:r w:rsidR="00884977">
          <w:t>;</w:t>
        </w:r>
      </w:ins>
    </w:p>
    <w:p w14:paraId="510A3A92" w14:textId="45DD710F" w:rsidR="00BD5D70" w:rsidRDefault="00BD5D70" w:rsidP="00BD5D70">
      <w:pPr>
        <w:pStyle w:val="B4"/>
        <w:rPr>
          <w:ins w:id="957" w:author="PostRAN2#116bis_Rapporteur" w:date="2022-02-14T15:55:00Z"/>
        </w:rPr>
      </w:pPr>
      <w:ins w:id="958" w:author="PostRAN2#116bis_Rapporteur" w:date="2022-02-14T15:55:00Z">
        <w:r>
          <w:t>4&gt;</w:t>
        </w:r>
        <w:r>
          <w:tab/>
          <w:t xml:space="preserve">if the corresponding random-access procedure </w:t>
        </w:r>
      </w:ins>
      <w:ins w:id="959" w:author="PostRAN2#116bis_Rapporteur" w:date="2022-02-14T15:57:00Z">
        <w:r w:rsidR="00CC4E21">
          <w:t>wa</w:t>
        </w:r>
      </w:ins>
      <w:ins w:id="960" w:author="PostRAN2#116bis_Rapporteur" w:date="2022-02-14T15:56:00Z">
        <w:r w:rsidR="005E1A50">
          <w:t>s</w:t>
        </w:r>
      </w:ins>
      <w:ins w:id="961" w:author="PostRAN2#116bis_Rapporteur" w:date="2022-02-14T15:55:00Z">
        <w:r>
          <w:t xml:space="preserve"> performed on an SCell of SCG:</w:t>
        </w:r>
      </w:ins>
    </w:p>
    <w:p w14:paraId="1075CCF5" w14:textId="0A1FB816" w:rsidR="00BD5D70" w:rsidRDefault="00BD5D70" w:rsidP="00BD5D70">
      <w:pPr>
        <w:pStyle w:val="B5"/>
        <w:rPr>
          <w:ins w:id="962" w:author="PostRAN2#116bis_Rapporteur" w:date="2022-02-14T15:55:00Z"/>
          <w:rFonts w:eastAsia="DengXian"/>
        </w:rPr>
      </w:pPr>
      <w:ins w:id="963" w:author="PostRAN2#116bis_Rapporteur" w:date="2022-02-14T15:55:00Z">
        <w:r>
          <w:rPr>
            <w:rFonts w:eastAsia="DengXian"/>
          </w:rPr>
          <w:t>5</w:t>
        </w:r>
        <w:r>
          <w:t>&gt;</w:t>
        </w:r>
        <w:r>
          <w:tab/>
          <w:t>set the sp</w:t>
        </w:r>
        <w:r>
          <w:rPr>
            <w:i/>
          </w:rPr>
          <w:t>CellId</w:t>
        </w:r>
        <w:r>
          <w:t xml:space="preserve"> to the global cell identity of the PSCell</w:t>
        </w:r>
      </w:ins>
      <w:ins w:id="964" w:author="PostRAN2#116bis_Rapporteur" w:date="2022-02-14T15:56:00Z">
        <w:r w:rsidR="00884977">
          <w:t>;</w:t>
        </w:r>
      </w:ins>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Heading4"/>
        <w:rPr>
          <w:rFonts w:eastAsia="SimSun"/>
          <w:lang w:eastAsia="zh-CN"/>
        </w:rPr>
      </w:pPr>
      <w:bookmarkStart w:id="965" w:name="_Toc90650870"/>
      <w:bookmarkStart w:id="966" w:name="_Toc60776998"/>
      <w:bookmarkStart w:id="967"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965"/>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r w:rsidRPr="00D27132">
        <w:rPr>
          <w:rFonts w:eastAsia="SimSun"/>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110B873" w:rsidR="00E26CDB" w:rsidRDefault="00E26CDB" w:rsidP="00E26CDB">
      <w:pPr>
        <w:pStyle w:val="B1"/>
        <w:rPr>
          <w:ins w:id="968" w:author="Post_RAN2#117_Rapporteur" w:date="2022-03-09T10:50:00Z"/>
        </w:rPr>
      </w:pPr>
      <w:r w:rsidRPr="00D27132">
        <w:rPr>
          <w:lang w:eastAsia="zh-CN"/>
        </w:rPr>
        <w:t>1</w:t>
      </w:r>
      <w:r w:rsidRPr="00D27132">
        <w:t>&gt;</w:t>
      </w:r>
      <w:r w:rsidRPr="00D27132">
        <w:tab/>
        <w:t>if contention based random-access resources are used in the random-access procedure:</w:t>
      </w:r>
    </w:p>
    <w:p w14:paraId="7495A97A" w14:textId="77777777" w:rsidR="007D4E7A" w:rsidRDefault="007D4E7A" w:rsidP="007D4E7A">
      <w:pPr>
        <w:pStyle w:val="B2"/>
        <w:rPr>
          <w:ins w:id="969" w:author="Post_RAN2#117_Rapporteur" w:date="2022-03-09T10:50:00Z"/>
          <w:lang w:eastAsia="ko-KR"/>
        </w:rPr>
      </w:pPr>
      <w:ins w:id="970" w:author="Post_RAN2#117_Rapporteur" w:date="2022-03-09T10:50:00Z">
        <w:r>
          <w:t>2&gt;</w:t>
        </w:r>
        <w:r>
          <w:tab/>
        </w:r>
        <w:r>
          <w:rPr>
            <w:lang w:eastAsia="ko-KR"/>
          </w:rPr>
          <w:t xml:space="preserve">set the </w:t>
        </w:r>
        <w:r>
          <w:rPr>
            <w:i/>
            <w:iCs/>
            <w:lang w:eastAsia="ko-KR"/>
          </w:rPr>
          <w:t xml:space="preserve">msgA-RO-FrequencyStart </w:t>
        </w:r>
        <w:r>
          <w:rPr>
            <w:lang w:eastAsia="ko-KR"/>
          </w:rPr>
          <w:t xml:space="preserve">and </w:t>
        </w:r>
        <w:r>
          <w:rPr>
            <w:i/>
            <w:iCs/>
            <w:lang w:eastAsia="ko-KR"/>
          </w:rPr>
          <w:t xml:space="preserve">msgA-RO-FDM </w:t>
        </w:r>
        <w:r>
          <w:rPr>
            <w:lang w:eastAsia="ko-KR"/>
          </w:rPr>
          <w:t>associated to the 2 step random-access resources</w:t>
        </w:r>
        <w:r>
          <w:t xml:space="preserve"> if used in the random-access procedure</w:t>
        </w:r>
        <w:r>
          <w:rPr>
            <w:lang w:eastAsia="ko-KR"/>
          </w:rPr>
          <w:t>;</w:t>
        </w:r>
      </w:ins>
    </w:p>
    <w:p w14:paraId="2C939A7E" w14:textId="77777777" w:rsidR="007D4E7A" w:rsidRPr="00D27132" w:rsidRDefault="007D4E7A" w:rsidP="007D4E7A">
      <w:pPr>
        <w:pStyle w:val="B2"/>
        <w:rPr>
          <w:ins w:id="971" w:author="Post_RAN2#117_Rapporteur" w:date="2022-03-09T10:50:00Z"/>
          <w:rFonts w:eastAsia="SimSun"/>
        </w:rPr>
      </w:pPr>
      <w:commentRangeStart w:id="972"/>
      <w:ins w:id="973" w:author="Post_RAN2#117_Rapporteur" w:date="2022-03-09T10:50:00Z">
        <w:r w:rsidRPr="00D27132">
          <w:rPr>
            <w:rFonts w:eastAsia="SimSun"/>
            <w:lang w:eastAsia="zh-CN"/>
          </w:rPr>
          <w:t>2&gt;</w:t>
        </w:r>
        <w:r>
          <w:tab/>
        </w:r>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359AA047" w14:textId="77777777" w:rsidR="007D4E7A" w:rsidRPr="00D27132" w:rsidRDefault="007D4E7A" w:rsidP="007D4E7A">
      <w:pPr>
        <w:pStyle w:val="B3"/>
        <w:rPr>
          <w:ins w:id="974" w:author="Post_RAN2#117_Rapporteur" w:date="2022-03-09T10:50:00Z"/>
          <w:rFonts w:eastAsia="DengXian"/>
        </w:rPr>
      </w:pPr>
      <w:ins w:id="975" w:author="Post_RAN2#117_Rapporteur" w:date="2022-03-09T10:50: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DengXian"/>
          </w:rPr>
          <w:t>;</w:t>
        </w:r>
      </w:ins>
    </w:p>
    <w:p w14:paraId="080388BB" w14:textId="77777777" w:rsidR="007D4E7A" w:rsidRPr="00D27132" w:rsidRDefault="007D4E7A" w:rsidP="007D4E7A">
      <w:pPr>
        <w:pStyle w:val="B2"/>
        <w:rPr>
          <w:ins w:id="976" w:author="Post_RAN2#117_Rapporteur" w:date="2022-03-09T10:50:00Z"/>
          <w:rFonts w:eastAsia="SimSun"/>
        </w:rPr>
      </w:pPr>
      <w:ins w:id="977" w:author="Post_RAN2#117_Rapporteur" w:date="2022-03-09T10:50:00Z">
        <w:r w:rsidRPr="00D27132">
          <w:rPr>
            <w:rFonts w:eastAsia="SimSun"/>
            <w:lang w:eastAsia="zh-CN"/>
          </w:rPr>
          <w:t>2&gt;</w:t>
        </w:r>
        <w:r>
          <w:tab/>
        </w:r>
        <w:r w:rsidRPr="00D27132">
          <w:rPr>
            <w:rFonts w:eastAsia="SimSun"/>
            <w:lang w:eastAsia="zh-CN"/>
          </w:rPr>
          <w:t>else</w:t>
        </w:r>
        <w:r w:rsidRPr="00D27132">
          <w:rPr>
            <w:rFonts w:eastAsia="SimSun"/>
          </w:rPr>
          <w:t>:</w:t>
        </w:r>
      </w:ins>
    </w:p>
    <w:p w14:paraId="2981012D" w14:textId="14CBA427" w:rsidR="007D4E7A" w:rsidRPr="00D27132" w:rsidRDefault="007D4E7A">
      <w:pPr>
        <w:pStyle w:val="B3"/>
        <w:rPr>
          <w:lang w:eastAsia="ko-KR"/>
        </w:rPr>
        <w:pPrChange w:id="978" w:author="Post_RAN2#117_Rapporteur" w:date="2022-03-09T10:50:00Z">
          <w:pPr>
            <w:pStyle w:val="B1"/>
          </w:pPr>
        </w:pPrChange>
      </w:pPr>
      <w:ins w:id="979" w:author="Post_RAN2#117_Rapporteur" w:date="2022-03-09T10:50: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r w:rsidRPr="00D27132">
          <w:rPr>
            <w:i/>
            <w:szCs w:val="22"/>
            <w:lang w:eastAsia="sv-SE"/>
          </w:rPr>
          <w:t>msgA-</w:t>
        </w:r>
        <w:r w:rsidRPr="00D27132">
          <w:rPr>
            <w:i/>
            <w:lang w:eastAsia="sv-SE"/>
          </w:rPr>
          <w:t>PRACH-ConfigurationIndex</w:t>
        </w:r>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commentRangeEnd w:id="972"/>
        <w:r>
          <w:rPr>
            <w:rStyle w:val="CommentReference"/>
          </w:rPr>
          <w:commentReference w:id="972"/>
        </w:r>
      </w:ins>
    </w:p>
    <w:p w14:paraId="1FDCCEBB" w14:textId="1948C8BA" w:rsidR="00E26CDB" w:rsidRPr="00D27132" w:rsidRDefault="00E26CDB" w:rsidP="00E26CDB">
      <w:pPr>
        <w:pStyle w:val="B2"/>
        <w:rPr>
          <w:ins w:id="980"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981"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982" w:author="After_RAN2#116e" w:date="2022-02-03T18:02:00Z">
        <w:r>
          <w:rPr>
            <w:lang w:eastAsia="ko-KR"/>
          </w:rPr>
          <w:t xml:space="preserve">4 step </w:t>
        </w:r>
      </w:ins>
      <w:r w:rsidRPr="00D27132">
        <w:rPr>
          <w:lang w:eastAsia="ko-KR"/>
        </w:rPr>
        <w:t>random-access resources</w:t>
      </w:r>
      <w:r w:rsidRPr="00D27132">
        <w:t xml:space="preserve"> </w:t>
      </w:r>
      <w:ins w:id="983" w:author="PostRAN2#116bis_Rapporteur" w:date="2022-02-04T13:38:00Z">
        <w:r w:rsidR="00EF732B">
          <w:t xml:space="preserve">if </w:t>
        </w:r>
      </w:ins>
      <w:r w:rsidRPr="00D27132">
        <w:t>used in the random-access procedure</w:t>
      </w:r>
      <w:ins w:id="984" w:author="Post_RAN2#117_Rapporteur" w:date="2022-03-01T19:01:00Z">
        <w:r w:rsidR="00397EB3">
          <w:t xml:space="preserve">, and if its value is different </w:t>
        </w:r>
      </w:ins>
      <w:ins w:id="985" w:author="Post_RAN2#117_Rapporteur" w:date="2022-03-01T19:02:00Z">
        <w:r w:rsidR="00397EB3">
          <w:t>from</w:t>
        </w:r>
      </w:ins>
      <w:ins w:id="986" w:author="Post_RAN2#117_Rapporteur" w:date="2022-03-01T19:01:00Z">
        <w:r w:rsidR="00397EB3">
          <w:t xml:space="preserve"> the value of </w:t>
        </w:r>
      </w:ins>
      <w:ins w:id="987" w:author="Post_RAN2#117_Rapporteur" w:date="2022-03-01T19:02:00Z">
        <w:r w:rsidR="00397EB3">
          <w:rPr>
            <w:i/>
            <w:iCs/>
            <w:lang w:eastAsia="ko-KR"/>
          </w:rPr>
          <w:t>msgA-RO-FrequencyStart</w:t>
        </w:r>
        <w:r w:rsidR="00397EB3">
          <w:rPr>
            <w:iCs/>
            <w:lang w:eastAsia="ko-KR"/>
          </w:rPr>
          <w:t xml:space="preserve"> if </w:t>
        </w:r>
      </w:ins>
      <w:ins w:id="988" w:author="Post_RAN2#117_Rapporteur" w:date="2022-03-03T15:31:00Z">
        <w:r w:rsidR="003B62EC">
          <w:rPr>
            <w:iCs/>
            <w:lang w:eastAsia="ko-KR"/>
          </w:rPr>
          <w:t>it</w:t>
        </w:r>
      </w:ins>
      <w:ins w:id="989" w:author="Post_RAN2#117_Rapporteur" w:date="2022-03-01T19:02:00Z">
        <w:r w:rsidR="00397EB3">
          <w:rPr>
            <w:iCs/>
            <w:lang w:eastAsia="ko-KR"/>
          </w:rPr>
          <w:t xml:space="preserve"> is included in the </w:t>
        </w:r>
        <w:commentRangeStart w:id="990"/>
        <w:commentRangeStart w:id="991"/>
        <w:commentRangeStart w:id="992"/>
        <w:r w:rsidR="00397EB3" w:rsidRPr="00D27132">
          <w:rPr>
            <w:rFonts w:eastAsia="SimSun"/>
            <w:i/>
            <w:iCs/>
            <w:lang w:eastAsia="zh-CN"/>
          </w:rPr>
          <w:t>ra-InformationCommon</w:t>
        </w:r>
      </w:ins>
      <w:commentRangeEnd w:id="990"/>
      <w:r w:rsidR="005F224A">
        <w:rPr>
          <w:rStyle w:val="CommentReference"/>
        </w:rPr>
        <w:commentReference w:id="990"/>
      </w:r>
      <w:commentRangeEnd w:id="991"/>
      <w:r w:rsidR="007D4E7A">
        <w:rPr>
          <w:rStyle w:val="CommentReference"/>
        </w:rPr>
        <w:commentReference w:id="991"/>
      </w:r>
      <w:commentRangeEnd w:id="992"/>
      <w:r w:rsidR="00FE0034">
        <w:rPr>
          <w:rStyle w:val="CommentReference"/>
        </w:rPr>
        <w:commentReference w:id="992"/>
      </w:r>
      <w:r w:rsidRPr="00D27132">
        <w:rPr>
          <w:lang w:eastAsia="ko-KR"/>
        </w:rPr>
        <w:t>;</w:t>
      </w:r>
    </w:p>
    <w:p w14:paraId="449EDA5E" w14:textId="2DC8F05D" w:rsidR="00397EB3" w:rsidRPr="00D27132" w:rsidRDefault="00397EB3" w:rsidP="00E26CDB">
      <w:pPr>
        <w:pStyle w:val="B2"/>
        <w:rPr>
          <w:lang w:eastAsia="ko-KR"/>
        </w:rPr>
      </w:pPr>
      <w:ins w:id="995" w:author="Post_RAN2#117_Rapporteur" w:date="2022-03-01T19:01:00Z">
        <w:r>
          <w:rPr>
            <w:lang w:eastAsia="ko-KR"/>
          </w:rPr>
          <w:t>2&gt;</w:t>
        </w:r>
        <w:r>
          <w:rPr>
            <w:lang w:eastAsia="ko-KR"/>
          </w:rPr>
          <w:tab/>
        </w:r>
      </w:ins>
      <w:ins w:id="996"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997" w:author="Post_RAN2#117_Rapporteur" w:date="2022-03-03T15:31:00Z">
        <w:r w:rsidR="003B62EC">
          <w:rPr>
            <w:iCs/>
            <w:lang w:eastAsia="ko-KR"/>
          </w:rPr>
          <w:t>it</w:t>
        </w:r>
      </w:ins>
      <w:ins w:id="998" w:author="Post_RAN2#117_Rapporteur" w:date="2022-03-01T19:03:00Z">
        <w:r>
          <w:rPr>
            <w:iCs/>
            <w:lang w:eastAsia="ko-KR"/>
          </w:rPr>
          <w:t xml:space="preserve"> is included in the </w:t>
        </w:r>
        <w:r w:rsidRPr="00D27132">
          <w:rPr>
            <w:rFonts w:eastAsia="SimSun"/>
            <w:i/>
            <w:iCs/>
            <w:lang w:eastAsia="zh-CN"/>
          </w:rPr>
          <w:t>ra-InformationCommon</w:t>
        </w:r>
      </w:ins>
      <w:ins w:id="999" w:author="Post_RAN2#117_Rapporteur" w:date="2022-03-01T19:05:00Z">
        <w:r w:rsidR="001966E2">
          <w:rPr>
            <w:rFonts w:eastAsia="SimSun"/>
            <w:i/>
            <w:iCs/>
            <w:lang w:eastAsia="zh-CN"/>
          </w:rPr>
          <w:t>;</w:t>
        </w:r>
      </w:ins>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1000" w:author="After_RAN2#116e" w:date="2022-02-03T18:03:00Z">
        <w:r>
          <w:rPr>
            <w:lang w:eastAsia="ko-KR"/>
          </w:rPr>
          <w:t xml:space="preserve"> </w:t>
        </w:r>
      </w:ins>
      <w:ins w:id="1001" w:author="After_RAN2#116e" w:date="2022-02-03T18:02:00Z">
        <w:r>
          <w:rPr>
            <w:lang w:eastAsia="ko-KR"/>
          </w:rPr>
          <w:t>4 step</w:t>
        </w:r>
      </w:ins>
      <w:r w:rsidRPr="00D27132">
        <w:rPr>
          <w:lang w:eastAsia="ko-KR"/>
        </w:rPr>
        <w:t xml:space="preserve"> random-access resources used in the random-access procedure is available</w:t>
      </w:r>
      <w:ins w:id="1002" w:author="Post_RAN2#117_Rapporteur" w:date="2022-03-01T19:04:00Z">
        <w:r w:rsidR="001966E2">
          <w:rPr>
            <w:lang w:eastAsia="ko-KR"/>
          </w:rPr>
          <w:t xml:space="preserve">, and </w:t>
        </w:r>
      </w:ins>
      <w:ins w:id="1003"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1004" w:author="Post_RAN2#117_Rapporteur" w:date="2022-03-03T15:31:00Z">
        <w:r w:rsidR="003B62EC">
          <w:rPr>
            <w:iCs/>
            <w:lang w:eastAsia="ko-KR"/>
          </w:rPr>
          <w:t>it</w:t>
        </w:r>
      </w:ins>
      <w:ins w:id="1005" w:author="Post_RAN2#117_Rapporteur" w:date="2022-03-01T19:05:00Z">
        <w:r w:rsidR="001966E2">
          <w:rPr>
            <w:iCs/>
            <w:lang w:eastAsia="ko-KR"/>
          </w:rPr>
          <w:t xml:space="preserve"> is included in the </w:t>
        </w:r>
        <w:commentRangeStart w:id="1006"/>
        <w:commentRangeStart w:id="1007"/>
        <w:r w:rsidR="001966E2" w:rsidRPr="00D27132">
          <w:rPr>
            <w:rFonts w:eastAsia="SimSun"/>
            <w:i/>
            <w:iCs/>
            <w:lang w:eastAsia="zh-CN"/>
          </w:rPr>
          <w:t>ra-InformationCommon</w:t>
        </w:r>
      </w:ins>
      <w:commentRangeEnd w:id="1006"/>
      <w:r w:rsidR="003237BE">
        <w:rPr>
          <w:rStyle w:val="CommentReference"/>
        </w:rPr>
        <w:commentReference w:id="1006"/>
      </w:r>
      <w:commentRangeEnd w:id="1007"/>
      <w:r w:rsidR="00E668F2">
        <w:rPr>
          <w:rStyle w:val="CommentReference"/>
        </w:rPr>
        <w:commentReference w:id="1007"/>
      </w:r>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1008"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DengXian"/>
        </w:rPr>
        <w:t>;</w:t>
      </w:r>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58013C7C" w14:textId="48B21CC2" w:rsidR="00E26CDB" w:rsidRDefault="00E26CDB" w:rsidP="00E26CDB">
      <w:pPr>
        <w:pStyle w:val="B3"/>
        <w:rPr>
          <w:ins w:id="1009" w:author="After_RAN2#116e" w:date="2022-02-03T18:05:00Z"/>
          <w:rFonts w:eastAsia="DengXian"/>
        </w:rPr>
      </w:pPr>
      <w:r w:rsidRPr="00D27132">
        <w:rPr>
          <w:rFonts w:eastAsia="DengXian"/>
          <w:lang w:eastAsia="zh-CN"/>
        </w:rPr>
        <w:lastRenderedPageBreak/>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1010" w:author="PostRAN2#116bis_Rapporteur" w:date="2022-02-07T12:25:00Z">
        <w:r w:rsidR="00AD3682">
          <w:t xml:space="preserve">4-step </w:t>
        </w:r>
      </w:ins>
      <w:r w:rsidRPr="00D27132">
        <w:t>random-access procedure</w:t>
      </w:r>
      <w:ins w:id="1011" w:author="Post_RAN2#117_Rapporteur" w:date="2022-03-01T19:07:00Z">
        <w:r w:rsidR="002170C0">
          <w:t xml:space="preserve">, and if its value is different from the value of </w:t>
        </w:r>
        <w:r w:rsidR="002170C0" w:rsidRPr="00D27132">
          <w:rPr>
            <w:rFonts w:eastAsia="DengXian"/>
            <w:i/>
            <w:iCs/>
          </w:rPr>
          <w:t>msg</w:t>
        </w:r>
        <w:r w:rsidR="002170C0">
          <w:rPr>
            <w:rFonts w:eastAsia="DengXian"/>
            <w:i/>
            <w:iCs/>
          </w:rPr>
          <w:t>A</w:t>
        </w:r>
        <w:r w:rsidR="002170C0" w:rsidRPr="00D27132">
          <w:rPr>
            <w:rFonts w:eastAsia="DengXian"/>
            <w:i/>
            <w:iCs/>
          </w:rPr>
          <w:t>-SCS-From-prach-ConfigurationIndex</w:t>
        </w:r>
      </w:ins>
      <w:ins w:id="1012" w:author="Post_RAN2#117_Rapporteur" w:date="2022-03-01T19:08:00Z">
        <w:r w:rsidR="002170C0">
          <w:rPr>
            <w:rFonts w:eastAsia="DengXian"/>
          </w:rPr>
          <w:t xml:space="preserve"> if </w:t>
        </w:r>
      </w:ins>
      <w:ins w:id="1013" w:author="Post_RAN2#117_Rapporteur" w:date="2022-03-03T15:31:00Z">
        <w:r w:rsidR="003B62EC">
          <w:rPr>
            <w:rFonts w:eastAsia="DengXian"/>
          </w:rPr>
          <w:t>it</w:t>
        </w:r>
      </w:ins>
      <w:ins w:id="1014" w:author="Post_RAN2#117_Rapporteur" w:date="2022-03-01T19:08:00Z">
        <w:r w:rsidR="002170C0">
          <w:rPr>
            <w:rFonts w:eastAsia="DengXian"/>
          </w:rPr>
          <w:t xml:space="preserve"> is included in the </w:t>
        </w:r>
        <w:commentRangeStart w:id="1015"/>
        <w:commentRangeStart w:id="1016"/>
        <w:r w:rsidR="002170C0" w:rsidRPr="00D27132">
          <w:rPr>
            <w:rFonts w:eastAsia="SimSun"/>
            <w:i/>
            <w:iCs/>
            <w:lang w:eastAsia="zh-CN"/>
          </w:rPr>
          <w:t>ra-InformationCommon</w:t>
        </w:r>
      </w:ins>
      <w:commentRangeEnd w:id="1015"/>
      <w:r w:rsidR="00CF488A">
        <w:rPr>
          <w:rStyle w:val="CommentReference"/>
        </w:rPr>
        <w:commentReference w:id="1015"/>
      </w:r>
      <w:commentRangeEnd w:id="1016"/>
      <w:r w:rsidR="0006255C">
        <w:rPr>
          <w:rStyle w:val="CommentReference"/>
        </w:rPr>
        <w:commentReference w:id="1016"/>
      </w:r>
      <w:r w:rsidRPr="00D27132">
        <w:rPr>
          <w:rFonts w:eastAsia="DengXian"/>
        </w:rPr>
        <w:t>;</w:t>
      </w:r>
    </w:p>
    <w:p w14:paraId="734BA6E4" w14:textId="2429E91C" w:rsidR="00E26CDB" w:rsidDel="007D4E7A" w:rsidRDefault="00E26CDB" w:rsidP="00E26CDB">
      <w:pPr>
        <w:pStyle w:val="B2"/>
        <w:rPr>
          <w:ins w:id="1017" w:author="PostRAN2#116bis_Rapporteur" w:date="2022-02-14T14:03:00Z"/>
          <w:del w:id="1018" w:author="Post_RAN2#117_Rapporteur" w:date="2022-03-09T10:50:00Z"/>
          <w:lang w:eastAsia="ko-KR"/>
        </w:rPr>
      </w:pPr>
      <w:commentRangeStart w:id="1019"/>
      <w:ins w:id="1020" w:author="After_RAN2#116e" w:date="2022-02-03T18:05:00Z">
        <w:del w:id="1021" w:author="Post_RAN2#117_Rapporteur" w:date="2022-03-09T10:50:00Z">
          <w:r w:rsidDel="007D4E7A">
            <w:delText>2&gt;</w:delText>
          </w:r>
          <w:r w:rsidDel="007D4E7A">
            <w:tab/>
          </w:r>
          <w:r w:rsidDel="007D4E7A">
            <w:rPr>
              <w:lang w:eastAsia="ko-KR"/>
            </w:rPr>
            <w:delText xml:space="preserve">set the </w:delText>
          </w:r>
          <w:r w:rsidDel="007D4E7A">
            <w:rPr>
              <w:i/>
              <w:iCs/>
              <w:lang w:eastAsia="ko-KR"/>
            </w:rPr>
            <w:delText>msgA-RO-FrequencyStart</w:delText>
          </w:r>
        </w:del>
      </w:ins>
      <w:ins w:id="1022" w:author="PostRAN2#116bis_Rapporteur" w:date="2022-02-14T14:08:00Z">
        <w:del w:id="1023" w:author="Post_RAN2#117_Rapporteur" w:date="2022-03-09T10:50:00Z">
          <w:r w:rsidR="00B305AF" w:rsidDel="007D4E7A">
            <w:rPr>
              <w:i/>
              <w:iCs/>
              <w:lang w:eastAsia="ko-KR"/>
            </w:rPr>
            <w:delText xml:space="preserve"> </w:delText>
          </w:r>
        </w:del>
      </w:ins>
      <w:ins w:id="1024" w:author="After_RAN2#116e" w:date="2022-02-03T18:05:00Z">
        <w:del w:id="1025" w:author="Post_RAN2#117_Rapporteur" w:date="2022-03-09T10:50:00Z">
          <w:r w:rsidDel="007D4E7A">
            <w:rPr>
              <w:i/>
              <w:iCs/>
              <w:lang w:eastAsia="ko-KR"/>
            </w:rPr>
            <w:delText xml:space="preserve">, </w:delText>
          </w:r>
        </w:del>
      </w:ins>
      <w:ins w:id="1026" w:author="PostRAN2#116bis_Rapporteur" w:date="2022-02-14T14:08:00Z">
        <w:del w:id="1027" w:author="Post_RAN2#117_Rapporteur" w:date="2022-03-09T10:50:00Z">
          <w:r w:rsidR="00B305AF" w:rsidDel="007D4E7A">
            <w:rPr>
              <w:lang w:eastAsia="ko-KR"/>
            </w:rPr>
            <w:delText xml:space="preserve">and </w:delText>
          </w:r>
        </w:del>
      </w:ins>
      <w:ins w:id="1028" w:author="After_RAN2#116e" w:date="2022-02-03T18:05:00Z">
        <w:del w:id="1029" w:author="Post_RAN2#117_Rapporteur" w:date="2022-03-09T10:50:00Z">
          <w:r w:rsidDel="007D4E7A">
            <w:rPr>
              <w:i/>
              <w:iCs/>
              <w:lang w:eastAsia="ko-KR"/>
            </w:rPr>
            <w:delText xml:space="preserve">msgA-RO-FDM </w:delText>
          </w:r>
          <w:r w:rsidDel="007D4E7A">
            <w:rPr>
              <w:lang w:eastAsia="ko-KR"/>
            </w:rPr>
            <w:delText xml:space="preserve">and </w:delText>
          </w:r>
          <w:r w:rsidDel="007D4E7A">
            <w:rPr>
              <w:i/>
              <w:iCs/>
              <w:lang w:eastAsia="ko-KR"/>
            </w:rPr>
            <w:delText>msgA-SubcarrierSpacing</w:delText>
          </w:r>
          <w:r w:rsidDel="007D4E7A">
            <w:rPr>
              <w:lang w:eastAsia="ko-KR"/>
            </w:rPr>
            <w:delText xml:space="preserve"> associated with the contention based</w:delText>
          </w:r>
        </w:del>
      </w:ins>
      <w:ins w:id="1030" w:author="PostRAN2#116bis_Rapporteur" w:date="2022-02-14T14:03:00Z">
        <w:del w:id="1031" w:author="Post_RAN2#117_Rapporteur" w:date="2022-03-09T10:50:00Z">
          <w:r w:rsidR="00EC3712" w:rsidDel="007D4E7A">
            <w:rPr>
              <w:lang w:eastAsia="ko-KR"/>
            </w:rPr>
            <w:delText>to the</w:delText>
          </w:r>
        </w:del>
      </w:ins>
      <w:ins w:id="1032" w:author="After_RAN2#116e" w:date="2022-02-03T18:05:00Z">
        <w:del w:id="1033" w:author="Post_RAN2#117_Rapporteur" w:date="2022-03-09T10:50:00Z">
          <w:r w:rsidDel="007D4E7A">
            <w:rPr>
              <w:lang w:eastAsia="ko-KR"/>
            </w:rPr>
            <w:delText xml:space="preserve"> 2 step random</w:delText>
          </w:r>
        </w:del>
      </w:ins>
      <w:ins w:id="1034" w:author="PostRAN2#116bis_Rapporteur" w:date="2022-02-14T14:03:00Z">
        <w:del w:id="1035" w:author="Post_RAN2#117_Rapporteur" w:date="2022-03-09T10:50:00Z">
          <w:r w:rsidR="00EC3712" w:rsidDel="007D4E7A">
            <w:rPr>
              <w:lang w:eastAsia="ko-KR"/>
            </w:rPr>
            <w:delText>-</w:delText>
          </w:r>
        </w:del>
      </w:ins>
      <w:ins w:id="1036" w:author="After_RAN2#116e" w:date="2022-02-03T18:05:00Z">
        <w:del w:id="1037" w:author="Post_RAN2#117_Rapporteur" w:date="2022-03-09T10:50:00Z">
          <w:r w:rsidDel="007D4E7A">
            <w:rPr>
              <w:lang w:eastAsia="ko-KR"/>
            </w:rPr>
            <w:delText xml:space="preserve"> access resources</w:delText>
          </w:r>
          <w:r w:rsidDel="007D4E7A">
            <w:delText xml:space="preserve"> if used in the random-access procedure</w:delText>
          </w:r>
          <w:r w:rsidDel="007D4E7A">
            <w:rPr>
              <w:lang w:eastAsia="ko-KR"/>
            </w:rPr>
            <w:delText>;</w:delText>
          </w:r>
        </w:del>
      </w:ins>
      <w:commentRangeEnd w:id="1019"/>
      <w:r w:rsidR="00796812">
        <w:rPr>
          <w:rStyle w:val="CommentReference"/>
        </w:rPr>
        <w:commentReference w:id="1019"/>
      </w:r>
    </w:p>
    <w:p w14:paraId="12EC6C54" w14:textId="5D10E1D3" w:rsidR="00EC3712" w:rsidRPr="00D27132" w:rsidDel="007D4E7A" w:rsidRDefault="00EC3712" w:rsidP="00EC3712">
      <w:pPr>
        <w:pStyle w:val="B2"/>
        <w:rPr>
          <w:ins w:id="1038" w:author="PostRAN2#116bis_Rapporteur" w:date="2022-02-14T14:04:00Z"/>
          <w:del w:id="1039" w:author="Post_RAN2#117_Rapporteur" w:date="2022-03-09T10:50:00Z"/>
          <w:rFonts w:eastAsia="SimSun"/>
        </w:rPr>
      </w:pPr>
      <w:commentRangeStart w:id="1040"/>
      <w:ins w:id="1041" w:author="PostRAN2#116bis_Rapporteur" w:date="2022-02-14T14:04:00Z">
        <w:del w:id="1042" w:author="Post_RAN2#117_Rapporteur" w:date="2022-03-09T10:50:00Z">
          <w:r w:rsidRPr="00D27132" w:rsidDel="007D4E7A">
            <w:rPr>
              <w:rFonts w:eastAsia="SimSun"/>
              <w:lang w:eastAsia="zh-CN"/>
            </w:rPr>
            <w:delText>2&gt;</w:delText>
          </w:r>
        </w:del>
        <w:del w:id="1043" w:author="Post_RAN2#117_Rapporteur" w:date="2022-03-01T12:26:00Z">
          <w:r w:rsidRPr="00D27132">
            <w:rPr>
              <w:rFonts w:eastAsia="SimSun"/>
              <w:lang w:eastAsia="zh-CN"/>
            </w:rPr>
            <w:delText xml:space="preserve"> </w:delText>
          </w:r>
        </w:del>
        <w:del w:id="1044" w:author="Post_RAN2#117_Rapporteur" w:date="2022-03-09T10:50:00Z">
          <w:r w:rsidRPr="00D27132" w:rsidDel="007D4E7A">
            <w:rPr>
              <w:rFonts w:eastAsia="SimSun"/>
              <w:lang w:eastAsia="zh-CN"/>
            </w:rPr>
            <w:delText xml:space="preserve">if </w:delText>
          </w:r>
          <w:r w:rsidRPr="00D27132" w:rsidDel="007D4E7A">
            <w:rPr>
              <w:i/>
              <w:iCs/>
              <w:lang w:eastAsia="ko-KR"/>
            </w:rPr>
            <w:delText>msg</w:delText>
          </w:r>
          <w:r w:rsidDel="007D4E7A">
            <w:rPr>
              <w:i/>
              <w:iCs/>
              <w:lang w:eastAsia="ko-KR"/>
            </w:rPr>
            <w:delText>A</w:delText>
          </w:r>
          <w:r w:rsidRPr="00D27132" w:rsidDel="007D4E7A">
            <w:rPr>
              <w:i/>
              <w:iCs/>
              <w:lang w:eastAsia="ko-KR"/>
            </w:rPr>
            <w:delText>-SubcarrierSpacing</w:delText>
          </w:r>
          <w:r w:rsidRPr="00D27132" w:rsidDel="007D4E7A">
            <w:rPr>
              <w:lang w:eastAsia="ko-KR"/>
            </w:rPr>
            <w:delText xml:space="preserve"> associated to the</w:delText>
          </w:r>
          <w:r w:rsidDel="007D4E7A">
            <w:rPr>
              <w:lang w:eastAsia="ko-KR"/>
            </w:rPr>
            <w:delText xml:space="preserve"> 2 step</w:delText>
          </w:r>
          <w:r w:rsidRPr="00D27132" w:rsidDel="007D4E7A">
            <w:rPr>
              <w:lang w:eastAsia="ko-KR"/>
            </w:rPr>
            <w:delText xml:space="preserve"> random-access resources used in the random-access procedure is available</w:delText>
          </w:r>
          <w:r w:rsidRPr="00D27132" w:rsidDel="007D4E7A">
            <w:rPr>
              <w:rFonts w:eastAsia="SimSun"/>
            </w:rPr>
            <w:delText>:</w:delText>
          </w:r>
        </w:del>
      </w:ins>
    </w:p>
    <w:p w14:paraId="1304A11E" w14:textId="5FD6227C" w:rsidR="00EC3712" w:rsidRPr="00D27132" w:rsidDel="007D4E7A" w:rsidRDefault="00EC3712" w:rsidP="00EC3712">
      <w:pPr>
        <w:pStyle w:val="B3"/>
        <w:rPr>
          <w:ins w:id="1045" w:author="PostRAN2#116bis_Rapporteur" w:date="2022-02-14T14:04:00Z"/>
          <w:del w:id="1046" w:author="Post_RAN2#117_Rapporteur" w:date="2022-03-09T10:50:00Z"/>
          <w:rFonts w:eastAsia="DengXian"/>
        </w:rPr>
      </w:pPr>
      <w:ins w:id="1047" w:author="PostRAN2#116bis_Rapporteur" w:date="2022-02-14T14:04:00Z">
        <w:del w:id="1048"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i/>
              <w:iCs/>
              <w:lang w:eastAsia="ko-KR"/>
            </w:rPr>
            <w:delText>msg</w:delText>
          </w:r>
          <w:r w:rsidDel="007D4E7A">
            <w:rPr>
              <w:i/>
              <w:iCs/>
              <w:lang w:eastAsia="ko-KR"/>
            </w:rPr>
            <w:delText>A</w:delText>
          </w:r>
          <w:r w:rsidRPr="00D27132" w:rsidDel="007D4E7A">
            <w:rPr>
              <w:i/>
              <w:iCs/>
              <w:lang w:eastAsia="ko-KR"/>
            </w:rPr>
            <w:delText xml:space="preserve">-SubcarrierSpacing </w:delText>
          </w:r>
          <w:r w:rsidRPr="00D27132" w:rsidDel="007D4E7A">
            <w:rPr>
              <w:lang w:eastAsia="ko-KR"/>
            </w:rPr>
            <w:delText xml:space="preserve">associated to the </w:delText>
          </w:r>
          <w:r w:rsidDel="007D4E7A">
            <w:rPr>
              <w:lang w:eastAsia="ko-KR"/>
            </w:rPr>
            <w:delText xml:space="preserve">2 step </w:delText>
          </w:r>
          <w:r w:rsidRPr="00D27132" w:rsidDel="007D4E7A">
            <w:rPr>
              <w:lang w:eastAsia="ko-KR"/>
            </w:rPr>
            <w:delText>random-access resources</w:delText>
          </w:r>
          <w:r w:rsidRPr="00D27132" w:rsidDel="007D4E7A">
            <w:delText xml:space="preserve"> used in the random-access procedure</w:delText>
          </w:r>
          <w:r w:rsidRPr="00D27132" w:rsidDel="007D4E7A">
            <w:rPr>
              <w:rFonts w:eastAsia="DengXian"/>
            </w:rPr>
            <w:delText>;</w:delText>
          </w:r>
        </w:del>
      </w:ins>
    </w:p>
    <w:p w14:paraId="33A5C421" w14:textId="4D09C22E" w:rsidR="00EC3712" w:rsidRPr="00D27132" w:rsidDel="007D4E7A" w:rsidRDefault="00EC3712" w:rsidP="00EC3712">
      <w:pPr>
        <w:pStyle w:val="B2"/>
        <w:rPr>
          <w:ins w:id="1049" w:author="PostRAN2#116bis_Rapporteur" w:date="2022-02-14T14:04:00Z"/>
          <w:del w:id="1050" w:author="Post_RAN2#117_Rapporteur" w:date="2022-03-09T10:50:00Z"/>
          <w:rFonts w:eastAsia="SimSun"/>
        </w:rPr>
      </w:pPr>
      <w:ins w:id="1051" w:author="PostRAN2#116bis_Rapporteur" w:date="2022-02-14T14:04:00Z">
        <w:del w:id="1052" w:author="Post_RAN2#117_Rapporteur" w:date="2022-03-09T10:50:00Z">
          <w:r w:rsidRPr="00D27132" w:rsidDel="007D4E7A">
            <w:rPr>
              <w:rFonts w:eastAsia="SimSun"/>
              <w:lang w:eastAsia="zh-CN"/>
            </w:rPr>
            <w:delText>2&gt;</w:delText>
          </w:r>
        </w:del>
        <w:del w:id="1053" w:author="Post_RAN2#117_Rapporteur" w:date="2022-03-01T12:26:00Z">
          <w:r w:rsidRPr="00D27132">
            <w:rPr>
              <w:rFonts w:eastAsia="SimSun"/>
              <w:lang w:eastAsia="zh-CN"/>
            </w:rPr>
            <w:delText xml:space="preserve"> </w:delText>
          </w:r>
        </w:del>
        <w:del w:id="1054" w:author="Post_RAN2#117_Rapporteur" w:date="2022-03-09T10:50:00Z">
          <w:r w:rsidRPr="00D27132" w:rsidDel="007D4E7A">
            <w:rPr>
              <w:rFonts w:eastAsia="SimSun"/>
              <w:lang w:eastAsia="zh-CN"/>
            </w:rPr>
            <w:delText>else</w:delText>
          </w:r>
          <w:r w:rsidRPr="00D27132" w:rsidDel="007D4E7A">
            <w:rPr>
              <w:rFonts w:eastAsia="SimSun"/>
            </w:rPr>
            <w:delText>:</w:delText>
          </w:r>
        </w:del>
      </w:ins>
    </w:p>
    <w:p w14:paraId="5FF256DD" w14:textId="369AF0B2" w:rsidR="00EC3712" w:rsidRPr="00EC3712" w:rsidDel="007D4E7A" w:rsidRDefault="00EC3712" w:rsidP="00EC3712">
      <w:pPr>
        <w:pStyle w:val="B3"/>
        <w:rPr>
          <w:del w:id="1055" w:author="Post_RAN2#117_Rapporteur" w:date="2022-03-09T10:50:00Z"/>
          <w:lang w:eastAsia="ko-KR"/>
        </w:rPr>
      </w:pPr>
      <w:ins w:id="1056" w:author="PostRAN2#116bis_Rapporteur" w:date="2022-02-14T14:04:00Z">
        <w:del w:id="1057"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rFonts w:eastAsia="DengXian"/>
              <w:i/>
              <w:iCs/>
            </w:rPr>
            <w:delText>msg</w:delText>
          </w:r>
          <w:r w:rsidDel="007D4E7A">
            <w:rPr>
              <w:rFonts w:eastAsia="DengXian"/>
              <w:i/>
              <w:iCs/>
            </w:rPr>
            <w:delText>A</w:delText>
          </w:r>
          <w:r w:rsidRPr="00D27132" w:rsidDel="007D4E7A">
            <w:rPr>
              <w:rFonts w:eastAsia="DengXian"/>
              <w:i/>
              <w:iCs/>
            </w:rPr>
            <w:delText>-SCS-From-prach-ConfigurationIndex</w:delText>
          </w:r>
          <w:r w:rsidRPr="00D27132" w:rsidDel="007D4E7A">
            <w:rPr>
              <w:rFonts w:eastAsia="DengXian"/>
            </w:rPr>
            <w:delText xml:space="preserve"> to the subcarrier spacing as derived from the </w:delText>
          </w:r>
        </w:del>
      </w:ins>
      <w:ins w:id="1058" w:author="PostRAN2#116bis_Rapporteur" w:date="2022-02-14T15:15:00Z">
        <w:del w:id="1059" w:author="Post_RAN2#117_Rapporteur" w:date="2022-03-09T10:50:00Z">
          <w:r w:rsidR="00420F48" w:rsidRPr="00D27132" w:rsidDel="007D4E7A">
            <w:rPr>
              <w:i/>
              <w:szCs w:val="22"/>
              <w:lang w:eastAsia="sv-SE"/>
            </w:rPr>
            <w:delText>msgA-</w:delText>
          </w:r>
          <w:r w:rsidR="00420F48" w:rsidRPr="00D27132" w:rsidDel="007D4E7A">
            <w:rPr>
              <w:i/>
              <w:lang w:eastAsia="sv-SE"/>
            </w:rPr>
            <w:delText>PRACH-ConfigurationIndex</w:delText>
          </w:r>
        </w:del>
      </w:ins>
      <w:ins w:id="1060" w:author="PostRAN2#116bis_Rapporteur" w:date="2022-02-14T14:04:00Z">
        <w:del w:id="1061" w:author="Post_RAN2#117_Rapporteur" w:date="2022-03-09T10:50:00Z">
          <w:r w:rsidRPr="00D27132" w:rsidDel="007D4E7A">
            <w:rPr>
              <w:rFonts w:eastAsia="DengXian"/>
            </w:rPr>
            <w:delText xml:space="preserve"> </w:delText>
          </w:r>
          <w:r w:rsidRPr="00D27132" w:rsidDel="007D4E7A">
            <w:delText xml:space="preserve">used in the </w:delText>
          </w:r>
          <w:r w:rsidDel="007D4E7A">
            <w:delText xml:space="preserve">2-step </w:delText>
          </w:r>
          <w:r w:rsidRPr="00D27132" w:rsidDel="007D4E7A">
            <w:delText>random-access procedure</w:delText>
          </w:r>
          <w:r w:rsidRPr="00D27132" w:rsidDel="007D4E7A">
            <w:rPr>
              <w:rFonts w:eastAsia="DengXian"/>
            </w:rPr>
            <w:delText>;</w:delText>
          </w:r>
        </w:del>
      </w:ins>
      <w:commentRangeEnd w:id="1040"/>
      <w:ins w:id="1062" w:author="PostRAN2#116bis_Rapporteur" w:date="2022-02-14T14:09:00Z">
        <w:del w:id="1063" w:author="Post_RAN2#117_Rapporteur" w:date="2022-03-09T10:50:00Z">
          <w:r w:rsidR="00B305AF" w:rsidDel="007D4E7A">
            <w:rPr>
              <w:rStyle w:val="CommentReference"/>
            </w:rPr>
            <w:commentReference w:id="1040"/>
          </w:r>
        </w:del>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1064" w:author="After_RAN2#116e" w:date="2022-02-03T18:06:00Z">
        <w:r>
          <w:rPr>
            <w:lang w:eastAsia="ko-KR"/>
          </w:rPr>
          <w:t xml:space="preserve">4 step </w:t>
        </w:r>
      </w:ins>
      <w:r w:rsidRPr="00D27132">
        <w:rPr>
          <w:lang w:eastAsia="ko-KR"/>
        </w:rPr>
        <w:t>random-access resources</w:t>
      </w:r>
      <w:r w:rsidRPr="00D27132">
        <w:t xml:space="preserve"> </w:t>
      </w:r>
      <w:ins w:id="1065"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1066"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1067"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DengXian"/>
        </w:rPr>
        <w:t>;</w:t>
      </w:r>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1068"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1069" w:author="PostRAN2#116bis_Rapporteur" w:date="2022-02-07T12:25:00Z">
        <w:r w:rsidR="00701044">
          <w:t xml:space="preserve">4-step </w:t>
        </w:r>
      </w:ins>
      <w:r w:rsidRPr="00D27132">
        <w:t>random-access procedure</w:t>
      </w:r>
      <w:r w:rsidRPr="00D27132">
        <w:rPr>
          <w:rFonts w:eastAsia="DengXian"/>
        </w:rPr>
        <w:t>;</w:t>
      </w:r>
    </w:p>
    <w:p w14:paraId="0E6F7444" w14:textId="224FB679" w:rsidR="00E26CDB" w:rsidRDefault="00E26CDB" w:rsidP="00E26CDB">
      <w:pPr>
        <w:pStyle w:val="B2"/>
        <w:rPr>
          <w:ins w:id="1070" w:author="Post_RAN2#117_Rapporteur" w:date="2022-03-01T15:44:00Z"/>
        </w:rPr>
      </w:pPr>
      <w:ins w:id="1071" w:author="After_RAN2#116e" w:date="2022-02-03T18:07:00Z">
        <w:r>
          <w:t>2&gt;</w:t>
        </w:r>
        <w:r>
          <w:tab/>
        </w:r>
        <w:r>
          <w:rPr>
            <w:lang w:eastAsia="ko-KR"/>
          </w:rPr>
          <w:t xml:space="preserve">set the </w:t>
        </w:r>
        <w:r>
          <w:rPr>
            <w:i/>
            <w:iCs/>
            <w:lang w:eastAsia="ko-KR"/>
          </w:rPr>
          <w:t>msgA-RO-FrequencyStartCFRA</w:t>
        </w:r>
      </w:ins>
      <w:ins w:id="1072" w:author="PostRAN2#116bis_Rapporteur" w:date="2022-02-14T14:05:00Z">
        <w:r w:rsidR="00BE6634">
          <w:rPr>
            <w:lang w:eastAsia="ko-KR"/>
          </w:rPr>
          <w:t xml:space="preserve"> </w:t>
        </w:r>
      </w:ins>
      <w:ins w:id="1073" w:author="After_RAN2#116e" w:date="2022-02-03T18:07:00Z">
        <w:del w:id="1074" w:author="PostRAN2#116bis_Rapporteur" w:date="2022-02-14T14:05:00Z">
          <w:r w:rsidDel="00BE6634">
            <w:rPr>
              <w:lang w:eastAsia="ko-KR"/>
            </w:rPr>
            <w:delText xml:space="preserve">, </w:delText>
          </w:r>
        </w:del>
      </w:ins>
      <w:ins w:id="1075" w:author="PostRAN2#116bis_Rapporteur" w:date="2022-02-14T14:05:00Z">
        <w:r w:rsidR="00BE6634">
          <w:rPr>
            <w:lang w:eastAsia="ko-KR"/>
          </w:rPr>
          <w:t xml:space="preserve">and </w:t>
        </w:r>
      </w:ins>
      <w:ins w:id="1076" w:author="After_RAN2#116e" w:date="2022-02-03T18:07:00Z">
        <w:r>
          <w:rPr>
            <w:i/>
            <w:iCs/>
            <w:lang w:eastAsia="ko-KR"/>
          </w:rPr>
          <w:t>msgA-RO-FDMCFRA</w:t>
        </w:r>
        <w:r>
          <w:rPr>
            <w:lang w:eastAsia="ko-KR"/>
          </w:rPr>
          <w:t xml:space="preserve"> </w:t>
        </w:r>
        <w:commentRangeStart w:id="1077"/>
        <w:del w:id="1078"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1077"/>
      <w:r w:rsidR="00E977AF">
        <w:rPr>
          <w:rStyle w:val="CommentReference"/>
        </w:rPr>
        <w:commentReference w:id="1077"/>
      </w:r>
      <w:ins w:id="1079" w:author="After_RAN2#116e" w:date="2022-02-03T18:07:00Z">
        <w:r>
          <w:rPr>
            <w:lang w:eastAsia="ko-KR"/>
          </w:rPr>
          <w:t xml:space="preserve">associated </w:t>
        </w:r>
      </w:ins>
      <w:ins w:id="1080" w:author="PostRAN2#116bis_Rapporteur" w:date="2022-02-14T14:06:00Z">
        <w:r w:rsidR="00BE6634">
          <w:rPr>
            <w:lang w:eastAsia="ko-KR"/>
          </w:rPr>
          <w:t>to</w:t>
        </w:r>
      </w:ins>
      <w:ins w:id="1081" w:author="After_RAN2#116e" w:date="2022-02-03T18:07:00Z">
        <w:del w:id="1082" w:author="PostRAN2#116bis_Rapporteur" w:date="2022-02-14T14:06:00Z">
          <w:r w:rsidDel="00BE6634">
            <w:rPr>
              <w:lang w:eastAsia="ko-KR"/>
            </w:rPr>
            <w:delText>with</w:delText>
          </w:r>
        </w:del>
        <w:r>
          <w:rPr>
            <w:lang w:eastAsia="ko-KR"/>
          </w:rPr>
          <w:t xml:space="preserve"> the 2 step contention free random</w:t>
        </w:r>
        <w:del w:id="1083"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1084" w:author="PostRAN2#116bis_Rapporteur" w:date="2022-02-14T14:07:00Z"/>
          <w:lang w:eastAsia="ko-KR"/>
        </w:rPr>
      </w:pPr>
      <w:ins w:id="1085"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1086" w:author="Post_RAN2#117_Rapporteur" w:date="2022-03-04T17:03:00Z">
        <w:r w:rsidR="00577424">
          <w:t>;</w:t>
        </w:r>
      </w:ins>
    </w:p>
    <w:p w14:paraId="6D3EE792" w14:textId="3C9B75F8" w:rsidR="00BE6634" w:rsidRPr="00D27132" w:rsidRDefault="00BE6634" w:rsidP="00BE6634">
      <w:pPr>
        <w:pStyle w:val="B2"/>
        <w:rPr>
          <w:ins w:id="1087" w:author="PostRAN2#116bis_Rapporteur" w:date="2022-02-14T14:07:00Z"/>
          <w:rFonts w:eastAsia="SimSun"/>
        </w:rPr>
      </w:pPr>
      <w:commentRangeStart w:id="1088"/>
      <w:ins w:id="1089" w:author="PostRAN2#116bis_Rapporteur" w:date="2022-02-14T14:07:00Z">
        <w:r w:rsidRPr="00D27132">
          <w:rPr>
            <w:rFonts w:eastAsia="SimSun"/>
            <w:lang w:eastAsia="zh-CN"/>
          </w:rPr>
          <w:t>2&gt;</w:t>
        </w:r>
      </w:ins>
      <w:ins w:id="1090" w:author="Post_RAN2#117_Rapporteur" w:date="2022-03-01T12:26:00Z">
        <w:r w:rsidR="002D3CAF">
          <w:tab/>
        </w:r>
      </w:ins>
      <w:ins w:id="1091" w:author="PostRAN2#116bis_Rapporteur" w:date="2022-02-14T14:07:00Z">
        <w:del w:id="1092"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1093" w:author="PostRAN2#116bis_Rapporteur" w:date="2022-02-14T14:07:00Z"/>
          <w:rFonts w:eastAsia="DengXian"/>
        </w:rPr>
      </w:pPr>
      <w:ins w:id="1094"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DengXian"/>
          </w:rPr>
          <w:t>;</w:t>
        </w:r>
      </w:ins>
    </w:p>
    <w:p w14:paraId="2F3C7024" w14:textId="33098AB4" w:rsidR="00BE6634" w:rsidRPr="00D27132" w:rsidRDefault="00BE6634" w:rsidP="00BE6634">
      <w:pPr>
        <w:pStyle w:val="B2"/>
        <w:rPr>
          <w:ins w:id="1095" w:author="PostRAN2#116bis_Rapporteur" w:date="2022-02-14T14:07:00Z"/>
          <w:rFonts w:eastAsia="SimSun"/>
        </w:rPr>
      </w:pPr>
      <w:ins w:id="1096" w:author="PostRAN2#116bis_Rapporteur" w:date="2022-02-14T14:07:00Z">
        <w:r w:rsidRPr="00D27132">
          <w:rPr>
            <w:rFonts w:eastAsia="SimSun"/>
            <w:lang w:eastAsia="zh-CN"/>
          </w:rPr>
          <w:t>2&gt;</w:t>
        </w:r>
      </w:ins>
      <w:ins w:id="1097" w:author="Post_RAN2#117_Rapporteur" w:date="2022-03-01T12:26:00Z">
        <w:r w:rsidR="002D3CAF">
          <w:tab/>
        </w:r>
      </w:ins>
      <w:ins w:id="1098" w:author="PostRAN2#116bis_Rapporteur" w:date="2022-02-14T14:07:00Z">
        <w:del w:id="1099"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1100"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ins>
      <w:ins w:id="1101"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1102" w:author="PostRAN2#116bis_Rapporteur" w:date="2022-02-14T14:07:00Z">
        <w:r w:rsidRPr="00D27132">
          <w:t xml:space="preserve">used in the </w:t>
        </w:r>
      </w:ins>
      <w:ins w:id="1103" w:author="PostRAN2#116bis_Rapporteur" w:date="2022-02-14T14:08:00Z">
        <w:r>
          <w:t>2</w:t>
        </w:r>
      </w:ins>
      <w:ins w:id="1104" w:author="PostRAN2#116bis_Rapporteur" w:date="2022-02-14T14:07:00Z">
        <w:r>
          <w:t xml:space="preserve">-step </w:t>
        </w:r>
        <w:r w:rsidRPr="00D27132">
          <w:t>random-access procedure</w:t>
        </w:r>
        <w:r w:rsidRPr="00D27132">
          <w:rPr>
            <w:rFonts w:eastAsia="DengXian"/>
          </w:rPr>
          <w:t>;</w:t>
        </w:r>
      </w:ins>
      <w:commentRangeEnd w:id="1088"/>
      <w:ins w:id="1105" w:author="PostRAN2#116bis_Rapporteur" w:date="2022-02-14T14:54:00Z">
        <w:r w:rsidR="00F05465">
          <w:rPr>
            <w:rStyle w:val="CommentReference"/>
          </w:rPr>
          <w:commentReference w:id="1088"/>
        </w:r>
      </w:ins>
    </w:p>
    <w:p w14:paraId="3ED4F9EB" w14:textId="5B9EE844" w:rsidR="00506152" w:rsidDel="00A6280A" w:rsidRDefault="00A466AC" w:rsidP="00506152">
      <w:pPr>
        <w:pStyle w:val="EditorsNote"/>
        <w:rPr>
          <w:ins w:id="1106" w:author="PostRAN2#116bis_Rapporteur" w:date="2022-02-07T12:28:00Z"/>
          <w:del w:id="1107" w:author="Post_RAN2#117_Rapporteur" w:date="2022-03-02T15:03:00Z"/>
        </w:rPr>
      </w:pPr>
      <w:ins w:id="1108" w:author="After_RAN2#116e" w:date="2022-02-03T18:07:00Z">
        <w:del w:id="1109"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1110" w:author="After_RAN2#116e" w:date="2022-02-03T18:07:00Z"/>
          <w:lang w:eastAsia="ko-KR"/>
        </w:rPr>
      </w:pPr>
      <w:ins w:id="1111" w:author="After_RAN2#116e" w:date="2022-02-03T18:07:00Z">
        <w:r>
          <w:lastRenderedPageBreak/>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1112" w:author="After_RAN2#116e" w:date="2022-02-03T18:07:00Z"/>
          <w:rFonts w:eastAsia="SimSun"/>
        </w:rPr>
      </w:pPr>
      <w:ins w:id="1113" w:author="After_RAN2#116e" w:date="2022-02-03T18:07:00Z">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ins>
    </w:p>
    <w:p w14:paraId="71B65240" w14:textId="77777777" w:rsidR="00A466AC" w:rsidRDefault="00A466AC" w:rsidP="00A466AC">
      <w:pPr>
        <w:pStyle w:val="B2"/>
        <w:rPr>
          <w:ins w:id="1114" w:author="After_RAN2#116e" w:date="2022-02-03T18:07:00Z"/>
          <w:rFonts w:eastAsia="SimSun"/>
        </w:rPr>
      </w:pPr>
      <w:ins w:id="1115" w:author="After_RAN2#116e" w:date="2022-02-03T18:07:00Z">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ins>
    </w:p>
    <w:p w14:paraId="7A7E5F34" w14:textId="77777777" w:rsidR="00A466AC" w:rsidRDefault="00A466AC" w:rsidP="00A466AC">
      <w:pPr>
        <w:pStyle w:val="B3"/>
        <w:rPr>
          <w:ins w:id="1116" w:author="After_RAN2#116e" w:date="2022-02-03T18:07:00Z"/>
          <w:rFonts w:eastAsia="DengXian"/>
        </w:rPr>
      </w:pPr>
      <w:ins w:id="1117"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1118" w:author="After_RAN2#116e" w:date="2022-02-03T18:07:00Z"/>
          <w:rFonts w:eastAsia="SimSun"/>
        </w:rPr>
      </w:pPr>
      <w:ins w:id="1119" w:author="After_RAN2#116e" w:date="2022-02-03T18:07:00Z">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ins>
    </w:p>
    <w:p w14:paraId="5E502C2D" w14:textId="1C65D192" w:rsidR="00A466AC" w:rsidRDefault="00A466AC" w:rsidP="00A466AC">
      <w:pPr>
        <w:pStyle w:val="B3"/>
        <w:rPr>
          <w:lang w:eastAsia="ko-KR"/>
        </w:rPr>
      </w:pPr>
      <w:ins w:id="1120"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1121" w:author="PostRAN2#116bis_Rapporteur" w:date="2022-02-04T17:05:00Z"/>
          <w:rFonts w:eastAsia="SimSun"/>
        </w:rPr>
      </w:pPr>
      <w:ins w:id="1122" w:author="PostRAN2#116bis_Rapporteur" w:date="2022-02-14T15:54:00Z">
        <w:r>
          <w:rPr>
            <w:rFonts w:eastAsia="SimSun"/>
          </w:rPr>
          <w:t>2</w:t>
        </w:r>
      </w:ins>
      <w:ins w:id="1123" w:author="PostRAN2#116bis_Rapporteur" w:date="2022-02-04T17:05:00Z">
        <w:r w:rsidR="001D57E2">
          <w:rPr>
            <w:rFonts w:eastAsia="SimSun"/>
          </w:rPr>
          <w:t>&gt;</w:t>
        </w:r>
        <w:r w:rsidR="001D57E2">
          <w:rPr>
            <w:rFonts w:eastAsia="SimSun"/>
          </w:rPr>
          <w:tab/>
          <w:t xml:space="preserve">set the </w:t>
        </w:r>
        <w:r w:rsidR="001D57E2" w:rsidRPr="006C770D">
          <w:rPr>
            <w:rFonts w:eastAsia="SimSun"/>
            <w:i/>
            <w:iCs/>
          </w:rPr>
          <w:t>msgA-PUSCH-PayloadSize</w:t>
        </w:r>
        <w:r w:rsidR="001D57E2">
          <w:rPr>
            <w:rFonts w:eastAsia="SimSun"/>
          </w:rPr>
          <w:t xml:space="preserve"> to the </w:t>
        </w:r>
        <w:r w:rsidR="001D57E2">
          <w:rPr>
            <w:lang w:eastAsia="en-GB"/>
          </w:rPr>
          <w:t xml:space="preserve">size of the </w:t>
        </w:r>
      </w:ins>
      <w:ins w:id="1124" w:author="Post_RAN2#117_Rapporteur" w:date="2022-03-02T16:24:00Z">
        <w:r w:rsidR="00A74FD7">
          <w:rPr>
            <w:lang w:eastAsia="en-GB"/>
          </w:rPr>
          <w:t xml:space="preserve">overall </w:t>
        </w:r>
      </w:ins>
      <w:ins w:id="1125" w:author="PostRAN2#116bis_Rapporteur" w:date="2022-02-04T17:05:00Z">
        <w:r w:rsidR="001D57E2">
          <w:rPr>
            <w:lang w:eastAsia="en-GB"/>
          </w:rPr>
          <w:t xml:space="preserve">payload </w:t>
        </w:r>
        <w:del w:id="1126" w:author="Post_RAN2#117_Rapporteur" w:date="2022-03-03T15:36:00Z">
          <w:r w:rsidR="001D57E2">
            <w:rPr>
              <w:lang w:eastAsia="en-GB"/>
            </w:rPr>
            <w:delText>without considering the padding</w:delText>
          </w:r>
        </w:del>
      </w:ins>
      <w:ins w:id="1127" w:author="Post_RAN2#117_Rapporteur" w:date="2022-03-02T16:24:00Z">
        <w:r w:rsidR="00A74FD7" w:rsidRPr="008D3C25">
          <w:t>available in the UE buffer at the time of initiating the 2 step RA procedure</w:t>
        </w:r>
      </w:ins>
      <w:ins w:id="1128" w:author="PostRAN2#116bis_Rapporteur" w:date="2022-02-04T17:05:00Z">
        <w:r w:rsidR="001D57E2">
          <w:rPr>
            <w:rFonts w:eastAsia="SimSun"/>
          </w:rPr>
          <w:t>;</w:t>
        </w:r>
      </w:ins>
    </w:p>
    <w:p w14:paraId="09259AD8" w14:textId="45223480" w:rsidR="001D57E2" w:rsidRPr="001D57E2" w:rsidDel="00DE278A" w:rsidRDefault="001D57E2" w:rsidP="001D57E2">
      <w:pPr>
        <w:pStyle w:val="EditorsNote"/>
        <w:rPr>
          <w:ins w:id="1129" w:author="After_RAN2#116e" w:date="2022-02-03T18:07:00Z"/>
          <w:del w:id="1130" w:author="Post_RAN2#117_Rapporteur" w:date="2022-03-02T16:25:00Z"/>
          <w:lang w:eastAsia="ko-KR"/>
        </w:rPr>
      </w:pPr>
      <w:ins w:id="1131" w:author="PostRAN2#116bis_Rapporteur" w:date="2022-02-04T17:05:00Z">
        <w:del w:id="1132"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1133" w:author="After_RAN2#116e" w:date="2022-02-03T18:07:00Z"/>
          <w:lang w:eastAsia="zh-CN"/>
        </w:rPr>
      </w:pPr>
      <w:ins w:id="1134"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1135"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1136" w:author="After_RAN2#116e" w:date="2022-02-03T18:07:00Z"/>
        </w:rPr>
      </w:pPr>
      <w:ins w:id="1137"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1138" w:author="After_RAN2#116e" w:date="2022-02-03T18:07:00Z"/>
          <w:lang w:eastAsia="zh-CN"/>
        </w:rPr>
      </w:pPr>
      <w:ins w:id="1139"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1140" w:author="Post_RAN2#117_Rapporteur" w:date="2022-03-01T04:41:00Z"/>
          <w:lang w:eastAsia="zh-CN"/>
        </w:rPr>
      </w:pPr>
      <w:ins w:id="1141" w:author="Post_RAN2#117_Rapporteur" w:date="2022-03-01T04:41:00Z">
        <w:r>
          <w:rPr>
            <w:rFonts w:eastAsia="SimSun"/>
            <w:lang w:eastAsia="zh-CN"/>
          </w:rPr>
          <w:t>2</w:t>
        </w:r>
        <w:r>
          <w:rPr>
            <w:rFonts w:eastAsia="SimSun"/>
          </w:rPr>
          <w:t>&gt;</w:t>
        </w:r>
        <w:r>
          <w:rPr>
            <w:rFonts w:eastAsia="SimSun"/>
          </w:rPr>
          <w:tab/>
        </w:r>
      </w:ins>
      <w:ins w:id="1142" w:author="Post_RAN2#117_Rapporteur" w:date="2022-03-01T04:42:00Z">
        <w:r w:rsidR="00404E0C" w:rsidRPr="00D27132">
          <w:t xml:space="preserve">if </w:t>
        </w:r>
        <w:r w:rsidR="00404E0C">
          <w:t>the on</w:t>
        </w:r>
        <w:r w:rsidR="001202A2">
          <w:t xml:space="preserve">-demand system information </w:t>
        </w:r>
      </w:ins>
      <w:ins w:id="1143" w:author="Post_RAN2#117_Rapporteur" w:date="2022-03-01T04:45:00Z">
        <w:r w:rsidR="00EA08A8">
          <w:t>acquisition was</w:t>
        </w:r>
      </w:ins>
      <w:ins w:id="1144" w:author="Post_RAN2#117_Rapporteur" w:date="2022-03-01T04:42:00Z">
        <w:r w:rsidR="001202A2">
          <w:t xml:space="preserve"> successful</w:t>
        </w:r>
      </w:ins>
      <w:ins w:id="1145" w:author="Post_RAN2#117_Rapporteur" w:date="2022-03-01T04:43:00Z">
        <w:r w:rsidR="001202A2">
          <w:rPr>
            <w:lang w:eastAsia="zh-CN"/>
          </w:rPr>
          <w:t>:</w:t>
        </w:r>
      </w:ins>
    </w:p>
    <w:p w14:paraId="1DB44833" w14:textId="68121B85" w:rsidR="001202A2" w:rsidRPr="00D27132" w:rsidRDefault="001202A2" w:rsidP="001202A2">
      <w:pPr>
        <w:pStyle w:val="B3"/>
        <w:rPr>
          <w:ins w:id="1146" w:author="Post_RAN2#117_Rapporteur" w:date="2022-03-01T04:43:00Z"/>
          <w:rFonts w:eastAsia="DengXian"/>
        </w:rPr>
      </w:pPr>
      <w:ins w:id="1147"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281B56">
          <w:rPr>
            <w:i/>
            <w:iCs/>
          </w:rPr>
          <w:t>onDemandSI</w:t>
        </w:r>
      </w:ins>
      <w:ins w:id="1148" w:author="Post_RAN2#117_Rapporteur" w:date="2022-03-01T14:49:00Z">
        <w:r w:rsidR="002A34D9">
          <w:rPr>
            <w:i/>
            <w:iCs/>
          </w:rPr>
          <w:t>Success</w:t>
        </w:r>
      </w:ins>
      <w:ins w:id="1149" w:author="Post_RAN2#117_Rapporteur" w:date="2022-03-01T04:43:00Z">
        <w:r>
          <w:t xml:space="preserve"> to </w:t>
        </w:r>
        <w:r w:rsidRPr="00281B56">
          <w:rPr>
            <w:i/>
          </w:rPr>
          <w:t>true</w:t>
        </w:r>
        <w:r w:rsidRPr="00D27132">
          <w:rPr>
            <w:rFonts w:eastAsia="DengXian"/>
          </w:rPr>
          <w:t>;</w:t>
        </w:r>
      </w:ins>
    </w:p>
    <w:p w14:paraId="4A0004A3" w14:textId="0B2896A5" w:rsidR="001202A2" w:rsidRDefault="001202A2" w:rsidP="001202A2">
      <w:pPr>
        <w:pStyle w:val="B1"/>
        <w:ind w:left="851"/>
        <w:rPr>
          <w:ins w:id="1150" w:author="Post_RAN2#117_Rapporteur" w:date="2022-03-01T04:43:00Z"/>
          <w:lang w:eastAsia="zh-CN"/>
        </w:rPr>
      </w:pPr>
      <w:ins w:id="1151"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152" w:author="Post_RAN2#117_Rapporteur" w:date="2022-03-01T04:43:00Z"/>
          <w:rFonts w:eastAsia="DengXian"/>
        </w:rPr>
      </w:pPr>
      <w:ins w:id="1153"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F549FC">
          <w:rPr>
            <w:i/>
            <w:iCs/>
          </w:rPr>
          <w:t>onDemandSI</w:t>
        </w:r>
      </w:ins>
      <w:ins w:id="1154" w:author="Post_RAN2#117_Rapporteur" w:date="2022-03-01T14:49:00Z">
        <w:r w:rsidR="002A34D9">
          <w:rPr>
            <w:i/>
            <w:iCs/>
          </w:rPr>
          <w:t>Success</w:t>
        </w:r>
      </w:ins>
      <w:ins w:id="1155" w:author="Post_RAN2#117_Rapporteur" w:date="2022-03-01T04:43:00Z">
        <w:r>
          <w:t xml:space="preserve"> to </w:t>
        </w:r>
        <w:r>
          <w:rPr>
            <w:i/>
            <w:iCs/>
          </w:rPr>
          <w:t>f</w:t>
        </w:r>
      </w:ins>
      <w:ins w:id="1156" w:author="Post_RAN2#117_Rapporteur" w:date="2022-03-01T04:45:00Z">
        <w:r w:rsidR="00AA398B">
          <w:rPr>
            <w:i/>
            <w:iCs/>
          </w:rPr>
          <w:t>al</w:t>
        </w:r>
      </w:ins>
      <w:ins w:id="1157" w:author="Post_RAN2#117_Rapporteur" w:date="2022-03-01T04:43:00Z">
        <w:r>
          <w:rPr>
            <w:i/>
            <w:iCs/>
          </w:rPr>
          <w:t>s</w:t>
        </w:r>
      </w:ins>
      <w:ins w:id="1158" w:author="Post_RAN2#117_Rapporteur" w:date="2022-03-01T04:44:00Z">
        <w:r>
          <w:rPr>
            <w:i/>
            <w:iCs/>
          </w:rPr>
          <w:t>e</w:t>
        </w:r>
      </w:ins>
      <w:ins w:id="1159" w:author="Post_RAN2#117_Rapporteur" w:date="2022-03-01T04:43:00Z">
        <w:r w:rsidRPr="00D27132">
          <w:rPr>
            <w:rFonts w:eastAsia="DengXian"/>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r w:rsidRPr="00D27132">
        <w:rPr>
          <w:i/>
          <w:iCs/>
        </w:rPr>
        <w:t xml:space="preserve">perRAInfoList </w:t>
      </w:r>
      <w:r w:rsidRPr="00D27132">
        <w:t>as</w:t>
      </w:r>
      <w:commentRangeStart w:id="1160"/>
      <w:commentRangeStart w:id="1161"/>
      <w:r w:rsidRPr="00D27132">
        <w:t xml:space="preserve"> follows</w:t>
      </w:r>
      <w:commentRangeEnd w:id="1160"/>
      <w:r w:rsidR="005F224A">
        <w:rPr>
          <w:rStyle w:val="CommentReference"/>
        </w:rPr>
        <w:commentReference w:id="1160"/>
      </w:r>
      <w:commentRangeEnd w:id="1161"/>
      <w:r w:rsidR="004F6F04">
        <w:rPr>
          <w:rStyle w:val="CommentReference"/>
        </w:rPr>
        <w:commentReference w:id="1161"/>
      </w:r>
      <w:r w:rsidRPr="00D27132">
        <w:t>:</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ssb-Index</w:t>
      </w:r>
      <w:r w:rsidRPr="00D27132">
        <w:rPr>
          <w:rFonts w:eastAsia="DengXian"/>
        </w:rPr>
        <w:t xml:space="preserve"> to include the SS/PBCH block index associated to the used random-access resource;</w:t>
      </w:r>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r w:rsidRPr="00D27132">
        <w:rPr>
          <w:rFonts w:eastAsia="DengXian"/>
          <w:i/>
          <w:iCs/>
        </w:rPr>
        <w:t>numberOfPreamblesSentOnSSB</w:t>
      </w:r>
      <w:r w:rsidRPr="00D27132">
        <w:rPr>
          <w:rFonts w:eastAsia="DengXian"/>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lastRenderedPageBreak/>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50D22AFB" w14:textId="77777777" w:rsidR="00F000B8" w:rsidRDefault="00F000B8" w:rsidP="00F000B8">
      <w:pPr>
        <w:pStyle w:val="B4"/>
        <w:rPr>
          <w:ins w:id="1162" w:author="Post_RAN2#117_Rapporteur" w:date="2022-03-09T15:48:00Z"/>
        </w:rPr>
      </w:pPr>
      <w:ins w:id="1163" w:author="Post_RAN2#117_Rapporteur" w:date="2022-03-09T15:48:00Z">
        <w:r>
          <w:t>4&gt; if the random access attempt is a 2-step random access attempt:</w:t>
        </w:r>
      </w:ins>
    </w:p>
    <w:p w14:paraId="29C7B1E8" w14:textId="77777777" w:rsidR="00F000B8" w:rsidRDefault="00F000B8" w:rsidP="00F000B8">
      <w:pPr>
        <w:pStyle w:val="B5"/>
        <w:rPr>
          <w:ins w:id="1164" w:author="Post_RAN2#117_Rapporteur" w:date="2022-03-09T15:48:00Z"/>
        </w:rPr>
      </w:pPr>
      <w:ins w:id="1165" w:author="Post_RAN2#117_Rapporteur" w:date="2022-03-09T15:48:00Z">
        <w:r w:rsidRPr="009C7017">
          <w:rPr>
            <w:rFonts w:eastAsia="SimSun"/>
            <w:lang w:eastAsia="zh-CN"/>
          </w:rPr>
          <w:t>5</w:t>
        </w:r>
        <w:r w:rsidRPr="009C7017">
          <w:t>&gt;</w:t>
        </w:r>
        <w:r w:rsidRPr="009C7017">
          <w:rPr>
            <w:rFonts w:eastAsia="SimSun"/>
            <w:lang w:eastAsia="zh-CN"/>
          </w:rPr>
          <w:tab/>
        </w:r>
        <w:r>
          <w:t>if fallback from 2-step random access to 4-step random access occurred during the random access attempt:</w:t>
        </w:r>
      </w:ins>
    </w:p>
    <w:p w14:paraId="6D00D923" w14:textId="77777777" w:rsidR="00F000B8" w:rsidRPr="009C7017" w:rsidRDefault="00F000B8" w:rsidP="00F000B8">
      <w:pPr>
        <w:pStyle w:val="B6"/>
        <w:rPr>
          <w:ins w:id="1166" w:author="Post_RAN2#117_Rapporteur" w:date="2022-03-09T15:48:00Z"/>
          <w:lang w:val="en-GB"/>
        </w:rPr>
      </w:pPr>
      <w:ins w:id="1167"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5496F4F9" w14:textId="77777777" w:rsidR="00F000B8" w:rsidRPr="009C7017" w:rsidRDefault="00F000B8" w:rsidP="00F000B8">
      <w:pPr>
        <w:pStyle w:val="B5"/>
        <w:rPr>
          <w:ins w:id="1168" w:author="Post_RAN2#117_Rapporteur" w:date="2022-03-09T15:48:00Z"/>
          <w:rFonts w:eastAsia="SimSun"/>
          <w:lang w:eastAsia="zh-CN"/>
        </w:rPr>
      </w:pPr>
      <w:ins w:id="1169"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170" w:author="Post_RAN2#117_Rapporteur" w:date="2022-03-09T15:48:00Z"/>
        </w:rPr>
      </w:pPr>
      <w:ins w:id="1171"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172" w:author="Post_RAN2#117_Rapporteur" w:date="2022-03-09T15:49:00Z">
        <w:r w:rsidR="006C448F">
          <w:t>the random access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r w:rsidRPr="00D27132">
        <w:rPr>
          <w:i/>
          <w:iCs/>
        </w:rPr>
        <w:t>rsrp-ThresholdSSB</w:t>
      </w:r>
      <w:ins w:id="1173" w:author="Post_RAN2#117_Rapporteur" w:date="2022-03-09T15:50:00Z">
        <w:r w:rsidR="003E733E">
          <w:t>; or</w:t>
        </w:r>
      </w:ins>
      <w:del w:id="1174" w:author="Post_RAN2#117_Rapporteur" w:date="2022-03-09T15:50:00Z">
        <w:r w:rsidRPr="00D27132" w:rsidDel="003E733E">
          <w:delText>:</w:delText>
        </w:r>
      </w:del>
    </w:p>
    <w:p w14:paraId="000D2C06" w14:textId="77777777" w:rsidR="006E490C" w:rsidRPr="007B053A" w:rsidRDefault="006E490C" w:rsidP="006E490C">
      <w:pPr>
        <w:pStyle w:val="B5"/>
        <w:rPr>
          <w:ins w:id="1175" w:author="Post_RAN2#117_Rapporteur" w:date="2022-03-09T15:50:00Z"/>
        </w:rPr>
      </w:pPr>
      <w:ins w:id="1176" w:author="Post_RAN2#117_Rapporteur" w:date="2022-03-09T15:50:00Z">
        <w:r>
          <w:t xml:space="preserve">5&gt; </w:t>
        </w:r>
        <w:r w:rsidRPr="009C7017">
          <w:t xml:space="preserve">if </w:t>
        </w:r>
        <w:r>
          <w:t xml:space="preserve">the random access attempt is a 2-step random access attempt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csi-RS-Index</w:t>
      </w:r>
      <w:r w:rsidRPr="00D27132">
        <w:rPr>
          <w:rFonts w:eastAsia="DengXian"/>
        </w:rPr>
        <w:t xml:space="preserve"> to include the CSI-RS index associated to the used random-access resource;</w:t>
      </w:r>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numberOfPreamblesSentOnCSI-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lastRenderedPageBreak/>
        <w:t>NOTE 1:</w:t>
      </w:r>
      <w:r w:rsidRPr="00D27132">
        <w:tab/>
        <w:t>Void.</w:t>
      </w:r>
    </w:p>
    <w:bookmarkEnd w:id="966"/>
    <w:bookmarkEnd w:id="967"/>
    <w:p w14:paraId="00F12DAC" w14:textId="77777777" w:rsidR="00AB14F0" w:rsidRDefault="00DD3111">
      <w:pPr>
        <w:pStyle w:val="Heading4"/>
        <w:rPr>
          <w:ins w:id="1177" w:author="After_RAN2#116e" w:date="2021-11-25T20:58:00Z"/>
        </w:rPr>
      </w:pPr>
      <w:ins w:id="1178" w:author="After_RAN2#116e" w:date="2021-11-25T20:58:00Z">
        <w:r>
          <w:t>5.7.10.X</w:t>
        </w:r>
        <w:r>
          <w:tab/>
          <w:t xml:space="preserve">Actions </w:t>
        </w:r>
      </w:ins>
      <w:ins w:id="1179" w:author="After_RAN2#116e" w:date="2021-11-28T17:56:00Z">
        <w:r>
          <w:t>for the successful hand</w:t>
        </w:r>
      </w:ins>
      <w:ins w:id="1180" w:author="After_RAN2#116e" w:date="2021-11-28T17:57:00Z">
        <w:r>
          <w:t>over report determination</w:t>
        </w:r>
      </w:ins>
    </w:p>
    <w:p w14:paraId="3F71D210" w14:textId="77777777" w:rsidR="00AB14F0" w:rsidRDefault="00DD3111">
      <w:pPr>
        <w:rPr>
          <w:ins w:id="1181" w:author="After_RAN2#116e" w:date="2021-11-25T20:58:00Z"/>
        </w:rPr>
      </w:pPr>
      <w:ins w:id="1182" w:author="After_RAN2#116e" w:date="2021-11-28T16:44:00Z">
        <w:r>
          <w:t>The UE shall</w:t>
        </w:r>
      </w:ins>
      <w:ins w:id="1183" w:author="After_RAN2#116e" w:date="2021-11-25T20:58:00Z">
        <w:r>
          <w:t>:</w:t>
        </w:r>
      </w:ins>
    </w:p>
    <w:p w14:paraId="0C947A98" w14:textId="01BBEEC0" w:rsidR="00AB14F0" w:rsidRDefault="00DD3111">
      <w:pPr>
        <w:pStyle w:val="B1"/>
        <w:rPr>
          <w:ins w:id="1184" w:author="After_RAN2#116e" w:date="2021-11-25T20:58:00Z"/>
        </w:rPr>
      </w:pPr>
      <w:ins w:id="1185" w:author="After_RAN2#116e" w:date="2021-11-25T20:58:00Z">
        <w:r>
          <w:t>1&gt;</w:t>
        </w:r>
        <w:r>
          <w:tab/>
        </w:r>
      </w:ins>
      <w:ins w:id="1186" w:author="After_RAN2#116e" w:date="2021-11-28T16:44:00Z">
        <w:r>
          <w:t>if</w:t>
        </w:r>
      </w:ins>
      <w:ins w:id="1187" w:author="After_RAN2#116e" w:date="2021-11-28T16:45:00Z">
        <w:r>
          <w:t xml:space="preserve"> </w:t>
        </w:r>
      </w:ins>
      <w:ins w:id="1188" w:author="After_RAN2#116e" w:date="2021-11-25T20:58:00Z">
        <w:r>
          <w:t xml:space="preserve">the </w:t>
        </w:r>
      </w:ins>
      <w:ins w:id="1189" w:author="After_RAN2#116e" w:date="2021-11-25T21:01:00Z">
        <w:r>
          <w:t xml:space="preserve">ratio between the </w:t>
        </w:r>
      </w:ins>
      <w:ins w:id="1190" w:author="After_RAN2#116e" w:date="2021-11-25T21:02:00Z">
        <w:r>
          <w:t xml:space="preserve">value of </w:t>
        </w:r>
      </w:ins>
      <w:ins w:id="1191" w:author="After_RAN2#116e" w:date="2021-11-25T21:04:00Z">
        <w:r>
          <w:t xml:space="preserve">the </w:t>
        </w:r>
      </w:ins>
      <w:ins w:id="1192" w:author="After_RAN2#116e" w:date="2021-11-25T21:01:00Z">
        <w:r>
          <w:t xml:space="preserve">elapsed </w:t>
        </w:r>
      </w:ins>
      <w:ins w:id="1193" w:author="After_RAN2#116e" w:date="2021-12-02T15:56:00Z">
        <w:r>
          <w:t xml:space="preserve">time of the </w:t>
        </w:r>
      </w:ins>
      <w:ins w:id="1194" w:author="After_RAN2#116e" w:date="2021-11-25T20:58:00Z">
        <w:r>
          <w:t xml:space="preserve">timer T304 </w:t>
        </w:r>
      </w:ins>
      <w:ins w:id="1195" w:author="After_RAN2#116e" w:date="2021-11-25T21:02:00Z">
        <w:r>
          <w:t xml:space="preserve">and the </w:t>
        </w:r>
      </w:ins>
      <w:ins w:id="1196" w:author="After_RAN2#116e" w:date="2021-11-29T17:10:00Z">
        <w:r>
          <w:t>configured</w:t>
        </w:r>
      </w:ins>
      <w:ins w:id="1197" w:author="After_RAN2#116e" w:date="2021-11-25T21:02:00Z">
        <w:r>
          <w:t xml:space="preserve"> value of the </w:t>
        </w:r>
      </w:ins>
      <w:ins w:id="1198" w:author="After_RAN2#116e" w:date="2021-12-16T18:16:00Z">
        <w:r w:rsidR="00810A96">
          <w:t xml:space="preserve">timer </w:t>
        </w:r>
      </w:ins>
      <w:ins w:id="1199" w:author="After_RAN2#116e" w:date="2021-11-25T21:02:00Z">
        <w:r>
          <w:t>T304</w:t>
        </w:r>
      </w:ins>
      <w:ins w:id="1200" w:author="After_RAN2#116e" w:date="2021-11-26T15:06:00Z">
        <w:r>
          <w:t>,</w:t>
        </w:r>
      </w:ins>
      <w:ins w:id="1201" w:author="After_RAN2#116e" w:date="2021-11-25T21:23:00Z">
        <w:r>
          <w:t xml:space="preserve"> </w:t>
        </w:r>
      </w:ins>
      <w:ins w:id="1202" w:author="After_RAN2#116e" w:date="2021-11-26T13:27:00Z">
        <w:r>
          <w:t xml:space="preserve">included </w:t>
        </w:r>
      </w:ins>
      <w:ins w:id="1203" w:author="After_RAN2#116e" w:date="2021-11-26T13:28:00Z">
        <w:r>
          <w:t>in</w:t>
        </w:r>
      </w:ins>
      <w:ins w:id="1204" w:author="After_RAN2#116e" w:date="2021-11-25T21:24:00Z">
        <w:r>
          <w:t xml:space="preserve"> the last </w:t>
        </w:r>
      </w:ins>
      <w:ins w:id="1205" w:author="After_RAN2#116e" w:date="2021-11-26T13:33:00Z">
        <w:r>
          <w:t>applied</w:t>
        </w:r>
      </w:ins>
      <w:ins w:id="1206" w:author="After_RAN2#116e" w:date="2021-11-26T13:32:00Z">
        <w:r>
          <w:t xml:space="preserve"> </w:t>
        </w:r>
        <w:r>
          <w:rPr>
            <w:i/>
          </w:rPr>
          <w:t>RRCReconfiguration</w:t>
        </w:r>
        <w:r>
          <w:t xml:space="preserve"> message including the </w:t>
        </w:r>
        <w:r>
          <w:rPr>
            <w:i/>
          </w:rPr>
          <w:t>reconfigurationWithSync</w:t>
        </w:r>
      </w:ins>
      <w:ins w:id="1207" w:author="After_RAN2#116e" w:date="2021-11-26T15:06:00Z">
        <w:r>
          <w:rPr>
            <w:iCs/>
          </w:rPr>
          <w:t>,</w:t>
        </w:r>
      </w:ins>
      <w:ins w:id="1208" w:author="After_RAN2#116e" w:date="2021-11-25T21:24:00Z">
        <w:r>
          <w:t xml:space="preserve"> </w:t>
        </w:r>
      </w:ins>
      <w:ins w:id="1209" w:author="After_RAN2#116e" w:date="2021-11-25T20:58:00Z">
        <w:r>
          <w:t xml:space="preserve">is greater than </w:t>
        </w:r>
        <w:r>
          <w:rPr>
            <w:i/>
            <w:iCs/>
          </w:rPr>
          <w:t>threshold</w:t>
        </w:r>
      </w:ins>
      <w:ins w:id="1210" w:author="After_RAN2#116e" w:date="2021-12-16T10:40:00Z">
        <w:r w:rsidR="00011C68">
          <w:rPr>
            <w:i/>
            <w:iCs/>
          </w:rPr>
          <w:t>Percentage</w:t>
        </w:r>
      </w:ins>
      <w:ins w:id="1211" w:author="After_RAN2#116e" w:date="2021-11-25T20:58:00Z">
        <w:r>
          <w:rPr>
            <w:i/>
            <w:iCs/>
          </w:rPr>
          <w:t>T304</w:t>
        </w:r>
      </w:ins>
      <w:ins w:id="1212" w:author="After_RAN2#116e" w:date="2021-11-26T13:35:00Z">
        <w:r>
          <w:t xml:space="preserve"> </w:t>
        </w:r>
      </w:ins>
      <w:ins w:id="1213" w:author="After_RAN2#116e" w:date="2021-11-26T15:04:00Z">
        <w:r>
          <w:t xml:space="preserve">included in the </w:t>
        </w:r>
      </w:ins>
      <w:ins w:id="1214" w:author="After_RAN2#116e" w:date="2021-11-28T18:16:00Z">
        <w:r>
          <w:rPr>
            <w:i/>
            <w:iCs/>
          </w:rPr>
          <w:t>s</w:t>
        </w:r>
      </w:ins>
      <w:ins w:id="1215" w:author="After_RAN2#116e" w:date="2021-11-26T15:04:00Z">
        <w:r>
          <w:rPr>
            <w:i/>
            <w:iCs/>
          </w:rPr>
          <w:t>uccessHO-Config</w:t>
        </w:r>
        <w:r>
          <w:t xml:space="preserve"> received </w:t>
        </w:r>
      </w:ins>
      <w:ins w:id="1216" w:author="After_RAN2#116e" w:date="2021-11-26T13:42:00Z">
        <w:r>
          <w:t>before executing the last reconfiguration with sync</w:t>
        </w:r>
      </w:ins>
      <w:ins w:id="1217" w:author="After_RAN2#116e" w:date="2021-11-25T20:58:00Z">
        <w:r>
          <w:t>; or</w:t>
        </w:r>
      </w:ins>
    </w:p>
    <w:p w14:paraId="372FE2CD" w14:textId="0944389B" w:rsidR="00AB14F0" w:rsidRDefault="00DD3111">
      <w:pPr>
        <w:pStyle w:val="B1"/>
        <w:rPr>
          <w:ins w:id="1218" w:author="After_RAN2#116e" w:date="2021-12-01T09:33:00Z"/>
        </w:rPr>
      </w:pPr>
      <w:ins w:id="1219" w:author="After_RAN2#116e" w:date="2021-11-25T20:58:00Z">
        <w:r>
          <w:t>1&gt;</w:t>
        </w:r>
        <w:r>
          <w:tab/>
        </w:r>
      </w:ins>
      <w:ins w:id="1220" w:author="After_RAN2#116e" w:date="2021-11-28T16:45:00Z">
        <w:r>
          <w:t xml:space="preserve">if </w:t>
        </w:r>
      </w:ins>
      <w:ins w:id="1221" w:author="After_RAN2#116e" w:date="2021-11-25T21:27:00Z">
        <w:r>
          <w:t xml:space="preserve">the ratio between the value of the elapsed </w:t>
        </w:r>
      </w:ins>
      <w:ins w:id="1222" w:author="After_RAN2#116e" w:date="2021-12-02T15:56:00Z">
        <w:r>
          <w:t xml:space="preserve">time of the </w:t>
        </w:r>
      </w:ins>
      <w:ins w:id="1223" w:author="After_RAN2#116e" w:date="2021-11-25T21:27:00Z">
        <w:r>
          <w:t xml:space="preserve">timer T310 and the </w:t>
        </w:r>
      </w:ins>
      <w:ins w:id="1224" w:author="After_RAN2#116e" w:date="2021-12-02T15:57:00Z">
        <w:r>
          <w:t>configured</w:t>
        </w:r>
      </w:ins>
      <w:ins w:id="1225" w:author="After_RAN2#116e" w:date="2021-11-25T21:27:00Z">
        <w:r>
          <w:t xml:space="preserve"> value of the </w:t>
        </w:r>
      </w:ins>
      <w:ins w:id="1226" w:author="After_RAN2#116e" w:date="2021-12-16T18:16:00Z">
        <w:r w:rsidR="00810A96">
          <w:t xml:space="preserve">timer </w:t>
        </w:r>
      </w:ins>
      <w:ins w:id="1227" w:author="After_RAN2#116e" w:date="2021-11-25T21:27:00Z">
        <w:r>
          <w:t>T310</w:t>
        </w:r>
      </w:ins>
      <w:ins w:id="1228" w:author="After_RAN2#116e" w:date="2021-11-26T15:06:00Z">
        <w:r>
          <w:t>,</w:t>
        </w:r>
      </w:ins>
      <w:ins w:id="1229" w:author="After_RAN2#116e" w:date="2021-11-25T21:27:00Z">
        <w:r>
          <w:t xml:space="preserve"> </w:t>
        </w:r>
      </w:ins>
      <w:ins w:id="1230" w:author="After_RAN2#116e" w:date="2021-11-25T21:41:00Z">
        <w:r>
          <w:t xml:space="preserve">configured </w:t>
        </w:r>
      </w:ins>
      <w:ins w:id="1231" w:author="After_RAN2#116e" w:date="2021-11-26T13:39:00Z">
        <w:r>
          <w:t>while the UE was connected to</w:t>
        </w:r>
      </w:ins>
      <w:ins w:id="1232" w:author="After_RAN2#116e" w:date="2021-11-25T21:27:00Z">
        <w:r>
          <w:t xml:space="preserve"> the source PCell </w:t>
        </w:r>
      </w:ins>
      <w:ins w:id="1233" w:author="After_RAN2#116e" w:date="2021-11-25T21:41:00Z">
        <w:r>
          <w:t>before</w:t>
        </w:r>
      </w:ins>
      <w:ins w:id="1234" w:author="After_RAN2#116e" w:date="2021-11-25T21:27:00Z">
        <w:r>
          <w:t xml:space="preserve"> </w:t>
        </w:r>
      </w:ins>
      <w:ins w:id="1235" w:author="After_RAN2#116e" w:date="2021-11-26T13:42:00Z">
        <w:r>
          <w:t xml:space="preserve">executing </w:t>
        </w:r>
      </w:ins>
      <w:ins w:id="1236" w:author="After_RAN2#116e" w:date="2021-11-25T21:27:00Z">
        <w:r>
          <w:t xml:space="preserve">the last </w:t>
        </w:r>
      </w:ins>
      <w:ins w:id="1237" w:author="After_RAN2#116e" w:date="2021-11-26T13:42:00Z">
        <w:r>
          <w:t>reconfiguration with sync</w:t>
        </w:r>
      </w:ins>
      <w:ins w:id="1238" w:author="After_RAN2#116e" w:date="2021-11-26T15:06:00Z">
        <w:r>
          <w:t>,</w:t>
        </w:r>
      </w:ins>
      <w:ins w:id="1239" w:author="After_RAN2#116e" w:date="2021-11-25T21:27:00Z">
        <w:r>
          <w:t xml:space="preserve"> is greater than </w:t>
        </w:r>
        <w:r>
          <w:rPr>
            <w:i/>
            <w:iCs/>
          </w:rPr>
          <w:t>threshold</w:t>
        </w:r>
      </w:ins>
      <w:ins w:id="1240" w:author="After_RAN2#116e" w:date="2021-12-16T10:40:00Z">
        <w:r w:rsidR="00011C68">
          <w:rPr>
            <w:i/>
            <w:iCs/>
          </w:rPr>
          <w:t>Percentage</w:t>
        </w:r>
      </w:ins>
      <w:ins w:id="1241" w:author="After_RAN2#116e" w:date="2021-11-25T21:27:00Z">
        <w:r>
          <w:rPr>
            <w:i/>
            <w:iCs/>
          </w:rPr>
          <w:t>T310</w:t>
        </w:r>
      </w:ins>
      <w:ins w:id="1242" w:author="After_RAN2#116e" w:date="2021-11-26T15:05:00Z">
        <w:r>
          <w:t xml:space="preserve"> included in the </w:t>
        </w:r>
      </w:ins>
      <w:ins w:id="1243" w:author="After_RAN2#116e" w:date="2021-11-28T18:16:00Z">
        <w:r>
          <w:rPr>
            <w:i/>
            <w:iCs/>
          </w:rPr>
          <w:t>s</w:t>
        </w:r>
      </w:ins>
      <w:ins w:id="1244" w:author="After_RAN2#116e" w:date="2021-11-26T15:05:00Z">
        <w:r>
          <w:rPr>
            <w:i/>
            <w:iCs/>
          </w:rPr>
          <w:t>uccessHO-Config</w:t>
        </w:r>
        <w:r>
          <w:t xml:space="preserve"> </w:t>
        </w:r>
      </w:ins>
      <w:ins w:id="1245" w:author="After_RAN2#116e" w:date="2021-11-30T11:00:00Z">
        <w:r>
          <w:t>configured by</w:t>
        </w:r>
      </w:ins>
      <w:ins w:id="1246" w:author="After_RAN2#116e" w:date="2021-11-26T15:05:00Z">
        <w:r>
          <w:t xml:space="preserve"> the source PCell before executing the last reconfiguration with sync</w:t>
        </w:r>
      </w:ins>
      <w:ins w:id="1247" w:author="After_RAN2#116e" w:date="2021-11-25T20:58:00Z">
        <w:r>
          <w:t>; or</w:t>
        </w:r>
      </w:ins>
    </w:p>
    <w:p w14:paraId="431C942F" w14:textId="2705CF56" w:rsidR="00AB14F0" w:rsidRDefault="00DD3111">
      <w:pPr>
        <w:pStyle w:val="B1"/>
        <w:rPr>
          <w:ins w:id="1248" w:author="After_RAN2#116e" w:date="2021-12-02T16:21:00Z"/>
        </w:rPr>
      </w:pPr>
      <w:ins w:id="1249" w:author="After_RAN2#116e" w:date="2021-12-01T09:33:00Z">
        <w:r>
          <w:t>1&gt;</w:t>
        </w:r>
        <w:r>
          <w:tab/>
        </w:r>
      </w:ins>
      <w:ins w:id="1250"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251" w:author="Post_RAN2#117_Rapporteur" w:date="2022-03-02T16:57:00Z">
        <w:r w:rsidR="001A3768">
          <w:t>e time of initiating the execution of the reconfiguration with sync procedure and</w:t>
        </w:r>
      </w:ins>
      <w:ins w:id="1252" w:author="Post_RAN2#117_Rapporteur" w:date="2022-03-02T16:56:00Z">
        <w:r w:rsidR="001005E7">
          <w:t xml:space="preserve"> </w:t>
        </w:r>
      </w:ins>
      <w:ins w:id="1253" w:author="After_RAN2#116e" w:date="2021-12-01T09:33:00Z">
        <w:r>
          <w:t xml:space="preserve">if the ratio between the value of the elapsed </w:t>
        </w:r>
      </w:ins>
      <w:ins w:id="1254" w:author="After_RAN2#116e" w:date="2021-12-02T15:56:00Z">
        <w:r>
          <w:t xml:space="preserve">time of the </w:t>
        </w:r>
      </w:ins>
      <w:ins w:id="1255" w:author="After_RAN2#116e" w:date="2021-12-01T09:33:00Z">
        <w:r>
          <w:t>timer T312 and the</w:t>
        </w:r>
      </w:ins>
      <w:ins w:id="1256" w:author="After_RAN2#116e" w:date="2021-11-25T21:32:00Z">
        <w:r>
          <w:t xml:space="preserve"> </w:t>
        </w:r>
      </w:ins>
      <w:ins w:id="1257" w:author="After_RAN2#116e" w:date="2021-12-02T15:57:00Z">
        <w:r>
          <w:t>configured</w:t>
        </w:r>
      </w:ins>
      <w:ins w:id="1258" w:author="After_RAN2#116e" w:date="2021-12-01T09:33:00Z">
        <w:r>
          <w:t xml:space="preserve"> value of the </w:t>
        </w:r>
      </w:ins>
      <w:ins w:id="1259" w:author="After_RAN2#116e" w:date="2021-12-16T18:16:00Z">
        <w:r w:rsidR="00810A96">
          <w:t xml:space="preserve">timer </w:t>
        </w:r>
      </w:ins>
      <w:ins w:id="1260" w:author="After_RAN2#116e" w:date="2021-12-01T09:33:00Z">
        <w:r>
          <w:t xml:space="preserve">T312, configured while the UE was connected to the source PCell before executing the last reconfiguration with sync, is greater than </w:t>
        </w:r>
        <w:r>
          <w:rPr>
            <w:i/>
            <w:iCs/>
          </w:rPr>
          <w:t>threshold</w:t>
        </w:r>
      </w:ins>
      <w:ins w:id="1261" w:author="After_RAN2#116e" w:date="2021-12-16T10:40:00Z">
        <w:r w:rsidR="00011C68">
          <w:rPr>
            <w:i/>
            <w:iCs/>
          </w:rPr>
          <w:t>Percentage</w:t>
        </w:r>
      </w:ins>
      <w:ins w:id="1262"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1263" w:author="After_RAN2#116e" w:date="2021-12-02T16:21:00Z">
        <w:r>
          <w:t>; or</w:t>
        </w:r>
      </w:ins>
    </w:p>
    <w:p w14:paraId="3A6DB461" w14:textId="70EF5E6A" w:rsidR="00AB14F0" w:rsidRDefault="00DD3111">
      <w:pPr>
        <w:pStyle w:val="B1"/>
        <w:rPr>
          <w:ins w:id="1264" w:author="After_RAN2#116e" w:date="2021-11-25T20:58:00Z"/>
        </w:rPr>
      </w:pPr>
      <w:ins w:id="1265" w:author="After_RAN2#116e" w:date="2021-12-02T16:21:00Z">
        <w:r>
          <w:t>1&gt;</w:t>
        </w:r>
        <w:r>
          <w:tab/>
        </w:r>
      </w:ins>
      <w:ins w:id="1266" w:author="Post_RAN2#117_Rapporteur" w:date="2022-03-01T05:38:00Z">
        <w:r w:rsidR="00DA6859">
          <w:t xml:space="preserve">if </w:t>
        </w:r>
        <w:r w:rsidR="00DA6859" w:rsidRPr="00E83CCA">
          <w:rPr>
            <w:i/>
            <w:iCs/>
          </w:rPr>
          <w:t>sourceDAPSFailure</w:t>
        </w:r>
      </w:ins>
      <w:ins w:id="1267" w:author="Post_RAN2#117_Rapporteur" w:date="2022-03-01T12:37:00Z">
        <w:r w:rsidR="00CD4C19">
          <w:rPr>
            <w:i/>
            <w:iCs/>
          </w:rPr>
          <w:t>Reporting</w:t>
        </w:r>
      </w:ins>
      <w:ins w:id="1268" w:author="Post_RAN2#117_Rapporteur" w:date="2022-03-01T05:38:00Z">
        <w:r w:rsidR="00DA6859">
          <w:t xml:space="preserve"> included in the </w:t>
        </w:r>
        <w:r w:rsidR="00DA6859" w:rsidRPr="00E83CCA">
          <w:rPr>
            <w:i/>
          </w:rPr>
          <w:t>successHO-Config</w:t>
        </w:r>
        <w:r w:rsidR="00DA6859">
          <w:t xml:space="preserve"> </w:t>
        </w:r>
      </w:ins>
      <w:commentRangeStart w:id="1269"/>
      <w:commentRangeStart w:id="1270"/>
      <w:ins w:id="1271" w:author="Post_RAN2#117_Rapporteur" w:date="2022-03-01T12:34:00Z">
        <w:del w:id="1272" w:author="Post_RAN2#117_Rapporteur_1" w:date="2022-03-09T17:43:00Z">
          <w:r w:rsidR="00D31538" w:rsidDel="00134491">
            <w:delText xml:space="preserve">configured by the source PCell </w:delText>
          </w:r>
        </w:del>
      </w:ins>
      <w:commentRangeEnd w:id="1269"/>
      <w:r w:rsidR="00936909">
        <w:rPr>
          <w:rStyle w:val="CommentReference"/>
        </w:rPr>
        <w:commentReference w:id="1269"/>
      </w:r>
      <w:commentRangeEnd w:id="1270"/>
      <w:r w:rsidR="00134491">
        <w:rPr>
          <w:rStyle w:val="CommentReference"/>
        </w:rPr>
        <w:commentReference w:id="1270"/>
      </w:r>
      <w:ins w:id="1273" w:author="Post_RAN2#117_Rapporteur" w:date="2022-03-01T12:34:00Z">
        <w:r w:rsidR="00D31538">
          <w:t xml:space="preserve">before executing the last reconfiguration with sync </w:t>
        </w:r>
      </w:ins>
      <w:ins w:id="1274" w:author="Post_RAN2#117_Rapporteur" w:date="2022-03-01T05:38:00Z">
        <w:r w:rsidR="00DA6859">
          <w:t xml:space="preserve">is set to </w:t>
        </w:r>
        <w:r w:rsidR="00DA6859" w:rsidRPr="00E83CCA">
          <w:rPr>
            <w:i/>
          </w:rPr>
          <w:t>true</w:t>
        </w:r>
        <w:r w:rsidR="00DA6859">
          <w:t xml:space="preserve"> and </w:t>
        </w:r>
      </w:ins>
      <w:ins w:id="1275" w:author="After_RAN2#116e" w:date="2021-12-02T16:21:00Z">
        <w:r>
          <w:t>if the last executed handover was a DAPS handover and if an RLF occurred at the source PCell during the DAPS handover while T304 was running</w:t>
        </w:r>
      </w:ins>
      <w:ins w:id="1276" w:author="After_RAN2#116e" w:date="2021-12-01T09:33:00Z">
        <w:r>
          <w:t>:</w:t>
        </w:r>
      </w:ins>
    </w:p>
    <w:p w14:paraId="1DADB6E5" w14:textId="77777777" w:rsidR="00AB14F0" w:rsidRDefault="00DD3111">
      <w:pPr>
        <w:pStyle w:val="B2"/>
        <w:rPr>
          <w:ins w:id="1277" w:author="After_RAN2#116e" w:date="2021-11-25T20:58:00Z"/>
        </w:rPr>
      </w:pPr>
      <w:ins w:id="1278" w:author="After_RAN2#116e" w:date="2021-11-28T17:43:00Z">
        <w:r>
          <w:t>2&gt;</w:t>
        </w:r>
        <w:r>
          <w:tab/>
          <w:t xml:space="preserve">store the </w:t>
        </w:r>
      </w:ins>
      <w:ins w:id="1279" w:author="After_RAN2#116e" w:date="2021-11-28T17:44:00Z">
        <w:r>
          <w:t xml:space="preserve">successful handover </w:t>
        </w:r>
      </w:ins>
      <w:ins w:id="1280" w:author="After_RAN2#116e" w:date="2021-11-28T17:43:00Z">
        <w:r>
          <w:t xml:space="preserve">information in </w:t>
        </w:r>
      </w:ins>
      <w:ins w:id="1281" w:author="After_RAN2#116e" w:date="2021-11-28T17:44:00Z">
        <w:r>
          <w:rPr>
            <w:i/>
          </w:rPr>
          <w:t>VarSuccessHO-Report</w:t>
        </w:r>
        <w:r>
          <w:t xml:space="preserve"> </w:t>
        </w:r>
      </w:ins>
      <w:ins w:id="1282" w:author="After_RAN2#116e" w:date="2021-11-28T17:51:00Z">
        <w:r>
          <w:t>and</w:t>
        </w:r>
      </w:ins>
      <w:ins w:id="1283" w:author="After_RAN2#116e" w:date="2021-11-25T20:58:00Z">
        <w:r>
          <w:t xml:space="preserve"> </w:t>
        </w:r>
        <w:r>
          <w:rPr>
            <w:rFonts w:eastAsia="SimSun"/>
            <w:lang w:eastAsia="zh-CN"/>
          </w:rPr>
          <w:t>determine the content</w:t>
        </w:r>
        <w:r>
          <w:t xml:space="preserve"> in </w:t>
        </w:r>
      </w:ins>
      <w:ins w:id="1284" w:author="After_RAN2#116e" w:date="2021-12-02T15:58:00Z">
        <w:r>
          <w:rPr>
            <w:i/>
          </w:rPr>
          <w:t>VarSuccessHO-Report</w:t>
        </w:r>
        <w:r>
          <w:t xml:space="preserve"> </w:t>
        </w:r>
      </w:ins>
      <w:ins w:id="1285" w:author="After_RAN2#116e" w:date="2021-12-02T15:59:00Z">
        <w:r>
          <w:t>as follows</w:t>
        </w:r>
      </w:ins>
      <w:ins w:id="1286" w:author="After_RAN2#116e" w:date="2021-11-25T20:58:00Z">
        <w:r>
          <w:t>:</w:t>
        </w:r>
      </w:ins>
    </w:p>
    <w:p w14:paraId="2C4E37E0" w14:textId="77777777" w:rsidR="00AB14F0" w:rsidRDefault="00DD3111">
      <w:pPr>
        <w:pStyle w:val="B3"/>
        <w:rPr>
          <w:ins w:id="1287" w:author="After_RAN2#116e" w:date="2021-11-28T18:19:00Z"/>
        </w:rPr>
      </w:pPr>
      <w:ins w:id="1288" w:author="After_RAN2#116e" w:date="2021-11-28T18:19:00Z">
        <w:r>
          <w:t>3&gt;</w:t>
        </w:r>
        <w:r>
          <w:tab/>
        </w:r>
      </w:ins>
      <w:ins w:id="1289" w:author="After_RAN2#116e" w:date="2021-11-28T18:21:00Z">
        <w:r>
          <w:t xml:space="preserve">clear the information included in </w:t>
        </w:r>
        <w:r>
          <w:rPr>
            <w:i/>
          </w:rPr>
          <w:t>VarSuccessHO-Report</w:t>
        </w:r>
        <w:r>
          <w:t>, if any</w:t>
        </w:r>
      </w:ins>
      <w:ins w:id="1290" w:author="After_RAN2#116e" w:date="2021-11-28T18:47:00Z">
        <w:r>
          <w:t>;</w:t>
        </w:r>
      </w:ins>
    </w:p>
    <w:p w14:paraId="19922DC2" w14:textId="5803CA60" w:rsidR="00EE719D" w:rsidRDefault="00EE719D">
      <w:pPr>
        <w:pStyle w:val="B3"/>
        <w:rPr>
          <w:ins w:id="1291" w:author="Post_RAN2#117_Rapporteur" w:date="2022-03-01T06:50:00Z"/>
        </w:rPr>
      </w:pPr>
      <w:ins w:id="1292"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1293" w:author="Post_RAN2#117_Rapporteur" w:date="2022-03-01T06:51:00Z">
        <w:r w:rsidR="009331CA">
          <w:t>,</w:t>
        </w:r>
      </w:ins>
      <w:ins w:id="1294" w:author="Post_RAN2#117_Rapporteur" w:date="2022-03-01T06:50:00Z">
        <w:r w:rsidRPr="00D27132">
          <w:t xml:space="preserve"> includes the RPLMN);</w:t>
        </w:r>
      </w:ins>
    </w:p>
    <w:p w14:paraId="3D6FF464" w14:textId="15A3C68B" w:rsidR="009063FB" w:rsidRDefault="009063FB">
      <w:pPr>
        <w:pStyle w:val="B3"/>
        <w:rPr>
          <w:ins w:id="1295" w:author="Post_RAN2#117_Rapporteur" w:date="2022-03-02T16:48:00Z"/>
        </w:rPr>
      </w:pPr>
      <w:ins w:id="1296" w:author="Post_RAN2#117_Rapporteur" w:date="2022-03-02T16:48:00Z">
        <w:r>
          <w:t>3&gt;</w:t>
        </w:r>
        <w:r>
          <w:tab/>
          <w:t>set the</w:t>
        </w:r>
      </w:ins>
      <w:ins w:id="1297" w:author="Post_RAN2#117_Rapporteur" w:date="2022-03-02T16:49:00Z">
        <w:r>
          <w:t xml:space="preserve"> </w:t>
        </w:r>
        <w:r>
          <w:rPr>
            <w:i/>
            <w:iCs/>
          </w:rPr>
          <w:t xml:space="preserve">c-RNTI </w:t>
        </w:r>
        <w:r>
          <w:t xml:space="preserve">to the </w:t>
        </w:r>
        <w:r w:rsidR="00BB4AEC" w:rsidRPr="00D27132">
          <w:t xml:space="preserve">C-RNTI </w:t>
        </w:r>
      </w:ins>
      <w:ins w:id="1298" w:author="Post_RAN2#117_Rapporteur" w:date="2022-03-03T10:07:00Z">
        <w:r w:rsidR="00402F49">
          <w:t>assigned by</w:t>
        </w:r>
      </w:ins>
      <w:ins w:id="1299"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PCell</w:t>
        </w:r>
        <w:r w:rsidR="00BB4AEC">
          <w:rPr>
            <w:rFonts w:eastAsia="SimSun"/>
            <w:lang w:eastAsia="zh-CN"/>
          </w:rPr>
          <w:t xml:space="preserve"> of the </w:t>
        </w:r>
      </w:ins>
      <w:ins w:id="1300" w:author="Post_RAN2#117_Rapporteur" w:date="2022-03-03T10:07:00Z">
        <w:r w:rsidR="003511EC">
          <w:rPr>
            <w:rFonts w:eastAsia="SimSun"/>
            <w:lang w:eastAsia="zh-CN"/>
          </w:rPr>
          <w:t>handover</w:t>
        </w:r>
      </w:ins>
      <w:ins w:id="1301" w:author="Post_RAN2#117_Rapporteur" w:date="2022-03-02T16:48:00Z">
        <w:r>
          <w:t>;</w:t>
        </w:r>
      </w:ins>
    </w:p>
    <w:p w14:paraId="4FC24731" w14:textId="66394098" w:rsidR="00AB14F0" w:rsidRDefault="00DD3111">
      <w:pPr>
        <w:pStyle w:val="B3"/>
        <w:rPr>
          <w:ins w:id="1302" w:author="After_RAN2#116e" w:date="2021-11-26T15:08:00Z"/>
          <w:iCs/>
        </w:rPr>
      </w:pPr>
      <w:ins w:id="1303" w:author="After_RAN2#116e" w:date="2021-11-28T17:51:00Z">
        <w:r>
          <w:t>3</w:t>
        </w:r>
      </w:ins>
      <w:ins w:id="1304" w:author="After_RAN2#116e" w:date="2021-11-26T15:08:00Z">
        <w:r>
          <w:t>&gt;</w:t>
        </w:r>
        <w:r>
          <w:tab/>
        </w:r>
      </w:ins>
      <w:ins w:id="1305" w:author="After_RAN2#116e" w:date="2021-11-26T15:09:00Z">
        <w:r>
          <w:t>for the source PCell</w:t>
        </w:r>
      </w:ins>
      <w:ins w:id="1306" w:author="After_RAN2#116e" w:date="2021-11-26T15:10:00Z">
        <w:r>
          <w:t xml:space="preserve"> </w:t>
        </w:r>
      </w:ins>
      <w:ins w:id="1307" w:author="After_RAN2#116e" w:date="2021-11-26T15:11:00Z">
        <w:r>
          <w:rPr>
            <w:lang w:eastAsia="en-GB"/>
          </w:rPr>
          <w:t>in which</w:t>
        </w:r>
      </w:ins>
      <w:ins w:id="1308" w:author="After_RAN2#116e" w:date="2021-11-26T15:10:00Z">
        <w:r>
          <w:rPr>
            <w:lang w:eastAsia="en-GB"/>
          </w:rPr>
          <w:t xml:space="preserve"> the</w:t>
        </w:r>
      </w:ins>
      <w:ins w:id="1309" w:author="After_RAN2#116e" w:date="2021-11-26T15:11:00Z">
        <w:r>
          <w:rPr>
            <w:lang w:eastAsia="en-GB"/>
          </w:rPr>
          <w:t xml:space="preserve"> last</w:t>
        </w:r>
      </w:ins>
      <w:ins w:id="1310"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311" w:author="After_RAN2#116e" w:date="2021-11-26T15:11:00Z">
        <w:r>
          <w:rPr>
            <w:iCs/>
            <w:lang w:eastAsia="sv-SE"/>
          </w:rPr>
          <w:t xml:space="preserve"> was applied:</w:t>
        </w:r>
      </w:ins>
    </w:p>
    <w:p w14:paraId="6B321331" w14:textId="77777777" w:rsidR="00AB14F0" w:rsidRDefault="00DD3111">
      <w:pPr>
        <w:pStyle w:val="B4"/>
        <w:rPr>
          <w:ins w:id="1312" w:author="After_RAN2#116e" w:date="2021-11-26T15:11:00Z"/>
        </w:rPr>
      </w:pPr>
      <w:ins w:id="1313" w:author="After_RAN2#116e" w:date="2021-11-28T17:52:00Z">
        <w:r>
          <w:t>4</w:t>
        </w:r>
      </w:ins>
      <w:ins w:id="1314" w:author="After_RAN2#116e" w:date="2021-11-26T15:08:00Z">
        <w:r>
          <w:t>&gt;</w:t>
        </w:r>
        <w:r>
          <w:tab/>
        </w:r>
      </w:ins>
      <w:ins w:id="1315"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316" w:author="After_RAN2#116e" w:date="2021-11-26T15:12:00Z"/>
          <w:i/>
          <w:iCs/>
        </w:rPr>
      </w:pPr>
      <w:ins w:id="1317" w:author="After_RAN2#116e" w:date="2021-11-28T17:52:00Z">
        <w:r>
          <w:t>4</w:t>
        </w:r>
      </w:ins>
      <w:ins w:id="1318"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1319" w:author="After_RAN2#116e" w:date="2021-11-29T16:43:00Z">
        <w:r>
          <w:t>ds</w:t>
        </w:r>
      </w:ins>
      <w:ins w:id="1320" w:author="After_RAN2#116e" w:date="2021-11-26T15:12:00Z">
        <w:r>
          <w:t xml:space="preserve"> </w:t>
        </w:r>
        <w:r>
          <w:rPr>
            <w:i/>
            <w:iCs/>
          </w:rPr>
          <w:t>RRCReconfigurationComplete</w:t>
        </w:r>
      </w:ins>
      <w:ins w:id="1321" w:author="After_RAN2#116e" w:date="2021-12-02T16:06:00Z">
        <w:r>
          <w:t xml:space="preserve"> message</w:t>
        </w:r>
      </w:ins>
      <w:ins w:id="1322" w:author="After_RAN2#116e" w:date="2021-11-29T14:52:00Z">
        <w:r>
          <w:rPr>
            <w:i/>
            <w:iCs/>
          </w:rPr>
          <w:t>;</w:t>
        </w:r>
      </w:ins>
    </w:p>
    <w:p w14:paraId="42BF7ECE" w14:textId="77777777" w:rsidR="00AB14F0" w:rsidRDefault="00DD3111">
      <w:pPr>
        <w:pStyle w:val="B4"/>
        <w:rPr>
          <w:ins w:id="1323" w:author="After_RAN2#116e" w:date="2021-12-02T16:17:00Z"/>
          <w:rFonts w:eastAsia="SimSun"/>
          <w:lang w:eastAsia="zh-CN"/>
        </w:rPr>
      </w:pPr>
      <w:ins w:id="1324" w:author="After_RAN2#116e" w:date="2021-12-02T16:17:00Z">
        <w:r>
          <w:rPr>
            <w:rFonts w:eastAsia="SimSun"/>
            <w:lang w:eastAsia="zh-CN"/>
          </w:rPr>
          <w:t>4&gt;</w:t>
        </w:r>
        <w:r>
          <w:rPr>
            <w:rFonts w:eastAsia="SimSun"/>
            <w:lang w:eastAsia="zh-CN"/>
          </w:rPr>
          <w:tab/>
        </w:r>
        <w:r>
          <w:t xml:space="preserve">set the </w:t>
        </w:r>
        <w:r>
          <w:rPr>
            <w:i/>
          </w:rPr>
          <w:t>rsIndexResults</w:t>
        </w:r>
        <w:r>
          <w:t xml:space="preserve"> in </w:t>
        </w:r>
      </w:ins>
      <w:ins w:id="1325" w:author="After_RAN2#116e" w:date="2021-12-02T16:19:00Z">
        <w:r>
          <w:rPr>
            <w:i/>
          </w:rPr>
          <w:t>sourceCellMeas</w:t>
        </w:r>
      </w:ins>
      <w:ins w:id="1326" w:author="After_RAN2#116e" w:date="2021-12-02T16:17:00Z">
        <w:r>
          <w:t xml:space="preserve"> to include all the available</w:t>
        </w:r>
      </w:ins>
      <w:ins w:id="1327" w:author="After_RAN2#116e" w:date="2021-12-02T18:08:00Z">
        <w:r>
          <w:t xml:space="preserve"> SSB and CSI-RS</w:t>
        </w:r>
      </w:ins>
      <w:ins w:id="1328" w:author="After_RAN2#116e" w:date="2021-12-02T16:17:00Z">
        <w:r>
          <w:t xml:space="preserve"> measurement quantities of the source PCell collected up to the moment the UE </w:t>
        </w:r>
      </w:ins>
      <w:ins w:id="1329" w:author="After_RAN2#116e" w:date="2021-12-02T16:20:00Z">
        <w:r>
          <w:t xml:space="preserve">sends </w:t>
        </w:r>
        <w:r>
          <w:rPr>
            <w:i/>
            <w:iCs/>
          </w:rPr>
          <w:t>RRCReconfigurationComplete</w:t>
        </w:r>
        <w:r>
          <w:t xml:space="preserve"> message</w:t>
        </w:r>
      </w:ins>
      <w:ins w:id="1330" w:author="After_RAN2#116e" w:date="2021-12-02T16:17:00Z">
        <w:r>
          <w:t>;</w:t>
        </w:r>
      </w:ins>
    </w:p>
    <w:p w14:paraId="477077C8" w14:textId="77777777" w:rsidR="00AB14F0" w:rsidRDefault="00DD3111">
      <w:pPr>
        <w:pStyle w:val="B4"/>
        <w:rPr>
          <w:ins w:id="1331" w:author="After_RAN2#116e" w:date="2021-11-26T15:13:00Z"/>
        </w:rPr>
      </w:pPr>
      <w:ins w:id="1332" w:author="After_RAN2#116e" w:date="2021-11-28T17:52:00Z">
        <w:r>
          <w:t>4</w:t>
        </w:r>
      </w:ins>
      <w:ins w:id="1333" w:author="After_RAN2#116e" w:date="2021-11-26T15:12:00Z">
        <w:r>
          <w:t>&gt;</w:t>
        </w:r>
        <w:r>
          <w:tab/>
        </w:r>
      </w:ins>
      <w:ins w:id="1334" w:author="After_RAN2#116e" w:date="2021-11-26T15:13:00Z">
        <w:r>
          <w:t xml:space="preserve">if </w:t>
        </w:r>
      </w:ins>
      <w:ins w:id="1335" w:author="After_RAN2#116e" w:date="2021-12-02T16:07:00Z">
        <w:r>
          <w:t xml:space="preserve">the last executed handover was a DAPS handover and if </w:t>
        </w:r>
      </w:ins>
      <w:ins w:id="1336" w:author="After_RAN2#116e" w:date="2021-11-26T15:13:00Z">
        <w:r>
          <w:t xml:space="preserve">an RLF occurred at the source </w:t>
        </w:r>
      </w:ins>
      <w:ins w:id="1337" w:author="After_RAN2#116e" w:date="2021-11-28T18:22:00Z">
        <w:r>
          <w:t>PC</w:t>
        </w:r>
      </w:ins>
      <w:ins w:id="1338" w:author="After_RAN2#116e" w:date="2021-11-26T15:13:00Z">
        <w:r>
          <w:t xml:space="preserve">ell during </w:t>
        </w:r>
      </w:ins>
      <w:ins w:id="1339" w:author="After_RAN2#116e" w:date="2021-12-02T16:07:00Z">
        <w:r>
          <w:t>the</w:t>
        </w:r>
      </w:ins>
      <w:ins w:id="1340" w:author="After_RAN2#116e" w:date="2021-11-26T15:13:00Z">
        <w:r>
          <w:t xml:space="preserve"> DAPS handover while T304 was running:</w:t>
        </w:r>
      </w:ins>
    </w:p>
    <w:p w14:paraId="40B0106B" w14:textId="77777777" w:rsidR="00AB14F0" w:rsidRDefault="00DD3111">
      <w:pPr>
        <w:pStyle w:val="B5"/>
        <w:rPr>
          <w:ins w:id="1341" w:author="After_RAN2#116e" w:date="2021-11-25T20:58:00Z"/>
          <w:iCs/>
        </w:rPr>
      </w:pPr>
      <w:ins w:id="1342" w:author="After_RAN2#116e" w:date="2021-11-28T17:52:00Z">
        <w:r>
          <w:t>5</w:t>
        </w:r>
      </w:ins>
      <w:ins w:id="1343" w:author="After_RAN2#116e" w:date="2021-11-26T15:13:00Z">
        <w:r>
          <w:t>&gt;</w:t>
        </w:r>
        <w:r>
          <w:tab/>
        </w:r>
      </w:ins>
      <w:ins w:id="1344" w:author="After_RAN2#116e" w:date="2021-11-26T15:16:00Z">
        <w:r>
          <w:t xml:space="preserve">set the </w:t>
        </w:r>
        <w:r>
          <w:rPr>
            <w:rFonts w:eastAsia="DengXian"/>
            <w:i/>
          </w:rPr>
          <w:t>rlfInSource-DAPS</w:t>
        </w:r>
        <w:r>
          <w:t xml:space="preserve"> in </w:t>
        </w:r>
      </w:ins>
      <w:ins w:id="1345" w:author="After_RAN2#116e" w:date="2021-11-26T15:17:00Z">
        <w:r>
          <w:rPr>
            <w:i/>
          </w:rPr>
          <w:t>source</w:t>
        </w:r>
      </w:ins>
      <w:ins w:id="1346"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347" w:author="After_RAN2#116e" w:date="2021-11-26T15:16:00Z"/>
        </w:rPr>
      </w:pPr>
      <w:ins w:id="1348" w:author="After_RAN2#116e" w:date="2021-11-28T17:52:00Z">
        <w:r>
          <w:lastRenderedPageBreak/>
          <w:t>3</w:t>
        </w:r>
      </w:ins>
      <w:ins w:id="1349" w:author="After_RAN2#116e" w:date="2021-11-25T20:58:00Z">
        <w:r>
          <w:t>&gt;</w:t>
        </w:r>
        <w:r>
          <w:tab/>
        </w:r>
      </w:ins>
      <w:ins w:id="1350" w:author="After_RAN2#116e" w:date="2021-11-26T15:16:00Z">
        <w:r>
          <w:t>for the target PCell indicated</w:t>
        </w:r>
      </w:ins>
      <w:ins w:id="1351" w:author="After_RAN2#116e" w:date="2021-11-26T15:17:00Z">
        <w:r>
          <w:t xml:space="preserve"> in the </w:t>
        </w:r>
      </w:ins>
      <w:ins w:id="1352" w:author="After_RAN2#116e" w:date="2021-11-26T15:20:00Z">
        <w:r>
          <w:t xml:space="preserve">last </w:t>
        </w:r>
      </w:ins>
      <w:ins w:id="1353" w:author="After_RAN2#116e" w:date="2021-11-26T15:17:00Z">
        <w:r>
          <w:t>applied</w:t>
        </w:r>
      </w:ins>
      <w:ins w:id="1354"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355" w:author="After_RAN2#116e" w:date="2021-11-25T20:58:00Z"/>
        </w:rPr>
      </w:pPr>
      <w:ins w:id="1356" w:author="After_RAN2#116e" w:date="2021-11-28T17:52:00Z">
        <w:r>
          <w:t>4</w:t>
        </w:r>
      </w:ins>
      <w:ins w:id="1357"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358" w:author="After_RAN2#116e" w:date="2021-11-25T21:39:00Z">
        <w:r>
          <w:t xml:space="preserve"> of the target PCel</w:t>
        </w:r>
      </w:ins>
      <w:ins w:id="1359" w:author="After_RAN2#116e" w:date="2021-11-25T21:42:00Z">
        <w:r>
          <w:t>l;</w:t>
        </w:r>
      </w:ins>
    </w:p>
    <w:p w14:paraId="3875EEFD" w14:textId="77777777" w:rsidR="00AB14F0" w:rsidRDefault="00DD3111">
      <w:pPr>
        <w:pStyle w:val="B4"/>
        <w:rPr>
          <w:ins w:id="1360" w:author="After_RAN2#116e" w:date="2021-11-25T20:58:00Z"/>
        </w:rPr>
      </w:pPr>
      <w:ins w:id="1361" w:author="After_RAN2#116e" w:date="2021-11-28T17:52:00Z">
        <w:r>
          <w:t>4</w:t>
        </w:r>
      </w:ins>
      <w:ins w:id="1362" w:author="After_RAN2#116e" w:date="2021-11-25T20:58:00Z">
        <w:r>
          <w:t>&gt;</w:t>
        </w:r>
      </w:ins>
      <w:ins w:id="1363" w:author="After_RAN2#116e" w:date="2021-11-29T23:48:00Z">
        <w:r>
          <w:tab/>
        </w:r>
      </w:ins>
      <w:ins w:id="1364"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365" w:author="After_RAN2#116e" w:date="2021-11-25T21:42:00Z">
        <w:r>
          <w:rPr>
            <w:rFonts w:eastAsia="SimSun"/>
            <w:lang w:eastAsia="zh-CN"/>
          </w:rPr>
          <w:t>target</w:t>
        </w:r>
      </w:ins>
      <w:ins w:id="1366" w:author="After_RAN2#116e" w:date="2021-11-25T20:58:00Z">
        <w:r>
          <w:rPr>
            <w:rFonts w:eastAsia="SimSun"/>
            <w:lang w:eastAsia="zh-CN"/>
          </w:rPr>
          <w:t xml:space="preserve"> PCell </w:t>
        </w:r>
        <w:r>
          <w:t xml:space="preserve">based on the available SSB and CSI-RS measurements collected up to the moment the UE </w:t>
        </w:r>
      </w:ins>
      <w:ins w:id="1367" w:author="After_RAN2#116e" w:date="2021-11-29T16:44:00Z">
        <w:r>
          <w:t>sends</w:t>
        </w:r>
      </w:ins>
      <w:ins w:id="1368" w:author="After_RAN2#116e" w:date="2021-11-25T20:58:00Z">
        <w:r>
          <w:t xml:space="preserve"> </w:t>
        </w:r>
        <w:r>
          <w:rPr>
            <w:i/>
            <w:iCs/>
          </w:rPr>
          <w:t>RRCReconfigurationComplete</w:t>
        </w:r>
      </w:ins>
      <w:ins w:id="1369" w:author="After_RAN2#116e" w:date="2021-12-02T16:21:00Z">
        <w:r>
          <w:t xml:space="preserve"> message</w:t>
        </w:r>
      </w:ins>
      <w:ins w:id="1370" w:author="After_RAN2#116e" w:date="2021-11-25T20:58:00Z">
        <w:r>
          <w:t>;</w:t>
        </w:r>
      </w:ins>
    </w:p>
    <w:p w14:paraId="1F5E3BD9" w14:textId="77777777" w:rsidR="00AB14F0" w:rsidRDefault="00DD3111">
      <w:pPr>
        <w:pStyle w:val="B4"/>
        <w:rPr>
          <w:ins w:id="1371" w:author="After_RAN2#116e" w:date="2021-12-02T16:21:00Z"/>
          <w:rFonts w:eastAsia="SimSun"/>
          <w:lang w:eastAsia="zh-CN"/>
        </w:rPr>
      </w:pPr>
      <w:ins w:id="1372" w:author="After_RAN2#116e" w:date="2021-12-02T16:21:00Z">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w:t>
        </w:r>
      </w:ins>
      <w:ins w:id="1373" w:author="After_RAN2#116e" w:date="2021-12-02T18:09:00Z">
        <w:r>
          <w:t xml:space="preserve">SSB and CSI-RS </w:t>
        </w:r>
      </w:ins>
      <w:ins w:id="1374"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375" w:author="After_RAN2#116e" w:date="2021-11-25T20:58:00Z"/>
        </w:rPr>
      </w:pPr>
      <w:ins w:id="1376" w:author="After_RAN2#116e" w:date="2021-11-28T17:52:00Z">
        <w:r>
          <w:t>4</w:t>
        </w:r>
      </w:ins>
      <w:ins w:id="1377" w:author="After_RAN2#116e" w:date="2021-11-25T20:58:00Z">
        <w:r>
          <w:t>&gt;</w:t>
        </w:r>
      </w:ins>
      <w:ins w:id="1378" w:author="After_RAN2#116e" w:date="2021-11-26T15:20:00Z">
        <w:r>
          <w:tab/>
          <w:t xml:space="preserve">if </w:t>
        </w:r>
      </w:ins>
      <w:ins w:id="1379"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380" w:author="After_RAN2#116e" w:date="2021-11-26T15:22:00Z">
        <w:r>
          <w:t xml:space="preserve">was included in the stored </w:t>
        </w:r>
        <w:r>
          <w:rPr>
            <w:i/>
          </w:rPr>
          <w:t>condRRCReconfig</w:t>
        </w:r>
      </w:ins>
      <w:ins w:id="1381" w:author="After_RAN2#116e" w:date="2021-11-26T15:23:00Z">
        <w:r>
          <w:t>:</w:t>
        </w:r>
      </w:ins>
      <w:ins w:id="1382" w:author="After_RAN2#116e" w:date="2021-12-16T19:55:00Z">
        <w:r w:rsidR="009204DC" w:rsidDel="009204DC">
          <w:rPr>
            <w:rStyle w:val="CommentReference"/>
          </w:rPr>
          <w:t xml:space="preserve"> </w:t>
        </w:r>
      </w:ins>
    </w:p>
    <w:p w14:paraId="05BB221B" w14:textId="4BEADD99" w:rsidR="00AB14F0" w:rsidRDefault="00DD3111">
      <w:pPr>
        <w:pStyle w:val="B5"/>
        <w:rPr>
          <w:ins w:id="1383" w:author="After_RAN2#116e" w:date="2021-11-25T20:58:00Z"/>
        </w:rPr>
      </w:pPr>
      <w:ins w:id="1384" w:author="After_RAN2#116e" w:date="2021-11-28T17:53:00Z">
        <w:r>
          <w:t>5</w:t>
        </w:r>
      </w:ins>
      <w:ins w:id="1385" w:author="After_RAN2#116e" w:date="2021-11-25T20:58:00Z">
        <w:r>
          <w:t>&gt;</w:t>
        </w:r>
      </w:ins>
      <w:ins w:id="1386" w:author="After_RAN2#116e" w:date="2021-11-29T23:48:00Z">
        <w:r>
          <w:tab/>
        </w:r>
      </w:ins>
      <w:ins w:id="1387" w:author="After_RAN2#116e" w:date="2021-11-25T20:58:00Z">
        <w:r>
          <w:t xml:space="preserve">set the </w:t>
        </w:r>
        <w:r>
          <w:rPr>
            <w:i/>
          </w:rPr>
          <w:t>timeSinceCHOReconfig</w:t>
        </w:r>
        <w:r>
          <w:t xml:space="preserve"> to the time elapsed between </w:t>
        </w:r>
      </w:ins>
      <w:ins w:id="1388" w:author="After_RAN2#116e" w:date="2021-11-25T22:02:00Z">
        <w:r>
          <w:t xml:space="preserve">the </w:t>
        </w:r>
      </w:ins>
      <w:ins w:id="1389" w:author="After_RAN2#116e" w:date="2021-12-02T17:01:00Z">
        <w:r>
          <w:t>init</w:t>
        </w:r>
      </w:ins>
      <w:ins w:id="1390" w:author="After_RAN2#116e" w:date="2021-12-16T15:00:00Z">
        <w:r w:rsidR="005F6CD9">
          <w:t>i</w:t>
        </w:r>
      </w:ins>
      <w:ins w:id="1391" w:author="After_RAN2#116e" w:date="2021-12-02T17:01:00Z">
        <w:r>
          <w:t xml:space="preserve">ation of the </w:t>
        </w:r>
      </w:ins>
      <w:ins w:id="1392" w:author="After_RAN2#116e" w:date="2021-11-25T22:04:00Z">
        <w:r>
          <w:t xml:space="preserve">execution of </w:t>
        </w:r>
      </w:ins>
      <w:ins w:id="1393" w:author="After_RAN2#116e" w:date="2021-11-25T22:02:00Z">
        <w:r>
          <w:t xml:space="preserve">conditional reconfiguration </w:t>
        </w:r>
      </w:ins>
      <w:ins w:id="1394" w:author="After_RAN2#116e" w:date="2021-11-25T22:05:00Z">
        <w:r>
          <w:t>for</w:t>
        </w:r>
      </w:ins>
      <w:ins w:id="1395" w:author="After_RAN2#116e" w:date="2021-11-25T22:02:00Z">
        <w:r>
          <w:t xml:space="preserve"> the target </w:t>
        </w:r>
      </w:ins>
      <w:ins w:id="1396" w:author="After_RAN2#116e" w:date="2021-11-25T22:05:00Z">
        <w:r>
          <w:t>PC</w:t>
        </w:r>
      </w:ins>
      <w:ins w:id="1397" w:author="After_RAN2#116e" w:date="2021-11-25T22:02:00Z">
        <w:r>
          <w:t>ell and the</w:t>
        </w:r>
      </w:ins>
      <w:ins w:id="1398" w:author="After_RAN2#116e" w:date="2021-11-25T22:09:00Z">
        <w:r>
          <w:t xml:space="preserve"> reception </w:t>
        </w:r>
      </w:ins>
      <w:ins w:id="1399" w:author="After_RAN2#116e" w:date="2021-11-25T22:02:00Z">
        <w:r>
          <w:t xml:space="preserve">of the </w:t>
        </w:r>
      </w:ins>
      <w:ins w:id="1400" w:author="After_RAN2#116e" w:date="2021-11-25T22:03:00Z">
        <w:r>
          <w:t xml:space="preserve">last </w:t>
        </w:r>
        <w:r>
          <w:rPr>
            <w:i/>
            <w:iCs/>
          </w:rPr>
          <w:t>conditionalReconfiguration</w:t>
        </w:r>
      </w:ins>
      <w:ins w:id="1401" w:author="After_RAN2#116e" w:date="2021-11-25T22:02:00Z">
        <w:r>
          <w:t xml:space="preserve"> </w:t>
        </w:r>
      </w:ins>
      <w:ins w:id="1402" w:author="After_RAN2#116e" w:date="2021-11-25T22:03:00Z">
        <w:r>
          <w:t xml:space="preserve">including </w:t>
        </w:r>
      </w:ins>
      <w:ins w:id="1403" w:author="After_RAN2#116e" w:date="2021-11-25T22:02:00Z">
        <w:r>
          <w:t>th</w:t>
        </w:r>
      </w:ins>
      <w:ins w:id="1404" w:author="After_RAN2#116e" w:date="2021-11-25T22:07:00Z">
        <w:r>
          <w:t>e</w:t>
        </w:r>
      </w:ins>
      <w:ins w:id="1405" w:author="After_RAN2#116e" w:date="2021-11-25T22:02:00Z">
        <w:r>
          <w:t xml:space="preserve"> </w:t>
        </w:r>
      </w:ins>
      <w:ins w:id="1406" w:author="After_RAN2#116e" w:date="2021-11-26T15:28:00Z">
        <w:r>
          <w:rPr>
            <w:i/>
          </w:rPr>
          <w:t>condRRCReconfig</w:t>
        </w:r>
        <w:r>
          <w:t xml:space="preserve"> of the </w:t>
        </w:r>
      </w:ins>
      <w:ins w:id="1407" w:author="After_RAN2#116e" w:date="2021-11-25T22:02:00Z">
        <w:r>
          <w:t xml:space="preserve">target </w:t>
        </w:r>
      </w:ins>
      <w:ins w:id="1408" w:author="After_RAN2#116e" w:date="2021-11-25T22:07:00Z">
        <w:r>
          <w:t>PC</w:t>
        </w:r>
      </w:ins>
      <w:ins w:id="1409" w:author="After_RAN2#116e" w:date="2021-11-25T22:02:00Z">
        <w:r>
          <w:t>ell</w:t>
        </w:r>
      </w:ins>
      <w:ins w:id="1410" w:author="After_RAN2#116e" w:date="2021-12-02T17:00:00Z">
        <w:r>
          <w:t xml:space="preserve"> </w:t>
        </w:r>
      </w:ins>
      <w:ins w:id="1411" w:author="After_RAN2#116e" w:date="2021-11-25T22:09:00Z">
        <w:r>
          <w:t>in the source PCell</w:t>
        </w:r>
      </w:ins>
      <w:ins w:id="1412" w:author="After_RAN2#116e" w:date="2021-11-25T20:58:00Z">
        <w:r>
          <w:t>;</w:t>
        </w:r>
      </w:ins>
    </w:p>
    <w:p w14:paraId="771822B9" w14:textId="7D36243B" w:rsidR="00AB14F0" w:rsidRDefault="00DD3111">
      <w:pPr>
        <w:pStyle w:val="B3"/>
        <w:rPr>
          <w:ins w:id="1413" w:author="After_RAN2#116e" w:date="2021-12-02T22:04:00Z"/>
        </w:rPr>
      </w:pPr>
      <w:ins w:id="1414" w:author="After_RAN2#116e" w:date="2021-12-02T22:02:00Z">
        <w:r>
          <w:t>3&gt;</w:t>
        </w:r>
        <w:r>
          <w:tab/>
        </w:r>
      </w:ins>
      <w:ins w:id="1415"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416" w:author="After_RAN2#116e" w:date="2021-12-16T10:39:00Z">
        <w:r w:rsidR="00EB5206">
          <w:rPr>
            <w:i/>
            <w:iCs/>
          </w:rPr>
          <w:t>Percentage</w:t>
        </w:r>
      </w:ins>
      <w:ins w:id="1417" w:author="After_RAN2#116e" w:date="2021-12-02T22:03:00Z">
        <w:r>
          <w:rPr>
            <w:i/>
            <w:iCs/>
          </w:rPr>
          <w:t>T304</w:t>
        </w:r>
        <w:r>
          <w:t xml:space="preserve"> included in the </w:t>
        </w:r>
        <w:r>
          <w:rPr>
            <w:i/>
            <w:iCs/>
          </w:rPr>
          <w:t>successHO-Config</w:t>
        </w:r>
        <w:r>
          <w:t xml:space="preserve"> received before executing the last reconfiguration with sync</w:t>
        </w:r>
      </w:ins>
      <w:ins w:id="1418" w:author="After_RAN2#116e" w:date="2021-12-02T22:04:00Z">
        <w:r>
          <w:t>:</w:t>
        </w:r>
      </w:ins>
    </w:p>
    <w:p w14:paraId="73F906E5" w14:textId="77777777" w:rsidR="00AB14F0" w:rsidRDefault="00DD3111">
      <w:pPr>
        <w:pStyle w:val="B4"/>
        <w:rPr>
          <w:ins w:id="1419" w:author="After_RAN2#116e" w:date="2021-12-02T22:03:00Z"/>
        </w:rPr>
      </w:pPr>
      <w:ins w:id="1420" w:author="After_RAN2#116e" w:date="2021-12-02T22:04:00Z">
        <w:r>
          <w:t>4&gt;</w:t>
        </w:r>
        <w:r>
          <w:tab/>
          <w:t xml:space="preserve">set </w:t>
        </w:r>
      </w:ins>
      <w:ins w:id="1421" w:author="After_RAN2#116e" w:date="2021-12-14T12:56:00Z">
        <w:r>
          <w:rPr>
            <w:i/>
            <w:iCs/>
          </w:rPr>
          <w:t>t304-cause</w:t>
        </w:r>
      </w:ins>
      <w:ins w:id="1422" w:author="After_RAN2#116e" w:date="2021-12-03T11:13:00Z">
        <w:r>
          <w:t xml:space="preserve"> in </w:t>
        </w:r>
      </w:ins>
      <w:ins w:id="1423" w:author="After_RAN2#116e" w:date="2021-12-02T22:04:00Z">
        <w:r>
          <w:rPr>
            <w:i/>
            <w:iCs/>
          </w:rPr>
          <w:t>shr-Cause</w:t>
        </w:r>
        <w:r>
          <w:t xml:space="preserve"> to </w:t>
        </w:r>
        <w:r>
          <w:rPr>
            <w:i/>
            <w:iCs/>
          </w:rPr>
          <w:t>t</w:t>
        </w:r>
      </w:ins>
      <w:ins w:id="1424" w:author="After_RAN2#116e" w:date="2021-12-03T11:13:00Z">
        <w:r>
          <w:rPr>
            <w:i/>
            <w:iCs/>
          </w:rPr>
          <w:t>rue</w:t>
        </w:r>
      </w:ins>
      <w:ins w:id="1425" w:author="After_RAN2#116e" w:date="2021-12-02T22:04:00Z">
        <w:r>
          <w:t>;</w:t>
        </w:r>
      </w:ins>
    </w:p>
    <w:p w14:paraId="20954253" w14:textId="1AEE5A9D" w:rsidR="00DD3BDE" w:rsidRDefault="00DD3BDE" w:rsidP="00DD3BDE">
      <w:pPr>
        <w:pStyle w:val="B4"/>
        <w:rPr>
          <w:ins w:id="1426" w:author="PostRAN2#116bis_Rapporteur" w:date="2022-01-31T12:45:00Z"/>
        </w:rPr>
      </w:pPr>
      <w:ins w:id="1427" w:author="PostRAN2#116bis_Rapporteur" w:date="2022-01-31T12:45:00Z">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ins>
      <w:ins w:id="1428" w:author="PostRAN2#116bis_Rapporteur" w:date="2022-02-14T16:01:00Z">
        <w:r w:rsidR="009220C4">
          <w:rPr>
            <w:rFonts w:eastAsia="SimSun"/>
            <w:lang w:eastAsia="zh-CN"/>
          </w:rPr>
          <w:t>;</w:t>
        </w:r>
      </w:ins>
    </w:p>
    <w:p w14:paraId="338A6A6A" w14:textId="69029EDB" w:rsidR="00AB14F0" w:rsidRDefault="00DD3111">
      <w:pPr>
        <w:pStyle w:val="B3"/>
        <w:rPr>
          <w:ins w:id="1429" w:author="After_RAN2#116e" w:date="2021-12-02T22:05:00Z"/>
        </w:rPr>
      </w:pPr>
      <w:ins w:id="1430" w:author="After_RAN2#116e" w:date="2021-12-02T22:05:00Z">
        <w:r>
          <w:t>3&gt;</w:t>
        </w:r>
        <w:r>
          <w:tab/>
        </w:r>
      </w:ins>
      <w:ins w:id="1431"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432" w:author="After_RAN2#116e" w:date="2021-12-16T10:38:00Z">
        <w:r w:rsidR="00EB5206">
          <w:rPr>
            <w:i/>
            <w:iCs/>
          </w:rPr>
          <w:t>Percentage</w:t>
        </w:r>
      </w:ins>
      <w:ins w:id="1433"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434" w:author="After_RAN2#116e" w:date="2021-12-02T22:05:00Z">
        <w:r>
          <w:t>:</w:t>
        </w:r>
      </w:ins>
    </w:p>
    <w:p w14:paraId="60213BA6" w14:textId="77777777" w:rsidR="00AB14F0" w:rsidRDefault="00DD3111">
      <w:pPr>
        <w:pStyle w:val="B4"/>
        <w:rPr>
          <w:ins w:id="1435" w:author="After_RAN2#116e" w:date="2021-12-02T22:03:00Z"/>
        </w:rPr>
      </w:pPr>
      <w:ins w:id="1436" w:author="After_RAN2#116e" w:date="2021-12-02T22:05:00Z">
        <w:r>
          <w:t>4&gt;</w:t>
        </w:r>
        <w:r>
          <w:tab/>
          <w:t xml:space="preserve">set </w:t>
        </w:r>
      </w:ins>
      <w:ins w:id="1437" w:author="After_RAN2#116e" w:date="2021-12-14T12:57:00Z">
        <w:r>
          <w:rPr>
            <w:i/>
            <w:iCs/>
          </w:rPr>
          <w:t>t310-cause</w:t>
        </w:r>
      </w:ins>
      <w:ins w:id="1438" w:author="After_RAN2#116e" w:date="2021-12-03T11:13:00Z">
        <w:r>
          <w:rPr>
            <w:i/>
            <w:iCs/>
          </w:rPr>
          <w:t xml:space="preserve"> </w:t>
        </w:r>
        <w:r>
          <w:t>in</w:t>
        </w:r>
        <w:r>
          <w:rPr>
            <w:i/>
            <w:iCs/>
          </w:rPr>
          <w:t xml:space="preserve"> </w:t>
        </w:r>
      </w:ins>
      <w:ins w:id="1439" w:author="After_RAN2#116e" w:date="2021-12-02T22:05:00Z">
        <w:r>
          <w:rPr>
            <w:i/>
            <w:iCs/>
          </w:rPr>
          <w:t>shr-Cause</w:t>
        </w:r>
        <w:r>
          <w:t xml:space="preserve"> to </w:t>
        </w:r>
        <w:r>
          <w:rPr>
            <w:i/>
            <w:iCs/>
          </w:rPr>
          <w:t>t</w:t>
        </w:r>
      </w:ins>
      <w:ins w:id="1440" w:author="After_RAN2#116e" w:date="2021-12-03T11:51:00Z">
        <w:r>
          <w:rPr>
            <w:i/>
            <w:iCs/>
          </w:rPr>
          <w:t>rue</w:t>
        </w:r>
      </w:ins>
      <w:ins w:id="1441" w:author="After_RAN2#116e" w:date="2021-12-02T22:05:00Z">
        <w:r>
          <w:t>;</w:t>
        </w:r>
      </w:ins>
    </w:p>
    <w:p w14:paraId="75FA32A8" w14:textId="03BA9689" w:rsidR="00AB14F0" w:rsidRDefault="00DD3111">
      <w:pPr>
        <w:pStyle w:val="B3"/>
        <w:rPr>
          <w:ins w:id="1442" w:author="After_RAN2#116e" w:date="2021-12-02T22:05:00Z"/>
        </w:rPr>
      </w:pPr>
      <w:ins w:id="1443"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444" w:author="After_RAN2#116e" w:date="2021-12-16T10:38:00Z">
        <w:r w:rsidR="00EB5206">
          <w:rPr>
            <w:i/>
            <w:iCs/>
          </w:rPr>
          <w:t>Percentage</w:t>
        </w:r>
      </w:ins>
      <w:ins w:id="1445"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446" w:author="After_RAN2#116e" w:date="2021-12-02T22:05:00Z">
        <w:r>
          <w:t>:</w:t>
        </w:r>
      </w:ins>
    </w:p>
    <w:p w14:paraId="1A7651B1" w14:textId="77777777" w:rsidR="00AB14F0" w:rsidRDefault="00DD3111">
      <w:pPr>
        <w:pStyle w:val="B4"/>
        <w:rPr>
          <w:ins w:id="1447" w:author="After_RAN2#116e" w:date="2021-12-02T22:02:00Z"/>
        </w:rPr>
      </w:pPr>
      <w:ins w:id="1448" w:author="After_RAN2#116e" w:date="2021-12-02T22:05:00Z">
        <w:r>
          <w:t>4&gt;</w:t>
        </w:r>
        <w:r>
          <w:tab/>
          <w:t xml:space="preserve">set </w:t>
        </w:r>
      </w:ins>
      <w:ins w:id="1449" w:author="After_RAN2#116e" w:date="2021-12-14T12:57:00Z">
        <w:r>
          <w:rPr>
            <w:i/>
            <w:iCs/>
          </w:rPr>
          <w:t>t312-cause</w:t>
        </w:r>
      </w:ins>
      <w:ins w:id="1450" w:author="After_RAN2#116e" w:date="2021-12-03T11:13:00Z">
        <w:r>
          <w:rPr>
            <w:i/>
            <w:iCs/>
          </w:rPr>
          <w:t xml:space="preserve"> </w:t>
        </w:r>
        <w:r>
          <w:t>in</w:t>
        </w:r>
        <w:r>
          <w:rPr>
            <w:i/>
            <w:iCs/>
          </w:rPr>
          <w:t xml:space="preserve"> </w:t>
        </w:r>
      </w:ins>
      <w:ins w:id="1451" w:author="After_RAN2#116e" w:date="2021-12-02T22:05:00Z">
        <w:r>
          <w:rPr>
            <w:i/>
            <w:iCs/>
          </w:rPr>
          <w:t>shr-Cause</w:t>
        </w:r>
        <w:r>
          <w:t xml:space="preserve"> to </w:t>
        </w:r>
        <w:r>
          <w:rPr>
            <w:i/>
            <w:iCs/>
          </w:rPr>
          <w:t>t</w:t>
        </w:r>
      </w:ins>
      <w:ins w:id="1452" w:author="After_RAN2#116e" w:date="2021-12-03T11:51:00Z">
        <w:r>
          <w:rPr>
            <w:i/>
            <w:iCs/>
          </w:rPr>
          <w:t>rue</w:t>
        </w:r>
      </w:ins>
      <w:ins w:id="1453" w:author="After_RAN2#116e" w:date="2021-12-02T22:05:00Z">
        <w:r>
          <w:t>;</w:t>
        </w:r>
      </w:ins>
    </w:p>
    <w:p w14:paraId="1CC90535" w14:textId="3C1DF5AD" w:rsidR="00D033A9" w:rsidRDefault="00D033A9" w:rsidP="00D033A9">
      <w:pPr>
        <w:pStyle w:val="B3"/>
        <w:rPr>
          <w:ins w:id="1454" w:author="Post_RAN2#117_Rapporteur" w:date="2022-03-01T05:34:00Z"/>
        </w:rPr>
      </w:pPr>
      <w:ins w:id="1455" w:author="Post_RAN2#117_Rapporteur" w:date="2022-03-01T05:34:00Z">
        <w:r>
          <w:t>3&gt;</w:t>
        </w:r>
        <w:r>
          <w:tab/>
        </w:r>
      </w:ins>
      <w:ins w:id="1456"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457" w:author="Post_RAN2#117_Rapporteur" w:date="2022-03-04T17:05:00Z">
        <w:r w:rsidR="00577424">
          <w:rPr>
            <w:iCs/>
          </w:rPr>
          <w:t>,</w:t>
        </w:r>
      </w:ins>
      <w:ins w:id="1458" w:author="Post_RAN2#117_Rapporteur" w:date="2022-03-03T15:46:00Z">
        <w:r w:rsidR="000464AF">
          <w:t xml:space="preserve"> </w:t>
        </w:r>
      </w:ins>
      <w:ins w:id="1459" w:author="Post_RAN2#117_Rapporteur" w:date="2022-03-04T17:05:00Z">
        <w:r w:rsidR="00577424">
          <w:t xml:space="preserve">and </w:t>
        </w:r>
      </w:ins>
      <w:ins w:id="1460" w:author="Post_RAN2#117_Rapporteur" w:date="2022-03-03T15:47:00Z">
        <w:r w:rsidR="000464AF">
          <w:t>if the last executed handover was a DAPS handover and if an RLF occurred at the source PCell during the DAPS handover while T304 was running</w:t>
        </w:r>
      </w:ins>
      <w:ins w:id="1461" w:author="Post_RAN2#117_Rapporteur" w:date="2022-03-01T05:34:00Z">
        <w:r>
          <w:t>:</w:t>
        </w:r>
      </w:ins>
    </w:p>
    <w:p w14:paraId="66D99592" w14:textId="23FC967C" w:rsidR="00D033A9" w:rsidRDefault="00D033A9" w:rsidP="00D033A9">
      <w:pPr>
        <w:pStyle w:val="B4"/>
        <w:rPr>
          <w:ins w:id="1462" w:author="Post_RAN2#117_Rapporteur" w:date="2022-03-01T05:34:00Z"/>
        </w:rPr>
      </w:pPr>
      <w:ins w:id="1463" w:author="Post_RAN2#117_Rapporteur" w:date="2022-03-01T05:34:00Z">
        <w:r>
          <w:t>4&gt;</w:t>
        </w:r>
        <w:r>
          <w:tab/>
          <w:t xml:space="preserve">set </w:t>
        </w:r>
      </w:ins>
      <w:ins w:id="1464" w:author="Post_RAN2#117_Rapporteur" w:date="2022-03-01T05:35:00Z">
        <w:r w:rsidR="003F67BA">
          <w:rPr>
            <w:i/>
            <w:iCs/>
          </w:rPr>
          <w:t>sourceDAPSFailure</w:t>
        </w:r>
      </w:ins>
      <w:ins w:id="1465"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466" w:author="After_RAN2#116e" w:date="2021-11-26T15:35:00Z"/>
        </w:rPr>
      </w:pPr>
      <w:ins w:id="1467" w:author="After_RAN2#116e" w:date="2021-11-28T17:54:00Z">
        <w:r>
          <w:t>3&gt;</w:t>
        </w:r>
        <w:r>
          <w:tab/>
        </w:r>
      </w:ins>
      <w:ins w:id="1468" w:author="After_RAN2#116e" w:date="2021-11-25T20:58:00Z">
        <w:r>
          <w:t xml:space="preserve">for each of the </w:t>
        </w:r>
        <w:r>
          <w:rPr>
            <w:i/>
          </w:rPr>
          <w:t>measObjectNR</w:t>
        </w:r>
      </w:ins>
      <w:ins w:id="1469" w:author="After_RAN2#116e" w:date="2021-11-25T22:28:00Z">
        <w:r>
          <w:t xml:space="preserve">, </w:t>
        </w:r>
      </w:ins>
      <w:ins w:id="1470" w:author="After_RAN2#116e" w:date="2021-11-25T22:13:00Z">
        <w:r>
          <w:t>configured by the source PCell</w:t>
        </w:r>
      </w:ins>
      <w:ins w:id="1471" w:author="After_RAN2#116e" w:date="2021-11-25T22:28:00Z">
        <w:r>
          <w:t>,</w:t>
        </w:r>
      </w:ins>
      <w:ins w:id="1472" w:author="After_RAN2#116e" w:date="2021-11-25T22:13:00Z">
        <w:r>
          <w:t xml:space="preserve"> </w:t>
        </w:r>
      </w:ins>
      <w:ins w:id="1473" w:author="After_RAN2#116e" w:date="2021-11-25T20:58:00Z">
        <w:r>
          <w:t>in</w:t>
        </w:r>
        <w:r>
          <w:rPr>
            <w:lang w:eastAsia="en-GB"/>
          </w:rPr>
          <w:t xml:space="preserve"> which </w:t>
        </w:r>
      </w:ins>
      <w:ins w:id="1474"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475" w:author="After_RAN2#116e" w:date="2021-11-26T15:35:00Z">
        <w:r>
          <w:t>:</w:t>
        </w:r>
      </w:ins>
    </w:p>
    <w:p w14:paraId="5C929AF2" w14:textId="77777777" w:rsidR="00AB14F0" w:rsidRDefault="00DD3111">
      <w:pPr>
        <w:pStyle w:val="B4"/>
        <w:rPr>
          <w:ins w:id="1476" w:author="After_RAN2#116e" w:date="2021-11-25T20:58:00Z"/>
          <w:rFonts w:eastAsia="SimSun"/>
          <w:lang w:eastAsia="zh-CN"/>
        </w:rPr>
      </w:pPr>
      <w:ins w:id="1477" w:author="After_RAN2#116e" w:date="2021-11-28T17:54:00Z">
        <w:r>
          <w:t>4</w:t>
        </w:r>
      </w:ins>
      <w:ins w:id="1478" w:author="After_RAN2#116e" w:date="2021-11-26T15:35:00Z">
        <w:r>
          <w:t>&gt;</w:t>
        </w:r>
      </w:ins>
      <w:ins w:id="1479" w:author="After_RAN2#116e" w:date="2021-12-01T10:28:00Z">
        <w:r>
          <w:tab/>
        </w:r>
      </w:ins>
      <w:ins w:id="1480" w:author="After_RAN2#116e" w:date="2021-11-26T15:35:00Z">
        <w:r>
          <w:t>if</w:t>
        </w:r>
      </w:ins>
      <w:ins w:id="1481" w:author="After_RAN2#116e" w:date="2021-11-25T20:58:00Z">
        <w:r>
          <w:t xml:space="preserve"> measurements are available</w:t>
        </w:r>
      </w:ins>
      <w:ins w:id="1482" w:author="After_RAN2#116e" w:date="2021-11-26T15:35:00Z">
        <w:r>
          <w:t xml:space="preserve"> for the </w:t>
        </w:r>
        <w:r>
          <w:rPr>
            <w:i/>
          </w:rPr>
          <w:t>measObjectNR</w:t>
        </w:r>
      </w:ins>
      <w:ins w:id="1483" w:author="After_RAN2#116e" w:date="2021-11-25T20:58:00Z">
        <w:r>
          <w:rPr>
            <w:rFonts w:eastAsia="SimSun"/>
            <w:lang w:eastAsia="zh-CN"/>
          </w:rPr>
          <w:t>:</w:t>
        </w:r>
      </w:ins>
    </w:p>
    <w:p w14:paraId="7F4F0AA8" w14:textId="77777777" w:rsidR="00AB14F0" w:rsidRDefault="00DD3111">
      <w:pPr>
        <w:pStyle w:val="B5"/>
        <w:rPr>
          <w:ins w:id="1484" w:author="After_RAN2#116e" w:date="2021-11-25T20:58:00Z"/>
          <w:rFonts w:eastAsia="SimSun"/>
          <w:lang w:eastAsia="zh-CN"/>
        </w:rPr>
      </w:pPr>
      <w:ins w:id="1485" w:author="After_RAN2#116e" w:date="2021-11-28T17:54:00Z">
        <w:r>
          <w:rPr>
            <w:rFonts w:eastAsia="SimSun"/>
            <w:lang w:eastAsia="zh-CN"/>
          </w:rPr>
          <w:lastRenderedPageBreak/>
          <w:t>5</w:t>
        </w:r>
      </w:ins>
      <w:ins w:id="1486" w:author="After_RAN2#116e" w:date="2021-11-25T20:58:00Z">
        <w:r>
          <w:rPr>
            <w:rFonts w:eastAsia="SimSun"/>
            <w:lang w:eastAsia="zh-CN"/>
          </w:rPr>
          <w:t>&gt;</w:t>
        </w:r>
        <w:r>
          <w:tab/>
        </w:r>
      </w:ins>
      <w:ins w:id="1487" w:author="After_RAN2#116e" w:date="2021-11-25T22:17:00Z">
        <w:r>
          <w:t>if the SS/PBCH block-based measurement quantities are available</w:t>
        </w:r>
      </w:ins>
      <w:ins w:id="1488" w:author="After_RAN2#116e" w:date="2021-11-25T20:58:00Z">
        <w:r>
          <w:t>:</w:t>
        </w:r>
      </w:ins>
    </w:p>
    <w:p w14:paraId="1658B995" w14:textId="77777777" w:rsidR="00AB14F0" w:rsidRDefault="00DD3111">
      <w:pPr>
        <w:pStyle w:val="B6"/>
        <w:rPr>
          <w:ins w:id="1489" w:author="After_RAN2#116e" w:date="2021-12-01T10:26:00Z"/>
          <w:rFonts w:eastAsia="SimSun"/>
        </w:rPr>
      </w:pPr>
      <w:ins w:id="1490" w:author="After_RAN2#116e" w:date="2021-11-28T17:54:00Z">
        <w:r>
          <w:rPr>
            <w:rFonts w:eastAsia="DengXian"/>
          </w:rPr>
          <w:t>6</w:t>
        </w:r>
      </w:ins>
      <w:ins w:id="1491"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w:t>
        </w:r>
      </w:ins>
      <w:ins w:id="1492" w:author="After_RAN2#116e" w:date="2021-11-25T22:17:00Z">
        <w:r>
          <w:rPr>
            <w:rFonts w:eastAsia="SimSun"/>
            <w:lang w:eastAsia="zh-CN"/>
          </w:rPr>
          <w:t xml:space="preserve">target </w:t>
        </w:r>
      </w:ins>
      <w:ins w:id="1493"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494" w:author="After_RAN2#116e" w:date="2021-11-29T16:44:00Z">
        <w:r>
          <w:t>sends</w:t>
        </w:r>
      </w:ins>
      <w:ins w:id="1495" w:author="After_RAN2#116e" w:date="2021-11-26T15:32:00Z">
        <w:r>
          <w:t xml:space="preserve"> </w:t>
        </w:r>
      </w:ins>
      <w:ins w:id="1496" w:author="After_RAN2#116e" w:date="2021-12-02T18:26:00Z">
        <w:r>
          <w:t>the</w:t>
        </w:r>
      </w:ins>
      <w:ins w:id="1497" w:author="After_RAN2#116e" w:date="2021-11-26T15:32:00Z">
        <w:r>
          <w:t xml:space="preserve"> </w:t>
        </w:r>
        <w:r>
          <w:rPr>
            <w:i/>
            <w:iCs/>
          </w:rPr>
          <w:t>RRCReconfigurationComplete</w:t>
        </w:r>
      </w:ins>
      <w:ins w:id="1498" w:author="After_RAN2#116e" w:date="2021-12-02T18:26:00Z">
        <w:r>
          <w:t xml:space="preserve"> message</w:t>
        </w:r>
      </w:ins>
      <w:ins w:id="1499" w:author="After_RAN2#116e" w:date="2021-11-25T20:58:00Z">
        <w:r>
          <w:rPr>
            <w:rFonts w:eastAsia="SimSun"/>
            <w:lang w:eastAsia="zh-CN"/>
          </w:rPr>
          <w:t>;</w:t>
        </w:r>
      </w:ins>
    </w:p>
    <w:p w14:paraId="64D447FE" w14:textId="77777777" w:rsidR="00AB14F0" w:rsidRDefault="00DD3111">
      <w:pPr>
        <w:pStyle w:val="B6"/>
        <w:rPr>
          <w:ins w:id="1500" w:author="After_RAN2#116e" w:date="2021-11-25T20:58:00Z"/>
          <w:rFonts w:eastAsia="SimSun"/>
          <w:lang w:val="en-GB" w:eastAsia="zh-CN"/>
        </w:rPr>
      </w:pPr>
      <w:ins w:id="1501" w:author="After_RAN2#116e" w:date="2021-12-01T10:27:00Z">
        <w:r>
          <w:t>6</w:t>
        </w:r>
      </w:ins>
      <w:ins w:id="1502" w:author="After_RAN2#116e" w:date="2021-12-01T10:26:00Z">
        <w:r>
          <w:t>&gt;</w:t>
        </w:r>
        <w:r>
          <w:tab/>
        </w:r>
        <w:r>
          <w:rPr>
            <w:rFonts w:eastAsia="SimSun"/>
            <w:lang w:eastAsia="zh-CN"/>
          </w:rPr>
          <w:t>for each neighbour cell included, include the optional fields that are available;</w:t>
        </w:r>
      </w:ins>
    </w:p>
    <w:p w14:paraId="3EDAC453" w14:textId="77777777" w:rsidR="00AB14F0" w:rsidRDefault="00DD3111">
      <w:pPr>
        <w:pStyle w:val="B5"/>
        <w:rPr>
          <w:ins w:id="1503" w:author="After_RAN2#116e" w:date="2021-11-25T20:58:00Z"/>
          <w:rFonts w:eastAsia="SimSun"/>
          <w:lang w:eastAsia="zh-CN"/>
        </w:rPr>
      </w:pPr>
      <w:ins w:id="1504" w:author="After_RAN2#116e" w:date="2021-11-28T17:54:00Z">
        <w:r>
          <w:rPr>
            <w:rFonts w:eastAsia="SimSun"/>
            <w:lang w:eastAsia="zh-CN"/>
          </w:rPr>
          <w:t>5</w:t>
        </w:r>
      </w:ins>
      <w:ins w:id="1505" w:author="After_RAN2#116e" w:date="2021-11-25T20:58:00Z">
        <w:r>
          <w:rPr>
            <w:rFonts w:eastAsia="SimSun"/>
            <w:lang w:eastAsia="zh-CN"/>
          </w:rPr>
          <w:t>&gt;</w:t>
        </w:r>
        <w:r>
          <w:tab/>
        </w:r>
      </w:ins>
      <w:ins w:id="1506" w:author="After_RAN2#116e" w:date="2021-11-25T22:17:00Z">
        <w:r>
          <w:t>if the CSI-RS measurement quantities are available</w:t>
        </w:r>
      </w:ins>
      <w:ins w:id="1507" w:author="After_RAN2#116e" w:date="2021-11-25T20:58:00Z">
        <w:r>
          <w:t>:</w:t>
        </w:r>
      </w:ins>
    </w:p>
    <w:p w14:paraId="69AA70F4" w14:textId="77777777" w:rsidR="00AB14F0" w:rsidRDefault="00DD3111">
      <w:pPr>
        <w:pStyle w:val="B6"/>
        <w:rPr>
          <w:ins w:id="1508" w:author="After_RAN2#116e" w:date="2021-12-01T10:27:00Z"/>
          <w:rFonts w:eastAsia="SimSun"/>
          <w:lang w:eastAsia="zh-CN"/>
        </w:rPr>
      </w:pPr>
      <w:ins w:id="1509" w:author="After_RAN2#116e" w:date="2021-11-28T17:55:00Z">
        <w:r>
          <w:rPr>
            <w:rFonts w:eastAsia="DengXian"/>
          </w:rPr>
          <w:t>6</w:t>
        </w:r>
      </w:ins>
      <w:ins w:id="1510"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511" w:author="After_RAN2#116e" w:date="2021-11-30T22:17:00Z">
        <w:r>
          <w:rPr>
            <w:rFonts w:eastAsia="SimSun"/>
            <w:lang w:eastAsia="zh-CN"/>
          </w:rPr>
          <w:t xml:space="preserve">CSI-RS </w:t>
        </w:r>
      </w:ins>
      <w:ins w:id="1512"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513" w:author="After_RAN2#116e" w:date="2021-11-29T16:44:00Z">
        <w:r>
          <w:t>sends</w:t>
        </w:r>
      </w:ins>
      <w:ins w:id="1514" w:author="After_RAN2#116e" w:date="2021-11-26T15:32:00Z">
        <w:r>
          <w:t xml:space="preserve"> </w:t>
        </w:r>
      </w:ins>
      <w:ins w:id="1515" w:author="After_RAN2#116e" w:date="2021-12-02T18:26:00Z">
        <w:r>
          <w:t>the</w:t>
        </w:r>
      </w:ins>
      <w:ins w:id="1516" w:author="After_RAN2#116e" w:date="2021-11-26T15:32:00Z">
        <w:r>
          <w:t xml:space="preserve"> </w:t>
        </w:r>
        <w:r>
          <w:rPr>
            <w:i/>
            <w:iCs/>
          </w:rPr>
          <w:t>RRCReconfigurationComplete</w:t>
        </w:r>
      </w:ins>
      <w:ins w:id="1517" w:author="After_RAN2#116e" w:date="2021-12-02T18:27:00Z">
        <w:r>
          <w:t xml:space="preserve"> message</w:t>
        </w:r>
      </w:ins>
      <w:ins w:id="1518" w:author="After_RAN2#116e" w:date="2021-11-25T20:58:00Z">
        <w:r>
          <w:rPr>
            <w:rFonts w:eastAsia="SimSun"/>
            <w:lang w:eastAsia="zh-CN"/>
          </w:rPr>
          <w:t>;</w:t>
        </w:r>
      </w:ins>
    </w:p>
    <w:p w14:paraId="4ABC2173" w14:textId="77777777" w:rsidR="00AB14F0" w:rsidRDefault="00DD3111">
      <w:pPr>
        <w:pStyle w:val="B6"/>
        <w:rPr>
          <w:ins w:id="1519" w:author="After_RAN2#116e" w:date="2021-11-25T20:58:00Z"/>
          <w:rFonts w:eastAsia="SimSun"/>
          <w:lang w:val="en-GB" w:eastAsia="zh-CN"/>
        </w:rPr>
      </w:pPr>
      <w:ins w:id="1520" w:author="After_RAN2#116e" w:date="2021-12-01T10:27:00Z">
        <w:r>
          <w:t>6&gt;</w:t>
        </w:r>
        <w:r>
          <w:tab/>
        </w:r>
        <w:r>
          <w:rPr>
            <w:rFonts w:eastAsia="SimSun"/>
            <w:lang w:eastAsia="zh-CN"/>
          </w:rPr>
          <w:t>for each neighbour cell included, include the optional fields that are available;</w:t>
        </w:r>
      </w:ins>
    </w:p>
    <w:p w14:paraId="2E5C0654" w14:textId="77777777" w:rsidR="00AB14F0" w:rsidRDefault="00DD3111">
      <w:pPr>
        <w:pStyle w:val="B3"/>
        <w:rPr>
          <w:ins w:id="1521" w:author="After_RAN2#116e" w:date="2021-11-26T15:36:00Z"/>
        </w:rPr>
      </w:pPr>
      <w:ins w:id="1522" w:author="After_RAN2#116e" w:date="2021-11-28T17:55:00Z">
        <w:r>
          <w:t>3&gt;</w:t>
        </w:r>
        <w:r>
          <w:tab/>
        </w:r>
      </w:ins>
      <w:ins w:id="1523" w:author="After_RAN2#116e" w:date="2021-11-25T22:27:00Z">
        <w:r>
          <w:t xml:space="preserve">for each of the </w:t>
        </w:r>
      </w:ins>
      <w:ins w:id="1524" w:author="After_RAN2#116e" w:date="2021-12-02T16:32:00Z">
        <w:r>
          <w:rPr>
            <w:i/>
            <w:iCs/>
          </w:rPr>
          <w:t>measObjectEUTRA</w:t>
        </w:r>
      </w:ins>
      <w:ins w:id="1525" w:author="After_RAN2#116e" w:date="2021-11-25T22:28:00Z">
        <w:r>
          <w:t>,</w:t>
        </w:r>
      </w:ins>
      <w:ins w:id="1526" w:author="After_RAN2#116e" w:date="2021-11-25T22:27:00Z">
        <w:r>
          <w:t xml:space="preserve"> </w:t>
        </w:r>
      </w:ins>
      <w:ins w:id="1527" w:author="After_RAN2#116e" w:date="2021-11-25T22:28:00Z">
        <w:r>
          <w:t>configured by the source PCell</w:t>
        </w:r>
      </w:ins>
      <w:ins w:id="1528" w:author="After_RAN2#116e" w:date="2021-11-26T10:25:00Z">
        <w:r>
          <w:t xml:space="preserve"> </w:t>
        </w:r>
      </w:ins>
      <w:ins w:id="1529" w:author="After_RAN2#116e" w:date="2021-11-26T15:36:00Z">
        <w:r>
          <w:t>in</w:t>
        </w:r>
        <w:r>
          <w:rPr>
            <w:lang w:eastAsia="en-GB"/>
          </w:rPr>
          <w:t xml:space="preserve"> which </w:t>
        </w:r>
      </w:ins>
      <w:ins w:id="1530" w:author="After_RAN2#116e" w:date="2021-11-26T10:25:00Z">
        <w:r>
          <w:rPr>
            <w:lang w:eastAsia="en-GB"/>
          </w:rPr>
          <w:t xml:space="preserve">the last </w:t>
        </w:r>
      </w:ins>
      <w:ins w:id="1531"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532" w:author="After_RAN2#116e" w:date="2021-11-26T15:41:00Z">
        <w:r>
          <w:rPr>
            <w:iCs/>
            <w:lang w:eastAsia="sv-SE"/>
          </w:rPr>
          <w:t>:</w:t>
        </w:r>
      </w:ins>
    </w:p>
    <w:p w14:paraId="1B6B9E48" w14:textId="77777777" w:rsidR="00AB14F0" w:rsidRDefault="00DD3111">
      <w:pPr>
        <w:pStyle w:val="B4"/>
        <w:rPr>
          <w:ins w:id="1533" w:author="After_RAN2#116e" w:date="2021-11-25T22:27:00Z"/>
        </w:rPr>
      </w:pPr>
      <w:ins w:id="1534" w:author="After_RAN2#116e" w:date="2021-11-28T17:55:00Z">
        <w:r>
          <w:t>4</w:t>
        </w:r>
      </w:ins>
      <w:ins w:id="1535" w:author="After_RAN2#116e" w:date="2021-11-26T15:36:00Z">
        <w:r>
          <w:t>&gt;</w:t>
        </w:r>
        <w:r>
          <w:tab/>
        </w:r>
      </w:ins>
      <w:ins w:id="1536" w:author="After_RAN2#116e" w:date="2021-11-26T15:37:00Z">
        <w:r>
          <w:t>if</w:t>
        </w:r>
      </w:ins>
      <w:ins w:id="1537" w:author="After_RAN2#116e" w:date="2021-11-25T22:27:00Z">
        <w:r>
          <w:t xml:space="preserve"> measurements are available</w:t>
        </w:r>
      </w:ins>
      <w:ins w:id="1538" w:author="After_RAN2#116e" w:date="2021-11-26T15:37:00Z">
        <w:r>
          <w:t xml:space="preserve"> for the </w:t>
        </w:r>
      </w:ins>
      <w:ins w:id="1539" w:author="After_RAN2#116e" w:date="2021-12-02T17:02:00Z">
        <w:r>
          <w:rPr>
            <w:i/>
            <w:iCs/>
          </w:rPr>
          <w:t>measObjectEUTRA</w:t>
        </w:r>
      </w:ins>
      <w:ins w:id="1540" w:author="After_RAN2#116e" w:date="2021-11-26T15:41:00Z">
        <w:r>
          <w:t>:</w:t>
        </w:r>
      </w:ins>
    </w:p>
    <w:p w14:paraId="0AA3FADD" w14:textId="77777777" w:rsidR="00AB14F0" w:rsidRDefault="00DD3111">
      <w:pPr>
        <w:pStyle w:val="B5"/>
        <w:rPr>
          <w:ins w:id="1541" w:author="After_RAN2#116e" w:date="2021-11-25T22:27:00Z"/>
          <w:rFonts w:eastAsia="SimSun"/>
        </w:rPr>
      </w:pPr>
      <w:ins w:id="1542" w:author="After_RAN2#116e" w:date="2021-11-28T17:55:00Z">
        <w:r>
          <w:rPr>
            <w:rFonts w:eastAsia="SimSun"/>
          </w:rPr>
          <w:t>5</w:t>
        </w:r>
      </w:ins>
      <w:ins w:id="1543" w:author="After_RAN2#116e" w:date="2021-11-25T22:27:00Z">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544" w:author="After_RAN2#116e" w:date="2021-11-29T16:44:00Z">
        <w:r>
          <w:t>sends</w:t>
        </w:r>
      </w:ins>
      <w:ins w:id="1545" w:author="After_RAN2#116e" w:date="2021-11-26T15:37:00Z">
        <w:r>
          <w:t xml:space="preserve"> </w:t>
        </w:r>
      </w:ins>
      <w:ins w:id="1546" w:author="After_RAN2#116e" w:date="2021-12-02T18:26:00Z">
        <w:r>
          <w:t>the</w:t>
        </w:r>
      </w:ins>
      <w:ins w:id="1547" w:author="After_RAN2#116e" w:date="2021-11-26T15:37:00Z">
        <w:r>
          <w:rPr>
            <w:i/>
          </w:rPr>
          <w:t xml:space="preserve"> </w:t>
        </w:r>
        <w:r>
          <w:rPr>
            <w:i/>
            <w:iCs/>
          </w:rPr>
          <w:t>RRCReconfigurationComplete</w:t>
        </w:r>
      </w:ins>
      <w:ins w:id="1548" w:author="After_RAN2#116e" w:date="2021-12-02T18:26:00Z">
        <w:r>
          <w:t xml:space="preserve"> message</w:t>
        </w:r>
      </w:ins>
      <w:ins w:id="1549" w:author="After_RAN2#116e" w:date="2021-11-25T22:27:00Z">
        <w:r>
          <w:rPr>
            <w:rFonts w:eastAsia="SimSun"/>
          </w:rPr>
          <w:t>;</w:t>
        </w:r>
      </w:ins>
    </w:p>
    <w:p w14:paraId="4FDBA76F" w14:textId="77777777" w:rsidR="00AB14F0" w:rsidRDefault="00DD3111">
      <w:pPr>
        <w:pStyle w:val="B5"/>
        <w:rPr>
          <w:ins w:id="1550" w:author="After_RAN2#116e" w:date="2021-11-25T22:27:00Z"/>
          <w:rFonts w:eastAsia="SimSun"/>
        </w:rPr>
      </w:pPr>
      <w:ins w:id="1551" w:author="After_RAN2#116e" w:date="2021-11-28T17:55:00Z">
        <w:r>
          <w:rPr>
            <w:rFonts w:eastAsia="SimSun"/>
          </w:rPr>
          <w:t>5</w:t>
        </w:r>
      </w:ins>
      <w:ins w:id="1552" w:author="After_RAN2#116e" w:date="2021-11-25T22:27:00Z">
        <w:r>
          <w:rPr>
            <w:rFonts w:eastAsia="SimSun"/>
          </w:rPr>
          <w:t>&gt;</w:t>
        </w:r>
        <w:r>
          <w:rPr>
            <w:rFonts w:eastAsia="SimSun"/>
          </w:rPr>
          <w:tab/>
          <w:t>for each neighbour cell included, include the optional fields that are available;</w:t>
        </w:r>
      </w:ins>
    </w:p>
    <w:p w14:paraId="38B31B2D" w14:textId="77777777" w:rsidR="00AB14F0" w:rsidRDefault="00DD3111">
      <w:pPr>
        <w:pStyle w:val="B3"/>
        <w:rPr>
          <w:ins w:id="1553" w:author="After_RAN2#116e" w:date="2021-11-25T20:58:00Z"/>
        </w:rPr>
      </w:pPr>
      <w:ins w:id="1554" w:author="After_RAN2#116e" w:date="2021-11-28T17:55:00Z">
        <w:r>
          <w:rPr>
            <w:rFonts w:eastAsia="SimSun"/>
            <w:lang w:eastAsia="zh-CN"/>
          </w:rPr>
          <w:t>3</w:t>
        </w:r>
      </w:ins>
      <w:ins w:id="1555" w:author="After_RAN2#116e" w:date="2021-11-25T20:58:00Z">
        <w:r>
          <w:rPr>
            <w:rFonts w:eastAsia="SimSun"/>
            <w:lang w:eastAsia="zh-CN"/>
          </w:rPr>
          <w:t>&gt;</w:t>
        </w:r>
        <w:r>
          <w:rPr>
            <w:rFonts w:eastAsia="SimSun"/>
            <w:lang w:eastAsia="zh-CN"/>
          </w:rPr>
          <w:tab/>
        </w:r>
        <w:r>
          <w:t>for each of the neighbour cell</w:t>
        </w:r>
      </w:ins>
      <w:ins w:id="1556" w:author="After_RAN2#116e" w:date="2021-11-25T22:26:00Z">
        <w:r>
          <w:t>s</w:t>
        </w:r>
      </w:ins>
      <w:ins w:id="1557" w:author="After_RAN2#116e" w:date="2021-11-25T20:58:00Z">
        <w:r>
          <w:t xml:space="preserve"> included </w:t>
        </w:r>
      </w:ins>
      <w:ins w:id="1558" w:author="After_RAN2#116e" w:date="2021-11-25T22:22:00Z">
        <w:r>
          <w:t>in</w:t>
        </w:r>
      </w:ins>
      <w:ins w:id="1559" w:author="After_RAN2#116e" w:date="2021-11-25T20:58:00Z">
        <w:r>
          <w:t xml:space="preserve"> </w:t>
        </w:r>
        <w:r>
          <w:rPr>
            <w:rFonts w:eastAsia="SimSun"/>
            <w:i/>
            <w:iCs/>
            <w:lang w:eastAsia="zh-CN"/>
          </w:rPr>
          <w:t>measResultNeighCells</w:t>
        </w:r>
      </w:ins>
      <w:ins w:id="1560" w:author="After_RAN2#116e" w:date="2021-11-25T22:22:00Z">
        <w:r>
          <w:t>:</w:t>
        </w:r>
      </w:ins>
    </w:p>
    <w:p w14:paraId="4A265C9F" w14:textId="77777777" w:rsidR="00AB14F0" w:rsidRDefault="00DD3111">
      <w:pPr>
        <w:pStyle w:val="B4"/>
        <w:rPr>
          <w:ins w:id="1561" w:author="After_RAN2#116e" w:date="2021-11-26T15:41:00Z"/>
        </w:rPr>
      </w:pPr>
      <w:ins w:id="1562" w:author="After_RAN2#116e" w:date="2021-11-28T17:55:00Z">
        <w:r>
          <w:rPr>
            <w:rFonts w:eastAsia="SimSun"/>
            <w:lang w:eastAsia="zh-CN"/>
          </w:rPr>
          <w:t>4</w:t>
        </w:r>
      </w:ins>
      <w:ins w:id="1563" w:author="After_RAN2#116e" w:date="2021-11-25T20:58:00Z">
        <w:r>
          <w:rPr>
            <w:rFonts w:eastAsia="SimSun"/>
            <w:lang w:eastAsia="zh-CN"/>
          </w:rPr>
          <w:t>&gt;</w:t>
        </w:r>
        <w:r>
          <w:tab/>
          <w:t>if the</w:t>
        </w:r>
      </w:ins>
      <w:ins w:id="1564" w:author="After_RAN2#116e" w:date="2021-11-25T22:22:00Z">
        <w:r>
          <w:t xml:space="preserve"> cell</w:t>
        </w:r>
      </w:ins>
      <w:ins w:id="1565" w:author="After_RAN2#116e" w:date="2021-11-25T20:58:00Z">
        <w:r>
          <w:t xml:space="preserve"> </w:t>
        </w:r>
      </w:ins>
      <w:ins w:id="1566" w:author="After_RAN2#116e" w:date="2021-11-25T22:24:00Z">
        <w:r>
          <w:t xml:space="preserve">was a candidate target cell included in the </w:t>
        </w:r>
      </w:ins>
      <w:ins w:id="1567" w:author="After_RAN2#116e" w:date="2021-11-26T15:40:00Z">
        <w:r>
          <w:rPr>
            <w:i/>
          </w:rPr>
          <w:t>condRRCReconfig</w:t>
        </w:r>
        <w:r>
          <w:rPr>
            <w:i/>
            <w:iCs/>
          </w:rPr>
          <w:t xml:space="preserve"> </w:t>
        </w:r>
        <w:r>
          <w:t xml:space="preserve">within the </w:t>
        </w:r>
      </w:ins>
      <w:ins w:id="1568" w:author="After_RAN2#116e" w:date="2021-11-25T22:24:00Z">
        <w:r>
          <w:rPr>
            <w:i/>
            <w:iCs/>
          </w:rPr>
          <w:t>conditionalReconfiguration</w:t>
        </w:r>
        <w:r>
          <w:t xml:space="preserve"> configured by the source PCell</w:t>
        </w:r>
      </w:ins>
      <w:ins w:id="1569" w:author="After_RAN2#116e" w:date="2021-11-26T15:42:00Z">
        <w:r>
          <w:t>,</w:t>
        </w:r>
      </w:ins>
      <w:ins w:id="1570" w:author="After_RAN2#116e" w:date="2021-11-25T22:24:00Z">
        <w:r>
          <w:t xml:space="preserve"> </w:t>
        </w:r>
      </w:ins>
      <w:ins w:id="1571" w:author="After_RAN2#116e" w:date="2021-11-26T15:41:00Z">
        <w:r>
          <w:t>in</w:t>
        </w:r>
        <w:r>
          <w:rPr>
            <w:lang w:eastAsia="en-GB"/>
          </w:rPr>
          <w:t xml:space="preserve"> which</w:t>
        </w:r>
      </w:ins>
      <w:ins w:id="1572" w:author="After_RAN2#116e" w:date="2021-11-25T22:24:00Z">
        <w:r>
          <w:rPr>
            <w:lang w:eastAsia="en-GB"/>
          </w:rPr>
          <w:t xml:space="preserve"> the last </w:t>
        </w:r>
      </w:ins>
      <w:ins w:id="1573"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574" w:author="After_RAN2#116e" w:date="2021-11-25T20:58:00Z"/>
        </w:rPr>
      </w:pPr>
      <w:commentRangeStart w:id="1575"/>
      <w:commentRangeStart w:id="1576"/>
      <w:ins w:id="1577" w:author="After_RAN2#116e" w:date="2021-11-28T17:55:00Z">
        <w:r>
          <w:t>5</w:t>
        </w:r>
      </w:ins>
      <w:ins w:id="1578" w:author="After_RAN2#116e" w:date="2021-11-26T15:41:00Z">
        <w:r>
          <w:t>&gt;</w:t>
        </w:r>
        <w:r>
          <w:tab/>
        </w:r>
      </w:ins>
      <w:ins w:id="1579" w:author="After_RAN2#116e" w:date="2021-11-25T20:58:00Z">
        <w:r>
          <w:t xml:space="preserve">set the </w:t>
        </w:r>
        <w:r>
          <w:rPr>
            <w:i/>
          </w:rPr>
          <w:t>choCandidate</w:t>
        </w:r>
        <w:r>
          <w:t xml:space="preserve"> to </w:t>
        </w:r>
        <w:r>
          <w:rPr>
            <w:i/>
          </w:rPr>
          <w:t>true</w:t>
        </w:r>
      </w:ins>
      <w:ins w:id="1580" w:author="After_RAN2#116e" w:date="2021-11-25T22:26:00Z">
        <w:r>
          <w:t xml:space="preserve"> in </w:t>
        </w:r>
        <w:r>
          <w:rPr>
            <w:i/>
          </w:rPr>
          <w:t>measResultNR</w:t>
        </w:r>
      </w:ins>
      <w:ins w:id="1581" w:author="After_RAN2#116e" w:date="2021-11-28T18:47:00Z">
        <w:r>
          <w:t>;</w:t>
        </w:r>
      </w:ins>
      <w:commentRangeEnd w:id="1575"/>
      <w:r w:rsidR="006B42B4">
        <w:rPr>
          <w:rStyle w:val="CommentReference"/>
        </w:rPr>
        <w:commentReference w:id="1575"/>
      </w:r>
      <w:commentRangeEnd w:id="1576"/>
      <w:r w:rsidR="000344BF">
        <w:rPr>
          <w:rStyle w:val="CommentReference"/>
        </w:rPr>
        <w:commentReference w:id="1576"/>
      </w:r>
    </w:p>
    <w:p w14:paraId="1831AEFB" w14:textId="63C3C941" w:rsidR="00AB14F0" w:rsidRDefault="00DD3111">
      <w:pPr>
        <w:pStyle w:val="B3"/>
        <w:rPr>
          <w:ins w:id="1582" w:author="Post_RAN2#117_Rapporteur" w:date="2022-03-01T14:38:00Z"/>
        </w:rPr>
      </w:pPr>
      <w:ins w:id="1583" w:author="After_RAN2#116e" w:date="2021-11-28T18:47:00Z">
        <w:r>
          <w:t>3&gt;</w:t>
        </w:r>
        <w:r>
          <w:tab/>
          <w:t xml:space="preserve">if available, set the </w:t>
        </w:r>
        <w:r>
          <w:rPr>
            <w:i/>
          </w:rPr>
          <w:t xml:space="preserve">locationInfo </w:t>
        </w:r>
        <w:r>
          <w:t>as in 5.3.3.7</w:t>
        </w:r>
      </w:ins>
      <w:ins w:id="1584" w:author="After_RAN2#116e" w:date="2021-11-29T17:37:00Z">
        <w:r>
          <w:t>;</w:t>
        </w:r>
      </w:ins>
    </w:p>
    <w:p w14:paraId="690CC19D" w14:textId="5361627E" w:rsidR="003C767F" w:rsidRPr="003C767F" w:rsidDel="00087D4A" w:rsidRDefault="003C767F" w:rsidP="003C767F">
      <w:pPr>
        <w:pStyle w:val="B3"/>
        <w:rPr>
          <w:ins w:id="1585" w:author="After_RAN2#116e" w:date="2021-11-25T20:58:00Z"/>
          <w:del w:id="1586" w:author="Post_RAN2#117_Rapporteur" w:date="2022-03-09T11:06:00Z"/>
        </w:rPr>
      </w:pPr>
    </w:p>
    <w:p w14:paraId="36269B59" w14:textId="1512D503" w:rsidR="00DD3BDE" w:rsidDel="00087D4A" w:rsidRDefault="004C0A46">
      <w:pPr>
        <w:pStyle w:val="B4"/>
        <w:rPr>
          <w:ins w:id="1587" w:author="PostRAN2#116bis_Rapporteur" w:date="2022-01-31T12:56:00Z"/>
          <w:del w:id="1588" w:author="Post_RAN2#117_Rapporteur" w:date="2022-03-09T11:06:00Z"/>
        </w:rPr>
        <w:pPrChange w:id="1589" w:author="Post_RAN2#117_Rapporteur" w:date="2022-03-02T04:07:00Z">
          <w:pPr>
            <w:pStyle w:val="B3"/>
          </w:pPr>
        </w:pPrChange>
      </w:pPr>
      <w:ins w:id="1590" w:author="PostRAN2#116bis_Rapporteur" w:date="2022-01-31T13:36:00Z">
        <w:del w:id="1591" w:author="Post_RAN2#117_Rapporteur" w:date="2022-03-01T14:39:00Z">
          <w:r w:rsidDel="003C767F">
            <w:delText>3</w:delText>
          </w:r>
        </w:del>
        <w:del w:id="1592" w:author="Post_RAN2#117_Rapporteur" w:date="2022-03-09T11:06:00Z">
          <w:r w:rsidDel="00087D4A">
            <w:delText>&gt;</w:delText>
          </w:r>
          <w:r w:rsidDel="00087D4A">
            <w:tab/>
          </w:r>
        </w:del>
      </w:ins>
      <w:ins w:id="1593" w:author="PostRAN2#116bis_Rapporteur" w:date="2022-01-31T12:57:00Z">
        <w:del w:id="1594" w:author="Post_RAN2#117_Rapporteur" w:date="2022-03-09T11:06:00Z">
          <w:r w:rsidR="00776C25" w:rsidDel="00087D4A">
            <w:delText xml:space="preserve">set </w:delText>
          </w:r>
          <w:r w:rsidR="00776C25" w:rsidRPr="00776C25" w:rsidDel="00087D4A">
            <w:rPr>
              <w:i/>
              <w:iCs/>
            </w:rPr>
            <w:delText>upInterruptionTimeAtHO</w:delText>
          </w:r>
          <w:r w:rsidR="00776C25" w:rsidDel="00087D4A">
            <w:delText xml:space="preserve"> to </w:delText>
          </w:r>
        </w:del>
      </w:ins>
      <w:ins w:id="1595" w:author="PostRAN2#116bis_Rapporteur" w:date="2022-01-31T12:56:00Z">
        <w:del w:id="1596" w:author="Post_RAN2#117_Rapporteur" w:date="2022-03-09T11:06:00Z">
          <w:r w:rsidR="00DD3BDE" w:rsidDel="00087D4A">
            <w:delText xml:space="preserve">include the </w:delText>
          </w:r>
        </w:del>
      </w:ins>
      <w:ins w:id="1597" w:author="PostRAN2#116bis_Rapporteur" w:date="2022-01-31T12:57:00Z">
        <w:del w:id="1598" w:author="Post_RAN2#117_Rapporteur" w:date="2022-03-09T11:06:00Z">
          <w:r w:rsidR="00776C25" w:rsidDel="00087D4A">
            <w:delText xml:space="preserve">time </w:delText>
          </w:r>
        </w:del>
      </w:ins>
      <w:ins w:id="1599" w:author="PostRAN2#116bis_Rapporteur" w:date="2022-02-07T15:02:00Z">
        <w:del w:id="1600" w:author="Post_RAN2#117_Rapporteur" w:date="2022-03-09T11:06:00Z">
          <w:r w:rsidR="00553B66" w:rsidDel="00087D4A">
            <w:delText xml:space="preserve">elapsed </w:delText>
          </w:r>
        </w:del>
      </w:ins>
      <w:ins w:id="1601" w:author="PostRAN2#116bis_Rapporteur" w:date="2022-01-31T12:57:00Z">
        <w:del w:id="1602" w:author="Post_RAN2#117_Rapporteur" w:date="2022-03-09T11:06:00Z">
          <w:r w:rsidR="00776C25" w:rsidDel="00087D4A">
            <w:delText xml:space="preserve">between the </w:delText>
          </w:r>
        </w:del>
      </w:ins>
      <w:ins w:id="1603" w:author="PostRAN2#116bis_Rapporteur" w:date="2022-01-31T13:36:00Z">
        <w:del w:id="1604" w:author="Post_RAN2#117_Rapporteur" w:date="2022-03-09T11:06:00Z">
          <w:r w:rsidDel="00087D4A">
            <w:delText xml:space="preserve">time of </w:delText>
          </w:r>
        </w:del>
      </w:ins>
      <w:ins w:id="1605" w:author="PostRAN2#116bis_Rapporteur" w:date="2022-01-31T12:58:00Z">
        <w:del w:id="1606" w:author="Post_RAN2#117_Rapporteur" w:date="2022-03-09T11:06:00Z">
          <w:r w:rsidR="00776C25" w:rsidDel="00087D4A">
            <w:delText xml:space="preserve">arrival of the last </w:delText>
          </w:r>
        </w:del>
      </w:ins>
      <w:ins w:id="1607" w:author="PostRAN2#116bis_Rapporteur" w:date="2022-02-07T15:01:00Z">
        <w:del w:id="1608" w:author="Post_RAN2#117_Rapporteur" w:date="2022-03-09T11:06:00Z">
          <w:r w:rsidR="00553B66" w:rsidDel="00087D4A">
            <w:delText>PDCP PDU received</w:delText>
          </w:r>
        </w:del>
      </w:ins>
      <w:ins w:id="1609" w:author="PostRAN2#116bis_Rapporteur" w:date="2022-01-31T12:58:00Z">
        <w:del w:id="1610" w:author="Post_RAN2#117_Rapporteur" w:date="2022-03-09T11:06:00Z">
          <w:r w:rsidR="00776C25" w:rsidDel="00087D4A">
            <w:delText xml:space="preserve"> from the source cell of the handover</w:delText>
          </w:r>
        </w:del>
      </w:ins>
      <w:ins w:id="1611" w:author="PostRAN2#116bis_Rapporteur" w:date="2022-01-31T13:36:00Z">
        <w:del w:id="1612" w:author="Post_RAN2#117_Rapporteur" w:date="2022-03-09T11:06:00Z">
          <w:r w:rsidDel="00087D4A">
            <w:delText xml:space="preserve"> and the time of arrival of the first </w:delText>
          </w:r>
        </w:del>
      </w:ins>
      <w:ins w:id="1613" w:author="PostRAN2#116bis_Rapporteur" w:date="2022-01-31T13:37:00Z">
        <w:del w:id="1614" w:author="Post_RAN2#117_Rapporteur" w:date="2022-03-09T11:06:00Z">
          <w:r w:rsidDel="00087D4A">
            <w:delText xml:space="preserve">non-duplicate </w:delText>
          </w:r>
        </w:del>
      </w:ins>
      <w:ins w:id="1615" w:author="PostRAN2#116bis_Rapporteur" w:date="2022-02-07T15:01:00Z">
        <w:del w:id="1616" w:author="Post_RAN2#117_Rapporteur" w:date="2022-03-09T11:06:00Z">
          <w:r w:rsidR="00553B66" w:rsidDel="00087D4A">
            <w:delText>PDCP PDU received</w:delText>
          </w:r>
        </w:del>
      </w:ins>
      <w:ins w:id="1617" w:author="PostRAN2#116bis_Rapporteur" w:date="2022-01-31T13:36:00Z">
        <w:del w:id="1618" w:author="Post_RAN2#117_Rapporteur" w:date="2022-03-09T11:06:00Z">
          <w:r w:rsidDel="00087D4A">
            <w:delText xml:space="preserve"> from the </w:delText>
          </w:r>
        </w:del>
      </w:ins>
      <w:ins w:id="1619" w:author="PostRAN2#116bis_Rapporteur" w:date="2022-02-07T15:01:00Z">
        <w:del w:id="1620" w:author="Post_RAN2#117_Rapporteur" w:date="2022-03-09T11:06:00Z">
          <w:r w:rsidR="00553B66" w:rsidDel="00087D4A">
            <w:delText>target</w:delText>
          </w:r>
        </w:del>
      </w:ins>
      <w:ins w:id="1621" w:author="PostRAN2#116bis_Rapporteur" w:date="2022-01-31T13:36:00Z">
        <w:del w:id="1622" w:author="Post_RAN2#117_Rapporteur" w:date="2022-03-09T11:06:00Z">
          <w:r w:rsidDel="00087D4A">
            <w:delText xml:space="preserve"> cell of the handover</w:delText>
          </w:r>
        </w:del>
      </w:ins>
      <w:ins w:id="1623" w:author="PostRAN2#116bis_Rapporteur" w:date="2022-02-07T15:02:00Z">
        <w:del w:id="1624" w:author="Post_RAN2#117_Rapporteur" w:date="2022-03-09T11:06:00Z">
          <w:r w:rsidR="00553B66" w:rsidDel="00087D4A">
            <w:delText xml:space="preserve">, as measured at the time </w:delText>
          </w:r>
        </w:del>
      </w:ins>
      <w:ins w:id="1625" w:author="PostRAN2#116bis_Rapporteur" w:date="2022-02-07T15:03:00Z">
        <w:del w:id="1626" w:author="Post_RAN2#117_Rapporteur" w:date="2022-03-09T11:06:00Z">
          <w:r w:rsidR="00553B66" w:rsidDel="00087D4A">
            <w:delText xml:space="preserve">of arrival of the first non-duplicate PDCP PDU received from the target </w:delText>
          </w:r>
          <w:commentRangeStart w:id="1627"/>
          <w:commentRangeStart w:id="1628"/>
          <w:r w:rsidR="00553B66" w:rsidDel="00087D4A">
            <w:delText>cell</w:delText>
          </w:r>
        </w:del>
      </w:ins>
      <w:commentRangeEnd w:id="1627"/>
      <w:del w:id="1629" w:author="Post_RAN2#117_Rapporteur" w:date="2022-03-09T11:06:00Z">
        <w:r w:rsidR="00832A74" w:rsidDel="00087D4A">
          <w:rPr>
            <w:rStyle w:val="CommentReference"/>
          </w:rPr>
          <w:commentReference w:id="1627"/>
        </w:r>
        <w:commentRangeEnd w:id="1628"/>
        <w:r w:rsidR="002A32BC" w:rsidDel="00087D4A">
          <w:rPr>
            <w:rStyle w:val="CommentReference"/>
          </w:rPr>
          <w:commentReference w:id="1628"/>
        </w:r>
      </w:del>
      <w:ins w:id="1630" w:author="PostRAN2#116bis_Rapporteur" w:date="2022-02-07T15:05:00Z">
        <w:del w:id="1631" w:author="Post_RAN2#117_Rapporteur" w:date="2022-03-09T11:06:00Z">
          <w:r w:rsidR="009E2873" w:rsidDel="00087D4A">
            <w:delText>;</w:delText>
          </w:r>
        </w:del>
      </w:ins>
    </w:p>
    <w:p w14:paraId="451292F3" w14:textId="77777777" w:rsidR="00AB14F0" w:rsidRDefault="00DD3111">
      <w:pPr>
        <w:pStyle w:val="B1"/>
        <w:rPr>
          <w:ins w:id="1632" w:author="After_RAN2#116e" w:date="2021-11-25T20:58:00Z"/>
        </w:rPr>
      </w:pPr>
      <w:commentRangeStart w:id="1633"/>
      <w:ins w:id="1634" w:author="After_RAN2#116e" w:date="2021-11-29T17:35:00Z">
        <w:r>
          <w:lastRenderedPageBreak/>
          <w:t>1&gt;</w:t>
        </w:r>
        <w:r>
          <w:tab/>
        </w:r>
      </w:ins>
      <w:ins w:id="1635" w:author="After_RAN2#116e" w:date="2021-11-29T17:36:00Z">
        <w:r>
          <w:rPr>
            <w:lang w:eastAsia="zh-CN"/>
          </w:rPr>
          <w:t xml:space="preserve">release </w:t>
        </w:r>
        <w:r>
          <w:rPr>
            <w:i/>
          </w:rPr>
          <w:t>successHO-Config</w:t>
        </w:r>
      </w:ins>
      <w:ins w:id="1636" w:author="After_RAN2#116e" w:date="2021-11-29T17:37:00Z">
        <w:r>
          <w:rPr>
            <w:lang w:eastAsia="zh-CN"/>
          </w:rPr>
          <w:t xml:space="preserve"> </w:t>
        </w:r>
      </w:ins>
      <w:ins w:id="1637" w:author="After_RAN2#116e" w:date="2021-12-02T22:21:00Z">
        <w:r>
          <w:t>configured by</w:t>
        </w:r>
      </w:ins>
      <w:ins w:id="1638" w:author="After_RAN2#116e" w:date="2021-11-29T17:37:00Z">
        <w:r>
          <w:t xml:space="preserve"> the source PCell before executing the last reconfiguration with sync.</w:t>
        </w:r>
      </w:ins>
      <w:commentRangeEnd w:id="1633"/>
      <w:r w:rsidR="0042615D">
        <w:rPr>
          <w:rStyle w:val="CommentReference"/>
        </w:rPr>
        <w:commentReference w:id="1633"/>
      </w:r>
    </w:p>
    <w:p w14:paraId="28C233B4" w14:textId="07061C85" w:rsidR="00C07BB4" w:rsidDel="002F6656" w:rsidRDefault="00DD3111" w:rsidP="002F6656">
      <w:pPr>
        <w:rPr>
          <w:ins w:id="1639" w:author="After_RAN2#116e" w:date="2021-11-25T20:58:00Z"/>
          <w:del w:id="1640" w:author="Post_RAN2#117_Rapporteur" w:date="2022-03-09T11:05:00Z"/>
        </w:rPr>
      </w:pPr>
      <w:ins w:id="1641" w:author="After_RAN2#116e" w:date="2021-11-25T20:58:00Z">
        <w:r>
          <w:t>The UE may discard the successful handover information, i.e.</w:t>
        </w:r>
      </w:ins>
      <w:ins w:id="1642" w:author="After_RAN2#116e" w:date="2021-11-26T11:18:00Z">
        <w:r>
          <w:t>,</w:t>
        </w:r>
      </w:ins>
      <w:ins w:id="1643"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644" w:name="_Hlk54206646"/>
      <w:bookmarkStart w:id="1645" w:name="_Toc83740044"/>
      <w:bookmarkStart w:id="1646" w:name="_Toc60777089"/>
      <w:r>
        <w:t>6.2.2</w:t>
      </w:r>
      <w:r>
        <w:tab/>
        <w:t>Message definitions</w:t>
      </w:r>
      <w:bookmarkEnd w:id="1644"/>
      <w:bookmarkEnd w:id="1645"/>
      <w:bookmarkEnd w:id="1646"/>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647" w:name="_Toc83740063"/>
      <w:bookmarkStart w:id="1648" w:name="_Toc60777108"/>
      <w:r>
        <w:t>–</w:t>
      </w:r>
      <w:r>
        <w:tab/>
      </w:r>
      <w:r>
        <w:rPr>
          <w:i/>
        </w:rPr>
        <w:t>RRCReconfiguration</w:t>
      </w:r>
      <w:bookmarkEnd w:id="1647"/>
      <w:bookmarkEnd w:id="1648"/>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649" w:author="After_RAN2#116e" w:date="2021-11-25T22:43:00Z">
        <w:r>
          <w:rPr>
            <w:color w:val="993366"/>
          </w:rPr>
          <w:delText>SEQUENCE</w:delText>
        </w:r>
        <w:r>
          <w:delText xml:space="preserve"> {}</w:delText>
        </w:r>
      </w:del>
      <w:ins w:id="1650"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651" w:author="After_RAN2#116e" w:date="2021-11-25T22:42:00Z"/>
        </w:rPr>
      </w:pPr>
      <w:r>
        <w:t>}</w:t>
      </w:r>
    </w:p>
    <w:p w14:paraId="0E8CA290" w14:textId="7529001D" w:rsidR="00AB14F0" w:rsidRDefault="00DD3111">
      <w:pPr>
        <w:pStyle w:val="PL"/>
        <w:rPr>
          <w:ins w:id="1652" w:author="After_RAN2#116e" w:date="2021-11-25T22:42:00Z"/>
        </w:rPr>
      </w:pPr>
      <w:ins w:id="1653" w:author="After_RAN2#116e" w:date="2021-11-25T22:42:00Z">
        <w:r>
          <w:t>RRCReconfiguration-v17xy-IEs</w:t>
        </w:r>
      </w:ins>
      <w:ins w:id="1654" w:author="After_RAN2#116e" w:date="2021-11-25T22:43:00Z">
        <w:r>
          <w:t xml:space="preserve"> </w:t>
        </w:r>
      </w:ins>
      <w:ins w:id="1655" w:author="After_RAN2#116e" w:date="2021-12-16T14:48:00Z">
        <w:r w:rsidR="009E023A">
          <w:t>::=</w:t>
        </w:r>
      </w:ins>
      <w:ins w:id="1656" w:author="After_RAN2#116e" w:date="2021-11-25T22:43:00Z">
        <w:r>
          <w:t xml:space="preserve">               </w:t>
        </w:r>
      </w:ins>
      <w:ins w:id="1657" w:author="After_RAN2#116e" w:date="2021-11-25T22:42:00Z">
        <w:r>
          <w:rPr>
            <w:color w:val="993366"/>
          </w:rPr>
          <w:t>SEQUENCE</w:t>
        </w:r>
        <w:r>
          <w:t xml:space="preserve"> {</w:t>
        </w:r>
      </w:ins>
    </w:p>
    <w:p w14:paraId="4445149A" w14:textId="77777777" w:rsidR="00AB14F0" w:rsidRDefault="00DD3111">
      <w:pPr>
        <w:pStyle w:val="PL"/>
        <w:rPr>
          <w:ins w:id="1658" w:author="After_RAN2#116e" w:date="2021-11-25T22:42:00Z"/>
        </w:rPr>
      </w:pPr>
      <w:ins w:id="1659" w:author="After_RAN2#116e" w:date="2021-11-25T22:43:00Z">
        <w:r>
          <w:t xml:space="preserve">    </w:t>
        </w:r>
      </w:ins>
      <w:ins w:id="1660" w:author="After_RAN2#116e" w:date="2021-11-25T22:42:00Z">
        <w:r>
          <w:t>otherConfig-v17x</w:t>
        </w:r>
      </w:ins>
      <w:ins w:id="1661" w:author="After_RAN2#116e" w:date="2021-11-25T22:43:00Z">
        <w:r>
          <w:t xml:space="preserve">y                       </w:t>
        </w:r>
      </w:ins>
      <w:ins w:id="1662" w:author="After_RAN2#116e" w:date="2021-11-25T22:44:00Z">
        <w:r>
          <w:t xml:space="preserve">   </w:t>
        </w:r>
      </w:ins>
      <w:ins w:id="1663" w:author="After_RAN2#116e" w:date="2021-11-25T22:42:00Z">
        <w:r>
          <w:t>OtherConfig-v17xy</w:t>
        </w:r>
      </w:ins>
      <w:ins w:id="1664" w:author="After_RAN2#116e" w:date="2021-11-25T22:44:00Z">
        <w:r>
          <w:t xml:space="preserve">                                                 </w:t>
        </w:r>
      </w:ins>
      <w:ins w:id="1665"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666" w:author="After_RAN2#116e" w:date="2021-11-25T22:42:00Z"/>
        </w:rPr>
      </w:pPr>
      <w:ins w:id="1667" w:author="After_RAN2#116e" w:date="2021-11-25T22:43:00Z">
        <w:r>
          <w:t xml:space="preserve">    </w:t>
        </w:r>
      </w:ins>
      <w:ins w:id="1668" w:author="After_RAN2#116e" w:date="2021-11-25T22:42:00Z">
        <w:r>
          <w:t xml:space="preserve">nonCriticalExtension               </w:t>
        </w:r>
      </w:ins>
      <w:ins w:id="1669" w:author="After_RAN2#116e" w:date="2021-11-25T22:44:00Z">
        <w:r>
          <w:t xml:space="preserve">        </w:t>
        </w:r>
      </w:ins>
      <w:ins w:id="1670"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671" w:author="After_RAN2#116e" w:date="2021-11-25T22:42:00Z"/>
        </w:rPr>
      </w:pPr>
      <w:ins w:id="1672"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lastRenderedPageBreak/>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lastRenderedPageBreak/>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673" w:name="_Toc60777120"/>
      <w:bookmarkStart w:id="1674" w:name="_Toc90650992"/>
      <w:bookmarkStart w:id="1675" w:name="_Toc60777131"/>
      <w:bookmarkStart w:id="1676" w:name="_Toc83740086"/>
      <w:r w:rsidRPr="00D27132">
        <w:rPr>
          <w:i/>
          <w:iCs/>
        </w:rPr>
        <w:t>–</w:t>
      </w:r>
      <w:r w:rsidRPr="00D27132">
        <w:rPr>
          <w:i/>
          <w:iCs/>
        </w:rPr>
        <w:tab/>
        <w:t>SCGFailureInformation</w:t>
      </w:r>
      <w:bookmarkEnd w:id="1673"/>
      <w:bookmarkEnd w:id="1674"/>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677" w:author="Post_RAN2#117_Rapporteur" w:date="2022-03-02T15:16:00Z"/>
          <w:rFonts w:eastAsia="Malgun Gothic"/>
        </w:rPr>
      </w:pPr>
      <w:r w:rsidRPr="00D27132">
        <w:rPr>
          <w:rFonts w:eastAsia="Malgun Gothic"/>
        </w:rPr>
        <w:t xml:space="preserve">    ]]</w:t>
      </w:r>
      <w:ins w:id="1678" w:author="Post_RAN2#117_Rapporteur" w:date="2022-03-02T15:16:00Z">
        <w:r w:rsidR="00611648">
          <w:rPr>
            <w:rFonts w:eastAsia="Malgun Gothic"/>
          </w:rPr>
          <w:t>,</w:t>
        </w:r>
      </w:ins>
    </w:p>
    <w:p w14:paraId="6F0CFF0A" w14:textId="12E5CB6A" w:rsidR="00611648" w:rsidRDefault="00611648" w:rsidP="002A3ABF">
      <w:pPr>
        <w:pStyle w:val="PL"/>
        <w:rPr>
          <w:ins w:id="1679" w:author="Post_RAN2#117_Rapporteur" w:date="2022-03-02T15:16:00Z"/>
          <w:rFonts w:eastAsia="Malgun Gothic"/>
        </w:rPr>
      </w:pPr>
      <w:ins w:id="1680"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681" w:author="Post_RAN2#117_Rapporteur" w:date="2022-03-09T10:39:00Z"/>
        </w:rPr>
      </w:pPr>
      <w:ins w:id="1682" w:author="Post_RAN2#117_Rapporteur" w:date="2022-03-02T15:29:00Z">
        <w:r w:rsidRPr="00D27132">
          <w:t xml:space="preserve">   </w:t>
        </w:r>
      </w:ins>
      <w:ins w:id="1683"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684" w:author="Post_RAN2#117_Rapporteur" w:date="2022-03-09T10:39:00Z"/>
          <w:lang w:val="en-US"/>
        </w:rPr>
      </w:pPr>
      <w:ins w:id="1685" w:author="Post_RAN2#117_Rapporteur" w:date="2022-03-09T10:39:00Z">
        <w:r w:rsidRPr="00DE4385">
          <w:rPr>
            <w:lang w:val="en-US"/>
          </w:rPr>
          <w:t xml:space="preserve">   </w:t>
        </w:r>
        <w:r>
          <w:rPr>
            <w:lang w:val="en-US"/>
          </w:rPr>
          <w:t xml:space="preserve">     </w:t>
        </w:r>
        <w:r w:rsidRPr="00DE4385">
          <w:rPr>
            <w:lang w:val="en-US"/>
          </w:rPr>
          <w:t>physCellId-r17                       PhysCellId,</w:t>
        </w:r>
      </w:ins>
    </w:p>
    <w:p w14:paraId="23415118" w14:textId="4BF07A1F" w:rsidR="00F02D1F" w:rsidRPr="00DE4385" w:rsidRDefault="00F02D1F" w:rsidP="00F02D1F">
      <w:pPr>
        <w:pStyle w:val="PL"/>
        <w:rPr>
          <w:ins w:id="1686" w:author="Post_RAN2#117_Rapporteur" w:date="2022-03-09T10:39:00Z"/>
          <w:lang w:val="en-US"/>
        </w:rPr>
      </w:pPr>
      <w:ins w:id="1687" w:author="Post_RAN2#117_Rapporteur" w:date="2022-03-09T10:39:00Z">
        <w:r w:rsidRPr="00DE4385">
          <w:rPr>
            <w:lang w:val="en-US"/>
          </w:rPr>
          <w:t xml:space="preserve">       </w:t>
        </w:r>
        <w:r>
          <w:rPr>
            <w:lang w:val="en-US"/>
          </w:rPr>
          <w:t xml:space="preserve"> </w:t>
        </w:r>
        <w:r w:rsidRPr="00DE4385">
          <w:rPr>
            <w:lang w:val="en-US"/>
          </w:rPr>
          <w:t>carrierFreq-r17                      ARFCN-ValueNR</w:t>
        </w:r>
      </w:ins>
    </w:p>
    <w:p w14:paraId="1BD0C93B" w14:textId="4A9C7B4A" w:rsidR="00F02D1F" w:rsidRPr="00DE4385" w:rsidRDefault="00F02D1F" w:rsidP="00F02D1F">
      <w:pPr>
        <w:pStyle w:val="PL"/>
        <w:rPr>
          <w:ins w:id="1688" w:author="Post_RAN2#117_Rapporteur" w:date="2022-03-09T10:39:00Z"/>
          <w:lang w:val="en-US"/>
        </w:rPr>
      </w:pPr>
      <w:ins w:id="1689" w:author="Post_RAN2#117_Rapporteur" w:date="2022-03-09T10:39:00Z">
        <w:r w:rsidRPr="00DE4385">
          <w:rPr>
            <w:lang w:val="en-US"/>
          </w:rPr>
          <w:t xml:space="preserve">    </w:t>
        </w:r>
        <w:r w:rsidRPr="00DE4385">
          <w:rPr>
            <w:rFonts w:eastAsia="DengXian"/>
            <w:lang w:val="en-US"/>
          </w:rPr>
          <w:t>}</w:t>
        </w:r>
        <w:r>
          <w:rPr>
            <w:rFonts w:eastAsia="DengXian"/>
            <w:lang w:val="en-US"/>
          </w:rPr>
          <w:t xml:space="preserve"> </w:t>
        </w:r>
      </w:ins>
      <w:ins w:id="1690" w:author="Post_RAN2#117_Rapporteur" w:date="2022-03-09T10:40:00Z">
        <w:r w:rsidR="00BD660A">
          <w:rPr>
            <w:rFonts w:eastAsia="DengXian"/>
            <w:lang w:val="en-US"/>
          </w:rPr>
          <w:t xml:space="preserve">                                                                                                 </w:t>
        </w:r>
      </w:ins>
      <w:ins w:id="1691" w:author="Post_RAN2#117_Rapporteur" w:date="2022-03-09T10:39:00Z">
        <w:r>
          <w:rPr>
            <w:rFonts w:eastAsia="DengXian"/>
            <w:lang w:val="en-US"/>
          </w:rPr>
          <w:t>OPTION</w:t>
        </w:r>
      </w:ins>
      <w:ins w:id="1692" w:author="Post_RAN2#117_Rapporteur" w:date="2022-03-09T10:40:00Z">
        <w:r>
          <w:rPr>
            <w:rFonts w:eastAsia="DengXian"/>
            <w:lang w:val="en-US"/>
          </w:rPr>
          <w:t>AL</w:t>
        </w:r>
      </w:ins>
      <w:ins w:id="1693" w:author="Post_RAN2#117_Rapporteur" w:date="2022-03-09T10:39:00Z">
        <w:r w:rsidRPr="00DE4385">
          <w:rPr>
            <w:lang w:val="en-US"/>
          </w:rPr>
          <w:t>,</w:t>
        </w:r>
      </w:ins>
    </w:p>
    <w:p w14:paraId="33C4A929" w14:textId="13D361CE" w:rsidR="00F02D1F" w:rsidRPr="00D27132" w:rsidRDefault="00F02D1F" w:rsidP="00F02D1F">
      <w:pPr>
        <w:pStyle w:val="PL"/>
        <w:rPr>
          <w:ins w:id="1694" w:author="Post_RAN2#117_Rapporteur" w:date="2022-03-09T10:39:00Z"/>
        </w:rPr>
      </w:pPr>
      <w:ins w:id="1695"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696" w:author="Post_RAN2#117_Rapporteur" w:date="2022-03-09T10:39:00Z"/>
          <w:lang w:val="en-US"/>
        </w:rPr>
      </w:pPr>
      <w:ins w:id="1697" w:author="Post_RAN2#117_Rapporteur" w:date="2022-03-09T10:39:00Z">
        <w:r w:rsidRPr="00DE4385">
          <w:rPr>
            <w:lang w:val="en-US"/>
          </w:rPr>
          <w:t xml:space="preserve">    </w:t>
        </w:r>
      </w:ins>
      <w:ins w:id="1698" w:author="Post_RAN2#117_Rapporteur" w:date="2022-03-09T10:40:00Z">
        <w:r>
          <w:rPr>
            <w:lang w:val="en-US"/>
          </w:rPr>
          <w:t xml:space="preserve">    </w:t>
        </w:r>
      </w:ins>
      <w:ins w:id="1699" w:author="Post_RAN2#117_Rapporteur" w:date="2022-03-09T10:39:00Z">
        <w:r w:rsidRPr="00DE4385">
          <w:rPr>
            <w:lang w:val="en-US"/>
          </w:rPr>
          <w:t>physCellId-r17                       PhysCellId,</w:t>
        </w:r>
      </w:ins>
    </w:p>
    <w:p w14:paraId="18E46279" w14:textId="77777777" w:rsidR="00F02D1F" w:rsidRDefault="00F02D1F" w:rsidP="00F02D1F">
      <w:pPr>
        <w:pStyle w:val="PL"/>
        <w:rPr>
          <w:ins w:id="1700" w:author="Post_RAN2#117_Rapporteur" w:date="2022-03-09T10:40:00Z"/>
          <w:lang w:val="en-US"/>
        </w:rPr>
      </w:pPr>
      <w:ins w:id="1701" w:author="Post_RAN2#117_Rapporteur" w:date="2022-03-09T10:39:00Z">
        <w:r w:rsidRPr="00DE4385">
          <w:rPr>
            <w:lang w:val="en-US"/>
          </w:rPr>
          <w:t xml:space="preserve">        carrierFreq-r17                      ARFCN-ValueNR</w:t>
        </w:r>
      </w:ins>
    </w:p>
    <w:p w14:paraId="07C09666" w14:textId="7627388E" w:rsidR="00721783" w:rsidRPr="00F02D1F" w:rsidRDefault="00F02D1F" w:rsidP="00F02D1F">
      <w:pPr>
        <w:pStyle w:val="PL"/>
        <w:rPr>
          <w:ins w:id="1702" w:author="Post_RAN2#117_Rapporteur" w:date="2022-03-02T15:32:00Z"/>
          <w:lang w:val="en-US"/>
        </w:rPr>
      </w:pPr>
      <w:ins w:id="1703" w:author="Post_RAN2#117_Rapporteur" w:date="2022-03-09T10:39:00Z">
        <w:r w:rsidRPr="00DE4385">
          <w:rPr>
            <w:lang w:val="en-US"/>
          </w:rPr>
          <w:t xml:space="preserve">     </w:t>
        </w:r>
        <w:r w:rsidRPr="00786FEA">
          <w:rPr>
            <w:rFonts w:eastAsia="DengXian"/>
            <w:lang w:val="en-US"/>
          </w:rPr>
          <w:t>}</w:t>
        </w:r>
      </w:ins>
      <w:ins w:id="1704" w:author="Post_RAN2#117_Rapporteur" w:date="2022-03-09T10:40:00Z">
        <w:r>
          <w:rPr>
            <w:rFonts w:eastAsia="DengXian"/>
            <w:lang w:val="en-US"/>
          </w:rPr>
          <w:t xml:space="preserve"> </w:t>
        </w:r>
        <w:r w:rsidR="00BD660A">
          <w:rPr>
            <w:rFonts w:eastAsia="DengXian"/>
            <w:lang w:val="en-US"/>
          </w:rPr>
          <w:t xml:space="preserve">                                                                                                </w:t>
        </w:r>
        <w:r>
          <w:rPr>
            <w:rFonts w:eastAsia="DengXian"/>
            <w:lang w:val="en-US"/>
          </w:rPr>
          <w:t>OPTIONAL</w:t>
        </w:r>
      </w:ins>
      <w:ins w:id="1705" w:author="Post_RAN2#117_Rapporteur" w:date="2022-03-09T10:39:00Z">
        <w:r w:rsidRPr="00786FEA">
          <w:rPr>
            <w:lang w:val="en-US"/>
          </w:rPr>
          <w:t>,</w:t>
        </w:r>
      </w:ins>
    </w:p>
    <w:p w14:paraId="27A7BB8F" w14:textId="3991AE50" w:rsidR="00240F61" w:rsidRPr="00D27132" w:rsidRDefault="00240F61" w:rsidP="00240F61">
      <w:pPr>
        <w:pStyle w:val="PL"/>
        <w:rPr>
          <w:ins w:id="1706" w:author="Post_RAN2#117_Rapporteur" w:date="2022-03-02T15:33:00Z"/>
        </w:rPr>
      </w:pPr>
      <w:ins w:id="1707" w:author="Post_RAN2#117_Rapporteur" w:date="2022-03-02T15:33:00Z">
        <w:r w:rsidRPr="00D27132">
          <w:t xml:space="preserve">   </w:t>
        </w:r>
      </w:ins>
      <w:ins w:id="1708" w:author="Post_RAN2#117_Rapporteur" w:date="2022-03-09T10:40:00Z">
        <w:r w:rsidR="00897FC3">
          <w:t xml:space="preserve"> </w:t>
        </w:r>
      </w:ins>
      <w:ins w:id="1709"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0..</w:t>
        </w:r>
        <w:commentRangeStart w:id="1710"/>
        <w:r w:rsidRPr="00D27132">
          <w:t>1023</w:t>
        </w:r>
      </w:ins>
      <w:commentRangeEnd w:id="1710"/>
      <w:r w:rsidR="008F2C68">
        <w:rPr>
          <w:rStyle w:val="CommentReference"/>
          <w:rFonts w:ascii="Times New Roman" w:hAnsi="Times New Roman"/>
          <w:lang w:eastAsia="ja-JP"/>
        </w:rPr>
        <w:commentReference w:id="1710"/>
      </w:r>
      <w:ins w:id="1711" w:author="Post_RAN2#117_Rapporteur" w:date="2022-03-02T15:33:00Z">
        <w:r w:rsidRPr="00D27132">
          <w:t>)                             OPTIONAL,</w:t>
        </w:r>
      </w:ins>
    </w:p>
    <w:p w14:paraId="0546592B" w14:textId="24D90C9B" w:rsidR="000A246E" w:rsidRDefault="000A246E" w:rsidP="002A3ABF">
      <w:pPr>
        <w:pStyle w:val="PL"/>
        <w:rPr>
          <w:ins w:id="1712" w:author="Post_RAN2#117_Rapporteur" w:date="2022-03-02T15:16:00Z"/>
          <w:rFonts w:eastAsia="Malgun Gothic"/>
        </w:rPr>
      </w:pPr>
      <w:ins w:id="1713" w:author="Post_RAN2#117_Rapporteur" w:date="2022-03-02T15:16:00Z">
        <w:r>
          <w:rPr>
            <w:rFonts w:eastAsia="Malgun Gothic"/>
          </w:rPr>
          <w:t xml:space="preserve">    </w:t>
        </w:r>
      </w:ins>
      <w:ins w:id="1714" w:author="Post_RAN2#117_Rapporteur" w:date="2022-03-09T10:40:00Z">
        <w:r w:rsidR="00897FC3">
          <w:rPr>
            <w:rFonts w:eastAsia="Malgun Gothic"/>
          </w:rPr>
          <w:t xml:space="preserve"> </w:t>
        </w:r>
      </w:ins>
      <w:ins w:id="1715" w:author="Post_RAN2#117_Rapporteur" w:date="2022-03-02T15:16:00Z">
        <w:r w:rsidRPr="00D27132">
          <w:rPr>
            <w:rFonts w:eastAsia="DengXian"/>
          </w:rPr>
          <w:t>perRAInfoList-r1</w:t>
        </w:r>
      </w:ins>
      <w:ins w:id="1716" w:author="Post_RAN2#117_Rapporteur" w:date="2022-03-02T15:17:00Z">
        <w:r>
          <w:rPr>
            <w:rFonts w:eastAsia="DengXian"/>
          </w:rPr>
          <w:t>7</w:t>
        </w:r>
      </w:ins>
      <w:ins w:id="1717" w:author="Post_RAN2#117_Rapporteur" w:date="2022-03-02T15:16:00Z">
        <w:r w:rsidRPr="00D27132">
          <w:rPr>
            <w:rFonts w:eastAsia="DengXian"/>
          </w:rPr>
          <w:t xml:space="preserve">                         PerRAInfoList-r16</w:t>
        </w:r>
      </w:ins>
      <w:ins w:id="1718" w:author="Post_RAN2#117_Rapporteur" w:date="2022-03-02T15:17:00Z">
        <w:r w:rsidR="00EB01D7" w:rsidRPr="00D27132">
          <w:rPr>
            <w:rFonts w:eastAsia="Malgun Gothic"/>
          </w:rPr>
          <w:t xml:space="preserve">       </w:t>
        </w:r>
        <w:r w:rsidR="00EB01D7" w:rsidRPr="00D27132">
          <w:t xml:space="preserve">                     </w:t>
        </w:r>
      </w:ins>
      <w:ins w:id="1719" w:author="Post_RAN2#117_Rapporteur" w:date="2022-03-02T15:33:00Z">
        <w:r w:rsidR="00F10E74" w:rsidRPr="00D27132">
          <w:rPr>
            <w:rFonts w:eastAsia="DengXian"/>
          </w:rPr>
          <w:t xml:space="preserve">   </w:t>
        </w:r>
      </w:ins>
      <w:ins w:id="1720"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721"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commentRangeStart w:id="1722"/>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commentRangeEnd w:id="1722"/>
            <w:r w:rsidR="008F2C68">
              <w:rPr>
                <w:rStyle w:val="CommentReference"/>
                <w:rFonts w:ascii="Times New Roman" w:hAnsi="Times New Roman"/>
                <w:b w:val="0"/>
              </w:rPr>
              <w:commentReference w:id="1722"/>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723"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724" w:author="Post_RAN2#117_Rapporteur" w:date="2022-03-02T16:13:00Z"/>
                <w:b/>
                <w:i/>
                <w:lang w:eastAsia="sv-SE"/>
              </w:rPr>
            </w:pPr>
            <w:ins w:id="1725"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726" w:author="Post_RAN2#117_Rapporteur" w:date="2022-03-02T16:13:00Z"/>
                <w:rFonts w:eastAsia="Malgun Gothic"/>
                <w:b/>
                <w:i/>
                <w:lang w:eastAsia="sv-SE"/>
              </w:rPr>
            </w:pPr>
            <w:ins w:id="1727"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728"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729" w:author="Post_RAN2#117_Rapporteur" w:date="2022-03-02T16:23:00Z">
              <w:r w:rsidR="00760B20">
                <w:rPr>
                  <w:lang w:eastAsia="en-GB"/>
                </w:rPr>
                <w:t xml:space="preserve">the </w:t>
              </w:r>
            </w:ins>
            <w:ins w:id="1730" w:author="Post_RAN2#117_Rapporteur" w:date="2022-03-02T16:21:00Z">
              <w:r w:rsidR="00AE73A9">
                <w:rPr>
                  <w:lang w:eastAsia="en-GB"/>
                </w:rPr>
                <w:t xml:space="preserve">SCG </w:t>
              </w:r>
            </w:ins>
            <w:ins w:id="1731" w:author="Post_RAN2#117_Rapporteur" w:date="2022-03-02T16:13:00Z">
              <w:r w:rsidRPr="00D27132">
                <w:rPr>
                  <w:lang w:eastAsia="en-GB"/>
                </w:rPr>
                <w:t xml:space="preserve">until </w:t>
              </w:r>
            </w:ins>
            <w:ins w:id="1732" w:author="Post_RAN2#117_Rapporteur" w:date="2022-03-02T16:21:00Z">
              <w:r w:rsidR="00B675A5">
                <w:rPr>
                  <w:lang w:eastAsia="en-GB"/>
                </w:rPr>
                <w:t xml:space="preserve">the </w:t>
              </w:r>
            </w:ins>
            <w:ins w:id="1733"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w:t>
              </w:r>
              <w:commentRangeStart w:id="1734"/>
              <w:r w:rsidRPr="00D27132">
                <w:rPr>
                  <w:lang w:eastAsia="sv-SE"/>
                </w:rPr>
                <w:t>1023 means 102.3s or longer</w:t>
              </w:r>
            </w:ins>
            <w:commentRangeEnd w:id="1734"/>
            <w:r w:rsidR="008F2C68">
              <w:rPr>
                <w:rStyle w:val="CommentReference"/>
                <w:rFonts w:ascii="Times New Roman" w:hAnsi="Times New Roman"/>
              </w:rPr>
              <w:commentReference w:id="1734"/>
            </w:r>
            <w:ins w:id="1735" w:author="Post_RAN2#117_Rapporteur" w:date="2022-03-02T16:13:00Z">
              <w:r w:rsidRPr="00D27132">
                <w:rPr>
                  <w:lang w:eastAsia="sv-SE"/>
                </w:rPr>
                <w:t>.</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r>
        <w:rPr>
          <w:i/>
        </w:rPr>
        <w:t>UEInformationRequest</w:t>
      </w:r>
      <w:bookmarkEnd w:id="1675"/>
      <w:bookmarkEnd w:id="1676"/>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736" w:author="After_RAN2#116e" w:date="2021-11-25T12:21:00Z">
        <w:r>
          <w:rPr>
            <w:color w:val="993366"/>
          </w:rPr>
          <w:delText>SEQUENCE</w:delText>
        </w:r>
        <w:r>
          <w:delText xml:space="preserve"> {}</w:delText>
        </w:r>
      </w:del>
      <w:ins w:id="1737"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738" w:author="After_RAN2#116e" w:date="2021-11-25T12:20:00Z"/>
          <w:color w:val="993366"/>
        </w:rPr>
      </w:pPr>
      <w:ins w:id="1739" w:author="After_RAN2#116e" w:date="2021-11-25T12:20:00Z">
        <w:r>
          <w:rPr>
            <w:color w:val="993366"/>
          </w:rPr>
          <w:t>}</w:t>
        </w:r>
      </w:ins>
    </w:p>
    <w:p w14:paraId="2066A1F0" w14:textId="77777777" w:rsidR="00AB14F0" w:rsidRDefault="00DD3111">
      <w:pPr>
        <w:pStyle w:val="PL"/>
        <w:rPr>
          <w:ins w:id="1740" w:author="After_RAN2#116e" w:date="2021-11-25T12:20:00Z"/>
        </w:rPr>
      </w:pPr>
      <w:ins w:id="1741" w:author="After_RAN2#116e" w:date="2021-11-25T12:20:00Z">
        <w:r>
          <w:lastRenderedPageBreak/>
          <w:t>UEInformationRequest-r17-IEs ::=     SEQUENCE {</w:t>
        </w:r>
      </w:ins>
    </w:p>
    <w:p w14:paraId="1C5F40C4" w14:textId="77777777" w:rsidR="00AB14F0" w:rsidRDefault="00DD3111">
      <w:pPr>
        <w:pStyle w:val="PL"/>
        <w:rPr>
          <w:ins w:id="1742" w:author="After_RAN2#116e" w:date="2021-11-25T12:20:00Z"/>
        </w:rPr>
      </w:pPr>
      <w:ins w:id="1743" w:author="After_RAN2#116e" w:date="2021-11-25T12:20:00Z">
        <w:r>
          <w:t xml:space="preserve">    successHO-ReportReq-r17              ENUMERATED {true}                    OPTIONAL, -- Need N</w:t>
        </w:r>
      </w:ins>
    </w:p>
    <w:p w14:paraId="0D446B1C" w14:textId="77777777" w:rsidR="00AB14F0" w:rsidRDefault="00DD3111">
      <w:pPr>
        <w:pStyle w:val="PL"/>
        <w:rPr>
          <w:ins w:id="1744" w:author="After_RAN2#116e" w:date="2021-11-25T12:20:00Z"/>
        </w:rPr>
      </w:pPr>
      <w:ins w:id="1745"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746" w:author="After_RAN2#116e" w:date="2021-11-25T12:20:00Z"/>
        </w:rPr>
      </w:pPr>
      <w:ins w:id="1747"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748"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749" w:author="After_RAN2#116e" w:date="2021-12-16T14:46:00Z"/>
                <w:b/>
                <w:bCs/>
                <w:i/>
                <w:iCs/>
              </w:rPr>
            </w:pPr>
            <w:ins w:id="1750" w:author="After_RAN2#116e" w:date="2021-12-16T14:45:00Z">
              <w:r w:rsidRPr="00BB6F11">
                <w:rPr>
                  <w:b/>
                  <w:bCs/>
                  <w:i/>
                  <w:iCs/>
                </w:rPr>
                <w:t>successHO-ReportReq</w:t>
              </w:r>
            </w:ins>
          </w:p>
          <w:p w14:paraId="7C2A488C" w14:textId="618C01AC" w:rsidR="00BB6F11" w:rsidRPr="00BB6F11" w:rsidRDefault="00BB6F11">
            <w:pPr>
              <w:pStyle w:val="TAL"/>
              <w:rPr>
                <w:ins w:id="1751" w:author="After_RAN2#116e" w:date="2021-12-16T14:45:00Z"/>
                <w:i/>
                <w:lang w:eastAsia="ko-KR"/>
              </w:rPr>
            </w:pPr>
            <w:ins w:id="1752"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753" w:name="_Toc90651004"/>
      <w:r w:rsidRPr="00D27132">
        <w:t>–</w:t>
      </w:r>
      <w:r w:rsidRPr="00D27132">
        <w:tab/>
      </w:r>
      <w:r w:rsidRPr="00D27132">
        <w:rPr>
          <w:i/>
        </w:rPr>
        <w:t>UEInformationResponse</w:t>
      </w:r>
      <w:bookmarkEnd w:id="1753"/>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lastRenderedPageBreak/>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754" w:author="After_RAN2#116e" w:date="2021-11-25T12:28:00Z">
        <w:r>
          <w:rPr>
            <w:color w:val="993366"/>
          </w:rPr>
          <w:delText>SEQUENCE</w:delText>
        </w:r>
        <w:r>
          <w:delText xml:space="preserve"> {}</w:delText>
        </w:r>
      </w:del>
      <w:ins w:id="1755"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756" w:author="After_RAN2#116e" w:date="2021-11-25T12:27:00Z"/>
        </w:rPr>
      </w:pPr>
      <w:r>
        <w:t>}</w:t>
      </w:r>
    </w:p>
    <w:p w14:paraId="479A7550" w14:textId="77777777" w:rsidR="008A0781" w:rsidRPr="0024677C" w:rsidRDefault="008A0781" w:rsidP="008A0781">
      <w:pPr>
        <w:pStyle w:val="PL"/>
        <w:rPr>
          <w:ins w:id="1757" w:author="After_RAN2#116e" w:date="2021-11-25T12:27:00Z"/>
        </w:rPr>
      </w:pPr>
      <w:ins w:id="1758" w:author="After_RAN2#116e" w:date="2021-11-25T12:27:00Z">
        <w:r w:rsidRPr="0024677C">
          <w:t xml:space="preserve">UEInformationResponse-r17-IEs ::= </w:t>
        </w:r>
      </w:ins>
      <w:ins w:id="1759" w:author="After_RAN2#116e" w:date="2021-11-25T12:28:00Z">
        <w:r w:rsidRPr="0024677C">
          <w:t xml:space="preserve">       </w:t>
        </w:r>
      </w:ins>
      <w:ins w:id="1760" w:author="After_RAN2#116e" w:date="2021-11-25T12:27:00Z">
        <w:r w:rsidRPr="0024677C">
          <w:t>SEQUENCE {</w:t>
        </w:r>
      </w:ins>
    </w:p>
    <w:p w14:paraId="0B935907" w14:textId="77777777" w:rsidR="008A0781" w:rsidRPr="0024677C" w:rsidRDefault="008A0781" w:rsidP="008A0781">
      <w:pPr>
        <w:pStyle w:val="PL"/>
        <w:rPr>
          <w:ins w:id="1761" w:author="After_RAN2#116e" w:date="2021-11-25T12:27:00Z"/>
        </w:rPr>
      </w:pPr>
      <w:ins w:id="1762" w:author="After_RAN2#116e" w:date="2021-11-25T12:28:00Z">
        <w:r>
          <w:t xml:space="preserve">    </w:t>
        </w:r>
      </w:ins>
      <w:ins w:id="1763" w:author="After_RAN2#116e" w:date="2021-11-25T12:27:00Z">
        <w:r>
          <w:t>successHO-Report-r17</w:t>
        </w:r>
      </w:ins>
      <w:ins w:id="1764" w:author="After_RAN2#116e" w:date="2021-11-25T12:28:00Z">
        <w:r>
          <w:t xml:space="preserve">                     </w:t>
        </w:r>
      </w:ins>
      <w:ins w:id="1765" w:author="After_RAN2#116e" w:date="2021-11-25T12:27:00Z">
        <w:r>
          <w:t>SuccessHO-Report-r17</w:t>
        </w:r>
      </w:ins>
      <w:ins w:id="1766" w:author="After_RAN2#116e" w:date="2021-11-25T12:28:00Z">
        <w:r>
          <w:t xml:space="preserve">            </w:t>
        </w:r>
      </w:ins>
      <w:ins w:id="1767" w:author="After_RAN2#116e" w:date="2021-11-25T12:27:00Z">
        <w:r>
          <w:t>OPTIONAL,</w:t>
        </w:r>
      </w:ins>
    </w:p>
    <w:p w14:paraId="2ECB28A7" w14:textId="77777777" w:rsidR="008A0781" w:rsidRDefault="008A0781" w:rsidP="008A0781">
      <w:pPr>
        <w:pStyle w:val="PL"/>
        <w:rPr>
          <w:ins w:id="1768" w:author="After_RAN2#116e" w:date="2021-11-25T12:27:00Z"/>
        </w:rPr>
      </w:pPr>
      <w:ins w:id="1769" w:author="After_RAN2#116e" w:date="2021-11-25T12:28:00Z">
        <w:r>
          <w:t xml:space="preserve">    </w:t>
        </w:r>
      </w:ins>
      <w:ins w:id="1770" w:author="After_RAN2#116e" w:date="2021-11-25T12:27:00Z">
        <w:r>
          <w:t xml:space="preserve">nonCriticalExtension                 </w:t>
        </w:r>
      </w:ins>
      <w:ins w:id="1771" w:author="After_RAN2#116e" w:date="2021-11-25T12:28:00Z">
        <w:r>
          <w:t xml:space="preserve">    </w:t>
        </w:r>
      </w:ins>
      <w:ins w:id="1772"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773" w:author="After_RAN2#116e" w:date="2021-11-25T12:27:00Z"/>
        </w:rPr>
      </w:pPr>
      <w:ins w:id="1774"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lastRenderedPageBreak/>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DengXian"/>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 xml:space="preserve">-r16 ::=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r w:rsidRPr="00D27132">
        <w:rPr>
          <w:rFonts w:eastAsia="DengXian"/>
        </w:rPr>
        <w:t>RA-InformationCommon-r16</w:t>
      </w:r>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775" w:author="After_RAN2#116e" w:date="2021-11-25T18:18:00Z">
        <w:r>
          <w:rPr>
            <w:lang w:val="en-US"/>
          </w:rPr>
          <w:t>msg3RequestForOtherSI</w:t>
        </w:r>
      </w:ins>
      <w:ins w:id="1776" w:author="After_RAN2#116e" w:date="2021-11-25T18:22:00Z">
        <w:r>
          <w:rPr>
            <w:lang w:val="en-US"/>
          </w:rPr>
          <w:t>-r17</w:t>
        </w:r>
      </w:ins>
      <w:del w:id="1777"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778" w:author="PostRAN2#116bis_Rapporteur" w:date="2022-01-31T14:05:00Z"/>
          <w:rFonts w:eastAsia="SimSun"/>
        </w:rPr>
      </w:pPr>
      <w:r>
        <w:rPr>
          <w:lang w:val="en-US"/>
        </w:rPr>
        <w:t xml:space="preserve">    </w:t>
      </w:r>
      <w:r>
        <w:t>..</w:t>
      </w:r>
      <w:r w:rsidRPr="0024677C">
        <w:rPr>
          <w:rFonts w:eastAsia="SimSun"/>
        </w:rPr>
        <w:t>.</w:t>
      </w:r>
      <w:ins w:id="1779" w:author="PostRAN2#116bis_Rapporteur" w:date="2022-01-31T14:05:00Z">
        <w:r w:rsidRPr="0024677C">
          <w:rPr>
            <w:rFonts w:eastAsia="SimSun"/>
          </w:rPr>
          <w:t>,</w:t>
        </w:r>
      </w:ins>
    </w:p>
    <w:p w14:paraId="1D16B9E6" w14:textId="77777777" w:rsidR="008A0781" w:rsidRPr="0024677C" w:rsidRDefault="008A0781" w:rsidP="008A0781">
      <w:pPr>
        <w:pStyle w:val="PL"/>
        <w:rPr>
          <w:ins w:id="1780" w:author="PostRAN2#116bis_Rapporteur" w:date="2022-01-31T14:08:00Z"/>
          <w:rFonts w:eastAsia="SimSun"/>
        </w:rPr>
      </w:pPr>
      <w:ins w:id="1781" w:author="PostRAN2#116bis_Rapporteur" w:date="2022-01-31T14:05:00Z">
        <w:r w:rsidRPr="0024677C">
          <w:rPr>
            <w:rFonts w:eastAsia="SimSun"/>
          </w:rPr>
          <w:t xml:space="preserve">    [[</w:t>
        </w:r>
      </w:ins>
    </w:p>
    <w:p w14:paraId="0BE65E76" w14:textId="7808F283" w:rsidR="008A0781" w:rsidRDefault="008A0781" w:rsidP="008A0781">
      <w:pPr>
        <w:pStyle w:val="PL"/>
        <w:rPr>
          <w:ins w:id="1782" w:author="PostRAN2#116bis_Rapporteur" w:date="2022-01-31T14:05:00Z"/>
        </w:rPr>
      </w:pPr>
      <w:ins w:id="1783" w:author="PostRAN2#116bis_Rapporteur" w:date="2022-01-31T14:08:00Z">
        <w:r w:rsidRPr="0024677C">
          <w:rPr>
            <w:rFonts w:eastAsia="SimSun"/>
          </w:rPr>
          <w:t xml:space="preserve">     </w:t>
        </w:r>
      </w:ins>
      <w:ins w:id="1784"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785"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16 ::=</w:t>
      </w:r>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ValueNR,</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0..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r w:rsidRPr="00D27132">
        <w:rPr>
          <w:rFonts w:eastAsia="DengXian"/>
        </w:rPr>
        <w:t>SubcarrierSpacing,</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r w:rsidRPr="00D27132">
        <w:rPr>
          <w:rFonts w:eastAsia="DengXian"/>
        </w:rPr>
        <w:t>SubcarrierSpacing</w:t>
      </w:r>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r w:rsidRPr="00D27132">
        <w:rPr>
          <w:rFonts w:eastAsia="DengXian"/>
        </w:rPr>
        <w:t>SubcarrierSpacing</w:t>
      </w:r>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1F4DD03C" w14:textId="77777777" w:rsidR="008A0781" w:rsidRPr="0038282A" w:rsidRDefault="008A0781" w:rsidP="008A0781">
      <w:pPr>
        <w:pStyle w:val="PL"/>
        <w:rPr>
          <w:rFonts w:eastAsia="DengXian"/>
          <w:lang w:val="sv-SE"/>
          <w:rPrChange w:id="1786" w:author="Post_RAN2#117_Rapporteur_2" w:date="2022-03-09T14:10:00Z">
            <w:rPr>
              <w:rFonts w:eastAsia="DengXian"/>
            </w:rPr>
          </w:rPrChange>
        </w:rPr>
      </w:pPr>
      <w:r w:rsidRPr="00D27132">
        <w:t xml:space="preserve">    </w:t>
      </w:r>
      <w:r w:rsidRPr="0038282A">
        <w:rPr>
          <w:rFonts w:eastAsia="DengXian"/>
          <w:lang w:val="sv-SE"/>
          <w:rPrChange w:id="1787" w:author="Post_RAN2#117_Rapporteur_2" w:date="2022-03-09T14:10:00Z">
            <w:rPr>
              <w:rFonts w:eastAsia="DengXian"/>
            </w:rPr>
          </w:rPrChange>
        </w:rPr>
        <w:t>perRAInfoList-r16</w:t>
      </w:r>
      <w:r w:rsidRPr="0038282A">
        <w:rPr>
          <w:lang w:val="sv-SE"/>
          <w:rPrChange w:id="1788" w:author="Post_RAN2#117_Rapporteur_2" w:date="2022-03-09T14:10:00Z">
            <w:rPr/>
          </w:rPrChange>
        </w:rPr>
        <w:t xml:space="preserve">                    </w:t>
      </w:r>
      <w:r w:rsidRPr="0038282A">
        <w:rPr>
          <w:rFonts w:eastAsia="DengXian"/>
          <w:lang w:val="sv-SE"/>
          <w:rPrChange w:id="1789" w:author="Post_RAN2#117_Rapporteur_2" w:date="2022-03-09T14:10:00Z">
            <w:rPr>
              <w:rFonts w:eastAsia="DengXian"/>
            </w:rPr>
          </w:rPrChange>
        </w:rPr>
        <w:t>PerRAInfoList-r16,</w:t>
      </w:r>
    </w:p>
    <w:p w14:paraId="073A477F" w14:textId="77777777" w:rsidR="008A0781" w:rsidRPr="0038282A" w:rsidRDefault="008A0781" w:rsidP="008A0781">
      <w:pPr>
        <w:pStyle w:val="PL"/>
        <w:rPr>
          <w:rFonts w:eastAsia="DengXian"/>
          <w:lang w:val="sv-SE"/>
          <w:rPrChange w:id="1790" w:author="Post_RAN2#117_Rapporteur_2" w:date="2022-03-09T14:10:00Z">
            <w:rPr>
              <w:rFonts w:eastAsia="DengXian"/>
            </w:rPr>
          </w:rPrChange>
        </w:rPr>
      </w:pPr>
      <w:r w:rsidRPr="0038282A">
        <w:rPr>
          <w:lang w:val="sv-SE"/>
          <w:rPrChange w:id="1791" w:author="Post_RAN2#117_Rapporteur_2" w:date="2022-03-09T14:10:00Z">
            <w:rPr/>
          </w:rPrChange>
        </w:rPr>
        <w:t xml:space="preserve">    </w:t>
      </w:r>
      <w:r w:rsidRPr="0038282A">
        <w:rPr>
          <w:rFonts w:eastAsia="DengXian"/>
          <w:lang w:val="sv-SE"/>
          <w:rPrChange w:id="1792" w:author="Post_RAN2#117_Rapporteur_2" w:date="2022-03-09T14:10:00Z">
            <w:rPr>
              <w:rFonts w:eastAsia="DengXian"/>
            </w:rPr>
          </w:rPrChange>
        </w:rPr>
        <w:t>...,</w:t>
      </w:r>
    </w:p>
    <w:p w14:paraId="61D58FC1" w14:textId="77777777" w:rsidR="008A0781" w:rsidRPr="0038282A" w:rsidRDefault="008A0781" w:rsidP="008A0781">
      <w:pPr>
        <w:pStyle w:val="PL"/>
        <w:rPr>
          <w:rFonts w:eastAsia="DengXian"/>
          <w:lang w:val="sv-SE"/>
          <w:rPrChange w:id="1793" w:author="Post_RAN2#117_Rapporteur_2" w:date="2022-03-09T14:10:00Z">
            <w:rPr>
              <w:rFonts w:eastAsia="DengXian"/>
            </w:rPr>
          </w:rPrChange>
        </w:rPr>
      </w:pPr>
      <w:r w:rsidRPr="0038282A">
        <w:rPr>
          <w:lang w:val="sv-SE"/>
          <w:rPrChange w:id="1794" w:author="Post_RAN2#117_Rapporteur_2" w:date="2022-03-09T14:10:00Z">
            <w:rPr/>
          </w:rPrChange>
        </w:rPr>
        <w:t xml:space="preserve">    </w:t>
      </w:r>
      <w:r w:rsidRPr="0038282A">
        <w:rPr>
          <w:rFonts w:eastAsia="DengXian"/>
          <w:lang w:val="sv-SE"/>
          <w:rPrChange w:id="1795" w:author="Post_RAN2#117_Rapporteur_2" w:date="2022-03-09T14:10:00Z">
            <w:rPr>
              <w:rFonts w:eastAsia="DengXian"/>
            </w:rPr>
          </w:rPrChange>
        </w:rPr>
        <w:t>[[</w:t>
      </w:r>
    </w:p>
    <w:p w14:paraId="58F8B6EE" w14:textId="77777777" w:rsidR="008A0781" w:rsidRPr="0038282A" w:rsidRDefault="008A0781" w:rsidP="008A0781">
      <w:pPr>
        <w:pStyle w:val="PL"/>
        <w:rPr>
          <w:rFonts w:eastAsia="DengXian"/>
          <w:lang w:val="sv-SE"/>
          <w:rPrChange w:id="1796" w:author="Post_RAN2#117_Rapporteur_2" w:date="2022-03-09T14:10:00Z">
            <w:rPr>
              <w:rFonts w:eastAsia="DengXian"/>
            </w:rPr>
          </w:rPrChange>
        </w:rPr>
      </w:pPr>
      <w:r w:rsidRPr="0038282A">
        <w:rPr>
          <w:lang w:val="sv-SE"/>
          <w:rPrChange w:id="1797" w:author="Post_RAN2#117_Rapporteur_2" w:date="2022-03-09T14:10:00Z">
            <w:rPr/>
          </w:rPrChange>
        </w:rPr>
        <w:t xml:space="preserve">    </w:t>
      </w:r>
      <w:r w:rsidRPr="0038282A">
        <w:rPr>
          <w:rFonts w:eastAsia="DengXian"/>
          <w:lang w:val="sv-SE"/>
          <w:rPrChange w:id="1798" w:author="Post_RAN2#117_Rapporteur_2" w:date="2022-03-09T14:10:00Z">
            <w:rPr>
              <w:rFonts w:eastAsia="DengXian"/>
            </w:rPr>
          </w:rPrChange>
        </w:rPr>
        <w:t>perRAInfoList-v1660</w:t>
      </w:r>
      <w:r w:rsidRPr="0038282A">
        <w:rPr>
          <w:lang w:val="sv-SE"/>
          <w:rPrChange w:id="1799" w:author="Post_RAN2#117_Rapporteur_2" w:date="2022-03-09T14:10:00Z">
            <w:rPr/>
          </w:rPrChange>
        </w:rPr>
        <w:t xml:space="preserve">               </w:t>
      </w:r>
      <w:r w:rsidRPr="0038282A">
        <w:rPr>
          <w:rFonts w:eastAsia="DengXian"/>
          <w:lang w:val="sv-SE"/>
          <w:rPrChange w:id="1800" w:author="Post_RAN2#117_Rapporteur_2" w:date="2022-03-09T14:10:00Z">
            <w:rPr>
              <w:rFonts w:eastAsia="DengXian"/>
            </w:rPr>
          </w:rPrChange>
        </w:rPr>
        <w:t>PerRAInfoList-v1660</w:t>
      </w:r>
      <w:r w:rsidRPr="0038282A">
        <w:rPr>
          <w:lang w:val="sv-SE"/>
          <w:rPrChange w:id="1801" w:author="Post_RAN2#117_Rapporteur_2" w:date="2022-03-09T14:10:00Z">
            <w:rPr/>
          </w:rPrChange>
        </w:rPr>
        <w:t xml:space="preserve">                           </w:t>
      </w:r>
      <w:r w:rsidRPr="0038282A">
        <w:rPr>
          <w:rFonts w:eastAsia="DengXian"/>
          <w:lang w:val="sv-SE"/>
          <w:rPrChange w:id="1802" w:author="Post_RAN2#117_Rapporteur_2" w:date="2022-03-09T14:10:00Z">
            <w:rPr>
              <w:rFonts w:eastAsia="DengXian"/>
            </w:rPr>
          </w:rPrChange>
        </w:rPr>
        <w:t>OPTIONAL</w:t>
      </w:r>
    </w:p>
    <w:p w14:paraId="588E9DCE" w14:textId="77777777" w:rsidR="008A0781" w:rsidRPr="00D27132" w:rsidRDefault="008A0781" w:rsidP="008A0781">
      <w:pPr>
        <w:pStyle w:val="PL"/>
        <w:rPr>
          <w:rFonts w:eastAsia="DengXian"/>
        </w:rPr>
      </w:pPr>
      <w:r w:rsidRPr="0038282A">
        <w:rPr>
          <w:lang w:val="sv-SE"/>
          <w:rPrChange w:id="1803" w:author="Post_RAN2#117_Rapporteur_2" w:date="2022-03-09T14:10:00Z">
            <w:rPr/>
          </w:rPrChang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16</w:t>
      </w:r>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804" w:author="After_RAN2#116e" w:date="2021-11-25T18:23:00Z">
        <w:r>
          <w:rPr>
            <w:rFonts w:eastAsia="DengXian"/>
          </w:rPr>
          <w:t>,</w:t>
        </w:r>
      </w:ins>
    </w:p>
    <w:p w14:paraId="6ED73A77" w14:textId="77777777" w:rsidR="008A0781" w:rsidRDefault="008A0781" w:rsidP="008A0781">
      <w:pPr>
        <w:pStyle w:val="PL"/>
        <w:rPr>
          <w:ins w:id="1805" w:author="After_RAN2#116e" w:date="2021-11-25T18:23:00Z"/>
          <w:rFonts w:eastAsia="DengXian"/>
        </w:rPr>
      </w:pPr>
      <w:ins w:id="1806" w:author="After_RAN2#116e" w:date="2021-11-25T18:23:00Z">
        <w:r>
          <w:rPr>
            <w:rFonts w:eastAsia="DengXian"/>
          </w:rPr>
          <w:t xml:space="preserve">    [[</w:t>
        </w:r>
      </w:ins>
    </w:p>
    <w:p w14:paraId="51EAC976" w14:textId="77777777" w:rsidR="008A0781" w:rsidRDefault="008A0781" w:rsidP="008A0781">
      <w:pPr>
        <w:pStyle w:val="PL"/>
        <w:rPr>
          <w:ins w:id="1807" w:author="After_RAN2#116e" w:date="2021-11-25T18:23:00Z"/>
          <w:rFonts w:eastAsia="DengXian"/>
        </w:rPr>
      </w:pPr>
      <w:ins w:id="1808"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809" w:author="After_RAN2#116e" w:date="2021-11-25T18:23:00Z"/>
          <w:rFonts w:eastAsia="DengXian"/>
        </w:rPr>
      </w:pPr>
      <w:ins w:id="1810"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811" w:author="After_RAN2#116e" w:date="2021-11-25T18:23:00Z"/>
          <w:rFonts w:eastAsia="DengXian"/>
        </w:rPr>
      </w:pPr>
      <w:ins w:id="1812" w:author="After_RAN2#116e" w:date="2021-11-25T18:23:00Z">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813" w:author="After_RAN2#116e" w:date="2021-11-25T18:23:00Z"/>
          <w:rFonts w:eastAsia="DengXian"/>
        </w:rPr>
      </w:pPr>
      <w:ins w:id="1814"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815" w:author="PostRAN2#116bis_Rapporteur" w:date="2022-02-14T14:11:00Z"/>
          <w:rFonts w:eastAsia="DengXian"/>
        </w:rPr>
      </w:pPr>
      <w:ins w:id="1816"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817" w:author="After_RAN2#116e" w:date="2021-11-25T18:23:00Z"/>
          <w:rFonts w:eastAsia="DengXian"/>
        </w:rPr>
      </w:pPr>
      <w:commentRangeStart w:id="1818"/>
      <w:ins w:id="1819"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1</w:t>
        </w:r>
      </w:ins>
      <w:ins w:id="1820" w:author="PostRAN2#116bis_Rapporteur" w:date="2022-02-14T14:13:00Z">
        <w:r w:rsidR="00E24C58">
          <w:rPr>
            <w:rFonts w:eastAsia="DengXian"/>
            <w:lang w:eastAsia="zh-CN"/>
          </w:rPr>
          <w:t>7</w:t>
        </w:r>
      </w:ins>
      <w:ins w:id="1821" w:author="PostRAN2#116bis_Rapporteur" w:date="2022-02-14T14:11:00Z">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commentRangeEnd w:id="1818"/>
        <w:r w:rsidR="001D26FD">
          <w:rPr>
            <w:rStyle w:val="CommentReference"/>
            <w:rFonts w:ascii="Times New Roman" w:hAnsi="Times New Roman"/>
            <w:lang w:eastAsia="ja-JP"/>
          </w:rPr>
          <w:commentReference w:id="1818"/>
        </w:r>
      </w:ins>
      <w:ins w:id="1822" w:author="PostRAN2#116bis_Rapporteur" w:date="2022-02-14T14:13:00Z">
        <w:r w:rsidR="00D5293D">
          <w:rPr>
            <w:rFonts w:eastAsia="DengXian"/>
          </w:rPr>
          <w:t>,</w:t>
        </w:r>
      </w:ins>
    </w:p>
    <w:p w14:paraId="19140790" w14:textId="6403F1E0" w:rsidR="008A0781" w:rsidRDefault="008A0781" w:rsidP="008A0781">
      <w:pPr>
        <w:pStyle w:val="PL"/>
        <w:rPr>
          <w:ins w:id="1823" w:author="Post_RAN2#117_Rapporteur" w:date="2022-03-01T15:29:00Z"/>
          <w:rFonts w:eastAsia="DengXian"/>
        </w:rPr>
      </w:pPr>
      <w:ins w:id="1824"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  OPTIONAL</w:t>
        </w:r>
        <w:r>
          <w:rPr>
            <w:rFonts w:eastAsia="DengXian"/>
          </w:rPr>
          <w:t>,</w:t>
        </w:r>
      </w:ins>
    </w:p>
    <w:p w14:paraId="1F99937B" w14:textId="0D4C7F24" w:rsidR="00C1712E" w:rsidRPr="00234058" w:rsidRDefault="00C1712E" w:rsidP="00C1712E">
      <w:pPr>
        <w:pStyle w:val="PL"/>
        <w:rPr>
          <w:ins w:id="1825" w:author="Post_RAN2#117_Rapporteur" w:date="2022-03-01T15:29:00Z"/>
        </w:rPr>
      </w:pPr>
      <w:ins w:id="1826" w:author="Post_RAN2#117_Rapporteur" w:date="2022-03-01T15:29:00Z">
        <w:r w:rsidRPr="00EC285D">
          <w:t xml:space="preserve">    </w:t>
        </w:r>
        <w:r w:rsidRPr="00234058">
          <w:t>msgA-MCS</w:t>
        </w:r>
        <w:r w:rsidRPr="001B628A">
          <w:t xml:space="preserve">                             </w:t>
        </w:r>
        <w:r w:rsidRPr="001B628A">
          <w:rPr>
            <w:lang w:val="en-US"/>
          </w:rPr>
          <w:t xml:space="preserve">INTEGER (0..15)                                  </w:t>
        </w:r>
      </w:ins>
      <w:ins w:id="1827" w:author="Post_RAN2#117_Rapporteur" w:date="2022-03-01T15:30:00Z">
        <w:r w:rsidR="00234058" w:rsidRPr="00EC285D">
          <w:t xml:space="preserve"> </w:t>
        </w:r>
      </w:ins>
      <w:ins w:id="1828" w:author="Post_RAN2#117_Rapporteur" w:date="2022-03-01T15:29:00Z">
        <w:r w:rsidRPr="001B628A">
          <w:rPr>
            <w:lang w:val="en-US"/>
          </w:rPr>
          <w:t>OPTIONAL,</w:t>
        </w:r>
      </w:ins>
    </w:p>
    <w:p w14:paraId="61BB9200" w14:textId="3766E5BE" w:rsidR="00C1712E" w:rsidRPr="001B628A" w:rsidRDefault="00C1712E" w:rsidP="00C1712E">
      <w:pPr>
        <w:pStyle w:val="PL"/>
        <w:rPr>
          <w:ins w:id="1829" w:author="Post_RAN2#117_Rapporteur" w:date="2022-03-01T15:29:00Z"/>
        </w:rPr>
      </w:pPr>
      <w:ins w:id="1830"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831" w:author="Post_RAN2#117_Rapporteur" w:date="2022-03-01T15:29:00Z"/>
        </w:rPr>
      </w:pPr>
      <w:ins w:id="1832"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833" w:author="Post_RAN2#117_Rapporteur" w:date="2022-03-01T15:29:00Z"/>
        </w:rPr>
      </w:pPr>
      <w:ins w:id="1834"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835" w:author="After_RAN2#116e" w:date="2021-11-25T18:23:00Z"/>
          <w:rFonts w:eastAsia="DengXian"/>
        </w:rPr>
      </w:pPr>
      <w:ins w:id="1836"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837" w:author="After_RAN2#116e" w:date="2021-11-25T18:23:00Z"/>
          <w:rFonts w:eastAsia="DengXian"/>
          <w:color w:val="993366"/>
        </w:rPr>
      </w:pPr>
      <w:ins w:id="1838"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839" w:author="After_RAN2#116e" w:date="2021-11-25T18:23:00Z"/>
          <w:rFonts w:eastAsia="DengXian"/>
          <w:color w:val="808080"/>
        </w:rPr>
      </w:pPr>
      <w:ins w:id="1840"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841" w:author="After_RAN2#116e" w:date="2021-11-25T19:59:00Z">
        <w:r>
          <w:t>-r17</w:t>
        </w:r>
      </w:ins>
      <w:ins w:id="1842"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843" w:author="After_RAN2#116e" w:date="2021-11-25T18:23:00Z"/>
        </w:rPr>
      </w:pPr>
      <w:ins w:id="1844" w:author="After_RAN2#116e" w:date="2021-11-25T18:23:00Z">
        <w:r>
          <w:t xml:space="preserve">    </w:t>
        </w:r>
        <w:commentRangeStart w:id="1845"/>
        <w:commentRangeStart w:id="1846"/>
        <w:r>
          <w:t xml:space="preserve">ssbsForSI-Acquisition-r17            </w:t>
        </w:r>
      </w:ins>
      <w:ins w:id="1847" w:author="After_RAN2#116e" w:date="2021-12-01T09:09:00Z">
        <w:r>
          <w:rPr>
            <w:rFonts w:eastAsia="DengXian"/>
            <w:color w:val="993366"/>
          </w:rPr>
          <w:t>SEQUENCE</w:t>
        </w:r>
        <w:r>
          <w:rPr>
            <w:rFonts w:eastAsia="DengXian"/>
          </w:rPr>
          <w:t xml:space="preserve"> </w:t>
        </w:r>
        <w:r>
          <w:t>(</w:t>
        </w:r>
        <w:r>
          <w:rPr>
            <w:color w:val="993366"/>
          </w:rPr>
          <w:t>SIZE</w:t>
        </w:r>
        <w:r>
          <w:t xml:space="preserve"> (1..maxNrofSSBs))</w:t>
        </w:r>
        <w:r>
          <w:rPr>
            <w:color w:val="993366"/>
          </w:rPr>
          <w:t xml:space="preserve"> OF</w:t>
        </w:r>
        <w:r>
          <w:t xml:space="preserve"> SSB-Index</w:t>
        </w:r>
      </w:ins>
      <w:ins w:id="1848" w:author="After_RAN2#116e" w:date="2021-11-25T18:23:00Z">
        <w:r>
          <w:t xml:space="preserve">  </w:t>
        </w:r>
      </w:ins>
      <w:ins w:id="1849" w:author="After_RAN2#116e" w:date="2021-12-01T09:09:00Z">
        <w:r>
          <w:t xml:space="preserve">  </w:t>
        </w:r>
      </w:ins>
      <w:ins w:id="1850" w:author="After_RAN2#116e" w:date="2021-11-25T18:23:00Z">
        <w:r>
          <w:rPr>
            <w:rFonts w:eastAsia="DengXian"/>
            <w:color w:val="993366"/>
          </w:rPr>
          <w:t>OPTIONAL</w:t>
        </w:r>
      </w:ins>
      <w:ins w:id="1851" w:author="PostRAN2#116bis_Rapporteur" w:date="2022-01-31T14:39:00Z">
        <w:r>
          <w:rPr>
            <w:rFonts w:eastAsia="DengXian"/>
            <w:color w:val="993366"/>
          </w:rPr>
          <w:t>,</w:t>
        </w:r>
      </w:ins>
      <w:commentRangeEnd w:id="1845"/>
      <w:r w:rsidR="00786DDA">
        <w:rPr>
          <w:rStyle w:val="CommentReference"/>
          <w:rFonts w:ascii="Times New Roman" w:hAnsi="Times New Roman"/>
          <w:lang w:eastAsia="ja-JP"/>
        </w:rPr>
        <w:commentReference w:id="1845"/>
      </w:r>
      <w:commentRangeEnd w:id="1846"/>
      <w:r w:rsidR="006170AF">
        <w:rPr>
          <w:rStyle w:val="CommentReference"/>
          <w:rFonts w:ascii="Times New Roman" w:hAnsi="Times New Roman"/>
          <w:lang w:eastAsia="ja-JP"/>
        </w:rPr>
        <w:commentReference w:id="1846"/>
      </w:r>
    </w:p>
    <w:p w14:paraId="742DA581" w14:textId="3723EE02" w:rsidR="008A0781" w:rsidRDefault="008A0781" w:rsidP="008A0781">
      <w:pPr>
        <w:pStyle w:val="PL"/>
        <w:rPr>
          <w:ins w:id="1852" w:author="Post_RAN2#117_Rapporteur" w:date="2022-03-01T04:35:00Z"/>
          <w:color w:val="993366"/>
        </w:rPr>
      </w:pPr>
      <w:ins w:id="1853" w:author="PostRAN2#116bis_Rapporteur" w:date="2022-01-31T14:39:00Z">
        <w:r w:rsidRPr="004D1BF1" w:rsidDel="00621C6C">
          <w:t xml:space="preserve">    msgA-PUSCH-PayloadSize-r17           </w:t>
        </w:r>
      </w:ins>
      <w:ins w:id="1854" w:author="Post_RAN2#117_Rapporteur" w:date="2022-03-02T16:30:00Z">
        <w:r w:rsidR="003955F5" w:rsidRPr="00D27132">
          <w:t>BIT STRING (SIZE (</w:t>
        </w:r>
      </w:ins>
      <w:ins w:id="1855" w:author="Post_RAN2#117_Rapporteur" w:date="2022-03-03T15:36:00Z">
        <w:r w:rsidR="00910394">
          <w:t>3</w:t>
        </w:r>
      </w:ins>
      <w:ins w:id="1856" w:author="Post_RAN2#117_Rapporteur" w:date="2022-03-02T16:30:00Z">
        <w:r w:rsidR="003955F5" w:rsidRPr="00D27132">
          <w:t>))</w:t>
        </w:r>
      </w:ins>
      <w:ins w:id="1857" w:author="PostRAN2#116bis_Rapporteur" w:date="2022-01-31T14:39:00Z">
        <w:del w:id="1858"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859" w:author="Post_RAN2#117_Rapporteur" w:date="2022-03-01T15:26:00Z">
        <w:r w:rsidR="00D16506">
          <w:t xml:space="preserve">                  </w:t>
        </w:r>
      </w:ins>
      <w:ins w:id="1860" w:author="PostRAN2#116bis_Rapporteur" w:date="2022-01-31T14:39:00Z">
        <w:r w:rsidDel="00621C6C">
          <w:rPr>
            <w:color w:val="993366"/>
          </w:rPr>
          <w:t>OPTIONAL</w:t>
        </w:r>
      </w:ins>
      <w:ins w:id="1861" w:author="Post_RAN2#117_Rapporteur" w:date="2022-03-01T04:35:00Z">
        <w:r w:rsidR="00ED09CD">
          <w:rPr>
            <w:color w:val="993366"/>
          </w:rPr>
          <w:t>,</w:t>
        </w:r>
      </w:ins>
    </w:p>
    <w:p w14:paraId="66D22E8A" w14:textId="7F548F98" w:rsidR="00ED09CD" w:rsidDel="00ED09CD" w:rsidRDefault="00ED09CD" w:rsidP="008A0781">
      <w:pPr>
        <w:pStyle w:val="PL"/>
        <w:rPr>
          <w:del w:id="1862" w:author="Post_RAN2#117_Rapporteur" w:date="2022-03-01T04:36:00Z"/>
        </w:rPr>
      </w:pPr>
      <w:ins w:id="1863" w:author="Post_RAN2#117_Rapporteur" w:date="2022-03-01T04:35:00Z">
        <w:r w:rsidRPr="00D27132">
          <w:t xml:space="preserve">    </w:t>
        </w:r>
      </w:ins>
      <w:ins w:id="1864" w:author="Post_RAN2#117_Rapporteur" w:date="2022-03-01T04:36:00Z">
        <w:r w:rsidR="000C2546">
          <w:t>onDemand</w:t>
        </w:r>
        <w:r w:rsidR="00D63757">
          <w:t>SI</w:t>
        </w:r>
      </w:ins>
      <w:ins w:id="1865" w:author="Post_RAN2#117_Rapporteur" w:date="2022-03-01T14:49:00Z">
        <w:r w:rsidR="002A34D9">
          <w:t>Success</w:t>
        </w:r>
      </w:ins>
      <w:ins w:id="1866" w:author="Post_RAN2#117_Rapporteur" w:date="2022-03-01T04:35:00Z">
        <w:r w:rsidRPr="00D27132">
          <w:t>-r1</w:t>
        </w:r>
      </w:ins>
      <w:ins w:id="1867" w:author="Post_RAN2#117_Rapporteur" w:date="2022-03-01T05:26:00Z">
        <w:r w:rsidR="007138B5">
          <w:t>7</w:t>
        </w:r>
      </w:ins>
      <w:ins w:id="1868" w:author="Post_RAN2#117_Rapporteur" w:date="2022-03-01T04:35:00Z">
        <w:r w:rsidRPr="00D27132">
          <w:t xml:space="preserve">               </w:t>
        </w:r>
      </w:ins>
      <w:ins w:id="1869" w:author="Post_RAN2#117_Rapporteur" w:date="2022-03-01T04:36:00Z">
        <w:r w:rsidR="00D63757">
          <w:t xml:space="preserve"> </w:t>
        </w:r>
      </w:ins>
      <w:ins w:id="1870" w:author="Post_RAN2#117_Rapporteur" w:date="2022-03-01T04:35:00Z">
        <w:r w:rsidRPr="00D27132">
          <w:t xml:space="preserve">BOOLEAN                </w:t>
        </w:r>
      </w:ins>
      <w:ins w:id="1871" w:author="Post_RAN2#117_Rapporteur" w:date="2022-03-01T15:26:00Z">
        <w:r w:rsidR="00D16506">
          <w:t xml:space="preserve">                          </w:t>
        </w:r>
      </w:ins>
      <w:ins w:id="1872" w:author="Post_RAN2#117_Rapporteur" w:date="2022-03-01T04:35:00Z">
        <w:r w:rsidRPr="00D27132">
          <w:t>OPTIONAL</w:t>
        </w:r>
      </w:ins>
    </w:p>
    <w:p w14:paraId="16334E63" w14:textId="3C7AD2F3" w:rsidR="008A0781" w:rsidRDefault="008A0781" w:rsidP="008A0781">
      <w:pPr>
        <w:pStyle w:val="PL"/>
        <w:rPr>
          <w:ins w:id="1873" w:author="After_RAN2#116e" w:date="2021-11-25T18:23:00Z"/>
          <w:rFonts w:eastAsia="DengXian"/>
        </w:rPr>
      </w:pPr>
      <w:ins w:id="1874"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 xml:space="preserve">PerRAInfoList-r16 ::=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1660 ::=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lastRenderedPageBreak/>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875" w:author="After_RAN2#116e" w:date="2021-11-26T06:48:00Z"/>
        </w:rPr>
      </w:pPr>
      <w:r w:rsidRPr="00D27132">
        <w:t xml:space="preserve">    ...</w:t>
      </w:r>
      <w:r w:rsidR="00A55196" w:rsidRPr="00A55196">
        <w:t xml:space="preserve"> </w:t>
      </w:r>
      <w:ins w:id="1876" w:author="After_RAN2#116e" w:date="2021-11-26T06:48:00Z">
        <w:r w:rsidR="00A55196">
          <w:t>,</w:t>
        </w:r>
      </w:ins>
    </w:p>
    <w:p w14:paraId="49D1C5AE" w14:textId="77777777" w:rsidR="00A55196" w:rsidRDefault="00A55196" w:rsidP="00A55196">
      <w:pPr>
        <w:pStyle w:val="PL"/>
        <w:rPr>
          <w:ins w:id="1877" w:author="After_RAN2#116e" w:date="2021-11-26T06:48:00Z"/>
        </w:rPr>
      </w:pPr>
      <w:ins w:id="1878" w:author="After_RAN2#116e" w:date="2021-11-26T06:48:00Z">
        <w:r>
          <w:t xml:space="preserve">    [[</w:t>
        </w:r>
      </w:ins>
    </w:p>
    <w:p w14:paraId="0F997E5A" w14:textId="77777777" w:rsidR="00A55196" w:rsidRDefault="00A55196" w:rsidP="00A55196">
      <w:pPr>
        <w:pStyle w:val="PL"/>
        <w:rPr>
          <w:ins w:id="1879" w:author="After_RAN2#116e" w:date="2021-11-26T06:48:00Z"/>
          <w:color w:val="993366"/>
        </w:rPr>
      </w:pPr>
      <w:ins w:id="1880" w:author="After_RAN2#116e" w:date="2021-11-26T06:48:00Z">
        <w:r>
          <w:t xml:space="preserve">    fallbackToFourStepRA-r17             </w:t>
        </w:r>
        <w:r>
          <w:rPr>
            <w:color w:val="993366"/>
          </w:rPr>
          <w:t>BOOLEAN</w:t>
        </w:r>
        <w:r>
          <w:t xml:space="preserve">                </w:t>
        </w:r>
        <w:commentRangeStart w:id="1881"/>
        <w:commentRangeStart w:id="1882"/>
        <w:r>
          <w:rPr>
            <w:color w:val="993366"/>
          </w:rPr>
          <w:t>OPTIONAL</w:t>
        </w:r>
      </w:ins>
      <w:commentRangeEnd w:id="1881"/>
      <w:r w:rsidR="00F02AE5">
        <w:rPr>
          <w:rStyle w:val="CommentReference"/>
          <w:rFonts w:ascii="Times New Roman" w:hAnsi="Times New Roman"/>
          <w:lang w:eastAsia="ja-JP"/>
        </w:rPr>
        <w:commentReference w:id="1881"/>
      </w:r>
      <w:commentRangeEnd w:id="1882"/>
      <w:r w:rsidR="00B22795">
        <w:rPr>
          <w:rStyle w:val="CommentReference"/>
          <w:rFonts w:ascii="Times New Roman" w:hAnsi="Times New Roman"/>
          <w:lang w:eastAsia="ja-JP"/>
        </w:rPr>
        <w:commentReference w:id="1882"/>
      </w:r>
      <w:ins w:id="1883" w:author="After_RAN2#116e" w:date="2021-11-30T08:11:00Z">
        <w:del w:id="1884" w:author="PostRAN2#116bis_Rapporteur" w:date="2022-01-31T14:13:00Z">
          <w:r w:rsidDel="00621C6C">
            <w:rPr>
              <w:color w:val="993366"/>
            </w:rPr>
            <w:delText>,</w:delText>
          </w:r>
        </w:del>
      </w:ins>
    </w:p>
    <w:p w14:paraId="0E9109E1" w14:textId="77777777" w:rsidR="00A55196" w:rsidDel="001D6DC8" w:rsidRDefault="00A55196" w:rsidP="00A55196">
      <w:pPr>
        <w:pStyle w:val="PL"/>
        <w:rPr>
          <w:ins w:id="1885" w:author="After_RAN2#116e" w:date="2021-11-30T08:11:00Z"/>
          <w:del w:id="1886" w:author="PostRAN2#116bis_Rapporteur" w:date="2022-01-31T14:35:00Z"/>
        </w:rPr>
      </w:pPr>
      <w:ins w:id="1887" w:author="After_RAN2#116e" w:date="2021-11-30T08:07:00Z">
        <w:del w:id="1888"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889" w:author="After_RAN2#116e" w:date="2021-11-30T08:11:00Z">
        <w:r>
          <w:t xml:space="preserve">    </w:t>
        </w:r>
      </w:ins>
      <w:ins w:id="1890"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891" w:author="After_RAN2#116e" w:date="2021-11-25T19:58:00Z"/>
          <w:rFonts w:eastAsia="DengXian"/>
        </w:rPr>
      </w:pPr>
    </w:p>
    <w:p w14:paraId="22763EAB" w14:textId="77777777" w:rsidR="00A55196" w:rsidRDefault="00A55196" w:rsidP="00A55196">
      <w:pPr>
        <w:pStyle w:val="PL"/>
        <w:rPr>
          <w:ins w:id="1892" w:author="After_RAN2#116e" w:date="2021-11-29T18:10:00Z"/>
        </w:rPr>
      </w:pPr>
      <w:ins w:id="1893" w:author="After_RAN2#116e" w:date="2021-11-29T18:10:00Z">
        <w:r>
          <w:t>SIB-Type-r17</w:t>
        </w:r>
        <w:r>
          <w:rPr>
            <w:rFonts w:eastAsia="DengXian"/>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894" w:author="After_RAN2#116e" w:date="2021-11-29T18:11:00Z"/>
        </w:rPr>
      </w:pPr>
      <w:ins w:id="1895" w:author="After_RAN2#116e" w:date="2021-11-29T18:10:00Z">
        <w:r>
          <w:t xml:space="preserve">                         </w:t>
        </w:r>
      </w:ins>
      <w:ins w:id="1896" w:author="After_RAN2#116e" w:date="2021-11-29T18:13:00Z">
        <w:r>
          <w:t xml:space="preserve">            </w:t>
        </w:r>
      </w:ins>
      <w:ins w:id="1897"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898" w:author="After_RAN2#116e" w:date="2021-12-01T09:08:00Z"/>
          <w:rFonts w:eastAsia="DengXian"/>
          <w:lang w:val="it-IT"/>
        </w:rPr>
      </w:pPr>
      <w:ins w:id="1899" w:author="After_RAN2#116e" w:date="2021-11-29T18:11:00Z">
        <w:r w:rsidRPr="00CF4805">
          <w:t xml:space="preserve">                                     </w:t>
        </w:r>
      </w:ins>
      <w:ins w:id="1900" w:author="After_RAN2#116e" w:date="2021-12-16T18:37:00Z">
        <w:r w:rsidRPr="00470DF9">
          <w:rPr>
            <w:lang w:val="it-IT"/>
          </w:rPr>
          <w:t>spare</w:t>
        </w:r>
      </w:ins>
      <w:ins w:id="1901" w:author="After_RAN2#116e" w:date="2021-12-16T18:38:00Z">
        <w:r>
          <w:rPr>
            <w:lang w:val="it-IT"/>
          </w:rPr>
          <w:t>6</w:t>
        </w:r>
      </w:ins>
      <w:ins w:id="1902" w:author="After_RAN2#116e" w:date="2021-12-16T18:37:00Z">
        <w:r w:rsidRPr="00470DF9">
          <w:rPr>
            <w:lang w:val="it-IT"/>
          </w:rPr>
          <w:t>, spare</w:t>
        </w:r>
      </w:ins>
      <w:ins w:id="1903"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904"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lastRenderedPageBreak/>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905" w:author="Post_RAN2#117_Rapporteur" w:date="2022-03-01T05:22:00Z">
        <w:r w:rsidR="00DC3F12" w:rsidRPr="00DC3F12">
          <w:t>t312-expiry</w:t>
        </w:r>
      </w:ins>
      <w:ins w:id="1906" w:author="Post_RAN2#117_Rapporteur" w:date="2022-03-01T05:26:00Z">
        <w:r w:rsidR="00E27E1E">
          <w:t>-r17</w:t>
        </w:r>
      </w:ins>
      <w:del w:id="1907"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908" w:author="After_RAN2#116e" w:date="2021-11-30T11:10:00Z"/>
        </w:rPr>
      </w:pPr>
      <w:r w:rsidRPr="00D27132">
        <w:t xml:space="preserve">        ]]</w:t>
      </w:r>
      <w:ins w:id="1909" w:author="After_RAN2#116e" w:date="2021-11-30T11:09:00Z">
        <w:r w:rsidR="00A55196">
          <w:t>,</w:t>
        </w:r>
      </w:ins>
    </w:p>
    <w:p w14:paraId="76655EDE" w14:textId="77777777" w:rsidR="00A55196" w:rsidRDefault="00A55196" w:rsidP="00A55196">
      <w:pPr>
        <w:pStyle w:val="PL"/>
        <w:rPr>
          <w:ins w:id="1910" w:author="After_RAN2#116e" w:date="2021-11-30T11:11:00Z"/>
        </w:rPr>
      </w:pPr>
      <w:ins w:id="1911" w:author="After_RAN2#116e" w:date="2021-11-30T11:11:00Z">
        <w:r>
          <w:t xml:space="preserve">        [[</w:t>
        </w:r>
      </w:ins>
    </w:p>
    <w:p w14:paraId="29F56156" w14:textId="77777777" w:rsidR="00A55196" w:rsidRDefault="00A55196" w:rsidP="00A55196">
      <w:pPr>
        <w:pStyle w:val="PL"/>
        <w:rPr>
          <w:ins w:id="1912" w:author="After_RAN2#116e" w:date="2021-11-30T11:10:00Z"/>
        </w:rPr>
      </w:pPr>
      <w:commentRangeStart w:id="1913"/>
      <w:ins w:id="1914" w:author="After_RAN2#116e" w:date="2021-11-30T11:11:00Z">
        <w:r>
          <w:t xml:space="preserve">        </w:t>
        </w:r>
      </w:ins>
      <w:ins w:id="1915" w:author="After_RAN2#116e" w:date="2021-11-30T21:24:00Z">
        <w:r>
          <w:t>dapsHOF</w:t>
        </w:r>
      </w:ins>
      <w:ins w:id="1916" w:author="After_RAN2#116e" w:date="2021-11-30T11:10:00Z">
        <w:r>
          <w:t xml:space="preserve">-r17            </w:t>
        </w:r>
      </w:ins>
      <w:ins w:id="1917" w:author="After_RAN2#116e" w:date="2021-11-30T11:11:00Z">
        <w:r>
          <w:t xml:space="preserve">              </w:t>
        </w:r>
      </w:ins>
      <w:ins w:id="1918" w:author="After_RAN2#116e" w:date="2021-11-30T11:10:00Z">
        <w:r>
          <w:t>ENUMERATED {</w:t>
        </w:r>
      </w:ins>
      <w:ins w:id="1919" w:author="After_RAN2#116e" w:date="2021-11-30T21:24:00Z">
        <w:r>
          <w:t>true</w:t>
        </w:r>
      </w:ins>
      <w:ins w:id="1920" w:author="After_RAN2#116e" w:date="2021-11-30T11:10:00Z">
        <w:r>
          <w:t>}</w:t>
        </w:r>
      </w:ins>
      <w:ins w:id="1921" w:author="After_RAN2#116e" w:date="2021-11-30T11:12:00Z">
        <w:r>
          <w:t xml:space="preserve">         </w:t>
        </w:r>
      </w:ins>
      <w:ins w:id="1922" w:author="After_RAN2#116e" w:date="2021-11-30T21:25:00Z">
        <w:r>
          <w:t xml:space="preserve">            </w:t>
        </w:r>
      </w:ins>
      <w:ins w:id="1923" w:author="After_RAN2#116e" w:date="2021-11-30T11:12:00Z">
        <w:r>
          <w:t xml:space="preserve">              </w:t>
        </w:r>
      </w:ins>
      <w:ins w:id="1924" w:author="After_RAN2#116e" w:date="2021-11-30T11:13:00Z">
        <w:r>
          <w:t xml:space="preserve">         </w:t>
        </w:r>
      </w:ins>
      <w:ins w:id="1925" w:author="After_RAN2#116e" w:date="2021-11-30T11:10:00Z">
        <w:r>
          <w:t>OPTIONAL,</w:t>
        </w:r>
      </w:ins>
      <w:commentRangeEnd w:id="1913"/>
      <w:r w:rsidR="008F2C68">
        <w:rPr>
          <w:rStyle w:val="CommentReference"/>
          <w:rFonts w:ascii="Times New Roman" w:hAnsi="Times New Roman"/>
          <w:lang w:eastAsia="ja-JP"/>
        </w:rPr>
        <w:commentReference w:id="1913"/>
      </w:r>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After_RAN2#116e" w:date="2021-11-30T11:10:00Z"/>
          <w:rFonts w:ascii="Courier New" w:hAnsi="Courier New"/>
          <w:sz w:val="16"/>
          <w:lang w:eastAsia="en-GB"/>
        </w:rPr>
      </w:pPr>
      <w:ins w:id="1927" w:author="After_RAN2#116e" w:date="2021-11-30T11:12:00Z">
        <w:r>
          <w:rPr>
            <w:rFonts w:ascii="Courier New" w:hAnsi="Courier New"/>
            <w:sz w:val="16"/>
            <w:lang w:eastAsia="en-GB"/>
          </w:rPr>
          <w:t xml:space="preserve">        </w:t>
        </w:r>
      </w:ins>
      <w:ins w:id="1928" w:author="After_RAN2#116e" w:date="2021-11-30T11:10:00Z">
        <w:r>
          <w:rPr>
            <w:rFonts w:ascii="Courier New" w:hAnsi="Courier New"/>
            <w:sz w:val="16"/>
            <w:lang w:eastAsia="en-GB"/>
          </w:rPr>
          <w:t>lastH</w:t>
        </w:r>
      </w:ins>
      <w:ins w:id="1929" w:author="After_RAN2#116e" w:date="2021-11-30T21:24:00Z">
        <w:r>
          <w:rPr>
            <w:rFonts w:ascii="Courier New" w:hAnsi="Courier New"/>
            <w:sz w:val="16"/>
            <w:lang w:eastAsia="en-GB"/>
          </w:rPr>
          <w:t>O</w:t>
        </w:r>
      </w:ins>
      <w:ins w:id="1930" w:author="After_RAN2#116e" w:date="2021-11-30T11:10:00Z">
        <w:r>
          <w:rPr>
            <w:rFonts w:ascii="Courier New" w:hAnsi="Courier New"/>
            <w:sz w:val="16"/>
            <w:lang w:eastAsia="en-GB"/>
          </w:rPr>
          <w:t>Type-r17</w:t>
        </w:r>
      </w:ins>
      <w:ins w:id="1931" w:author="After_RAN2#116e" w:date="2021-11-30T11:12:00Z">
        <w:r>
          <w:rPr>
            <w:rFonts w:ascii="Courier New" w:hAnsi="Courier New"/>
            <w:sz w:val="16"/>
            <w:lang w:eastAsia="en-GB"/>
          </w:rPr>
          <w:t xml:space="preserve">            </w:t>
        </w:r>
      </w:ins>
      <w:ins w:id="1932" w:author="After_RAN2#116e" w:date="2021-12-01T23:40:00Z">
        <w:r>
          <w:rPr>
            <w:rFonts w:ascii="Courier New" w:hAnsi="Courier New"/>
            <w:sz w:val="16"/>
            <w:lang w:eastAsia="en-GB"/>
          </w:rPr>
          <w:t xml:space="preserve">    </w:t>
        </w:r>
      </w:ins>
      <w:ins w:id="1933" w:author="After_RAN2#116e" w:date="2021-11-30T11:12:00Z">
        <w:r>
          <w:rPr>
            <w:rFonts w:ascii="Courier New" w:hAnsi="Courier New"/>
            <w:sz w:val="16"/>
            <w:lang w:eastAsia="en-GB"/>
          </w:rPr>
          <w:t xml:space="preserve">       </w:t>
        </w:r>
      </w:ins>
      <w:ins w:id="1934" w:author="After_RAN2#116e" w:date="2021-11-30T11:10:00Z">
        <w:r>
          <w:rPr>
            <w:rFonts w:ascii="Courier New" w:hAnsi="Courier New"/>
            <w:sz w:val="16"/>
            <w:lang w:eastAsia="en-GB"/>
          </w:rPr>
          <w:t>ENUMERATED {</w:t>
        </w:r>
      </w:ins>
      <w:ins w:id="1935" w:author="After_RAN2#116e" w:date="2021-11-30T21:45:00Z">
        <w:r>
          <w:rPr>
            <w:rFonts w:ascii="Courier New" w:hAnsi="Courier New"/>
            <w:sz w:val="16"/>
            <w:lang w:eastAsia="en-GB"/>
          </w:rPr>
          <w:t>cho</w:t>
        </w:r>
      </w:ins>
      <w:ins w:id="1936" w:author="After_RAN2#116e" w:date="2021-11-30T11:10:00Z">
        <w:r>
          <w:rPr>
            <w:rFonts w:ascii="Courier New" w:hAnsi="Courier New"/>
            <w:sz w:val="16"/>
            <w:lang w:eastAsia="en-GB"/>
          </w:rPr>
          <w:t xml:space="preserve">, </w:t>
        </w:r>
      </w:ins>
      <w:ins w:id="1937" w:author="After_RAN2#116e" w:date="2021-11-30T21:45:00Z">
        <w:r>
          <w:rPr>
            <w:rFonts w:ascii="Courier New" w:hAnsi="Courier New"/>
            <w:sz w:val="16"/>
            <w:lang w:eastAsia="en-GB"/>
          </w:rPr>
          <w:t>daps</w:t>
        </w:r>
      </w:ins>
      <w:ins w:id="1938" w:author="After_RAN2#116e" w:date="2021-11-30T11:10:00Z">
        <w:r>
          <w:rPr>
            <w:rFonts w:ascii="Courier New" w:hAnsi="Courier New"/>
            <w:sz w:val="16"/>
            <w:lang w:eastAsia="en-GB"/>
          </w:rPr>
          <w:t>, spare2, spare1}</w:t>
        </w:r>
      </w:ins>
      <w:ins w:id="1939" w:author="After_RAN2#116e" w:date="2021-11-30T11:13:00Z">
        <w:r>
          <w:rPr>
            <w:rFonts w:ascii="Courier New" w:hAnsi="Courier New"/>
            <w:sz w:val="16"/>
            <w:lang w:eastAsia="en-GB"/>
          </w:rPr>
          <w:t xml:space="preserve">                       </w:t>
        </w:r>
      </w:ins>
      <w:ins w:id="1940" w:author="After_RAN2#116e" w:date="2021-11-30T11:10:00Z">
        <w:r>
          <w:rPr>
            <w:rFonts w:ascii="Courier New" w:hAnsi="Courier New"/>
            <w:sz w:val="16"/>
            <w:lang w:eastAsia="en-GB"/>
          </w:rPr>
          <w:t>OPTIONAL,</w:t>
        </w:r>
      </w:ins>
    </w:p>
    <w:p w14:paraId="3D1FDBED" w14:textId="029E4B5D" w:rsidR="00A55196" w:rsidRDefault="00A55196" w:rsidP="00A55196">
      <w:pPr>
        <w:pStyle w:val="PL"/>
        <w:rPr>
          <w:ins w:id="1941" w:author="After_RAN2#116e" w:date="2021-11-30T11:10:00Z"/>
        </w:rPr>
      </w:pPr>
      <w:ins w:id="1942" w:author="After_RAN2#116e" w:date="2021-11-30T11:10:00Z">
        <w:r>
          <w:t xml:space="preserve">        </w:t>
        </w:r>
      </w:ins>
      <w:commentRangeStart w:id="1943"/>
      <w:commentRangeStart w:id="1944"/>
      <w:ins w:id="1945" w:author="After_RAN2#116e" w:date="2021-11-30T21:30:00Z">
        <w:del w:id="1946" w:author="Post_RAN2#117_Rapporteur" w:date="2022-03-09T17:07:00Z">
          <w:r w:rsidDel="00F26704">
            <w:rPr>
              <w:rFonts w:eastAsia="DengXian"/>
            </w:rPr>
            <w:delText>rlfInSource-DAPS</w:delText>
          </w:r>
        </w:del>
      </w:ins>
      <w:ins w:id="1947" w:author="After_RAN2#116e" w:date="2021-11-30T11:10:00Z">
        <w:del w:id="1948" w:author="Post_RAN2#117_Rapporteur" w:date="2022-03-09T17:07:00Z">
          <w:r w:rsidDel="00F26704">
            <w:rPr>
              <w:rFonts w:eastAsia="DengXian"/>
            </w:rPr>
            <w:delText xml:space="preserve">-r17                    </w:delText>
          </w:r>
          <w:r w:rsidDel="00F26704">
            <w:rPr>
              <w:color w:val="993366"/>
            </w:rPr>
            <w:delText>ENUMERATED</w:delText>
          </w:r>
          <w:r w:rsidDel="00F26704">
            <w:delText xml:space="preserve"> {</w:delText>
          </w:r>
        </w:del>
      </w:ins>
      <w:ins w:id="1949" w:author="After_RAN2#116e" w:date="2021-11-30T21:30:00Z">
        <w:del w:id="1950" w:author="Post_RAN2#117_Rapporteur" w:date="2022-03-09T17:07:00Z">
          <w:r w:rsidDel="00F26704">
            <w:delText xml:space="preserve">true}                                       </w:delText>
          </w:r>
        </w:del>
      </w:ins>
      <w:ins w:id="1951" w:author="After_RAN2#116e" w:date="2021-11-30T11:10:00Z">
        <w:del w:id="1952" w:author="Post_RAN2#117_Rapporteur" w:date="2022-03-09T17:07:00Z">
          <w:r w:rsidDel="00F26704">
            <w:delText xml:space="preserve"> </w:delText>
          </w:r>
        </w:del>
      </w:ins>
      <w:ins w:id="1953" w:author="After_RAN2#116e" w:date="2021-11-30T11:13:00Z">
        <w:del w:id="1954" w:author="Post_RAN2#117_Rapporteur" w:date="2022-03-09T17:07:00Z">
          <w:r w:rsidDel="00F26704">
            <w:delText xml:space="preserve">    </w:delText>
          </w:r>
        </w:del>
      </w:ins>
      <w:ins w:id="1955" w:author="After_RAN2#116e" w:date="2021-11-30T11:10:00Z">
        <w:del w:id="1956" w:author="Post_RAN2#117_Rapporteur" w:date="2022-03-09T17:07:00Z">
          <w:r w:rsidDel="00F26704">
            <w:rPr>
              <w:color w:val="993366"/>
            </w:rPr>
            <w:delText>OPTIONAL</w:delText>
          </w:r>
          <w:r w:rsidDel="00F26704">
            <w:delText>,</w:delText>
          </w:r>
        </w:del>
      </w:ins>
      <w:commentRangeEnd w:id="1943"/>
      <w:del w:id="1957" w:author="Post_RAN2#117_Rapporteur" w:date="2022-03-09T17:07:00Z">
        <w:r w:rsidR="0071685C" w:rsidDel="00F26704">
          <w:rPr>
            <w:rStyle w:val="CommentReference"/>
            <w:rFonts w:ascii="Times New Roman" w:hAnsi="Times New Roman"/>
            <w:lang w:eastAsia="ja-JP"/>
          </w:rPr>
          <w:commentReference w:id="1943"/>
        </w:r>
        <w:commentRangeEnd w:id="1944"/>
        <w:r w:rsidR="00F26303" w:rsidDel="00F26704">
          <w:rPr>
            <w:rStyle w:val="CommentReference"/>
            <w:rFonts w:ascii="Times New Roman" w:hAnsi="Times New Roman"/>
            <w:lang w:eastAsia="ja-JP"/>
          </w:rPr>
          <w:commentReference w:id="1944"/>
        </w:r>
      </w:del>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After_RAN2#116e" w:date="2021-12-01T06:13:00Z"/>
          <w:rFonts w:ascii="Courier New" w:hAnsi="Courier New"/>
          <w:sz w:val="16"/>
          <w:lang w:eastAsia="en-GB"/>
        </w:rPr>
      </w:pPr>
      <w:ins w:id="1959"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After_RAN2#116e" w:date="2021-11-30T11:10:00Z"/>
          <w:rFonts w:ascii="Courier New" w:hAnsi="Courier New"/>
          <w:sz w:val="16"/>
          <w:lang w:eastAsia="en-GB"/>
        </w:rPr>
      </w:pPr>
      <w:ins w:id="1961" w:author="After_RAN2#116e" w:date="2021-11-30T11:13:00Z">
        <w:r>
          <w:rPr>
            <w:rFonts w:ascii="Courier New" w:hAnsi="Courier New"/>
            <w:sz w:val="16"/>
            <w:lang w:eastAsia="en-GB"/>
          </w:rPr>
          <w:t xml:space="preserve">        </w:t>
        </w:r>
      </w:ins>
      <w:ins w:id="1962" w:author="After_RAN2#116e" w:date="2021-11-30T11:10:00Z">
        <w:r>
          <w:rPr>
            <w:rFonts w:ascii="Courier New" w:hAnsi="Courier New"/>
            <w:sz w:val="16"/>
            <w:lang w:eastAsia="en-GB"/>
          </w:rPr>
          <w:t>timeSinceCHOReconfig-r17</w:t>
        </w:r>
      </w:ins>
      <w:ins w:id="1963" w:author="After_RAN2#116e" w:date="2021-11-30T11:13:00Z">
        <w:r>
          <w:rPr>
            <w:rFonts w:ascii="Courier New" w:hAnsi="Courier New"/>
            <w:sz w:val="16"/>
            <w:lang w:eastAsia="en-GB"/>
          </w:rPr>
          <w:t xml:space="preserve">             </w:t>
        </w:r>
      </w:ins>
      <w:ins w:id="1964" w:author="After_RAN2#116e" w:date="2021-11-30T11:10:00Z">
        <w:r>
          <w:rPr>
            <w:rFonts w:ascii="Courier New" w:hAnsi="Courier New"/>
            <w:sz w:val="16"/>
            <w:lang w:eastAsia="en-GB"/>
          </w:rPr>
          <w:t>TimeSinceCHOReconfig-r17</w:t>
        </w:r>
      </w:ins>
      <w:ins w:id="1965" w:author="After_RAN2#116e" w:date="2021-11-30T11:14:00Z">
        <w:r>
          <w:rPr>
            <w:rFonts w:ascii="Courier New" w:hAnsi="Courier New"/>
            <w:sz w:val="16"/>
            <w:lang w:eastAsia="en-GB"/>
          </w:rPr>
          <w:t xml:space="preserve">                                     </w:t>
        </w:r>
      </w:ins>
      <w:ins w:id="1966"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967" w:author="After_RAN2#116e" w:date="2021-11-30T11:10:00Z"/>
        </w:rPr>
      </w:pPr>
      <w:ins w:id="1968" w:author="After_RAN2#116e" w:date="2021-11-30T11:13:00Z">
        <w:r>
          <w:t xml:space="preserve">        </w:t>
        </w:r>
      </w:ins>
      <w:ins w:id="1969" w:author="After_RAN2#116e" w:date="2021-11-30T11:10:00Z">
        <w:r>
          <w:t>choCellId-r17</w:t>
        </w:r>
      </w:ins>
      <w:ins w:id="1970" w:author="After_RAN2#116e" w:date="2021-11-30T11:13:00Z">
        <w:r>
          <w:t xml:space="preserve">                        </w:t>
        </w:r>
      </w:ins>
      <w:ins w:id="1971" w:author="After_RAN2#116e" w:date="2021-11-30T11:10:00Z">
        <w:r>
          <w:t>CHOICE {</w:t>
        </w:r>
      </w:ins>
    </w:p>
    <w:p w14:paraId="579243EB" w14:textId="77777777" w:rsidR="00A55196" w:rsidRDefault="00A55196" w:rsidP="00A55196">
      <w:pPr>
        <w:pStyle w:val="PL"/>
        <w:rPr>
          <w:ins w:id="1972" w:author="After_RAN2#116e" w:date="2021-11-30T11:10:00Z"/>
        </w:rPr>
      </w:pPr>
      <w:ins w:id="1973" w:author="After_RAN2#116e" w:date="2021-11-30T11:10:00Z">
        <w:r>
          <w:t xml:space="preserve">            cellGlobalId-r17                </w:t>
        </w:r>
      </w:ins>
      <w:ins w:id="1974" w:author="After_RAN2#116e" w:date="2021-11-30T11:14:00Z">
        <w:r>
          <w:t xml:space="preserve">  </w:t>
        </w:r>
        <w:r>
          <w:rPr>
            <w:lang w:val="en-US"/>
          </w:rPr>
          <w:t xml:space="preserve">   </w:t>
        </w:r>
      </w:ins>
      <w:ins w:id="1975" w:author="After_RAN2#116e" w:date="2021-11-30T11:10:00Z">
        <w:r>
          <w:t>CGI-Info-Logging-r1</w:t>
        </w:r>
      </w:ins>
      <w:ins w:id="1976" w:author="After_RAN2#116e" w:date="2021-12-01T11:10:00Z">
        <w:r>
          <w:t>6</w:t>
        </w:r>
      </w:ins>
      <w:ins w:id="1977" w:author="After_RAN2#116e" w:date="2021-11-30T11:10:00Z">
        <w:r>
          <w:t>,</w:t>
        </w:r>
      </w:ins>
    </w:p>
    <w:p w14:paraId="21446E35" w14:textId="77777777" w:rsidR="00A55196" w:rsidRDefault="00A55196" w:rsidP="00A55196">
      <w:pPr>
        <w:pStyle w:val="PL"/>
        <w:rPr>
          <w:ins w:id="1978" w:author="After_RAN2#116e" w:date="2021-11-30T11:10:00Z"/>
        </w:rPr>
      </w:pPr>
      <w:ins w:id="1979" w:author="After_RAN2#116e" w:date="2021-11-30T11:10:00Z">
        <w:r>
          <w:t xml:space="preserve">            pci-arfcn-r17                   </w:t>
        </w:r>
      </w:ins>
      <w:ins w:id="1980" w:author="After_RAN2#116e" w:date="2021-11-30T11:14:00Z">
        <w:r>
          <w:t xml:space="preserve">     </w:t>
        </w:r>
      </w:ins>
      <w:ins w:id="1981" w:author="After_RAN2#116e" w:date="2021-11-30T11:10:00Z">
        <w:r>
          <w:t>SEQUENCE {</w:t>
        </w:r>
      </w:ins>
    </w:p>
    <w:p w14:paraId="5944A6F1" w14:textId="77777777" w:rsidR="00A55196" w:rsidRDefault="00A55196" w:rsidP="00A55196">
      <w:pPr>
        <w:pStyle w:val="PL"/>
        <w:rPr>
          <w:ins w:id="1982" w:author="After_RAN2#116e" w:date="2021-11-30T11:10:00Z"/>
        </w:rPr>
      </w:pPr>
      <w:ins w:id="1983" w:author="After_RAN2#116e" w:date="2021-11-30T11:10:00Z">
        <w:r>
          <w:t xml:space="preserve">            </w:t>
        </w:r>
      </w:ins>
      <w:ins w:id="1984" w:author="After_RAN2#116e" w:date="2021-11-30T11:14:00Z">
        <w:r>
          <w:t xml:space="preserve">    </w:t>
        </w:r>
      </w:ins>
      <w:ins w:id="1985" w:author="After_RAN2#116e" w:date="2021-11-30T11:10:00Z">
        <w:r>
          <w:t xml:space="preserve">physCellId-r17                   </w:t>
        </w:r>
      </w:ins>
      <w:ins w:id="1986" w:author="After_RAN2#116e" w:date="2021-11-30T11:15:00Z">
        <w:r>
          <w:t xml:space="preserve">    </w:t>
        </w:r>
      </w:ins>
      <w:ins w:id="1987" w:author="After_RAN2#116e" w:date="2021-11-30T11:10:00Z">
        <w:r>
          <w:t>PhysCellId,</w:t>
        </w:r>
      </w:ins>
    </w:p>
    <w:p w14:paraId="39C55487" w14:textId="77777777" w:rsidR="00A55196" w:rsidRDefault="00A55196" w:rsidP="00A55196">
      <w:pPr>
        <w:pStyle w:val="PL"/>
        <w:rPr>
          <w:ins w:id="1988" w:author="After_RAN2#116e" w:date="2021-11-30T11:10:00Z"/>
        </w:rPr>
      </w:pPr>
      <w:ins w:id="1989" w:author="After_RAN2#116e" w:date="2021-11-30T11:10:00Z">
        <w:r>
          <w:t xml:space="preserve">            </w:t>
        </w:r>
      </w:ins>
      <w:ins w:id="1990" w:author="After_RAN2#116e" w:date="2021-11-30T11:14:00Z">
        <w:r>
          <w:t xml:space="preserve">  </w:t>
        </w:r>
      </w:ins>
      <w:ins w:id="1991" w:author="After_RAN2#116e" w:date="2021-11-30T11:15:00Z">
        <w:r>
          <w:t xml:space="preserve">  </w:t>
        </w:r>
      </w:ins>
      <w:ins w:id="1992" w:author="After_RAN2#116e" w:date="2021-11-30T11:10:00Z">
        <w:r>
          <w:t xml:space="preserve">carrierFreq-r17                  </w:t>
        </w:r>
      </w:ins>
      <w:ins w:id="1993" w:author="After_RAN2#116e" w:date="2021-11-30T11:15:00Z">
        <w:r>
          <w:t xml:space="preserve">    </w:t>
        </w:r>
      </w:ins>
      <w:ins w:id="1994" w:author="After_RAN2#116e" w:date="2021-11-30T11:10:00Z">
        <w:r>
          <w:t>ARFCN-ValueNR</w:t>
        </w:r>
      </w:ins>
    </w:p>
    <w:p w14:paraId="624884E0" w14:textId="77777777" w:rsidR="00A55196" w:rsidRDefault="00A55196" w:rsidP="00A55196">
      <w:pPr>
        <w:pStyle w:val="PL"/>
        <w:rPr>
          <w:ins w:id="1995" w:author="After_RAN2#116e" w:date="2021-11-30T11:10:00Z"/>
        </w:rPr>
      </w:pPr>
      <w:ins w:id="1996" w:author="After_RAN2#116e" w:date="2021-11-30T11:10:00Z">
        <w:r>
          <w:t xml:space="preserve">       </w:t>
        </w:r>
      </w:ins>
      <w:ins w:id="1997" w:author="After_RAN2#116e" w:date="2021-11-30T11:15:00Z">
        <w:r>
          <w:t xml:space="preserve">     </w:t>
        </w:r>
      </w:ins>
      <w:ins w:id="1998" w:author="After_RAN2#116e" w:date="2021-11-30T11:10:00Z">
        <w:r>
          <w:t>}</w:t>
        </w:r>
      </w:ins>
    </w:p>
    <w:p w14:paraId="131E6A4E" w14:textId="77777777" w:rsidR="00A55196" w:rsidRDefault="00A55196" w:rsidP="00A55196">
      <w:pPr>
        <w:pStyle w:val="PL"/>
        <w:rPr>
          <w:ins w:id="1999" w:author="After_RAN2#116e" w:date="2021-11-30T11:10:00Z"/>
        </w:rPr>
      </w:pPr>
      <w:ins w:id="2000" w:author="After_RAN2#116e" w:date="2021-11-30T11:15:00Z">
        <w:r>
          <w:t xml:space="preserve">        </w:t>
        </w:r>
      </w:ins>
      <w:ins w:id="2001" w:author="After_RAN2#116e" w:date="2021-11-30T11:10:00Z">
        <w:r>
          <w:t>}</w:t>
        </w:r>
      </w:ins>
      <w:ins w:id="2002" w:author="After_RAN2#116e" w:date="2021-11-30T11:15:00Z">
        <w:r>
          <w:t xml:space="preserve"> </w:t>
        </w:r>
      </w:ins>
      <w:ins w:id="2003" w:author="After_RAN2#116e" w:date="2021-11-30T14:31:00Z">
        <w:r>
          <w:t xml:space="preserve">                                                         </w:t>
        </w:r>
      </w:ins>
      <w:ins w:id="2004" w:author="After_RAN2#116e" w:date="2021-11-30T14:32:00Z">
        <w:r>
          <w:t xml:space="preserve">                                     </w:t>
        </w:r>
      </w:ins>
      <w:ins w:id="2005" w:author="After_RAN2#116e" w:date="2021-11-30T11:15:00Z">
        <w:r>
          <w:t xml:space="preserve"> </w:t>
        </w:r>
      </w:ins>
      <w:ins w:id="2006" w:author="After_RAN2#116e" w:date="2021-11-30T14:20:00Z">
        <w:r>
          <w:t xml:space="preserve"> </w:t>
        </w:r>
      </w:ins>
      <w:ins w:id="2007" w:author="After_RAN2#116e" w:date="2021-11-30T11:10:00Z">
        <w:r>
          <w:t>OPTIONAL,</w:t>
        </w:r>
      </w:ins>
    </w:p>
    <w:p w14:paraId="10E0FF84" w14:textId="15FC6CB0" w:rsidR="00A55196" w:rsidDel="007B073C" w:rsidRDefault="00A55196" w:rsidP="007B073C">
      <w:pPr>
        <w:pStyle w:val="PL"/>
        <w:rPr>
          <w:ins w:id="2008" w:author="After_RAN2#116e" w:date="2021-11-30T14:11:00Z"/>
          <w:del w:id="2009" w:author="PostRAN2#116bis_Rapporteur" w:date="2022-02-07T14:44:00Z"/>
        </w:rPr>
      </w:pPr>
      <w:commentRangeStart w:id="2010"/>
      <w:ins w:id="2011" w:author="After_RAN2#116e" w:date="2021-11-30T11:10:00Z">
        <w:del w:id="2012" w:author="PostRAN2#116bis_Rapporteur" w:date="2022-02-07T14:44:00Z">
          <w:r w:rsidDel="007B073C">
            <w:delText xml:space="preserve">        </w:delText>
          </w:r>
        </w:del>
      </w:ins>
      <w:ins w:id="2013" w:author="After_RAN2#116e" w:date="2021-11-30T14:11:00Z">
        <w:del w:id="2014"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2015" w:author="After_RAN2#116e" w:date="2021-11-30T14:11:00Z"/>
          <w:del w:id="2016" w:author="PostRAN2#116bis_Rapporteur" w:date="2022-02-07T14:44:00Z"/>
        </w:rPr>
      </w:pPr>
      <w:ins w:id="2017" w:author="After_RAN2#116e" w:date="2021-11-30T14:11:00Z">
        <w:del w:id="2018"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2019" w:author="After_RAN2#116e" w:date="2021-11-30T14:11:00Z"/>
          <w:del w:id="2020" w:author="PostRAN2#116bis_Rapporteur" w:date="2022-02-07T14:44:00Z"/>
        </w:rPr>
      </w:pPr>
      <w:ins w:id="2021" w:author="After_RAN2#116e" w:date="2021-11-30T14:11:00Z">
        <w:del w:id="2022"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2023" w:author="After_RAN2#116e" w:date="2021-11-30T14:11:00Z"/>
          <w:del w:id="2024" w:author="PostRAN2#116bis_Rapporteur" w:date="2022-02-07T14:44:00Z"/>
          <w:color w:val="993366"/>
        </w:rPr>
      </w:pPr>
      <w:ins w:id="2025" w:author="After_RAN2#116e" w:date="2021-11-30T14:11:00Z">
        <w:del w:id="2026" w:author="PostRAN2#116bis_Rapporteur" w:date="2022-02-07T14:44:00Z">
          <w:r w:rsidDel="007B073C">
            <w:delText xml:space="preserve">        }</w:delText>
          </w:r>
        </w:del>
      </w:ins>
      <w:ins w:id="2027" w:author="After_RAN2#116e" w:date="2021-11-30T14:21:00Z">
        <w:del w:id="2028" w:author="PostRAN2#116bis_Rapporteur" w:date="2022-02-07T14:44:00Z">
          <w:r w:rsidDel="007B073C">
            <w:delText xml:space="preserve"> </w:delText>
          </w:r>
        </w:del>
      </w:ins>
      <w:ins w:id="2029" w:author="After_RAN2#116e" w:date="2021-11-30T14:32:00Z">
        <w:del w:id="2030" w:author="PostRAN2#116bis_Rapporteur" w:date="2022-02-07T14:44:00Z">
          <w:r w:rsidDel="007B073C">
            <w:delText xml:space="preserve">                                                                                              </w:delText>
          </w:r>
        </w:del>
      </w:ins>
      <w:ins w:id="2031" w:author="After_RAN2#116e" w:date="2021-11-30T14:21:00Z">
        <w:del w:id="2032" w:author="PostRAN2#116bis_Rapporteur" w:date="2022-02-07T14:44:00Z">
          <w:r w:rsidDel="007B073C">
            <w:delText xml:space="preserve">  </w:delText>
          </w:r>
          <w:r w:rsidDel="007B073C">
            <w:rPr>
              <w:color w:val="993366"/>
            </w:rPr>
            <w:delText>OPTIONAL,</w:delText>
          </w:r>
        </w:del>
      </w:ins>
      <w:commentRangeEnd w:id="2010"/>
      <w:r w:rsidR="007B073C">
        <w:rPr>
          <w:rStyle w:val="CommentReference"/>
          <w:rFonts w:ascii="Times New Roman" w:hAnsi="Times New Roman"/>
          <w:lang w:eastAsia="ja-JP"/>
        </w:rPr>
        <w:commentReference w:id="2010"/>
      </w:r>
    </w:p>
    <w:p w14:paraId="67E72D13" w14:textId="77777777" w:rsidR="00A55196" w:rsidRDefault="00A55196" w:rsidP="00A55196">
      <w:pPr>
        <w:pStyle w:val="PL"/>
        <w:rPr>
          <w:ins w:id="2033" w:author="After_RAN2#116e" w:date="2021-11-30T15:30:00Z"/>
        </w:rPr>
      </w:pPr>
      <w:ins w:id="2034" w:author="After_RAN2#116e" w:date="2021-11-30T11:21:00Z">
        <w:r>
          <w:t xml:space="preserve">        </w:t>
        </w:r>
      </w:ins>
      <w:ins w:id="2035" w:author="After_RAN2#116e" w:date="2021-11-30T11:10:00Z">
        <w:r>
          <w:t>cho</w:t>
        </w:r>
      </w:ins>
      <w:ins w:id="2036" w:author="After_RAN2#116e" w:date="2021-12-01T10:10:00Z">
        <w:r>
          <w:t>Candidate</w:t>
        </w:r>
      </w:ins>
      <w:ins w:id="2037" w:author="After_RAN2#116e" w:date="2021-12-01T10:16:00Z">
        <w:r>
          <w:t>Cell</w:t>
        </w:r>
      </w:ins>
      <w:ins w:id="2038" w:author="After_RAN2#116e" w:date="2021-11-30T11:10:00Z">
        <w:r>
          <w:t>List-r17</w:t>
        </w:r>
      </w:ins>
      <w:ins w:id="2039" w:author="After_RAN2#116e" w:date="2021-11-30T11:21:00Z">
        <w:r>
          <w:t xml:space="preserve">             </w:t>
        </w:r>
      </w:ins>
      <w:ins w:id="2040" w:author="After_RAN2#116e" w:date="2021-12-01T10:16:00Z">
        <w:r>
          <w:t>ChoCandidateCellList</w:t>
        </w:r>
      </w:ins>
      <w:ins w:id="2041" w:author="After_RAN2#116e" w:date="2021-11-30T11:10:00Z">
        <w:r>
          <w:t>-r17</w:t>
        </w:r>
      </w:ins>
      <w:ins w:id="2042" w:author="After_RAN2#116e" w:date="2021-11-30T11:22:00Z">
        <w:r>
          <w:t xml:space="preserve">                                     </w:t>
        </w:r>
      </w:ins>
      <w:commentRangeStart w:id="2043"/>
      <w:commentRangeStart w:id="2044"/>
      <w:ins w:id="2045" w:author="After_RAN2#116e" w:date="2021-11-30T11:10:00Z">
        <w:r>
          <w:t>OPTIONAL</w:t>
        </w:r>
      </w:ins>
      <w:commentRangeEnd w:id="2043"/>
      <w:r w:rsidR="00A56F45">
        <w:rPr>
          <w:rStyle w:val="CommentReference"/>
          <w:rFonts w:ascii="Times New Roman" w:hAnsi="Times New Roman"/>
          <w:lang w:eastAsia="ja-JP"/>
        </w:rPr>
        <w:commentReference w:id="2043"/>
      </w:r>
      <w:commentRangeEnd w:id="2044"/>
      <w:r w:rsidR="00810F1F">
        <w:rPr>
          <w:rStyle w:val="CommentReference"/>
          <w:rFonts w:ascii="Times New Roman" w:hAnsi="Times New Roman"/>
          <w:lang w:eastAsia="ja-JP"/>
        </w:rPr>
        <w:commentReference w:id="2044"/>
      </w:r>
    </w:p>
    <w:p w14:paraId="60876F5E" w14:textId="01183894" w:rsidR="008A0781" w:rsidRPr="00D27132" w:rsidRDefault="00A55196" w:rsidP="008A0781">
      <w:pPr>
        <w:pStyle w:val="PL"/>
      </w:pPr>
      <w:ins w:id="2046"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lastRenderedPageBreak/>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2047" w:author="After_RAN2#116e" w:date="2021-11-24T18:01:00Z"/>
        </w:rPr>
      </w:pPr>
      <w:ins w:id="2048" w:author="After_RAN2#116e" w:date="2021-11-24T18:01:00Z">
        <w:r>
          <w:t>SuccessHO-Report-r17</w:t>
        </w:r>
      </w:ins>
      <w:ins w:id="2049" w:author="After_RAN2#116e" w:date="2021-11-24T18:02:00Z">
        <w:r>
          <w:t xml:space="preserve"> </w:t>
        </w:r>
      </w:ins>
      <w:ins w:id="2050" w:author="After_RAN2#116e" w:date="2021-11-24T18:01:00Z">
        <w:r>
          <w:t>::=</w:t>
        </w:r>
      </w:ins>
      <w:ins w:id="2051" w:author="After_RAN2#116e" w:date="2021-11-24T18:02:00Z">
        <w:r>
          <w:t xml:space="preserve">            </w:t>
        </w:r>
      </w:ins>
      <w:ins w:id="2052" w:author="After_RAN2#116e" w:date="2021-11-24T18:01:00Z">
        <w:r>
          <w:t>SEQUENCE {</w:t>
        </w:r>
      </w:ins>
    </w:p>
    <w:p w14:paraId="3F1B2BAC" w14:textId="77777777" w:rsidR="00647FED" w:rsidRDefault="00647FED" w:rsidP="00647FED">
      <w:pPr>
        <w:pStyle w:val="PL"/>
        <w:rPr>
          <w:ins w:id="2053" w:author="After_RAN2#116e" w:date="2021-11-24T18:01:00Z"/>
        </w:rPr>
      </w:pPr>
      <w:ins w:id="2054" w:author="After_RAN2#116e" w:date="2021-11-24T18:02:00Z">
        <w:r>
          <w:t xml:space="preserve">    </w:t>
        </w:r>
      </w:ins>
      <w:ins w:id="2055" w:author="After_RAN2#116e" w:date="2021-11-24T18:01:00Z">
        <w:r>
          <w:t>sourceCellInfo-r17</w:t>
        </w:r>
      </w:ins>
      <w:ins w:id="2056" w:author="After_RAN2#116e" w:date="2021-11-24T18:02:00Z">
        <w:r>
          <w:t xml:space="preserve">               </w:t>
        </w:r>
      </w:ins>
      <w:ins w:id="2057" w:author="After_RAN2#116e" w:date="2021-11-24T18:03:00Z">
        <w:r>
          <w:t xml:space="preserve">    </w:t>
        </w:r>
      </w:ins>
      <w:ins w:id="2058" w:author="After_RAN2#116e" w:date="2021-11-24T18:01:00Z">
        <w:r>
          <w:t>SEQUENCE {</w:t>
        </w:r>
      </w:ins>
    </w:p>
    <w:p w14:paraId="106728B3" w14:textId="77777777" w:rsidR="00647FED" w:rsidRDefault="00647FED" w:rsidP="00647FED">
      <w:pPr>
        <w:pStyle w:val="PL"/>
        <w:rPr>
          <w:ins w:id="2059" w:author="After_RAN2#116e" w:date="2021-11-24T18:01:00Z"/>
          <w:color w:val="993366"/>
        </w:rPr>
      </w:pPr>
      <w:ins w:id="2060" w:author="After_RAN2#116e" w:date="2021-11-24T18:02:00Z">
        <w:r>
          <w:t xml:space="preserve">        </w:t>
        </w:r>
      </w:ins>
      <w:ins w:id="2061" w:author="After_RAN2#116e" w:date="2021-11-24T18:01:00Z">
        <w:r>
          <w:t>sourcePCellId-r17</w:t>
        </w:r>
      </w:ins>
      <w:ins w:id="2062" w:author="After_RAN2#116e" w:date="2021-11-24T18:03:00Z">
        <w:r>
          <w:t xml:space="preserve">                    </w:t>
        </w:r>
      </w:ins>
      <w:ins w:id="2063" w:author="After_RAN2#116e" w:date="2021-11-24T18:01:00Z">
        <w:r>
          <w:t xml:space="preserve">CGI-Info-Logging-r16          </w:t>
        </w:r>
      </w:ins>
      <w:ins w:id="2064" w:author="After_RAN2#116e" w:date="2021-11-25T10:32:00Z">
        <w:r>
          <w:t xml:space="preserve">            </w:t>
        </w:r>
      </w:ins>
      <w:ins w:id="2065" w:author="After_RAN2#116e" w:date="2021-12-02T21:50:00Z">
        <w:r>
          <w:t xml:space="preserve"> </w:t>
        </w:r>
      </w:ins>
      <w:ins w:id="2066" w:author="After_RAN2#116e" w:date="2021-11-25T10:32:00Z">
        <w:r>
          <w:t xml:space="preserve">         </w:t>
        </w:r>
      </w:ins>
      <w:ins w:id="2067" w:author="After_RAN2#116e" w:date="2021-11-28T18:48:00Z">
        <w:r>
          <w:t xml:space="preserve"> </w:t>
        </w:r>
      </w:ins>
      <w:ins w:id="2068" w:author="After_RAN2#116e" w:date="2021-11-24T18:01:00Z">
        <w:r>
          <w:rPr>
            <w:color w:val="993366"/>
          </w:rPr>
          <w:t>OPTIONAL,</w:t>
        </w:r>
      </w:ins>
    </w:p>
    <w:p w14:paraId="60910BE1" w14:textId="77777777" w:rsidR="00647FED" w:rsidRDefault="00647FED" w:rsidP="00647FED">
      <w:pPr>
        <w:pStyle w:val="PL"/>
        <w:rPr>
          <w:ins w:id="2069" w:author="After_RAN2#116e" w:date="2021-11-24T18:01:00Z"/>
        </w:rPr>
      </w:pPr>
      <w:ins w:id="2070" w:author="After_RAN2#116e" w:date="2021-11-25T10:29:00Z">
        <w:r>
          <w:rPr>
            <w:color w:val="993366"/>
          </w:rPr>
          <w:t xml:space="preserve">        </w:t>
        </w:r>
      </w:ins>
      <w:ins w:id="2071" w:author="After_RAN2#116e" w:date="2021-11-24T18:01:00Z">
        <w:r>
          <w:t xml:space="preserve">sourceCellMeas-r17           </w:t>
        </w:r>
      </w:ins>
      <w:ins w:id="2072" w:author="After_RAN2#116e" w:date="2021-11-25T10:29:00Z">
        <w:r>
          <w:t xml:space="preserve">        </w:t>
        </w:r>
      </w:ins>
      <w:ins w:id="2073" w:author="After_RAN2#116e" w:date="2021-11-24T18:01:00Z">
        <w:r>
          <w:t>MeasResultSuccessHONR-r17</w:t>
        </w:r>
      </w:ins>
      <w:ins w:id="2074" w:author="After_RAN2#116e" w:date="2021-11-26T15:15:00Z">
        <w:r>
          <w:t xml:space="preserve">                 </w:t>
        </w:r>
      </w:ins>
      <w:ins w:id="2075" w:author="After_RAN2#116e" w:date="2021-12-02T21:50:00Z">
        <w:r>
          <w:t xml:space="preserve"> </w:t>
        </w:r>
      </w:ins>
      <w:ins w:id="2076" w:author="After_RAN2#116e" w:date="2021-11-26T15:15:00Z">
        <w:r>
          <w:t xml:space="preserve">         </w:t>
        </w:r>
      </w:ins>
      <w:ins w:id="2077" w:author="After_RAN2#116e" w:date="2021-11-28T18:48:00Z">
        <w:r>
          <w:t xml:space="preserve"> </w:t>
        </w:r>
      </w:ins>
      <w:ins w:id="2078" w:author="After_RAN2#116e" w:date="2021-11-26T15:15:00Z">
        <w:r>
          <w:rPr>
            <w:color w:val="993366"/>
          </w:rPr>
          <w:t>OPTIONAL,</w:t>
        </w:r>
      </w:ins>
    </w:p>
    <w:p w14:paraId="3781A110" w14:textId="77777777" w:rsidR="00647FED" w:rsidRDefault="00647FED" w:rsidP="00647FED">
      <w:pPr>
        <w:pStyle w:val="PL"/>
        <w:rPr>
          <w:ins w:id="2079" w:author="After_RAN2#116e" w:date="2021-11-24T18:01:00Z"/>
        </w:rPr>
      </w:pPr>
      <w:ins w:id="2080" w:author="After_RAN2#116e" w:date="2021-11-26T15:15:00Z">
        <w:r>
          <w:t xml:space="preserve">        </w:t>
        </w:r>
        <w:r>
          <w:rPr>
            <w:rFonts w:eastAsia="DengXian"/>
          </w:rPr>
          <w:t xml:space="preserve">rlfInSource-DAPS-r17                   </w:t>
        </w:r>
      </w:ins>
      <w:ins w:id="2081" w:author="After_RAN2#116e" w:date="2021-11-28T18:48:00Z">
        <w:r>
          <w:rPr>
            <w:rFonts w:eastAsia="DengXian"/>
          </w:rPr>
          <w:t xml:space="preserve"> </w:t>
        </w:r>
      </w:ins>
      <w:ins w:id="2082" w:author="After_RAN2#116e" w:date="2021-11-26T15:15:00Z">
        <w:r>
          <w:rPr>
            <w:color w:val="993366"/>
          </w:rPr>
          <w:t>ENUMERATED</w:t>
        </w:r>
        <w:r>
          <w:t xml:space="preserve"> {true}                          </w:t>
        </w:r>
      </w:ins>
      <w:ins w:id="2083" w:author="After_RAN2#116e" w:date="2021-12-02T21:50:00Z">
        <w:r>
          <w:t xml:space="preserve"> </w:t>
        </w:r>
      </w:ins>
      <w:ins w:id="2084" w:author="After_RAN2#116e" w:date="2021-11-26T15:15:00Z">
        <w:r>
          <w:t xml:space="preserve">         </w:t>
        </w:r>
        <w:r>
          <w:rPr>
            <w:color w:val="993366"/>
          </w:rPr>
          <w:t>OPTIONAL</w:t>
        </w:r>
      </w:ins>
    </w:p>
    <w:p w14:paraId="030CB2FD" w14:textId="77777777" w:rsidR="00647FED" w:rsidRDefault="00647FED" w:rsidP="00647FED">
      <w:pPr>
        <w:pStyle w:val="PL"/>
        <w:rPr>
          <w:ins w:id="2085" w:author="After_RAN2#116e" w:date="2021-11-24T18:01:00Z"/>
          <w:color w:val="993366"/>
        </w:rPr>
      </w:pPr>
      <w:ins w:id="2086" w:author="After_RAN2#116e" w:date="2021-11-25T10:32:00Z">
        <w:r>
          <w:t xml:space="preserve">    </w:t>
        </w:r>
      </w:ins>
      <w:ins w:id="2087" w:author="After_RAN2#116e" w:date="2021-11-24T18:01:00Z">
        <w:r>
          <w:t>}</w:t>
        </w:r>
      </w:ins>
      <w:ins w:id="2088" w:author="After_RAN2#116e" w:date="2021-11-28T18:51:00Z">
        <w:r>
          <w:t>,</w:t>
        </w:r>
      </w:ins>
    </w:p>
    <w:p w14:paraId="193B5507" w14:textId="77777777" w:rsidR="00647FED" w:rsidRDefault="00647FED" w:rsidP="00647FED">
      <w:pPr>
        <w:pStyle w:val="PL"/>
        <w:rPr>
          <w:ins w:id="2089" w:author="After_RAN2#116e" w:date="2021-11-24T18:01:00Z"/>
        </w:rPr>
      </w:pPr>
      <w:ins w:id="2090" w:author="After_RAN2#116e" w:date="2021-11-25T10:33:00Z">
        <w:r>
          <w:t xml:space="preserve">    </w:t>
        </w:r>
      </w:ins>
      <w:commentRangeStart w:id="2091"/>
      <w:commentRangeStart w:id="2092"/>
      <w:ins w:id="2093" w:author="After_RAN2#116e" w:date="2021-11-24T18:01:00Z">
        <w:r>
          <w:t>targetCellInfo-r17</w:t>
        </w:r>
      </w:ins>
      <w:ins w:id="2094" w:author="After_RAN2#116e" w:date="2021-11-25T10:33:00Z">
        <w:r>
          <w:t xml:space="preserve">                   </w:t>
        </w:r>
      </w:ins>
      <w:ins w:id="2095" w:author="After_RAN2#116e" w:date="2021-11-24T18:01:00Z">
        <w:r>
          <w:t>SEQUENCE {</w:t>
        </w:r>
      </w:ins>
    </w:p>
    <w:p w14:paraId="14399B1B" w14:textId="77777777" w:rsidR="00647FED" w:rsidRDefault="00647FED" w:rsidP="00647FED">
      <w:pPr>
        <w:pStyle w:val="PL"/>
        <w:rPr>
          <w:ins w:id="2096" w:author="After_RAN2#116e" w:date="2021-11-24T18:01:00Z"/>
          <w:color w:val="993366"/>
        </w:rPr>
      </w:pPr>
      <w:ins w:id="2097" w:author="After_RAN2#116e" w:date="2021-11-25T10:33:00Z">
        <w:r>
          <w:t xml:space="preserve">        </w:t>
        </w:r>
      </w:ins>
      <w:ins w:id="2098" w:author="After_RAN2#116e" w:date="2021-11-24T18:01:00Z">
        <w:r>
          <w:t>targetPCellId-r17</w:t>
        </w:r>
      </w:ins>
      <w:ins w:id="2099" w:author="After_RAN2#116e" w:date="2021-11-25T10:33:00Z">
        <w:r>
          <w:t xml:space="preserve">                   </w:t>
        </w:r>
      </w:ins>
      <w:ins w:id="2100" w:author="After_RAN2#116e" w:date="2021-11-24T18:01:00Z">
        <w:r>
          <w:t xml:space="preserve"> CGI-Info-Logging-r16                       </w:t>
        </w:r>
      </w:ins>
      <w:ins w:id="2101" w:author="After_RAN2#116e" w:date="2021-12-02T21:50:00Z">
        <w:r>
          <w:t xml:space="preserve"> </w:t>
        </w:r>
      </w:ins>
      <w:ins w:id="2102" w:author="After_RAN2#116e" w:date="2021-11-24T18:01:00Z">
        <w:r>
          <w:t xml:space="preserve">         </w:t>
        </w:r>
        <w:r>
          <w:rPr>
            <w:color w:val="993366"/>
          </w:rPr>
          <w:t>OPTIONAL,</w:t>
        </w:r>
      </w:ins>
    </w:p>
    <w:p w14:paraId="01000FB6" w14:textId="77777777" w:rsidR="00647FED" w:rsidRDefault="00647FED" w:rsidP="00647FED">
      <w:pPr>
        <w:pStyle w:val="PL"/>
        <w:rPr>
          <w:ins w:id="2103" w:author="After_RAN2#116e" w:date="2021-11-24T18:01:00Z"/>
        </w:rPr>
      </w:pPr>
      <w:ins w:id="2104" w:author="After_RAN2#116e" w:date="2021-11-25T10:35:00Z">
        <w:r>
          <w:t xml:space="preserve">        </w:t>
        </w:r>
      </w:ins>
      <w:ins w:id="2105" w:author="After_RAN2#116e" w:date="2021-11-24T18:01:00Z">
        <w:r>
          <w:t xml:space="preserve">targetCellMeas-r17           </w:t>
        </w:r>
      </w:ins>
      <w:ins w:id="2106" w:author="After_RAN2#116e" w:date="2021-11-25T10:35:00Z">
        <w:r>
          <w:t xml:space="preserve">       </w:t>
        </w:r>
      </w:ins>
      <w:ins w:id="2107" w:author="After_RAN2#116e" w:date="2021-11-24T18:01:00Z">
        <w:r>
          <w:t xml:space="preserve"> MeasResultSuccessHONR-r17</w:t>
        </w:r>
      </w:ins>
      <w:ins w:id="2108" w:author="After_RAN2#116e" w:date="2021-11-25T10:37:00Z">
        <w:r>
          <w:t xml:space="preserve">                    </w:t>
        </w:r>
      </w:ins>
      <w:ins w:id="2109" w:author="After_RAN2#116e" w:date="2021-12-02T21:50:00Z">
        <w:r>
          <w:t xml:space="preserve"> </w:t>
        </w:r>
      </w:ins>
      <w:ins w:id="2110" w:author="After_RAN2#116e" w:date="2021-11-25T10:37:00Z">
        <w:r>
          <w:t xml:space="preserve">       </w:t>
        </w:r>
      </w:ins>
      <w:ins w:id="2111" w:author="After_RAN2#116e" w:date="2021-11-24T18:01:00Z">
        <w:r>
          <w:t>OPTIONAL</w:t>
        </w:r>
      </w:ins>
    </w:p>
    <w:p w14:paraId="7A6775BB" w14:textId="77777777" w:rsidR="00647FED" w:rsidRDefault="00647FED" w:rsidP="00647FED">
      <w:pPr>
        <w:pStyle w:val="PL"/>
        <w:rPr>
          <w:ins w:id="2112" w:author="After_RAN2#116e" w:date="2021-11-24T18:01:00Z"/>
        </w:rPr>
      </w:pPr>
      <w:ins w:id="2113" w:author="After_RAN2#116e" w:date="2021-11-25T10:37:00Z">
        <w:r>
          <w:t xml:space="preserve">    </w:t>
        </w:r>
      </w:ins>
      <w:ins w:id="2114" w:author="After_RAN2#116e" w:date="2021-11-24T18:01:00Z">
        <w:r>
          <w:t>}</w:t>
        </w:r>
      </w:ins>
      <w:ins w:id="2115" w:author="After_RAN2#116e" w:date="2021-11-28T18:51:00Z">
        <w:r>
          <w:t>,</w:t>
        </w:r>
      </w:ins>
      <w:commentRangeEnd w:id="2091"/>
      <w:r w:rsidR="0054475C">
        <w:rPr>
          <w:rStyle w:val="CommentReference"/>
          <w:rFonts w:ascii="Times New Roman" w:hAnsi="Times New Roman"/>
          <w:lang w:eastAsia="ja-JP"/>
        </w:rPr>
        <w:commentReference w:id="2091"/>
      </w:r>
      <w:commentRangeEnd w:id="2092"/>
      <w:r w:rsidR="00441FC1">
        <w:rPr>
          <w:rStyle w:val="CommentReference"/>
          <w:rFonts w:ascii="Times New Roman" w:hAnsi="Times New Roman"/>
          <w:lang w:eastAsia="ja-JP"/>
        </w:rPr>
        <w:commentReference w:id="2092"/>
      </w:r>
    </w:p>
    <w:p w14:paraId="6E1C851D" w14:textId="77777777" w:rsidR="00647FED" w:rsidRDefault="00647FED" w:rsidP="00647FED">
      <w:pPr>
        <w:pStyle w:val="PL"/>
        <w:rPr>
          <w:ins w:id="2116" w:author="After_RAN2#116e" w:date="2021-11-24T18:01:00Z"/>
        </w:rPr>
      </w:pPr>
      <w:ins w:id="2117" w:author="After_RAN2#116e" w:date="2021-11-25T10:38:00Z">
        <w:r>
          <w:t xml:space="preserve">    </w:t>
        </w:r>
      </w:ins>
      <w:ins w:id="2118" w:author="After_RAN2#116e" w:date="2021-11-24T18:01:00Z">
        <w:r>
          <w:t xml:space="preserve">measResultNeighCells-r17        </w:t>
        </w:r>
      </w:ins>
      <w:ins w:id="2119" w:author="After_RAN2#116e" w:date="2021-11-25T10:38:00Z">
        <w:r>
          <w:t xml:space="preserve"> </w:t>
        </w:r>
      </w:ins>
      <w:ins w:id="2120" w:author="After_RAN2#116e" w:date="2021-11-28T18:49:00Z">
        <w:r>
          <w:t xml:space="preserve">    </w:t>
        </w:r>
      </w:ins>
      <w:ins w:id="2121" w:author="After_RAN2#116e" w:date="2021-11-24T18:01:00Z">
        <w:r>
          <w:rPr>
            <w:color w:val="993366"/>
          </w:rPr>
          <w:t>SEQUENCE</w:t>
        </w:r>
        <w:r>
          <w:t xml:space="preserve"> {</w:t>
        </w:r>
      </w:ins>
    </w:p>
    <w:p w14:paraId="572B8A6B" w14:textId="31D6310D" w:rsidR="00647FED" w:rsidRDefault="00647FED" w:rsidP="00647FED">
      <w:pPr>
        <w:pStyle w:val="PL"/>
        <w:rPr>
          <w:ins w:id="2122" w:author="After_RAN2#116e" w:date="2021-11-24T18:01:00Z"/>
        </w:rPr>
      </w:pPr>
      <w:ins w:id="2123" w:author="After_RAN2#116e" w:date="2021-11-24T18:01:00Z">
        <w:r>
          <w:t xml:space="preserve">        measResultListNR-r17                 MeasResultList2NR-r1</w:t>
        </w:r>
      </w:ins>
      <w:ins w:id="2124" w:author="PostRAN2#116bis_Rapporteur" w:date="2022-02-07T14:46:00Z">
        <w:r w:rsidR="005174E8">
          <w:t>6</w:t>
        </w:r>
      </w:ins>
      <w:ins w:id="2125" w:author="After_RAN2#116e" w:date="2021-11-30T22:13:00Z">
        <w:del w:id="2126" w:author="PostRAN2#116bis_Rapporteur" w:date="2022-02-07T14:46:00Z">
          <w:r w:rsidDel="005174E8">
            <w:delText>7</w:delText>
          </w:r>
        </w:del>
      </w:ins>
      <w:ins w:id="2127" w:author="After_RAN2#116e" w:date="2021-11-24T18:01:00Z">
        <w:r>
          <w:t xml:space="preserve">       </w:t>
        </w:r>
      </w:ins>
      <w:ins w:id="2128" w:author="After_RAN2#116e" w:date="2021-11-25T10:39:00Z">
        <w:r>
          <w:t xml:space="preserve">                    </w:t>
        </w:r>
      </w:ins>
      <w:ins w:id="2129" w:author="After_RAN2#116e" w:date="2021-12-02T21:50:00Z">
        <w:r>
          <w:t xml:space="preserve"> </w:t>
        </w:r>
      </w:ins>
      <w:ins w:id="2130" w:author="After_RAN2#116e" w:date="2021-11-25T10:39:00Z">
        <w:r>
          <w:t xml:space="preserve">    </w:t>
        </w:r>
      </w:ins>
      <w:ins w:id="2131" w:author="After_RAN2#116e" w:date="2021-11-24T18:01:00Z">
        <w:r>
          <w:rPr>
            <w:color w:val="993366"/>
          </w:rPr>
          <w:t>OPTIONAL</w:t>
        </w:r>
        <w:r>
          <w:t>,</w:t>
        </w:r>
      </w:ins>
    </w:p>
    <w:p w14:paraId="3C69FF77" w14:textId="77777777" w:rsidR="00647FED" w:rsidRDefault="00647FED" w:rsidP="00647FED">
      <w:pPr>
        <w:pStyle w:val="PL"/>
        <w:rPr>
          <w:ins w:id="2132" w:author="After_RAN2#116e" w:date="2021-12-02T19:05:00Z"/>
          <w:color w:val="993366"/>
        </w:rPr>
      </w:pPr>
      <w:ins w:id="2133" w:author="After_RAN2#116e" w:date="2021-11-24T18:01:00Z">
        <w:r>
          <w:t xml:space="preserve">        measResultListEUTRA-r17              MeasResultList2EUTRA-r16    </w:t>
        </w:r>
      </w:ins>
      <w:ins w:id="2134" w:author="After_RAN2#116e" w:date="2021-11-25T10:39:00Z">
        <w:r>
          <w:t xml:space="preserve">                 </w:t>
        </w:r>
      </w:ins>
      <w:ins w:id="2135" w:author="After_RAN2#116e" w:date="2021-11-25T10:40:00Z">
        <w:r>
          <w:t xml:space="preserve">   </w:t>
        </w:r>
      </w:ins>
      <w:ins w:id="2136" w:author="After_RAN2#116e" w:date="2021-12-02T21:50:00Z">
        <w:r>
          <w:t xml:space="preserve"> </w:t>
        </w:r>
      </w:ins>
      <w:ins w:id="2137" w:author="After_RAN2#116e" w:date="2021-11-25T10:40:00Z">
        <w:r>
          <w:t xml:space="preserve">    </w:t>
        </w:r>
      </w:ins>
      <w:ins w:id="2138" w:author="After_RAN2#116e" w:date="2021-11-24T18:01:00Z">
        <w:r>
          <w:rPr>
            <w:color w:val="993366"/>
          </w:rPr>
          <w:t>OPTIONAL</w:t>
        </w:r>
      </w:ins>
    </w:p>
    <w:p w14:paraId="497A54D7" w14:textId="77777777" w:rsidR="00647FED" w:rsidRDefault="00647FED" w:rsidP="00647FED">
      <w:pPr>
        <w:pStyle w:val="PL"/>
        <w:rPr>
          <w:ins w:id="2139" w:author="After_RAN2#116e" w:date="2021-11-24T18:01:00Z"/>
          <w:color w:val="993366"/>
        </w:rPr>
      </w:pPr>
      <w:ins w:id="2140" w:author="After_RAN2#116e" w:date="2021-11-24T18:01:00Z">
        <w:r>
          <w:t xml:space="preserve">    }                                  </w:t>
        </w:r>
      </w:ins>
      <w:ins w:id="2141" w:author="After_RAN2#116e" w:date="2021-12-02T19:08:00Z">
        <w:r>
          <w:t xml:space="preserve">                                                      </w:t>
        </w:r>
      </w:ins>
      <w:ins w:id="2142" w:author="After_RAN2#116e" w:date="2021-12-02T21:50:00Z">
        <w:r>
          <w:t xml:space="preserve"> </w:t>
        </w:r>
      </w:ins>
      <w:ins w:id="2143" w:author="After_RAN2#116e" w:date="2021-12-02T19:08:00Z">
        <w:r>
          <w:t xml:space="preserve">    </w:t>
        </w:r>
      </w:ins>
      <w:ins w:id="2144" w:author="After_RAN2#116e" w:date="2021-11-24T18:01:00Z">
        <w:r>
          <w:rPr>
            <w:color w:val="993366"/>
          </w:rPr>
          <w:t>OPTIONAL</w:t>
        </w:r>
        <w:r>
          <w:t>,</w:t>
        </w:r>
      </w:ins>
    </w:p>
    <w:p w14:paraId="7515A96C" w14:textId="77777777" w:rsidR="00647FED" w:rsidRDefault="00647FED" w:rsidP="00647FED">
      <w:pPr>
        <w:pStyle w:val="PL"/>
        <w:rPr>
          <w:ins w:id="2145" w:author="After_RAN2#116e" w:date="2021-11-24T18:01:00Z"/>
          <w:rFonts w:eastAsia="DengXian"/>
        </w:rPr>
      </w:pPr>
      <w:ins w:id="2146" w:author="After_RAN2#116e" w:date="2021-11-25T10:40:00Z">
        <w:r>
          <w:t xml:space="preserve">    </w:t>
        </w:r>
      </w:ins>
      <w:ins w:id="2147" w:author="After_RAN2#116e" w:date="2021-11-24T18:01:00Z">
        <w:r>
          <w:t xml:space="preserve">locationInfo-r17                     LocationInfo-r16                </w:t>
        </w:r>
      </w:ins>
      <w:ins w:id="2148" w:author="After_RAN2#116e" w:date="2021-11-25T10:53:00Z">
        <w:r>
          <w:t xml:space="preserve">                    </w:t>
        </w:r>
      </w:ins>
      <w:ins w:id="2149" w:author="After_RAN2#116e" w:date="2021-12-02T21:50:00Z">
        <w:r>
          <w:t xml:space="preserve"> </w:t>
        </w:r>
      </w:ins>
      <w:ins w:id="2150"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151" w:author="After_RAN2#116e" w:date="2021-12-02T19:09:00Z"/>
        </w:rPr>
      </w:pPr>
      <w:ins w:id="2152" w:author="After_RAN2#116e" w:date="2021-11-25T10:41:00Z">
        <w:r>
          <w:rPr>
            <w:color w:val="993366"/>
          </w:rPr>
          <w:t xml:space="preserve">    </w:t>
        </w:r>
      </w:ins>
      <w:ins w:id="2153" w:author="After_RAN2#116e" w:date="2021-11-24T18:01:00Z">
        <w:r>
          <w:t>timeSinceCHOReconfig-r17</w:t>
        </w:r>
      </w:ins>
      <w:ins w:id="2154" w:author="After_RAN2#116e" w:date="2021-11-25T10:42:00Z">
        <w:r>
          <w:t xml:space="preserve">            </w:t>
        </w:r>
      </w:ins>
      <w:ins w:id="2155" w:author="After_RAN2#116e" w:date="2021-11-24T18:01:00Z">
        <w:r>
          <w:t xml:space="preserve"> TimeSinceCHOReconfig-r17</w:t>
        </w:r>
      </w:ins>
      <w:ins w:id="2156" w:author="After_RAN2#116e" w:date="2021-11-25T10:53:00Z">
        <w:r>
          <w:t xml:space="preserve">             </w:t>
        </w:r>
      </w:ins>
      <w:ins w:id="2157" w:author="After_RAN2#116e" w:date="2021-12-02T21:50:00Z">
        <w:r>
          <w:t xml:space="preserve"> </w:t>
        </w:r>
      </w:ins>
      <w:ins w:id="2158" w:author="After_RAN2#116e" w:date="2021-11-25T10:53:00Z">
        <w:r>
          <w:t xml:space="preserve">                  </w:t>
        </w:r>
      </w:ins>
      <w:ins w:id="2159" w:author="After_RAN2#116e" w:date="2021-11-24T18:01:00Z">
        <w:r>
          <w:t xml:space="preserve"> OPTIONAL</w:t>
        </w:r>
      </w:ins>
      <w:ins w:id="2160" w:author="After_RAN2#116e" w:date="2021-12-02T21:50:00Z">
        <w:r>
          <w:t>,</w:t>
        </w:r>
      </w:ins>
    </w:p>
    <w:p w14:paraId="4C8C7D9A" w14:textId="77777777" w:rsidR="00647FED" w:rsidRDefault="00647FED" w:rsidP="00647FED">
      <w:pPr>
        <w:pStyle w:val="PL"/>
        <w:rPr>
          <w:ins w:id="2161" w:author="After_RAN2#116e" w:date="2021-12-02T22:08:00Z"/>
        </w:rPr>
      </w:pPr>
      <w:ins w:id="2162" w:author="After_RAN2#116e" w:date="2021-12-02T19:09:00Z">
        <w:r>
          <w:t xml:space="preserve">    shr-Cause</w:t>
        </w:r>
      </w:ins>
      <w:ins w:id="2163" w:author="After_RAN2#116e" w:date="2021-12-02T19:23:00Z">
        <w:r>
          <w:t>-r17</w:t>
        </w:r>
      </w:ins>
      <w:ins w:id="2164" w:author="After_RAN2#116e" w:date="2021-12-02T21:47:00Z">
        <w:r>
          <w:t xml:space="preserve">                        </w:t>
        </w:r>
      </w:ins>
      <w:ins w:id="2165" w:author="After_RAN2#116e" w:date="2021-12-03T11:09:00Z">
        <w:r>
          <w:t xml:space="preserve">SHR-Cause-r17       </w:t>
        </w:r>
      </w:ins>
      <w:ins w:id="2166" w:author="After_RAN2#116e" w:date="2021-12-03T11:10:00Z">
        <w:r>
          <w:t xml:space="preserve">                </w:t>
        </w:r>
      </w:ins>
      <w:ins w:id="2167" w:author="After_RAN2#116e" w:date="2021-12-02T21:47:00Z">
        <w:r>
          <w:t xml:space="preserve">                     OPTIONAL</w:t>
        </w:r>
      </w:ins>
      <w:ins w:id="2168" w:author="After_RAN2#116e" w:date="2021-12-02T22:08:00Z">
        <w:r>
          <w:t>,</w:t>
        </w:r>
      </w:ins>
    </w:p>
    <w:p w14:paraId="44BB6DCA" w14:textId="77777777" w:rsidR="00647FED" w:rsidRDefault="00647FED" w:rsidP="00647FED">
      <w:pPr>
        <w:pStyle w:val="PL"/>
        <w:rPr>
          <w:ins w:id="2169" w:author="PostRAN2#116bis_Rapporteur" w:date="2022-01-31T13:41:00Z"/>
          <w:rFonts w:eastAsia="DengXian"/>
        </w:rPr>
      </w:pPr>
      <w:ins w:id="2170"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171" w:author="PostRAN2#116bis_Rapporteur" w:date="2022-01-31T12:44:00Z">
        <w:r>
          <w:t xml:space="preserve">        </w:t>
        </w:r>
      </w:ins>
      <w:ins w:id="2172"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173" w:author="PostRAN2#116bis_Rapporteur" w:date="2022-01-31T12:43:00Z"/>
        </w:rPr>
      </w:pPr>
      <w:ins w:id="2174" w:author="PostRAN2#116bis_Rapporteur" w:date="2022-01-31T13:41:00Z">
        <w:r>
          <w:rPr>
            <w:rFonts w:eastAsia="DengXian"/>
          </w:rPr>
          <w:t xml:space="preserve">     </w:t>
        </w:r>
        <w:r w:rsidRPr="008C34FA">
          <w:rPr>
            <w:rFonts w:eastAsia="DengXian"/>
          </w:rPr>
          <w:t>upInterruptionTimeAtHO</w:t>
        </w:r>
        <w:r>
          <w:rPr>
            <w:rFonts w:eastAsia="DengXian"/>
          </w:rPr>
          <w:t xml:space="preserve">-r17             UpInterruptionTimeAtHO-r17                                     </w:t>
        </w:r>
        <w:r>
          <w:rPr>
            <w:rFonts w:eastAsia="DengXian"/>
            <w:color w:val="993366"/>
          </w:rPr>
          <w:t>OPTIONAL</w:t>
        </w:r>
        <w:r>
          <w:rPr>
            <w:rFonts w:eastAsia="DengXian"/>
          </w:rPr>
          <w:t>,</w:t>
        </w:r>
      </w:ins>
    </w:p>
    <w:p w14:paraId="50648420" w14:textId="45DE06C2" w:rsidR="005B4117" w:rsidRPr="00D27132" w:rsidRDefault="005B4117" w:rsidP="005B4117">
      <w:pPr>
        <w:pStyle w:val="PL"/>
        <w:rPr>
          <w:ins w:id="2175" w:author="Post_RAN2#117_Rapporteur" w:date="2022-03-02T16:44:00Z"/>
        </w:rPr>
      </w:pPr>
      <w:ins w:id="2176" w:author="Post_RAN2#117_Rapporteur" w:date="2022-03-02T16:44:00Z">
        <w:r w:rsidRPr="00D27132">
          <w:t xml:space="preserve">    c-RNTI-r1</w:t>
        </w:r>
        <w:r>
          <w:t>7</w:t>
        </w:r>
        <w:r w:rsidRPr="00D27132">
          <w:t xml:space="preserve">                           RNTI-Value</w:t>
        </w:r>
      </w:ins>
      <w:ins w:id="2177"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178" w:author="Post_RAN2#117_Rapporteur" w:date="2022-03-02T16:44:00Z">
        <w:r w:rsidRPr="00D27132">
          <w:t>,</w:t>
        </w:r>
      </w:ins>
    </w:p>
    <w:p w14:paraId="07661221" w14:textId="77777777" w:rsidR="00647FED" w:rsidRDefault="00647FED" w:rsidP="00647FED">
      <w:pPr>
        <w:pStyle w:val="PL"/>
        <w:rPr>
          <w:ins w:id="2179" w:author="After_RAN2#116e" w:date="2021-11-24T18:01:00Z"/>
        </w:rPr>
      </w:pPr>
      <w:ins w:id="2180" w:author="After_RAN2#116e" w:date="2021-12-02T22:08:00Z">
        <w:r>
          <w:t xml:space="preserve">    ...</w:t>
        </w:r>
      </w:ins>
    </w:p>
    <w:p w14:paraId="71D223C6" w14:textId="77777777" w:rsidR="00647FED" w:rsidRDefault="00647FED" w:rsidP="00647FED">
      <w:pPr>
        <w:pStyle w:val="PL"/>
        <w:rPr>
          <w:ins w:id="2181" w:author="After_RAN2#116e" w:date="2021-11-24T18:01:00Z"/>
        </w:rPr>
      </w:pPr>
      <w:ins w:id="2182"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2183" w:author="After_RAN2#116e" w:date="2021-11-30T14:22:00Z"/>
          <w:del w:id="2184" w:author="PostRAN2#116bis_Rapporteur" w:date="2022-02-07T14:46:00Z"/>
        </w:rPr>
      </w:pPr>
      <w:commentRangeStart w:id="2185"/>
      <w:ins w:id="2186" w:author="After_RAN2#116e" w:date="2021-11-30T14:22:00Z">
        <w:del w:id="2187"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2188" w:author="After_RAN2#116e" w:date="2021-11-30T14:22:00Z"/>
          <w:del w:id="2189" w:author="PostRAN2#116bis_Rapporteur" w:date="2022-02-07T14:46:00Z"/>
          <w:rFonts w:eastAsiaTheme="minorEastAsia"/>
        </w:rPr>
      </w:pPr>
    </w:p>
    <w:p w14:paraId="76CF77FA" w14:textId="3AB47F38" w:rsidR="00647FED" w:rsidDel="00065D42" w:rsidRDefault="00647FED" w:rsidP="00647FED">
      <w:pPr>
        <w:pStyle w:val="PL"/>
        <w:rPr>
          <w:ins w:id="2190" w:author="After_RAN2#116e" w:date="2021-11-30T14:22:00Z"/>
          <w:del w:id="2191" w:author="PostRAN2#116bis_Rapporteur" w:date="2022-02-07T14:46:00Z"/>
          <w:rFonts w:eastAsiaTheme="minorEastAsia"/>
        </w:rPr>
      </w:pPr>
      <w:ins w:id="2192" w:author="After_RAN2#116e" w:date="2021-11-30T14:22:00Z">
        <w:del w:id="2193" w:author="PostRAN2#116bis_Rapporteur" w:date="2022-02-07T14:46:00Z">
          <w:r w:rsidDel="00065D42">
            <w:delText>MeasResult2NR-r1</w:delText>
          </w:r>
        </w:del>
      </w:ins>
      <w:ins w:id="2194" w:author="After_RAN2#116e" w:date="2021-11-30T14:25:00Z">
        <w:del w:id="2195" w:author="PostRAN2#116bis_Rapporteur" w:date="2022-02-07T14:46:00Z">
          <w:r w:rsidDel="00065D42">
            <w:delText>7</w:delText>
          </w:r>
        </w:del>
      </w:ins>
      <w:ins w:id="2196" w:author="After_RAN2#116e" w:date="2021-11-30T14:22:00Z">
        <w:del w:id="2197"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2198" w:author="After_RAN2#116e" w:date="2021-11-30T14:22:00Z"/>
          <w:del w:id="2199" w:author="PostRAN2#116bis_Rapporteur" w:date="2022-02-07T14:46:00Z"/>
        </w:rPr>
      </w:pPr>
      <w:ins w:id="2200" w:author="After_RAN2#116e" w:date="2021-11-30T14:22:00Z">
        <w:del w:id="2201"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2202" w:author="After_RAN2#116e" w:date="2021-11-30T14:22:00Z"/>
          <w:del w:id="2203" w:author="PostRAN2#116bis_Rapporteur" w:date="2022-02-07T14:46:00Z"/>
        </w:rPr>
      </w:pPr>
      <w:ins w:id="2204" w:author="After_RAN2#116e" w:date="2021-11-30T14:22:00Z">
        <w:del w:id="2205"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2206" w:author="After_RAN2#116e" w:date="2021-11-30T14:22:00Z"/>
          <w:del w:id="2207" w:author="PostRAN2#116bis_Rapporteur" w:date="2022-02-07T14:46:00Z"/>
        </w:rPr>
      </w:pPr>
      <w:ins w:id="2208" w:author="After_RAN2#116e" w:date="2021-11-30T14:22:00Z">
        <w:del w:id="2209" w:author="PostRAN2#116bis_Rapporteur" w:date="2022-02-07T14:46:00Z">
          <w:r w:rsidDel="00065D42">
            <w:delText xml:space="preserve">    measResultList-r1</w:delText>
          </w:r>
        </w:del>
      </w:ins>
      <w:ins w:id="2210" w:author="After_RAN2#116e" w:date="2021-12-16T14:07:00Z">
        <w:del w:id="2211" w:author="PostRAN2#116bis_Rapporteur" w:date="2022-02-07T14:46:00Z">
          <w:r w:rsidDel="00065D42">
            <w:delText>7</w:delText>
          </w:r>
        </w:del>
      </w:ins>
      <w:ins w:id="2212" w:author="After_RAN2#116e" w:date="2021-11-30T14:22:00Z">
        <w:del w:id="2213" w:author="PostRAN2#116bis_Rapporteur" w:date="2022-02-07T14:46:00Z">
          <w:r w:rsidDel="00065D42">
            <w:delText xml:space="preserve">                   MeasResultListNR</w:delText>
          </w:r>
        </w:del>
      </w:ins>
      <w:ins w:id="2214" w:author="After_RAN2#116e" w:date="2021-12-16T14:07:00Z">
        <w:del w:id="2215" w:author="PostRAN2#116bis_Rapporteur" w:date="2022-02-07T14:46:00Z">
          <w:r w:rsidDel="00065D42">
            <w:delText>-r17</w:delText>
          </w:r>
        </w:del>
      </w:ins>
      <w:ins w:id="2216" w:author="After_RAN2#116e" w:date="2021-11-30T14:22:00Z">
        <w:del w:id="2217" w:author="PostRAN2#116bis_Rapporteur" w:date="2022-02-07T14:46:00Z">
          <w:r w:rsidDel="00065D42">
            <w:delText>,</w:delText>
          </w:r>
        </w:del>
      </w:ins>
    </w:p>
    <w:p w14:paraId="0F698EFE" w14:textId="35A81C64" w:rsidR="00647FED" w:rsidDel="00065D42" w:rsidRDefault="00647FED" w:rsidP="00647FED">
      <w:pPr>
        <w:pStyle w:val="PL"/>
        <w:rPr>
          <w:ins w:id="2218" w:author="After_RAN2#116e" w:date="2021-11-30T14:22:00Z"/>
          <w:del w:id="2219" w:author="PostRAN2#116bis_Rapporteur" w:date="2022-02-07T14:46:00Z"/>
          <w:rFonts w:eastAsiaTheme="minorEastAsia"/>
        </w:rPr>
      </w:pPr>
      <w:ins w:id="2220" w:author="After_RAN2#116e" w:date="2021-11-30T15:30:00Z">
        <w:del w:id="2221" w:author="PostRAN2#116bis_Rapporteur" w:date="2022-02-07T14:46:00Z">
          <w:r w:rsidDel="00065D42">
            <w:delText xml:space="preserve">    </w:delText>
          </w:r>
        </w:del>
      </w:ins>
      <w:ins w:id="2222" w:author="After_RAN2#116e" w:date="2021-11-30T15:31:00Z">
        <w:del w:id="2223" w:author="PostRAN2#116bis_Rapporteur" w:date="2022-02-07T14:46:00Z">
          <w:r w:rsidDel="00065D42">
            <w:delText>...</w:delText>
          </w:r>
        </w:del>
      </w:ins>
    </w:p>
    <w:p w14:paraId="5F9F601E" w14:textId="34BE3568" w:rsidR="00647FED" w:rsidDel="00065D42" w:rsidRDefault="00647FED" w:rsidP="00647FED">
      <w:pPr>
        <w:pStyle w:val="PL"/>
        <w:rPr>
          <w:del w:id="2224" w:author="PostRAN2#116bis_Rapporteur" w:date="2022-02-07T14:46:00Z"/>
          <w:rFonts w:eastAsiaTheme="minorEastAsia"/>
        </w:rPr>
      </w:pPr>
      <w:ins w:id="2225" w:author="After_RAN2#116e" w:date="2021-11-30T14:22:00Z">
        <w:del w:id="2226"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2227" w:author="After_RAN2#116e" w:date="2021-12-16T14:07:00Z"/>
          <w:del w:id="2228" w:author="PostRAN2#116bis_Rapporteur" w:date="2022-02-07T14:46:00Z"/>
          <w:rFonts w:eastAsiaTheme="minorEastAsia"/>
        </w:rPr>
      </w:pPr>
    </w:p>
    <w:p w14:paraId="62D5ED54" w14:textId="14716B44" w:rsidR="00647FED" w:rsidRPr="009C7017" w:rsidDel="00065D42" w:rsidRDefault="00647FED" w:rsidP="00647FED">
      <w:pPr>
        <w:pStyle w:val="PL"/>
        <w:rPr>
          <w:ins w:id="2229" w:author="After_RAN2#116e" w:date="2021-12-16T14:07:00Z"/>
          <w:del w:id="2230" w:author="PostRAN2#116bis_Rapporteur" w:date="2022-02-07T14:46:00Z"/>
        </w:rPr>
      </w:pPr>
      <w:ins w:id="2231" w:author="After_RAN2#116e" w:date="2021-12-16T14:07:00Z">
        <w:del w:id="2232" w:author="PostRAN2#116bis_Rapporteur" w:date="2022-02-07T14:46:00Z">
          <w:r w:rsidRPr="009C7017" w:rsidDel="00065D42">
            <w:delText>MeasResultListNR</w:delText>
          </w:r>
        </w:del>
      </w:ins>
      <w:ins w:id="2233" w:author="After_RAN2#116e" w:date="2021-12-16T14:08:00Z">
        <w:del w:id="2234" w:author="PostRAN2#116bis_Rapporteur" w:date="2022-02-07T14:46:00Z">
          <w:r w:rsidDel="00065D42">
            <w:delText>-r17</w:delText>
          </w:r>
        </w:del>
      </w:ins>
      <w:ins w:id="2235" w:author="After_RAN2#116e" w:date="2021-12-16T14:07:00Z">
        <w:del w:id="2236"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2237" w:author="After_RAN2#116e" w:date="2021-12-16T14:08:00Z">
        <w:del w:id="2238" w:author="PostRAN2#116bis_Rapporteur" w:date="2022-02-07T14:46:00Z">
          <w:r w:rsidDel="00065D42">
            <w:delText>-r17</w:delText>
          </w:r>
        </w:del>
      </w:ins>
    </w:p>
    <w:p w14:paraId="43FE9D96" w14:textId="5E2CDAC8" w:rsidR="00647FED" w:rsidRPr="009C7017" w:rsidDel="00065D42" w:rsidRDefault="00647FED" w:rsidP="00647FED">
      <w:pPr>
        <w:pStyle w:val="PL"/>
        <w:rPr>
          <w:ins w:id="2239" w:author="After_RAN2#116e" w:date="2021-12-16T14:07:00Z"/>
          <w:del w:id="2240" w:author="PostRAN2#116bis_Rapporteur" w:date="2022-02-07T14:46:00Z"/>
        </w:rPr>
      </w:pPr>
    </w:p>
    <w:p w14:paraId="19F06534" w14:textId="3E35E878" w:rsidR="00647FED" w:rsidRPr="009C7017" w:rsidDel="00065D42" w:rsidRDefault="00647FED" w:rsidP="00647FED">
      <w:pPr>
        <w:pStyle w:val="PL"/>
        <w:rPr>
          <w:ins w:id="2241" w:author="After_RAN2#116e" w:date="2021-12-16T14:07:00Z"/>
          <w:del w:id="2242" w:author="PostRAN2#116bis_Rapporteur" w:date="2022-02-07T14:46:00Z"/>
        </w:rPr>
      </w:pPr>
      <w:ins w:id="2243" w:author="After_RAN2#116e" w:date="2021-12-16T14:07:00Z">
        <w:del w:id="2244" w:author="PostRAN2#116bis_Rapporteur" w:date="2022-02-07T14:46:00Z">
          <w:r w:rsidRPr="009C7017" w:rsidDel="00065D42">
            <w:delText>MeasResultNR</w:delText>
          </w:r>
        </w:del>
      </w:ins>
      <w:ins w:id="2245" w:author="After_RAN2#116e" w:date="2021-12-16T14:08:00Z">
        <w:del w:id="2246" w:author="PostRAN2#116bis_Rapporteur" w:date="2022-02-07T14:46:00Z">
          <w:r w:rsidDel="00065D42">
            <w:delText>-r17</w:delText>
          </w:r>
        </w:del>
      </w:ins>
      <w:ins w:id="2247" w:author="After_RAN2#116e" w:date="2021-12-16T14:07:00Z">
        <w:del w:id="2248"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2249" w:author="After_RAN2#116e" w:date="2021-12-16T14:07:00Z"/>
          <w:del w:id="2250" w:author="PostRAN2#116bis_Rapporteur" w:date="2022-02-07T14:46:00Z"/>
        </w:rPr>
      </w:pPr>
      <w:ins w:id="2251" w:author="After_RAN2#116e" w:date="2021-12-16T14:07:00Z">
        <w:del w:id="2252"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2253" w:author="After_RAN2#116e" w:date="2021-12-16T14:07:00Z"/>
          <w:del w:id="2254" w:author="PostRAN2#116bis_Rapporteur" w:date="2022-02-07T14:46:00Z"/>
        </w:rPr>
      </w:pPr>
      <w:ins w:id="2255" w:author="After_RAN2#116e" w:date="2021-12-16T14:07:00Z">
        <w:del w:id="2256"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2257" w:author="After_RAN2#116e" w:date="2021-12-16T14:07:00Z"/>
          <w:del w:id="2258" w:author="PostRAN2#116bis_Rapporteur" w:date="2022-02-07T14:46:00Z"/>
        </w:rPr>
      </w:pPr>
      <w:ins w:id="2259" w:author="After_RAN2#116e" w:date="2021-12-16T14:07:00Z">
        <w:del w:id="2260"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2261" w:author="After_RAN2#116e" w:date="2021-12-16T14:07:00Z"/>
          <w:del w:id="2262" w:author="PostRAN2#116bis_Rapporteur" w:date="2022-02-07T14:46:00Z"/>
        </w:rPr>
      </w:pPr>
      <w:ins w:id="2263" w:author="After_RAN2#116e" w:date="2021-12-16T14:07:00Z">
        <w:del w:id="2264" w:author="PostRAN2#116bis_Rapporteur" w:date="2022-02-07T14:46:00Z">
          <w:r w:rsidRPr="009C7017" w:rsidDel="00065D42">
            <w:lastRenderedPageBreak/>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2265" w:author="After_RAN2#116e" w:date="2021-12-16T14:07:00Z"/>
          <w:del w:id="2266" w:author="PostRAN2#116bis_Rapporteur" w:date="2022-02-07T14:46:00Z"/>
        </w:rPr>
      </w:pPr>
      <w:ins w:id="2267" w:author="After_RAN2#116e" w:date="2021-12-16T14:07:00Z">
        <w:del w:id="2268"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2269" w:author="After_RAN2#116e" w:date="2021-12-16T14:07:00Z"/>
          <w:del w:id="2270" w:author="PostRAN2#116bis_Rapporteur" w:date="2022-02-07T14:46:00Z"/>
        </w:rPr>
      </w:pPr>
      <w:ins w:id="2271" w:author="After_RAN2#116e" w:date="2021-12-16T14:07:00Z">
        <w:del w:id="2272"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2273" w:author="After_RAN2#116e" w:date="2021-12-16T14:07:00Z"/>
          <w:del w:id="2274" w:author="PostRAN2#116bis_Rapporteur" w:date="2022-02-07T14:46:00Z"/>
        </w:rPr>
      </w:pPr>
      <w:ins w:id="2275" w:author="After_RAN2#116e" w:date="2021-12-16T14:07:00Z">
        <w:del w:id="2276"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2277" w:author="After_RAN2#116e" w:date="2021-12-16T14:07:00Z"/>
          <w:del w:id="2278" w:author="PostRAN2#116bis_Rapporteur" w:date="2022-02-07T14:46:00Z"/>
        </w:rPr>
      </w:pPr>
      <w:ins w:id="2279" w:author="After_RAN2#116e" w:date="2021-12-16T14:07:00Z">
        <w:del w:id="2280"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2281" w:author="After_RAN2#116e" w:date="2021-12-16T14:07:00Z"/>
          <w:del w:id="2282" w:author="PostRAN2#116bis_Rapporteur" w:date="2022-02-07T14:46:00Z"/>
        </w:rPr>
      </w:pPr>
      <w:ins w:id="2283" w:author="After_RAN2#116e" w:date="2021-12-16T14:07:00Z">
        <w:del w:id="2284"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2285" w:author="After_RAN2#116e" w:date="2021-12-16T14:07:00Z"/>
          <w:del w:id="2286" w:author="PostRAN2#116bis_Rapporteur" w:date="2022-02-07T14:46:00Z"/>
        </w:rPr>
      </w:pPr>
      <w:ins w:id="2287" w:author="After_RAN2#116e" w:date="2021-12-16T14:07:00Z">
        <w:del w:id="2288"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2289" w:author="After_RAN2#116e" w:date="2021-12-16T14:07:00Z"/>
          <w:del w:id="2290" w:author="PostRAN2#116bis_Rapporteur" w:date="2022-02-07T14:46:00Z"/>
        </w:rPr>
      </w:pPr>
      <w:ins w:id="2291" w:author="After_RAN2#116e" w:date="2021-12-16T14:07:00Z">
        <w:del w:id="2292"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2293" w:author="After_RAN2#116e" w:date="2021-12-16T14:08:00Z"/>
          <w:del w:id="2294" w:author="PostRAN2#116bis_Rapporteur" w:date="2022-02-07T14:46:00Z"/>
        </w:rPr>
      </w:pPr>
      <w:ins w:id="2295" w:author="After_RAN2#116e" w:date="2021-12-16T14:08:00Z">
        <w:del w:id="2296"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2297" w:author="After_RAN2#116e" w:date="2021-12-16T14:08:00Z"/>
          <w:del w:id="2298" w:author="PostRAN2#116bis_Rapporteur" w:date="2022-02-07T14:46:00Z"/>
          <w:rFonts w:eastAsiaTheme="minorEastAsia"/>
        </w:rPr>
      </w:pPr>
      <w:ins w:id="2299" w:author="After_RAN2#116e" w:date="2021-12-16T14:08:00Z">
        <w:del w:id="2300"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2301" w:author="After_RAN2#116e" w:date="2021-12-16T14:08:00Z"/>
          <w:del w:id="2302" w:author="PostRAN2#116bis_Rapporteur" w:date="2022-02-07T14:46:00Z"/>
        </w:rPr>
      </w:pPr>
      <w:ins w:id="2303" w:author="After_RAN2#116e" w:date="2021-12-16T14:08:00Z">
        <w:del w:id="2304"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2305" w:author="After_RAN2#116e" w:date="2021-12-16T14:08:00Z"/>
          <w:del w:id="2306" w:author="PostRAN2#116bis_Rapporteur" w:date="2022-02-07T14:46:00Z"/>
          <w:rFonts w:eastAsiaTheme="minorEastAsia"/>
        </w:rPr>
      </w:pPr>
      <w:ins w:id="2307" w:author="After_RAN2#116e" w:date="2021-12-16T14:08:00Z">
        <w:del w:id="2308"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2309" w:author="After_RAN2#116e" w:date="2021-12-16T14:08:00Z"/>
          <w:del w:id="2310" w:author="PostRAN2#116bis_Rapporteur" w:date="2022-02-07T14:46:00Z"/>
        </w:rPr>
      </w:pPr>
      <w:ins w:id="2311" w:author="After_RAN2#116e" w:date="2021-12-16T14:08:00Z">
        <w:del w:id="2312"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2313" w:author="After_RAN2#116e" w:date="2021-12-16T14:08:00Z"/>
          <w:del w:id="2314" w:author="PostRAN2#116bis_Rapporteur" w:date="2022-02-07T14:46:00Z"/>
        </w:rPr>
      </w:pPr>
      <w:ins w:id="2315" w:author="After_RAN2#116e" w:date="2021-12-16T14:08:00Z">
        <w:del w:id="2316"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2317" w:author="After_RAN2#116e" w:date="2021-12-16T14:08:00Z"/>
          <w:del w:id="2318" w:author="PostRAN2#116bis_Rapporteur" w:date="2022-02-07T14:46:00Z"/>
        </w:rPr>
      </w:pPr>
      <w:ins w:id="2319" w:author="After_RAN2#116e" w:date="2021-12-16T14:08:00Z">
        <w:del w:id="2320"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2321" w:author="After_RAN2#116e" w:date="2021-12-16T14:08:00Z"/>
          <w:del w:id="2322" w:author="PostRAN2#116bis_Rapporteur" w:date="2022-02-07T14:46:00Z"/>
        </w:rPr>
      </w:pPr>
      <w:ins w:id="2323" w:author="After_RAN2#116e" w:date="2021-12-16T14:08:00Z">
        <w:del w:id="2324"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2325" w:author="After_RAN2#116e" w:date="2021-12-16T14:07:00Z"/>
          <w:del w:id="2326" w:author="PostRAN2#116bis_Rapporteur" w:date="2022-02-07T14:46:00Z"/>
        </w:rPr>
      </w:pPr>
      <w:ins w:id="2327" w:author="After_RAN2#116e" w:date="2021-12-16T14:07:00Z">
        <w:del w:id="2328"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2329" w:author="After_RAN2#116e" w:date="2021-12-16T14:07:00Z"/>
          <w:del w:id="2330" w:author="PostRAN2#116bis_Rapporteur" w:date="2022-02-07T14:46:00Z"/>
        </w:rPr>
      </w:pPr>
      <w:ins w:id="2331" w:author="After_RAN2#116e" w:date="2021-12-16T14:07:00Z">
        <w:del w:id="2332" w:author="PostRAN2#116bis_Rapporteur" w:date="2022-02-07T14:46:00Z">
          <w:r w:rsidRPr="009C7017" w:rsidDel="00065D42">
            <w:delText>}</w:delText>
          </w:r>
        </w:del>
      </w:ins>
      <w:commentRangeEnd w:id="2185"/>
      <w:r w:rsidR="00B33517">
        <w:rPr>
          <w:rStyle w:val="CommentReference"/>
          <w:rFonts w:ascii="Times New Roman" w:hAnsi="Times New Roman"/>
          <w:lang w:eastAsia="ja-JP"/>
        </w:rPr>
        <w:commentReference w:id="2185"/>
      </w:r>
    </w:p>
    <w:p w14:paraId="0EFB3B06" w14:textId="1C06120E" w:rsidR="00647FED" w:rsidRPr="00D27132" w:rsidDel="00065D42" w:rsidRDefault="00647FED" w:rsidP="008A0781">
      <w:pPr>
        <w:pStyle w:val="PL"/>
        <w:rPr>
          <w:del w:id="2333"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lastRenderedPageBreak/>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334" w:author="After_RAN2#116e" w:date="2021-11-24T18:01:00Z"/>
        </w:rPr>
      </w:pPr>
      <w:ins w:id="2335"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2336" w:author="After_RAN2#116e" w:date="2021-11-24T18:01:00Z"/>
        </w:rPr>
      </w:pPr>
      <w:ins w:id="2337"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338" w:author="After_RAN2#116e" w:date="2021-11-24T18:01:00Z"/>
        </w:rPr>
      </w:pPr>
      <w:ins w:id="2339" w:author="After_RAN2#116e" w:date="2021-11-24T18:01:00Z">
        <w:r>
          <w:t xml:space="preserve">        cellResults-r17                      </w:t>
        </w:r>
        <w:r>
          <w:rPr>
            <w:color w:val="993366"/>
          </w:rPr>
          <w:t>SEQUENCE</w:t>
        </w:r>
        <w:r>
          <w:t>{</w:t>
        </w:r>
      </w:ins>
    </w:p>
    <w:p w14:paraId="2C7FFD5B" w14:textId="77777777" w:rsidR="00647FED" w:rsidRDefault="00647FED" w:rsidP="00647FED">
      <w:pPr>
        <w:pStyle w:val="PL"/>
        <w:rPr>
          <w:ins w:id="2340" w:author="After_RAN2#116e" w:date="2021-11-24T18:01:00Z"/>
        </w:rPr>
      </w:pPr>
      <w:ins w:id="2341"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2342" w:author="After_RAN2#116e" w:date="2021-11-24T18:01:00Z"/>
        </w:rPr>
      </w:pPr>
      <w:ins w:id="2343"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2344" w:author="After_RAN2#116e" w:date="2021-11-24T18:01:00Z"/>
        </w:rPr>
      </w:pPr>
      <w:ins w:id="2345" w:author="After_RAN2#116e" w:date="2021-11-24T18:01:00Z">
        <w:r>
          <w:t xml:space="preserve">        },</w:t>
        </w:r>
      </w:ins>
    </w:p>
    <w:p w14:paraId="29361C81" w14:textId="77777777" w:rsidR="00647FED" w:rsidRDefault="00647FED" w:rsidP="00647FED">
      <w:pPr>
        <w:pStyle w:val="PL"/>
        <w:rPr>
          <w:ins w:id="2346" w:author="After_RAN2#116e" w:date="2021-11-24T18:01:00Z"/>
        </w:rPr>
      </w:pPr>
      <w:ins w:id="2347"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2348" w:author="After_RAN2#116e" w:date="2021-11-24T18:01:00Z"/>
        </w:rPr>
      </w:pPr>
      <w:ins w:id="2349"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2350" w:author="After_RAN2#116e" w:date="2021-11-24T18:01:00Z"/>
        </w:rPr>
      </w:pPr>
      <w:ins w:id="2351"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2352" w:author="After_RAN2#116e" w:date="2021-11-24T18:01:00Z"/>
          <w:color w:val="993366"/>
        </w:rPr>
      </w:pPr>
      <w:ins w:id="2353" w:author="After_RAN2#116e" w:date="2021-11-24T18:01:00Z">
        <w:r>
          <w:t xml:space="preserve">        }</w:t>
        </w:r>
      </w:ins>
    </w:p>
    <w:p w14:paraId="53950238" w14:textId="77777777" w:rsidR="00647FED" w:rsidRDefault="00647FED" w:rsidP="00647FED">
      <w:pPr>
        <w:pStyle w:val="PL"/>
        <w:rPr>
          <w:ins w:id="2354" w:author="After_RAN2#116e" w:date="2021-11-24T18:01:00Z"/>
        </w:rPr>
      </w:pPr>
      <w:ins w:id="2355" w:author="After_RAN2#116e" w:date="2021-11-24T18:01:00Z">
        <w:r>
          <w:t xml:space="preserve">    }</w:t>
        </w:r>
      </w:ins>
    </w:p>
    <w:p w14:paraId="16830EF7" w14:textId="77777777" w:rsidR="00647FED" w:rsidRDefault="00647FED" w:rsidP="00647FED">
      <w:pPr>
        <w:pStyle w:val="PL"/>
        <w:rPr>
          <w:ins w:id="2356" w:author="After_RAN2#116e" w:date="2021-11-24T18:01:00Z"/>
        </w:rPr>
      </w:pPr>
      <w:ins w:id="2357"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358" w:author="After_RAN2#116e" w:date="2021-11-30T11:45:00Z"/>
        </w:rPr>
      </w:pPr>
    </w:p>
    <w:p w14:paraId="45FD0A29" w14:textId="77777777" w:rsidR="00647FED" w:rsidRDefault="00647FED" w:rsidP="00647FED">
      <w:pPr>
        <w:pStyle w:val="PL"/>
        <w:rPr>
          <w:ins w:id="2359" w:author="After_RAN2#116e" w:date="2021-11-30T11:45:00Z"/>
        </w:rPr>
      </w:pPr>
      <w:ins w:id="2360" w:author="After_RAN2#116e" w:date="2021-11-30T11:45:00Z">
        <w:r>
          <w:t xml:space="preserve">ChoCandidateCellList-r17         </w:t>
        </w:r>
      </w:ins>
      <w:ins w:id="2361" w:author="After_RAN2#116e" w:date="2021-11-30T11:52:00Z">
        <w:r>
          <w:t xml:space="preserve">  </w:t>
        </w:r>
      </w:ins>
      <w:ins w:id="2362" w:author="After_RAN2#116e" w:date="2021-11-30T11:45:00Z">
        <w:r>
          <w:t xml:space="preserve">SEQUENCE(SIZE (1..maxNrofCondCells-r16) of ChoCandidate-r17  </w:t>
        </w:r>
      </w:ins>
    </w:p>
    <w:p w14:paraId="177B963F" w14:textId="77777777" w:rsidR="00647FED" w:rsidRDefault="00647FED" w:rsidP="00647FED">
      <w:pPr>
        <w:pStyle w:val="PL"/>
        <w:rPr>
          <w:ins w:id="2363" w:author="After_RAN2#116e" w:date="2021-11-30T11:51:00Z"/>
          <w:rFonts w:eastAsia="DengXian"/>
        </w:rPr>
      </w:pPr>
    </w:p>
    <w:p w14:paraId="7B3FB012" w14:textId="77777777" w:rsidR="00647FED" w:rsidRDefault="00647FED" w:rsidP="00647FED">
      <w:pPr>
        <w:pStyle w:val="PL"/>
        <w:rPr>
          <w:ins w:id="2364" w:author="After_RAN2#116e" w:date="2021-11-30T11:45:00Z"/>
        </w:rPr>
      </w:pPr>
      <w:ins w:id="2365" w:author="After_RAN2#116e" w:date="2021-11-30T11:45:00Z">
        <w:r>
          <w:rPr>
            <w:rFonts w:eastAsia="DengXian"/>
          </w:rPr>
          <w:t>ChoCandidate-r17 ::=</w:t>
        </w:r>
      </w:ins>
      <w:ins w:id="2366" w:author="After_RAN2#116e" w:date="2021-11-30T11:53:00Z">
        <w:r>
          <w:rPr>
            <w:rFonts w:eastAsia="DengXian"/>
          </w:rPr>
          <w:t xml:space="preserve">                  </w:t>
        </w:r>
      </w:ins>
      <w:ins w:id="2367" w:author="After_RAN2#116e" w:date="2021-11-30T11:45:00Z">
        <w:r>
          <w:rPr>
            <w:rFonts w:eastAsia="DengXian"/>
          </w:rPr>
          <w:t>CHOICE {</w:t>
        </w:r>
      </w:ins>
    </w:p>
    <w:p w14:paraId="5552A3CA" w14:textId="77777777" w:rsidR="00647FED" w:rsidRDefault="00647FED" w:rsidP="00647FED">
      <w:pPr>
        <w:pStyle w:val="PL"/>
        <w:rPr>
          <w:ins w:id="2368" w:author="After_RAN2#116e" w:date="2021-11-30T11:45:00Z"/>
        </w:rPr>
      </w:pPr>
      <w:ins w:id="2369" w:author="After_RAN2#116e" w:date="2021-12-03T11:47:00Z">
        <w:r>
          <w:t xml:space="preserve">    </w:t>
        </w:r>
      </w:ins>
      <w:ins w:id="2370" w:author="After_RAN2#116e" w:date="2021-11-30T11:45:00Z">
        <w:r>
          <w:t xml:space="preserve">cellGlobalId                 </w:t>
        </w:r>
      </w:ins>
      <w:ins w:id="2371" w:author="After_RAN2#116e" w:date="2021-11-30T11:53:00Z">
        <w:r>
          <w:t xml:space="preserve">  </w:t>
        </w:r>
      </w:ins>
      <w:ins w:id="2372" w:author="After_RAN2#116e" w:date="2021-12-03T11:48:00Z">
        <w:r>
          <w:t xml:space="preserve">    </w:t>
        </w:r>
      </w:ins>
      <w:ins w:id="2373" w:author="After_RAN2#116e" w:date="2021-11-30T11:45:00Z">
        <w:r>
          <w:t>CGI-Info-Logging-r16,</w:t>
        </w:r>
      </w:ins>
    </w:p>
    <w:p w14:paraId="5E6262F5" w14:textId="77777777" w:rsidR="00647FED" w:rsidRDefault="00647FED" w:rsidP="00647FED">
      <w:pPr>
        <w:pStyle w:val="PL"/>
        <w:rPr>
          <w:ins w:id="2374" w:author="After_RAN2#116e" w:date="2021-11-30T11:45:00Z"/>
        </w:rPr>
      </w:pPr>
      <w:ins w:id="2375" w:author="After_RAN2#116e" w:date="2021-11-30T11:45:00Z">
        <w:r>
          <w:t xml:space="preserve">    pci-arfcn                        </w:t>
        </w:r>
      </w:ins>
      <w:ins w:id="2376" w:author="After_RAN2#116e" w:date="2021-11-30T11:53:00Z">
        <w:r>
          <w:t xml:space="preserve">  </w:t>
        </w:r>
      </w:ins>
      <w:ins w:id="2377" w:author="After_RAN2#116e" w:date="2021-11-30T11:45:00Z">
        <w:r>
          <w:rPr>
            <w:color w:val="993366"/>
          </w:rPr>
          <w:t>SEQUENCE</w:t>
        </w:r>
        <w:r>
          <w:t xml:space="preserve"> {</w:t>
        </w:r>
      </w:ins>
    </w:p>
    <w:p w14:paraId="7F7B4464" w14:textId="77777777" w:rsidR="00647FED" w:rsidRDefault="00647FED" w:rsidP="00647FED">
      <w:pPr>
        <w:pStyle w:val="PL"/>
        <w:rPr>
          <w:ins w:id="2378" w:author="After_RAN2#116e" w:date="2021-11-30T11:45:00Z"/>
        </w:rPr>
      </w:pPr>
      <w:ins w:id="2379" w:author="After_RAN2#116e" w:date="2021-11-30T11:45:00Z">
        <w:r>
          <w:t xml:space="preserve">    physCellId                       </w:t>
        </w:r>
      </w:ins>
      <w:ins w:id="2380" w:author="After_RAN2#116e" w:date="2021-11-30T11:53:00Z">
        <w:r>
          <w:t xml:space="preserve">  </w:t>
        </w:r>
      </w:ins>
      <w:ins w:id="2381" w:author="After_RAN2#116e" w:date="2021-12-03T11:48:00Z">
        <w:r>
          <w:t xml:space="preserve">    </w:t>
        </w:r>
      </w:ins>
      <w:ins w:id="2382" w:author="After_RAN2#116e" w:date="2021-11-30T11:45:00Z">
        <w:r>
          <w:t>PhysCellId,</w:t>
        </w:r>
      </w:ins>
    </w:p>
    <w:p w14:paraId="36FBA60B" w14:textId="77777777" w:rsidR="00647FED" w:rsidRDefault="00647FED" w:rsidP="00647FED">
      <w:pPr>
        <w:pStyle w:val="PL"/>
        <w:rPr>
          <w:ins w:id="2383" w:author="After_RAN2#116e" w:date="2021-11-30T11:45:00Z"/>
          <w:lang w:val="en-US"/>
        </w:rPr>
      </w:pPr>
      <w:ins w:id="2384" w:author="After_RAN2#116e" w:date="2021-11-30T11:45:00Z">
        <w:r>
          <w:t xml:space="preserve">    </w:t>
        </w:r>
        <w:r>
          <w:rPr>
            <w:lang w:val="en-US"/>
          </w:rPr>
          <w:t xml:space="preserve">carrierFreq                        </w:t>
        </w:r>
      </w:ins>
      <w:ins w:id="2385" w:author="After_RAN2#116e" w:date="2021-11-30T11:53:00Z">
        <w:r>
          <w:rPr>
            <w:lang w:val="en-US"/>
          </w:rPr>
          <w:t xml:space="preserve">    </w:t>
        </w:r>
      </w:ins>
      <w:ins w:id="2386" w:author="After_RAN2#116e" w:date="2021-11-30T11:45:00Z">
        <w:r>
          <w:rPr>
            <w:lang w:val="en-US"/>
          </w:rPr>
          <w:t>ARFCN-ValueNR</w:t>
        </w:r>
      </w:ins>
    </w:p>
    <w:p w14:paraId="6F1DB542" w14:textId="77777777" w:rsidR="00647FED" w:rsidRDefault="00647FED" w:rsidP="00647FED">
      <w:pPr>
        <w:pStyle w:val="PL"/>
        <w:rPr>
          <w:ins w:id="2387" w:author="After_RAN2#116e" w:date="2021-11-30T11:45:00Z"/>
          <w:lang w:val="en-US"/>
        </w:rPr>
      </w:pPr>
      <w:ins w:id="2388" w:author="After_RAN2#116e" w:date="2021-11-30T11:45:00Z">
        <w:r>
          <w:rPr>
            <w:lang w:val="en-US"/>
          </w:rPr>
          <w:t xml:space="preserve">    }</w:t>
        </w:r>
      </w:ins>
    </w:p>
    <w:p w14:paraId="61BF86D5" w14:textId="77777777" w:rsidR="00647FED" w:rsidRDefault="00647FED" w:rsidP="00647FED">
      <w:pPr>
        <w:pStyle w:val="PL"/>
        <w:rPr>
          <w:ins w:id="2389" w:author="After_RAN2#116e" w:date="2021-12-03T11:10:00Z"/>
        </w:rPr>
      </w:pPr>
      <w:ins w:id="2390" w:author="After_RAN2#116e" w:date="2021-11-30T11:45:00Z">
        <w:r>
          <w:t>}</w:t>
        </w:r>
      </w:ins>
    </w:p>
    <w:p w14:paraId="0BA47BEA" w14:textId="77777777" w:rsidR="00647FED" w:rsidRDefault="00647FED" w:rsidP="00647FED">
      <w:pPr>
        <w:pStyle w:val="PL"/>
        <w:rPr>
          <w:ins w:id="2391" w:author="After_RAN2#116e" w:date="2021-12-03T11:10:00Z"/>
        </w:rPr>
      </w:pPr>
    </w:p>
    <w:p w14:paraId="40326E04" w14:textId="77777777" w:rsidR="00647FED" w:rsidRDefault="00647FED" w:rsidP="00647FED">
      <w:pPr>
        <w:pStyle w:val="PL"/>
        <w:rPr>
          <w:ins w:id="2392" w:author="After_RAN2#116e" w:date="2021-12-03T11:10:00Z"/>
        </w:rPr>
      </w:pPr>
      <w:ins w:id="2393" w:author="After_RAN2#116e" w:date="2021-12-03T11:10:00Z">
        <w:r>
          <w:rPr>
            <w:rFonts w:eastAsia="DengXian"/>
          </w:rPr>
          <w:t xml:space="preserve">SHR-Cause-r17 ::=                    </w:t>
        </w:r>
      </w:ins>
      <w:ins w:id="2394" w:author="After_RAN2#116e" w:date="2021-12-03T11:47:00Z">
        <w:r>
          <w:rPr>
            <w:rFonts w:eastAsia="DengXian"/>
          </w:rPr>
          <w:t xml:space="preserve">  </w:t>
        </w:r>
      </w:ins>
      <w:ins w:id="2395" w:author="After_RAN2#116e" w:date="2021-12-03T11:10:00Z">
        <w:r>
          <w:rPr>
            <w:rFonts w:eastAsia="DengXian"/>
          </w:rPr>
          <w:t>SEQUENCE {</w:t>
        </w:r>
      </w:ins>
    </w:p>
    <w:p w14:paraId="69B35728" w14:textId="77777777" w:rsidR="00647FED" w:rsidRDefault="00647FED" w:rsidP="00647FED">
      <w:pPr>
        <w:pStyle w:val="PL"/>
        <w:rPr>
          <w:ins w:id="2396" w:author="After_RAN2#116e" w:date="2021-12-03T11:10:00Z"/>
        </w:rPr>
      </w:pPr>
      <w:ins w:id="2397" w:author="After_RAN2#116e" w:date="2021-12-03T11:10:00Z">
        <w:r>
          <w:t xml:space="preserve">    </w:t>
        </w:r>
      </w:ins>
      <w:ins w:id="2398" w:author="After_RAN2#116e" w:date="2021-12-03T11:46:00Z">
        <w:r>
          <w:t>t</w:t>
        </w:r>
      </w:ins>
      <w:ins w:id="2399" w:author="After_RAN2#116e" w:date="2021-12-03T11:10:00Z">
        <w:r>
          <w:t>304</w:t>
        </w:r>
      </w:ins>
      <w:ins w:id="2400" w:author="After_RAN2#116e" w:date="2021-12-03T11:46:00Z">
        <w:r>
          <w:t>-</w:t>
        </w:r>
      </w:ins>
      <w:ins w:id="2401" w:author="After_RAN2#116e" w:date="2021-12-03T11:47:00Z">
        <w:r>
          <w:t>cause</w:t>
        </w:r>
      </w:ins>
      <w:ins w:id="2402" w:author="After_RAN2#116e" w:date="2021-12-03T11:10:00Z">
        <w:r>
          <w:t xml:space="preserve">              </w:t>
        </w:r>
      </w:ins>
      <w:ins w:id="2403" w:author="After_RAN2#116e" w:date="2021-12-03T11:11:00Z">
        <w:r>
          <w:t xml:space="preserve">       </w:t>
        </w:r>
      </w:ins>
      <w:ins w:id="2404" w:author="After_RAN2#116e" w:date="2021-12-03T11:48:00Z">
        <w:r>
          <w:t xml:space="preserve">    </w:t>
        </w:r>
      </w:ins>
      <w:ins w:id="2405"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406" w:author="After_RAN2#116e" w:date="2021-12-03T11:11:00Z"/>
          <w:color w:val="993366"/>
        </w:rPr>
      </w:pPr>
      <w:ins w:id="2407" w:author="After_RAN2#116e" w:date="2021-12-03T11:10:00Z">
        <w:r>
          <w:t xml:space="preserve">    </w:t>
        </w:r>
      </w:ins>
      <w:ins w:id="2408" w:author="After_RAN2#116e" w:date="2021-12-03T11:47:00Z">
        <w:r>
          <w:t>t310-cause</w:t>
        </w:r>
      </w:ins>
      <w:ins w:id="2409" w:author="After_RAN2#116e" w:date="2021-12-03T11:11:00Z">
        <w:r>
          <w:t xml:space="preserve">                         </w:t>
        </w:r>
        <w:r>
          <w:rPr>
            <w:color w:val="993366"/>
          </w:rPr>
          <w:t>ENUMERATED</w:t>
        </w:r>
        <w:r>
          <w:t xml:space="preserve"> {true}                                       </w:t>
        </w:r>
        <w:r>
          <w:rPr>
            <w:color w:val="993366"/>
          </w:rPr>
          <w:t>OPTIONAL</w:t>
        </w:r>
      </w:ins>
      <w:ins w:id="2410" w:author="After_RAN2#116e" w:date="2021-12-03T11:48:00Z">
        <w:r>
          <w:rPr>
            <w:color w:val="993366"/>
          </w:rPr>
          <w:t>,</w:t>
        </w:r>
      </w:ins>
    </w:p>
    <w:p w14:paraId="0FD37E39" w14:textId="77777777" w:rsidR="00647FED" w:rsidRDefault="00647FED" w:rsidP="00647FED">
      <w:pPr>
        <w:pStyle w:val="PL"/>
        <w:rPr>
          <w:ins w:id="2411" w:author="After_RAN2#116e" w:date="2021-12-03T11:11:00Z"/>
          <w:color w:val="993366"/>
        </w:rPr>
      </w:pPr>
      <w:ins w:id="2412" w:author="After_RAN2#116e" w:date="2021-12-03T11:11:00Z">
        <w:r>
          <w:rPr>
            <w:color w:val="993366"/>
          </w:rPr>
          <w:t xml:space="preserve">    </w:t>
        </w:r>
      </w:ins>
      <w:ins w:id="2413" w:author="After_RAN2#116e" w:date="2021-12-03T11:47:00Z">
        <w:r>
          <w:t>t312-cause</w:t>
        </w:r>
      </w:ins>
      <w:ins w:id="2414"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415" w:author="Post_RAN2#117_Rapporteur" w:date="2022-03-01T05:36:00Z"/>
          <w:color w:val="993366"/>
        </w:rPr>
      </w:pPr>
      <w:ins w:id="2416" w:author="After_RAN2#116e" w:date="2021-12-03T11:11:00Z">
        <w:r>
          <w:rPr>
            <w:lang w:val="en-US"/>
          </w:rPr>
          <w:t xml:space="preserve">   </w:t>
        </w:r>
      </w:ins>
      <w:ins w:id="2417" w:author="After_RAN2#116e" w:date="2021-12-03T11:12:00Z">
        <w:r>
          <w:rPr>
            <w:lang w:val="en-US"/>
          </w:rPr>
          <w:t xml:space="preserve"> </w:t>
        </w:r>
      </w:ins>
      <w:ins w:id="2418"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419" w:author="After_RAN2#116e" w:date="2021-12-03T11:11:00Z"/>
          <w:lang w:val="en-US"/>
        </w:rPr>
      </w:pPr>
      <w:ins w:id="2420" w:author="Post_RAN2#117_Rapporteur" w:date="2022-03-01T05:40:00Z">
        <w:r>
          <w:rPr>
            <w:lang w:val="en-US"/>
          </w:rPr>
          <w:t>....</w:t>
        </w:r>
      </w:ins>
      <w:ins w:id="2421" w:author="After_RAN2#116e" w:date="2021-12-03T11:12:00Z">
        <w:r w:rsidR="00647FED">
          <w:rPr>
            <w:lang w:val="en-US"/>
          </w:rPr>
          <w:t>...</w:t>
        </w:r>
      </w:ins>
    </w:p>
    <w:p w14:paraId="2DFEDAA2" w14:textId="77777777" w:rsidR="00647FED" w:rsidRDefault="00647FED" w:rsidP="00647FED">
      <w:pPr>
        <w:pStyle w:val="PL"/>
        <w:rPr>
          <w:ins w:id="2422" w:author="After_RAN2#116e" w:date="2021-12-03T11:10:00Z"/>
          <w:lang w:val="en-US"/>
        </w:rPr>
      </w:pPr>
      <w:ins w:id="2423"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4" w:author="After_RAN2#116e" w:date="2021-11-30T11:43:00Z"/>
          <w:rFonts w:ascii="Courier New" w:hAnsi="Courier New"/>
          <w:sz w:val="16"/>
          <w:lang w:eastAsia="en-GB"/>
        </w:rPr>
      </w:pPr>
      <w:ins w:id="2425" w:author="After_RAN2#116e" w:date="2021-11-30T11:41:00Z">
        <w:r>
          <w:rPr>
            <w:rFonts w:ascii="Courier New" w:hAnsi="Courier New"/>
            <w:sz w:val="16"/>
            <w:lang w:eastAsia="en-GB"/>
          </w:rPr>
          <w:t>TimeSinceCHOReconfig-r17 ::= INTEGER (0..</w:t>
        </w:r>
      </w:ins>
      <w:commentRangeStart w:id="2426"/>
      <w:ins w:id="2427" w:author="PostRAN2#116bis_Rapporteur" w:date="2022-02-07T12:08:00Z">
        <w:r w:rsidR="006F298C">
          <w:rPr>
            <w:rFonts w:ascii="Courier New" w:hAnsi="Courier New"/>
            <w:sz w:val="16"/>
            <w:lang w:eastAsia="en-GB"/>
          </w:rPr>
          <w:t>1023</w:t>
        </w:r>
      </w:ins>
      <w:ins w:id="2428" w:author="After_RAN2#116e" w:date="2021-11-30T11:41:00Z">
        <w:del w:id="2429" w:author="PostRAN2#116bis_Rapporteur" w:date="2022-02-07T12:08:00Z">
          <w:r w:rsidDel="006F298C">
            <w:rPr>
              <w:rFonts w:ascii="Courier New" w:hAnsi="Courier New"/>
              <w:sz w:val="16"/>
              <w:lang w:eastAsia="en-GB"/>
            </w:rPr>
            <w:delText>172800</w:delText>
          </w:r>
        </w:del>
      </w:ins>
      <w:commentRangeEnd w:id="2426"/>
      <w:r w:rsidR="006F298C">
        <w:rPr>
          <w:rStyle w:val="CommentReference"/>
        </w:rPr>
        <w:commentReference w:id="2426"/>
      </w:r>
      <w:ins w:id="2430"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1"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2" w:author="After_RAN2#116e" w:date="2021-11-30T11:51:00Z"/>
          <w:rFonts w:ascii="Courier New" w:hAnsi="Courier New"/>
          <w:sz w:val="16"/>
          <w:lang w:eastAsia="en-GB"/>
        </w:rPr>
      </w:pPr>
      <w:ins w:id="2433" w:author="After_RAN2#116e" w:date="2021-11-30T11:41:00Z">
        <w:r>
          <w:rPr>
            <w:rFonts w:ascii="Courier New" w:hAnsi="Courier New"/>
            <w:sz w:val="16"/>
            <w:lang w:eastAsia="en-GB"/>
          </w:rPr>
          <w:t>TimeConnSource</w:t>
        </w:r>
      </w:ins>
      <w:ins w:id="2434" w:author="After_RAN2#116e" w:date="2021-12-01T08:31:00Z">
        <w:r>
          <w:rPr>
            <w:rFonts w:ascii="Courier New" w:hAnsi="Courier New"/>
            <w:sz w:val="16"/>
            <w:lang w:eastAsia="en-GB"/>
          </w:rPr>
          <w:t>DAPS</w:t>
        </w:r>
      </w:ins>
      <w:ins w:id="2435" w:author="After_RAN2#116e" w:date="2021-11-30T11:41:00Z">
        <w:r>
          <w:rPr>
            <w:rFonts w:ascii="Courier New" w:hAnsi="Courier New"/>
            <w:sz w:val="16"/>
            <w:lang w:eastAsia="en-GB"/>
          </w:rPr>
          <w:t>Failure-r17 ::= INTEGER (0..</w:t>
        </w:r>
      </w:ins>
      <w:commentRangeStart w:id="2436"/>
      <w:ins w:id="2437" w:author="PostRAN2#116bis_Rapporteur" w:date="2022-02-07T12:16:00Z">
        <w:r w:rsidR="00F53130">
          <w:rPr>
            <w:rFonts w:ascii="Courier New" w:hAnsi="Courier New"/>
            <w:sz w:val="16"/>
            <w:lang w:eastAsia="en-GB"/>
          </w:rPr>
          <w:t>1023</w:t>
        </w:r>
      </w:ins>
      <w:ins w:id="2438" w:author="After_RAN2#116e" w:date="2021-11-30T11:41:00Z">
        <w:del w:id="2439" w:author="PostRAN2#116bis_Rapporteur" w:date="2022-02-07T12:16:00Z">
          <w:r w:rsidDel="00F53130">
            <w:rPr>
              <w:rFonts w:ascii="Courier New" w:hAnsi="Courier New"/>
              <w:sz w:val="16"/>
              <w:lang w:eastAsia="en-GB"/>
            </w:rPr>
            <w:delText>172800</w:delText>
          </w:r>
        </w:del>
      </w:ins>
      <w:commentRangeEnd w:id="2436"/>
      <w:r w:rsidR="00F53130">
        <w:rPr>
          <w:rStyle w:val="CommentReference"/>
        </w:rPr>
        <w:commentReference w:id="2436"/>
      </w:r>
      <w:ins w:id="2440" w:author="After_RAN2#116e" w:date="2021-11-30T11:41:00Z">
        <w:r>
          <w:rPr>
            <w:rFonts w:ascii="Courier New" w:hAnsi="Courier New"/>
            <w:sz w:val="16"/>
            <w:lang w:eastAsia="en-GB"/>
          </w:rPr>
          <w:t>)</w:t>
        </w:r>
      </w:ins>
    </w:p>
    <w:p w14:paraId="7FA940E5" w14:textId="77777777" w:rsidR="00647FED" w:rsidRDefault="00647FED" w:rsidP="00647FED">
      <w:pPr>
        <w:pStyle w:val="PL"/>
        <w:rPr>
          <w:ins w:id="2441" w:author="After_RAN2#116e" w:date="2021-11-30T11:51:00Z"/>
        </w:rPr>
      </w:pPr>
    </w:p>
    <w:p w14:paraId="1B2B9B96" w14:textId="6E39AED0" w:rsidR="00647FED" w:rsidRDefault="00647FED" w:rsidP="00647FED">
      <w:pPr>
        <w:pStyle w:val="PL"/>
        <w:rPr>
          <w:ins w:id="2442" w:author="PostRAN2#116bis_Rapporteur" w:date="2022-01-31T13:41:00Z"/>
        </w:rPr>
      </w:pPr>
      <w:commentRangeStart w:id="2443"/>
      <w:ins w:id="2444" w:author="After_RAN2#116e" w:date="2021-11-30T11:51:00Z">
        <w:del w:id="2445" w:author="PostRAN2#116bis_Rapporteur" w:date="2022-02-07T15:23:00Z">
          <w:r w:rsidDel="0051668F">
            <w:delText>TimeBetweenEvent-r17 ::= INTEGER (0..</w:delText>
          </w:r>
        </w:del>
        <w:del w:id="2446" w:author="PostRAN2#116bis_Rapporteur" w:date="2022-02-07T12:16:00Z">
          <w:r w:rsidDel="00AD3682">
            <w:delText>172800</w:delText>
          </w:r>
        </w:del>
        <w:del w:id="2447" w:author="PostRAN2#116bis_Rapporteur" w:date="2022-02-07T15:23:00Z">
          <w:r w:rsidDel="0051668F">
            <w:delText>)</w:delText>
          </w:r>
        </w:del>
      </w:ins>
      <w:commentRangeEnd w:id="2443"/>
      <w:r w:rsidR="00071FF8">
        <w:rPr>
          <w:rStyle w:val="CommentReference"/>
          <w:rFonts w:ascii="Times New Roman" w:hAnsi="Times New Roman"/>
          <w:lang w:eastAsia="ja-JP"/>
        </w:rPr>
        <w:commentReference w:id="2443"/>
      </w:r>
    </w:p>
    <w:p w14:paraId="72FC8FD9" w14:textId="77777777" w:rsidR="00647FED" w:rsidRDefault="00647FED" w:rsidP="00647FED">
      <w:pPr>
        <w:pStyle w:val="PL"/>
        <w:rPr>
          <w:ins w:id="2448" w:author="PostRAN2#116bis_Rapporteur" w:date="2022-01-31T13:41:00Z"/>
        </w:rPr>
      </w:pPr>
    </w:p>
    <w:p w14:paraId="5E27672D" w14:textId="555ED261" w:rsidR="00647FED" w:rsidRDefault="00647FED" w:rsidP="00647FED">
      <w:pPr>
        <w:pStyle w:val="PL"/>
        <w:rPr>
          <w:ins w:id="2449" w:author="After_RAN2#116e" w:date="2021-11-30T11:41:00Z"/>
        </w:rPr>
      </w:pPr>
      <w:ins w:id="2450" w:author="PostRAN2#116bis_Rapporteur" w:date="2022-01-31T13:42:00Z">
        <w:r>
          <w:rPr>
            <w:rFonts w:eastAsia="DengXian"/>
          </w:rPr>
          <w:t>UpInterruptionTimeAtHO-r17</w:t>
        </w:r>
        <w:r>
          <w:t xml:space="preserve"> ::= INTEGER (0..</w:t>
        </w:r>
      </w:ins>
      <w:ins w:id="2451" w:author="PostRAN2#116bis_Rapporteur" w:date="2022-02-14T13:01:00Z">
        <w:r w:rsidR="005000D9">
          <w:t>1023</w:t>
        </w:r>
      </w:ins>
      <w:ins w:id="2452"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lastRenderedPageBreak/>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453" w:author="After_RAN2#116e" w:date="2021-12-16T19:10:00Z"/>
          <w:del w:id="2454" w:author="Post_RAN2#117_Rapporteur" w:date="2022-03-02T16:30:00Z"/>
          <w:rFonts w:eastAsia="SimSun"/>
          <w:color w:val="auto"/>
          <w:lang w:eastAsia="zh-CN"/>
        </w:rPr>
      </w:pPr>
      <w:ins w:id="2455" w:author="After_RAN2#116e" w:date="2021-11-30T08:10:00Z">
        <w:del w:id="2456" w:author="Post_RAN2#117_Rapporteur" w:date="2022-03-02T16:30:00Z">
          <w:r w:rsidDel="003955F5">
            <w:rPr>
              <w:rFonts w:eastAsia="SimSun"/>
              <w:color w:val="auto"/>
              <w:lang w:eastAsia="zh-CN"/>
            </w:rPr>
            <w:delText>Editor’s Note: FFS- How to enc</w:delText>
          </w:r>
        </w:del>
      </w:ins>
      <w:ins w:id="2457" w:author="After_RAN2#116e" w:date="2021-12-01T09:17:00Z">
        <w:del w:id="2458" w:author="Post_RAN2#117_Rapporteur" w:date="2022-03-02T16:30:00Z">
          <w:r w:rsidDel="003955F5">
            <w:rPr>
              <w:rFonts w:eastAsia="SimSun"/>
              <w:color w:val="auto"/>
              <w:lang w:eastAsia="zh-CN"/>
            </w:rPr>
            <w:delText>o</w:delText>
          </w:r>
        </w:del>
      </w:ins>
      <w:ins w:id="2459" w:author="After_RAN2#116e" w:date="2021-11-30T08:10:00Z">
        <w:del w:id="2460" w:author="Post_RAN2#117_Rapporteur" w:date="2022-03-02T16:30:00Z">
          <w:r w:rsidDel="003955F5">
            <w:rPr>
              <w:rFonts w:eastAsia="SimSun"/>
              <w:color w:val="auto"/>
              <w:lang w:eastAsia="zh-CN"/>
            </w:rPr>
            <w:delText>de the msgA</w:delText>
          </w:r>
        </w:del>
      </w:ins>
      <w:ins w:id="2461" w:author="After_RAN2#116e" w:date="2021-11-30T08:11:00Z">
        <w:del w:id="2462"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463" w:author="After_RAN2#116e" w:date="2021-12-16T19:17:00Z"/>
          <w:del w:id="2464" w:author="PostRAN2#116bis_Rapporteur" w:date="2022-02-07T14:47:00Z"/>
          <w:rFonts w:eastAsia="SimSun"/>
        </w:rPr>
      </w:pPr>
      <w:commentRangeStart w:id="2465"/>
      <w:ins w:id="2466" w:author="After_RAN2#116e" w:date="2021-12-16T19:10:00Z">
        <w:del w:id="2467"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468" w:author="After_RAN2#116e" w:date="2021-12-16T19:11:00Z">
        <w:del w:id="2469"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465"/>
      <w:r w:rsidR="00B33517">
        <w:rPr>
          <w:rStyle w:val="CommentReference"/>
          <w:color w:val="auto"/>
        </w:rPr>
        <w:commentReference w:id="2465"/>
      </w:r>
    </w:p>
    <w:p w14:paraId="3DA3BFC8" w14:textId="0D0012E7" w:rsidR="008A5B70" w:rsidRPr="008A5B70" w:rsidRDefault="008A5B70" w:rsidP="001B4F58">
      <w:pPr>
        <w:pStyle w:val="EditorsNote"/>
        <w:rPr>
          <w:rFonts w:eastAsia="SimSun"/>
          <w:color w:val="auto"/>
          <w:lang w:eastAsia="zh-CN"/>
        </w:rPr>
      </w:pPr>
      <w:ins w:id="2470" w:author="After_RAN2#116e" w:date="2021-12-16T19:18:00Z">
        <w:del w:id="2471" w:author="Post_RAN2#117_Rapporteur" w:date="2022-03-01T08:01:00Z">
          <w:r w:rsidDel="009821C3">
            <w:rPr>
              <w:rFonts w:eastAsia="SimSun"/>
              <w:color w:val="auto"/>
              <w:lang w:eastAsia="zh-CN"/>
            </w:rPr>
            <w:delText xml:space="preserve">Editor´s </w:delText>
          </w:r>
        </w:del>
      </w:ins>
      <w:ins w:id="2472" w:author="After_RAN2#116e" w:date="2021-12-16T20:33:00Z">
        <w:del w:id="2473" w:author="Post_RAN2#117_Rapporteur" w:date="2022-03-01T08:01:00Z">
          <w:r w:rsidDel="009821C3">
            <w:rPr>
              <w:rFonts w:eastAsia="SimSun"/>
              <w:color w:val="auto"/>
              <w:lang w:eastAsia="zh-CN"/>
            </w:rPr>
            <w:delText>N</w:delText>
          </w:r>
        </w:del>
      </w:ins>
      <w:ins w:id="2474" w:author="After_RAN2#116e" w:date="2021-12-16T19:18:00Z">
        <w:del w:id="2475"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DengXian"/>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lastRenderedPageBreak/>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476"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477" w:author="After_RAN2#116e" w:date="2021-11-26T06:57:00Z"/>
                <w:b/>
                <w:i/>
                <w:lang w:eastAsia="ko-KR"/>
              </w:rPr>
            </w:pPr>
            <w:ins w:id="2478"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479"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480" w:author="After_RAN2#116e" w:date="2021-11-26T16:42:00Z"/>
                <w:lang w:eastAsia="sv-SE"/>
              </w:rPr>
            </w:pPr>
            <w:ins w:id="2481" w:author="After_RAN2#116e" w:date="2021-11-26T16:42:00Z">
              <w:r>
                <w:rPr>
                  <w:lang w:eastAsia="sv-SE"/>
                </w:rPr>
                <w:t xml:space="preserve">In 4 step random access procedure, </w:t>
              </w:r>
            </w:ins>
            <w:del w:id="2482" w:author="After_RAN2#116e" w:date="2021-11-26T16:42:00Z">
              <w:r>
                <w:rPr>
                  <w:lang w:eastAsia="sv-SE"/>
                </w:rPr>
                <w:delText>T</w:delText>
              </w:r>
              <w:r>
                <w:rPr>
                  <w:lang w:eastAsia="en-GB"/>
                </w:rPr>
                <w:delText xml:space="preserve">his </w:delText>
              </w:r>
            </w:del>
            <w:ins w:id="2483"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484" w:author="After_RAN2#116e" w:date="2021-11-26T16:42:00Z">
              <w:r>
                <w:rPr>
                  <w:lang w:eastAsia="sv-SE"/>
                </w:rPr>
                <w:t xml:space="preserve">In </w:t>
              </w:r>
            </w:ins>
            <w:ins w:id="2485" w:author="After_RAN2#116e" w:date="2021-11-26T16:43:00Z">
              <w:r>
                <w:rPr>
                  <w:lang w:eastAsia="sv-SE"/>
                </w:rPr>
                <w:t>2</w:t>
              </w:r>
            </w:ins>
            <w:ins w:id="2486"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487" w:author="After_RAN2#116e" w:date="2021-11-26T16:43:00Z">
              <w:r>
                <w:rPr>
                  <w:i/>
                  <w:iCs/>
                </w:rPr>
                <w:t xml:space="preserve">msgA-RSRP-ThresholdSSB </w:t>
              </w:r>
            </w:ins>
            <w:ins w:id="2488" w:author="After_RAN2#116e" w:date="2021-11-26T16:42:00Z">
              <w:r>
                <w:rPr>
                  <w:rFonts w:eastAsia="Malgun Gothic"/>
                  <w:lang w:eastAsia="ko-KR"/>
                </w:rPr>
                <w:t xml:space="preserve">in </w:t>
              </w:r>
              <w:r>
                <w:rPr>
                  <w:i/>
                </w:rPr>
                <w:t>rach-ConfigCommon</w:t>
              </w:r>
            </w:ins>
            <w:ins w:id="2489" w:author="After_RAN2#116e" w:date="2021-12-16T11:37:00Z">
              <w:r>
                <w:rPr>
                  <w:i/>
                </w:rPr>
                <w:t>TwoStepRA</w:t>
              </w:r>
            </w:ins>
            <w:ins w:id="2490"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491" w:author="After_RAN2#116e" w:date="2021-11-26T06:57:00Z"/>
                <w:b/>
                <w:i/>
                <w:lang w:eastAsia="ko-KR"/>
              </w:rPr>
            </w:pPr>
            <w:ins w:id="2492"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493" w:author="After_RAN2#116e" w:date="2021-11-26T06:57:00Z">
              <w:r>
                <w:rPr>
                  <w:bCs/>
                  <w:iCs/>
                  <w:lang w:eastAsia="ko-KR"/>
                </w:rPr>
                <w:t xml:space="preserve">This field indicates if a fallback </w:t>
              </w:r>
            </w:ins>
            <w:ins w:id="2494" w:author="After_RAN2#116e" w:date="2021-12-16T19:22:00Z">
              <w:r>
                <w:rPr>
                  <w:bCs/>
                  <w:iCs/>
                  <w:lang w:eastAsia="ko-KR"/>
                </w:rPr>
                <w:t xml:space="preserve">indication in MsgB is received </w:t>
              </w:r>
            </w:ins>
            <w:ins w:id="2495" w:author="After_RAN2#116e" w:date="2021-12-16T19:23:00Z">
              <w:r>
                <w:rPr>
                  <w:bCs/>
                  <w:iCs/>
                  <w:lang w:eastAsia="ko-KR"/>
                </w:rPr>
                <w:t>(</w:t>
              </w:r>
            </w:ins>
            <w:ins w:id="2496" w:author="After_RAN2#116e" w:date="2021-12-16T19:22:00Z">
              <w:r>
                <w:rPr>
                  <w:bCs/>
                  <w:iCs/>
                  <w:lang w:eastAsia="ko-KR"/>
                </w:rPr>
                <w:t>according to TS 38.321 [</w:t>
              </w:r>
            </w:ins>
            <w:ins w:id="2497" w:author="After_RAN2#116e" w:date="2021-12-16T19:23:00Z">
              <w:r>
                <w:rPr>
                  <w:bCs/>
                  <w:iCs/>
                  <w:lang w:eastAsia="ko-KR"/>
                </w:rPr>
                <w:t>3</w:t>
              </w:r>
            </w:ins>
            <w:ins w:id="2498" w:author="After_RAN2#116e" w:date="2021-12-16T19:22:00Z">
              <w:r>
                <w:rPr>
                  <w:bCs/>
                  <w:iCs/>
                  <w:lang w:eastAsia="ko-KR"/>
                </w:rPr>
                <w:t>]</w:t>
              </w:r>
            </w:ins>
            <w:ins w:id="2499" w:author="After_RAN2#116e" w:date="2021-12-16T19:23:00Z">
              <w:r>
                <w:rPr>
                  <w:bCs/>
                  <w:iCs/>
                  <w:lang w:eastAsia="ko-KR"/>
                </w:rPr>
                <w:t xml:space="preserve">) </w:t>
              </w:r>
            </w:ins>
            <w:ins w:id="2500" w:author="After_RAN2#116e" w:date="2021-12-16T19:22:00Z">
              <w:r>
                <w:rPr>
                  <w:bCs/>
                  <w:iCs/>
                  <w:lang w:eastAsia="ko-KR"/>
                </w:rPr>
                <w:t xml:space="preserve">for </w:t>
              </w:r>
            </w:ins>
            <w:ins w:id="2501"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502" w:author="After_RAN2#116e" w:date="2021-11-26T06:57:00Z"/>
                <w:b/>
                <w:bCs/>
                <w:i/>
                <w:iCs/>
              </w:rPr>
            </w:pPr>
            <w:ins w:id="2503" w:author="After_RAN2#116e" w:date="2021-11-26T06:57:00Z">
              <w:r>
                <w:rPr>
                  <w:b/>
                  <w:bCs/>
                  <w:i/>
                  <w:iCs/>
                </w:rPr>
                <w:t>intendedSIBs</w:t>
              </w:r>
            </w:ins>
          </w:p>
          <w:p w14:paraId="21FF2AC8" w14:textId="77777777" w:rsidR="00482978" w:rsidRDefault="00482978" w:rsidP="000537C5">
            <w:pPr>
              <w:pStyle w:val="TAL"/>
              <w:rPr>
                <w:b/>
                <w:i/>
                <w:lang w:eastAsia="ko-KR"/>
              </w:rPr>
            </w:pPr>
            <w:ins w:id="2504" w:author="After_RAN2#116e" w:date="2021-11-26T06:57:00Z">
              <w:r>
                <w:t xml:space="preserve">This field indicates the SIB(s) the UE wanted to receive as a result of the </w:t>
              </w:r>
            </w:ins>
            <w:ins w:id="2505" w:author="After_RAN2#116e" w:date="2021-11-26T07:02:00Z">
              <w:r>
                <w:t xml:space="preserve">on demand </w:t>
              </w:r>
            </w:ins>
            <w:ins w:id="2506" w:author="After_RAN2#116e" w:date="2021-11-26T06:57:00Z">
              <w:r>
                <w:t>SI request (when the RA procedure is a used as a SI request)</w:t>
              </w:r>
            </w:ins>
            <w:ins w:id="2507" w:author="After_RAN2#116e" w:date="2021-11-26T07:03:00Z">
              <w:r>
                <w:t xml:space="preserve"> init</w:t>
              </w:r>
            </w:ins>
            <w:ins w:id="2508" w:author="PostRAN2#116bis_Rapporteur" w:date="2022-01-31T13:53:00Z">
              <w:r>
                <w:t>i</w:t>
              </w:r>
            </w:ins>
            <w:ins w:id="2509" w:author="After_RAN2#116e" w:date="2021-11-26T07:03:00Z">
              <w:r>
                <w:t>ated by the UE</w:t>
              </w:r>
            </w:ins>
            <w:ins w:id="2510"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511" w:author="After_RAN2#116e" w:date="2021-11-30T08:08:00Z"/>
                <w:rFonts w:ascii="Arial" w:hAnsi="Arial" w:cs="Arial"/>
                <w:b/>
                <w:i/>
                <w:sz w:val="18"/>
                <w:szCs w:val="18"/>
                <w:lang w:eastAsia="ko-KR"/>
              </w:rPr>
            </w:pPr>
            <w:ins w:id="2512" w:author="After_RAN2#116e" w:date="2021-11-30T08:08:00Z">
              <w:r>
                <w:rPr>
                  <w:rFonts w:ascii="Arial" w:hAnsi="Arial" w:cs="Arial"/>
                  <w:b/>
                  <w:i/>
                  <w:sz w:val="18"/>
                  <w:szCs w:val="18"/>
                  <w:lang w:eastAsia="ko-KR"/>
                </w:rPr>
                <w:t>msgA-PUSCH-PayloadSize</w:t>
              </w:r>
            </w:ins>
          </w:p>
          <w:p w14:paraId="4C2A53F0" w14:textId="4B7243BC" w:rsidR="004E655D" w:rsidRDefault="004E655D" w:rsidP="000537C5">
            <w:pPr>
              <w:pStyle w:val="TAL"/>
              <w:rPr>
                <w:ins w:id="2513" w:author="After_RAN2#116e" w:date="2021-11-30T08:08:00Z"/>
                <w:rFonts w:cs="Arial"/>
                <w:szCs w:val="18"/>
                <w:lang w:val="en-US"/>
              </w:rPr>
            </w:pPr>
            <w:ins w:id="2514" w:author="After_RAN2#116e" w:date="2021-11-30T08:08:00Z">
              <w:r>
                <w:rPr>
                  <w:rFonts w:cs="Arial"/>
                  <w:szCs w:val="18"/>
                  <w:lang w:val="en-US"/>
                </w:rPr>
                <w:t xml:space="preserve">This field indicates the size of the </w:t>
              </w:r>
              <w:del w:id="2515" w:author="Post_RAN2#117_Rapporteur" w:date="2022-03-02T16:26:00Z">
                <w:r w:rsidDel="00681ACB">
                  <w:rPr>
                    <w:rFonts w:cs="Arial"/>
                    <w:szCs w:val="18"/>
                    <w:lang w:val="en-US"/>
                  </w:rPr>
                  <w:delText>MsgA PUSCH</w:delText>
                </w:r>
              </w:del>
            </w:ins>
            <w:ins w:id="2516" w:author="Post_RAN2#117_Rapporteur" w:date="2022-03-02T16:26:00Z">
              <w:r w:rsidR="00681ACB">
                <w:rPr>
                  <w:rFonts w:cs="Arial"/>
                  <w:szCs w:val="18"/>
                  <w:lang w:val="en-US"/>
                </w:rPr>
                <w:t>overa</w:t>
              </w:r>
            </w:ins>
            <w:ins w:id="2517" w:author="Post_RAN2#117_Rapporteur" w:date="2022-03-02T16:27:00Z">
              <w:r w:rsidR="00681ACB">
                <w:rPr>
                  <w:rFonts w:cs="Arial"/>
                  <w:szCs w:val="18"/>
                  <w:lang w:val="en-US"/>
                </w:rPr>
                <w:t>ll</w:t>
              </w:r>
            </w:ins>
            <w:ins w:id="2518" w:author="After_RAN2#116e" w:date="2021-11-30T08:08:00Z">
              <w:r>
                <w:rPr>
                  <w:rFonts w:cs="Arial"/>
                  <w:szCs w:val="18"/>
                  <w:lang w:val="en-US"/>
                </w:rPr>
                <w:t xml:space="preserve"> payload</w:t>
              </w:r>
            </w:ins>
            <w:ins w:id="2519" w:author="Post_RAN2#117_Rapporteur" w:date="2022-03-02T16:27:00Z">
              <w:r w:rsidR="00681ACB">
                <w:rPr>
                  <w:rFonts w:cs="Arial"/>
                  <w:szCs w:val="18"/>
                  <w:lang w:val="en-US"/>
                </w:rPr>
                <w:t xml:space="preserve"> </w:t>
              </w:r>
            </w:ins>
            <w:ins w:id="2520" w:author="Post_RAN2#117_Rapporteur" w:date="2022-03-02T16:26:00Z">
              <w:r w:rsidR="00681ACB" w:rsidRPr="00681ACB">
                <w:rPr>
                  <w:rFonts w:cs="Arial"/>
                  <w:szCs w:val="18"/>
                  <w:lang w:val="en-US"/>
                </w:rPr>
                <w:t>available in the UE buffer at the time of initiating the 2 step RA procedure</w:t>
              </w:r>
            </w:ins>
            <w:ins w:id="2521" w:author="Post_RAN2#117_Rapporteur" w:date="2022-03-03T15:37:00Z">
              <w:r w:rsidR="00910394">
                <w:rPr>
                  <w:rFonts w:cs="Arial"/>
                  <w:szCs w:val="18"/>
                  <w:lang w:val="en-US"/>
                </w:rPr>
                <w:t>.</w:t>
              </w:r>
            </w:ins>
            <w:ins w:id="2522" w:author="Post_RAN2#117_Rapporteur" w:date="2022-03-02T16:31:00Z">
              <w:r w:rsidR="00555C63" w:rsidRPr="00D27132">
                <w:rPr>
                  <w:lang w:eastAsia="en-GB"/>
                </w:rPr>
                <w:t xml:space="preserve"> The value refers to the index of TS 38.321 [3], table 6.1.3.1-</w:t>
              </w:r>
            </w:ins>
            <w:commentRangeStart w:id="2523"/>
            <w:commentRangeStart w:id="2524"/>
            <w:ins w:id="2525" w:author="Post_RAN2#117_Rapporteur" w:date="2022-03-03T15:38:00Z">
              <w:r w:rsidR="00910394">
                <w:rPr>
                  <w:lang w:eastAsia="en-GB"/>
                </w:rPr>
                <w:t>1</w:t>
              </w:r>
            </w:ins>
            <w:commentRangeEnd w:id="2523"/>
            <w:r w:rsidR="00B56843">
              <w:rPr>
                <w:rStyle w:val="CommentReference"/>
                <w:rFonts w:ascii="Times New Roman" w:hAnsi="Times New Roman"/>
              </w:rPr>
              <w:commentReference w:id="2523"/>
            </w:r>
            <w:commentRangeEnd w:id="2524"/>
            <w:r w:rsidR="00EC31D4">
              <w:rPr>
                <w:rStyle w:val="CommentReference"/>
                <w:rFonts w:ascii="Times New Roman" w:hAnsi="Times New Roman"/>
              </w:rPr>
              <w:commentReference w:id="2524"/>
            </w:r>
            <w:ins w:id="2526" w:author="Post_RAN2#117_Rapporteur" w:date="2022-03-09T10:44:00Z">
              <w:r w:rsidR="00EC31D4">
                <w:rPr>
                  <w:lang w:eastAsia="en-GB"/>
                </w:rPr>
                <w:t>, corresponding to the UE buffer size</w:t>
              </w:r>
            </w:ins>
            <w:ins w:id="2527"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528" w:author="After_RAN2#116e" w:date="2021-11-30T08:08:00Z"/>
                <w:del w:id="2529" w:author="Post_RAN2#117_Rapporteur" w:date="2022-03-02T16:27:00Z"/>
                <w:rFonts w:cs="Arial"/>
                <w:szCs w:val="18"/>
                <w:lang w:val="en-US"/>
              </w:rPr>
            </w:pPr>
          </w:p>
          <w:p w14:paraId="34661550" w14:textId="691CF3E0" w:rsidR="004E655D" w:rsidRDefault="004E655D" w:rsidP="00821770">
            <w:pPr>
              <w:pStyle w:val="EditorsNote"/>
              <w:rPr>
                <w:lang w:eastAsia="ko-KR"/>
              </w:rPr>
            </w:pPr>
            <w:ins w:id="2530" w:author="After_RAN2#116e" w:date="2021-11-30T08:08:00Z">
              <w:del w:id="2531" w:author="Post_RAN2#117_Rapporteur" w:date="2022-03-02T16:27:00Z">
                <w:r w:rsidDel="00A37222">
                  <w:rPr>
                    <w:color w:val="auto"/>
                    <w:lang w:eastAsia="ko-KR"/>
                  </w:rPr>
                  <w:delText>E</w:delText>
                </w:r>
              </w:del>
            </w:ins>
            <w:ins w:id="2532" w:author="After_RAN2#116e" w:date="2021-11-30T08:09:00Z">
              <w:del w:id="2533" w:author="Post_RAN2#117_Rapporteur" w:date="2022-03-02T16:27:00Z">
                <w:r w:rsidDel="00A37222">
                  <w:rPr>
                    <w:color w:val="auto"/>
                    <w:lang w:eastAsia="ko-KR"/>
                  </w:rPr>
                  <w:delText xml:space="preserve">ditor’s Note: How to encode </w:delText>
                </w:r>
              </w:del>
            </w:ins>
            <w:ins w:id="2534" w:author="After_RAN2#116e" w:date="2021-12-03T10:29:00Z">
              <w:del w:id="2535"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536" w:author="After_RAN2#116e" w:date="2021-11-30T08:09:00Z">
              <w:del w:id="2537" w:author="Post_RAN2#117_Rapporteur" w:date="2022-03-02T16:27:00Z">
                <w:r w:rsidDel="00A37222">
                  <w:rPr>
                    <w:color w:val="auto"/>
                    <w:lang w:eastAsia="ko-KR"/>
                  </w:rPr>
                  <w:delText xml:space="preserve">is an FFS. Currently it is provided as an ENUM but this is just </w:delText>
                </w:r>
              </w:del>
            </w:ins>
            <w:ins w:id="2538" w:author="After_RAN2#116e" w:date="2021-11-30T08:10:00Z">
              <w:del w:id="2539" w:author="Post_RAN2#117_Rapporteur" w:date="2022-03-02T16:27:00Z">
                <w:r w:rsidDel="00A37222">
                  <w:rPr>
                    <w:color w:val="auto"/>
                    <w:lang w:eastAsia="ko-KR"/>
                  </w:rPr>
                  <w:delText>is not the final outcome</w:delText>
                </w:r>
              </w:del>
            </w:ins>
            <w:ins w:id="2540" w:author="After_RAN2#116e" w:date="2021-11-30T08:09:00Z">
              <w:del w:id="2541" w:author="Post_RAN2#117_Rapporteur" w:date="2022-03-02T16:27:00Z">
                <w:r w:rsidDel="00A37222">
                  <w:rPr>
                    <w:color w:val="auto"/>
                    <w:lang w:eastAsia="ko-KR"/>
                  </w:rPr>
                  <w:delText xml:space="preserve"> </w:delText>
                </w:r>
              </w:del>
            </w:ins>
            <w:ins w:id="2542" w:author="After_RAN2#116e" w:date="2021-11-30T08:10:00Z">
              <w:del w:id="2543"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544" w:author="After_RAN2#116e" w:date="2021-11-26T07:04:00Z"/>
                <w:b/>
                <w:i/>
                <w:lang w:eastAsia="sv-SE"/>
              </w:rPr>
            </w:pPr>
            <w:ins w:id="2545" w:author="After_RAN2#116e" w:date="2021-11-26T07:04:00Z">
              <w:r>
                <w:rPr>
                  <w:b/>
                  <w:i/>
                  <w:lang w:eastAsia="sv-SE"/>
                </w:rPr>
                <w:t>msgA-RO-FDM</w:t>
              </w:r>
            </w:ins>
          </w:p>
          <w:p w14:paraId="743180FE" w14:textId="05E64016" w:rsidR="004E655D" w:rsidRDefault="004E655D" w:rsidP="000537C5">
            <w:pPr>
              <w:pStyle w:val="TAL"/>
              <w:rPr>
                <w:b/>
                <w:i/>
                <w:lang w:eastAsia="ko-KR"/>
              </w:rPr>
            </w:pPr>
            <w:ins w:id="2546"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547" w:author="Post_RAN2#117_Rapporteur" w:date="2022-03-04T17:08:00Z">
              <w:r w:rsidR="00AF407B">
                <w:rPr>
                  <w:lang w:eastAsia="sv-SE"/>
                </w:rPr>
                <w:t xml:space="preserve"> </w:t>
              </w:r>
            </w:ins>
            <w:ins w:id="2548" w:author="Post_RAN2#117_Rapporteur" w:date="2022-03-04T17:09:00Z">
              <w:r w:rsidR="00AF407B">
                <w:rPr>
                  <w:lang w:eastAsia="sv-SE"/>
                </w:rPr>
                <w:t>for the PRACH resources configured for 2-step CBRA.</w:t>
              </w:r>
            </w:ins>
            <w:ins w:id="2549"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550" w:author="After_RAN2#116e" w:date="2021-11-26T07:04:00Z"/>
                <w:b/>
                <w:i/>
                <w:lang w:eastAsia="sv-SE"/>
              </w:rPr>
            </w:pPr>
            <w:ins w:id="2551" w:author="After_RAN2#116e" w:date="2021-11-26T07:04:00Z">
              <w:r>
                <w:rPr>
                  <w:b/>
                  <w:i/>
                  <w:lang w:eastAsia="sv-SE"/>
                </w:rPr>
                <w:t>msgA-RO-FDMCFRA</w:t>
              </w:r>
            </w:ins>
          </w:p>
          <w:p w14:paraId="4D094950" w14:textId="77777777" w:rsidR="004E655D" w:rsidRDefault="004E655D" w:rsidP="000537C5">
            <w:pPr>
              <w:pStyle w:val="TAL"/>
              <w:rPr>
                <w:b/>
                <w:i/>
                <w:lang w:eastAsia="ko-KR"/>
              </w:rPr>
            </w:pPr>
            <w:ins w:id="2552"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553" w:author="After_RAN2#116e" w:date="2021-11-26T07:04:00Z"/>
                <w:b/>
                <w:i/>
                <w:lang w:eastAsia="sv-SE"/>
              </w:rPr>
            </w:pPr>
            <w:ins w:id="2554"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555" w:author="After_RAN2#116e" w:date="2021-11-26T07:04:00Z">
              <w:r>
                <w:rPr>
                  <w:lang w:eastAsia="ko-KR"/>
                </w:rPr>
                <w:t xml:space="preserve">This field indicates the lowest resource block of the contention based random-access resources for 2-step </w:t>
              </w:r>
            </w:ins>
            <w:ins w:id="2556" w:author="Post_RAN2#117_Rapporteur" w:date="2022-03-04T17:09:00Z">
              <w:r w:rsidR="001875BC">
                <w:rPr>
                  <w:lang w:eastAsia="ko-KR"/>
                </w:rPr>
                <w:t>CB</w:t>
              </w:r>
            </w:ins>
            <w:ins w:id="2557" w:author="After_RAN2#116e" w:date="2021-11-26T07:04:00Z">
              <w:r>
                <w:rPr>
                  <w:lang w:eastAsia="ko-KR"/>
                </w:rPr>
                <w:t>RA</w:t>
              </w:r>
              <w:r>
                <w:t xml:space="preserve"> </w:t>
              </w:r>
              <w:del w:id="2558" w:author="Post_RAN2#117_Rapporteur" w:date="2022-03-04T17:09:00Z">
                <w:r w:rsidDel="001875BC">
                  <w:delText>used</w:delText>
                </w:r>
              </w:del>
            </w:ins>
            <w:ins w:id="2559" w:author="Post_RAN2#117_Rapporteur" w:date="2022-03-04T17:09:00Z">
              <w:r w:rsidR="001875BC">
                <w:t>attempts</w:t>
              </w:r>
            </w:ins>
            <w:ins w:id="2560" w:author="After_RAN2#116e" w:date="2021-11-26T07:04:00Z">
              <w:r>
                <w:t xml:space="preserve"> in the random-access procedure</w:t>
              </w:r>
            </w:ins>
            <w:ins w:id="2561" w:author="Post_RAN2#117_Rapporteur" w:date="2022-03-04T17:10:00Z">
              <w:r w:rsidR="001875BC">
                <w:t>. The indication has</w:t>
              </w:r>
            </w:ins>
            <w:ins w:id="2562" w:author="After_RAN2#116e" w:date="2021-11-26T07:04:00Z">
              <w:del w:id="2563"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564" w:author="After_RAN2#116e" w:date="2021-11-26T07:04:00Z"/>
                <w:b/>
                <w:i/>
                <w:lang w:eastAsia="sv-SE"/>
              </w:rPr>
            </w:pPr>
            <w:ins w:id="2565" w:author="After_RAN2#116e" w:date="2021-11-26T07:04:00Z">
              <w:r>
                <w:rPr>
                  <w:b/>
                  <w:i/>
                  <w:lang w:eastAsia="sv-SE"/>
                </w:rPr>
                <w:lastRenderedPageBreak/>
                <w:t>msgA-RO-FrequencyStartCFRA</w:t>
              </w:r>
            </w:ins>
          </w:p>
          <w:p w14:paraId="1913A0E8" w14:textId="23AD9986" w:rsidR="004E655D" w:rsidRDefault="004E655D" w:rsidP="000537C5">
            <w:pPr>
              <w:pStyle w:val="TAL"/>
              <w:rPr>
                <w:b/>
                <w:i/>
                <w:lang w:eastAsia="ko-KR"/>
              </w:rPr>
            </w:pPr>
            <w:ins w:id="2566" w:author="After_RAN2#116e" w:date="2021-11-26T07:04:00Z">
              <w:r>
                <w:rPr>
                  <w:lang w:eastAsia="ko-KR"/>
                </w:rPr>
                <w:t xml:space="preserve">This field indicates the lowest resource block of the contention </w:t>
              </w:r>
              <w:del w:id="2567" w:author="Post_RAN2#117_Rapporteur" w:date="2022-03-04T17:10:00Z">
                <w:r w:rsidDel="002E0D1E">
                  <w:rPr>
                    <w:lang w:eastAsia="ko-KR"/>
                  </w:rPr>
                  <w:delText>based</w:delText>
                </w:r>
              </w:del>
            </w:ins>
            <w:ins w:id="2568" w:author="Post_RAN2#117_Rapporteur" w:date="2022-03-04T17:10:00Z">
              <w:r w:rsidR="002E0D1E">
                <w:rPr>
                  <w:lang w:eastAsia="ko-KR"/>
                </w:rPr>
                <w:t>free</w:t>
              </w:r>
            </w:ins>
            <w:ins w:id="2569"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570"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571" w:author="PostRAN2#116bis_Rapporteur" w:date="2022-02-14T14:16:00Z"/>
                <w:b/>
                <w:bCs/>
                <w:i/>
                <w:iCs/>
                <w:lang w:eastAsia="ko-KR"/>
              </w:rPr>
            </w:pPr>
            <w:commentRangeStart w:id="2572"/>
            <w:ins w:id="2573"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574" w:author="PostRAN2#116bis_Rapporteur" w:date="2022-02-14T14:16:00Z"/>
                <w:lang w:eastAsia="ko-KR"/>
              </w:rPr>
            </w:pPr>
            <w:ins w:id="2575" w:author="PostRAN2#116bis_Rapporteur" w:date="2022-02-14T14:16:00Z">
              <w:r w:rsidRPr="00D27132">
                <w:rPr>
                  <w:szCs w:val="22"/>
                  <w:lang w:eastAsia="sv-SE"/>
                </w:rPr>
                <w:t xml:space="preserve">This field is set by the UE with the corresponding SCS as derived from the </w:t>
              </w:r>
            </w:ins>
            <w:ins w:id="2576"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577"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572"/>
              <w:r>
                <w:rPr>
                  <w:rStyle w:val="CommentReference"/>
                  <w:rFonts w:ascii="Times New Roman" w:hAnsi="Times New Roman"/>
                </w:rPr>
                <w:commentReference w:id="2572"/>
              </w:r>
            </w:ins>
          </w:p>
        </w:tc>
      </w:tr>
      <w:tr w:rsidR="004E655D" w14:paraId="3A3B6B28" w14:textId="77777777" w:rsidTr="004E655D">
        <w:trPr>
          <w:del w:id="2578"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579" w:author="After_RAN2#116e" w:date="2021-11-26T07:04:00Z"/>
                <w:del w:id="2580" w:author="Post_RAN2#117_Rapporteur" w:date="2022-03-03T16:28:00Z"/>
                <w:b/>
                <w:i/>
                <w:lang w:eastAsia="sv-SE"/>
              </w:rPr>
            </w:pPr>
            <w:ins w:id="2581" w:author="After_RAN2#116e" w:date="2021-11-26T07:04:00Z">
              <w:del w:id="2582" w:author="Post_RAN2#117_Rapporteur" w:date="2022-03-03T16:28:00Z">
                <w:r>
                  <w:rPr>
                    <w:b/>
                    <w:i/>
                    <w:lang w:eastAsia="sv-SE"/>
                  </w:rPr>
                  <w:delText>msgA-SubcarrierSpacing</w:delText>
                </w:r>
              </w:del>
            </w:ins>
          </w:p>
          <w:p w14:paraId="1CD50D89" w14:textId="12B73B05" w:rsidR="004E655D" w:rsidRDefault="004E655D" w:rsidP="000537C5">
            <w:pPr>
              <w:pStyle w:val="TAL"/>
              <w:rPr>
                <w:ins w:id="2583" w:author="After_RAN2#116e" w:date="2021-11-26T07:25:00Z"/>
                <w:del w:id="2584" w:author="Post_RAN2#117_Rapporteur" w:date="2022-03-03T16:28:00Z"/>
                <w:szCs w:val="22"/>
                <w:lang w:eastAsia="sv-SE"/>
              </w:rPr>
            </w:pPr>
            <w:ins w:id="2585" w:author="After_RAN2#116e" w:date="2021-11-26T07:04:00Z">
              <w:del w:id="2586"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587" w:author="After_RAN2#116e" w:date="2021-11-26T07:26:00Z"/>
                <w:del w:id="2588" w:author="Post_RAN2#117_Rapporteur" w:date="2022-03-03T16:28:00Z"/>
                <w:szCs w:val="22"/>
                <w:lang w:eastAsia="sv-SE"/>
              </w:rPr>
            </w:pPr>
          </w:p>
          <w:p w14:paraId="0A59F20E" w14:textId="71881FC7" w:rsidR="004E655D" w:rsidRDefault="004E655D" w:rsidP="000537C5">
            <w:pPr>
              <w:pStyle w:val="EditorsNote"/>
              <w:rPr>
                <w:ins w:id="2589" w:author="After_RAN2#116e" w:date="2021-12-03T10:29:00Z"/>
                <w:del w:id="2590" w:author="Post_RAN2#117_Rapporteur" w:date="2022-03-03T16:28:00Z"/>
                <w:lang w:eastAsia="sv-SE"/>
              </w:rPr>
            </w:pPr>
            <w:ins w:id="2591" w:author="After_RAN2#116e" w:date="2021-12-03T10:29:00Z">
              <w:del w:id="2592" w:author="Post_RAN2#117_Rapporteur" w:date="2022-03-03T16:28:00Z">
                <w:r>
                  <w:rPr>
                    <w:lang w:eastAsia="sv-SE"/>
                  </w:rPr>
                  <w:delText>Editor´s note</w:delText>
                </w:r>
              </w:del>
            </w:ins>
            <w:ins w:id="2593" w:author="After_RAN2#116e" w:date="2021-11-26T07:26:00Z">
              <w:del w:id="2594"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595" w:author="Post_RAN2#117_Rapporteur" w:date="2022-03-03T16:28:00Z"/>
                <w:b/>
                <w:i/>
                <w:lang w:eastAsia="ko-KR"/>
              </w:rPr>
            </w:pPr>
          </w:p>
        </w:tc>
      </w:tr>
      <w:tr w:rsidR="004E655D" w14:paraId="1D55D11C" w14:textId="77777777" w:rsidTr="004E655D">
        <w:trPr>
          <w:del w:id="2596"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597" w:author="After_RAN2#116e" w:date="2021-11-26T07:04:00Z"/>
                <w:del w:id="2598" w:author="Post_RAN2#117_Rapporteur" w:date="2022-03-03T16:29:00Z"/>
                <w:b/>
                <w:i/>
                <w:lang w:eastAsia="sv-SE"/>
              </w:rPr>
            </w:pPr>
            <w:commentRangeStart w:id="2599"/>
            <w:ins w:id="2600" w:author="After_RAN2#116e" w:date="2021-11-26T07:04:00Z">
              <w:del w:id="2601" w:author="Post_RAN2#117_Rapporteur" w:date="2022-03-03T16:29:00Z">
                <w:r>
                  <w:rPr>
                    <w:b/>
                    <w:i/>
                    <w:lang w:eastAsia="sv-SE"/>
                  </w:rPr>
                  <w:delText>msgA-TransMax</w:delText>
                </w:r>
              </w:del>
            </w:ins>
          </w:p>
          <w:p w14:paraId="25007359" w14:textId="69DE7C72" w:rsidR="004E655D" w:rsidRDefault="004E655D" w:rsidP="000537C5">
            <w:pPr>
              <w:pStyle w:val="TAL"/>
              <w:rPr>
                <w:del w:id="2602" w:author="Post_RAN2#117_Rapporteur" w:date="2022-03-03T16:29:00Z"/>
                <w:b/>
                <w:i/>
                <w:lang w:eastAsia="ko-KR"/>
              </w:rPr>
            </w:pPr>
            <w:ins w:id="2603" w:author="After_RAN2#116e" w:date="2021-11-26T07:04:00Z">
              <w:del w:id="2604"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599"/>
            <w:r w:rsidR="00AB707D">
              <w:rPr>
                <w:rStyle w:val="CommentReference"/>
                <w:rFonts w:ascii="Times New Roman" w:hAnsi="Times New Roman"/>
              </w:rPr>
              <w:commentReference w:id="2599"/>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605"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606" w:author="Post_RAN2#117_Rapporteur" w:date="2022-03-01T04:38:00Z"/>
                <w:rFonts w:eastAsia="DengXian"/>
                <w:b/>
                <w:i/>
                <w:iCs/>
                <w:lang w:eastAsia="sv-SE"/>
              </w:rPr>
            </w:pPr>
            <w:ins w:id="2607" w:author="Post_RAN2#117_Rapporteur" w:date="2022-03-01T04:38:00Z">
              <w:r w:rsidRPr="001120DC">
                <w:rPr>
                  <w:rFonts w:eastAsia="DengXian"/>
                  <w:b/>
                  <w:i/>
                  <w:iCs/>
                  <w:lang w:eastAsia="sv-SE"/>
                </w:rPr>
                <w:t>onDemandSI</w:t>
              </w:r>
            </w:ins>
            <w:ins w:id="2608" w:author="Post_RAN2#117_Rapporteur" w:date="2022-03-01T14:49:00Z">
              <w:r w:rsidR="00245D95">
                <w:rPr>
                  <w:rFonts w:eastAsia="DengXian"/>
                  <w:b/>
                  <w:i/>
                  <w:iCs/>
                  <w:lang w:eastAsia="sv-SE"/>
                </w:rPr>
                <w:t>Success</w:t>
              </w:r>
            </w:ins>
          </w:p>
          <w:p w14:paraId="5D781B8A" w14:textId="2F9480B1" w:rsidR="001120DC" w:rsidRPr="00D27132" w:rsidRDefault="001120DC" w:rsidP="001120DC">
            <w:pPr>
              <w:pStyle w:val="TAL"/>
              <w:rPr>
                <w:ins w:id="2609" w:author="Post_RAN2#117_Rapporteur" w:date="2022-03-01T04:37:00Z"/>
                <w:b/>
                <w:i/>
                <w:lang w:eastAsia="en-GB"/>
              </w:rPr>
            </w:pPr>
            <w:ins w:id="2610" w:author="Post_RAN2#117_Rapporteur" w:date="2022-03-01T04:38:00Z">
              <w:r w:rsidRPr="00D27132">
                <w:rPr>
                  <w:rFonts w:eastAsia="DengXian"/>
                  <w:lang w:eastAsia="sv-SE"/>
                </w:rPr>
                <w:t xml:space="preserve">This field is </w:t>
              </w:r>
              <w:r>
                <w:rPr>
                  <w:rFonts w:eastAsia="DengXian"/>
                  <w:lang w:eastAsia="sv-SE"/>
                </w:rPr>
                <w:t xml:space="preserve">set to </w:t>
              </w:r>
            </w:ins>
            <w:ins w:id="2611" w:author="Post_RAN2#117_Rapporteur" w:date="2022-03-01T14:52:00Z">
              <w:r w:rsidR="00E80A77" w:rsidRPr="00E80A77">
                <w:rPr>
                  <w:rFonts w:eastAsia="DengXian"/>
                  <w:i/>
                  <w:iCs/>
                  <w:lang w:eastAsia="sv-SE"/>
                </w:rPr>
                <w:t>true</w:t>
              </w:r>
            </w:ins>
            <w:ins w:id="2612"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613" w:author="Post_RAN2#117_Rapporteur" w:date="2022-03-01T04:39:00Z">
              <w:r w:rsidR="002F63C1">
                <w:rPr>
                  <w:rFonts w:eastAsia="DengXian"/>
                  <w:lang w:eastAsia="sv-SE"/>
                </w:rPr>
                <w:t xml:space="preserve">1 based on demand SI request or msg3 based on demand SI request and if the </w:t>
              </w:r>
            </w:ins>
            <w:ins w:id="2614" w:author="Post_RAN2#117_Rapporteur" w:date="2022-03-01T04:38:00Z">
              <w:r>
                <w:rPr>
                  <w:rFonts w:eastAsia="DengXian"/>
                  <w:lang w:eastAsia="sv-SE"/>
                </w:rPr>
                <w:t>on-demand SI request is successful</w:t>
              </w:r>
              <w:r w:rsidRPr="00D27132">
                <w:rPr>
                  <w:rFonts w:eastAsia="DengXian"/>
                  <w:lang w:eastAsia="sv-SE"/>
                </w:rPr>
                <w:t>.</w:t>
              </w:r>
            </w:ins>
            <w:ins w:id="2615"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616" w:author="Post_RAN2#117_Rapporteur" w:date="2022-03-01T14:52:00Z">
              <w:r w:rsidR="00E80A77" w:rsidRPr="00E80A77">
                <w:rPr>
                  <w:rFonts w:eastAsia="DengXian"/>
                  <w:i/>
                  <w:iCs/>
                  <w:lang w:eastAsia="sv-SE"/>
                </w:rPr>
                <w:t>false</w:t>
              </w:r>
            </w:ins>
            <w:ins w:id="2617"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618" w:author="Post_RAN2#117_Rapporteur" w:date="2022-03-01T04:40:00Z">
              <w:r w:rsidR="00BF44C3">
                <w:rPr>
                  <w:rFonts w:eastAsia="DengXian"/>
                  <w:lang w:eastAsia="sv-SE"/>
                </w:rPr>
                <w:t>not successful</w:t>
              </w:r>
            </w:ins>
            <w:ins w:id="2619" w:author="Post_RAN2#117_Rapporteur" w:date="2022-03-01T04:39:00Z">
              <w:r w:rsidR="002F63C1" w:rsidRPr="00D27132">
                <w:rPr>
                  <w:rFonts w:eastAsia="DengXian"/>
                  <w:lang w:eastAsia="sv-SE"/>
                </w:rPr>
                <w:t>.</w:t>
              </w:r>
            </w:ins>
            <w:ins w:id="2620"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DengXian"/>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r w:rsidRPr="00D27132">
              <w:rPr>
                <w:rFonts w:eastAsia="DengXian"/>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r w:rsidRPr="00D27132">
              <w:rPr>
                <w:rFonts w:eastAsia="DengXian"/>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621"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622" w:author="After_RAN2#116e" w:date="2021-11-25T18:20:00Z">
              <w:r>
                <w:t xml:space="preserve"> The indicator </w:t>
              </w:r>
              <w:r>
                <w:rPr>
                  <w:i/>
                </w:rPr>
                <w:t>msg3RequestForOtherSI</w:t>
              </w:r>
            </w:ins>
            <w:ins w:id="2623"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624" w:author="PostRAN2#116bis_Rapporteur" w:date="2022-01-31T14:06:00Z"/>
                <w:b/>
                <w:i/>
                <w:lang w:eastAsia="sv-SE"/>
              </w:rPr>
            </w:pPr>
            <w:ins w:id="2625" w:author="PostRAN2#116bis_Rapporteur" w:date="2022-01-31T14:06:00Z">
              <w:r w:rsidRPr="005F6A35">
                <w:rPr>
                  <w:b/>
                  <w:i/>
                  <w:lang w:eastAsia="sv-SE"/>
                </w:rPr>
                <w:lastRenderedPageBreak/>
                <w:t>spCellID</w:t>
              </w:r>
            </w:ins>
          </w:p>
          <w:p w14:paraId="4BEB5C2B" w14:textId="5D988B16" w:rsidR="004E655D" w:rsidRDefault="004E655D" w:rsidP="000537C5">
            <w:pPr>
              <w:pStyle w:val="TAL"/>
              <w:rPr>
                <w:b/>
                <w:i/>
                <w:lang w:eastAsia="sv-SE"/>
              </w:rPr>
            </w:pPr>
            <w:ins w:id="2626"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627" w:author="PostRAN2#116bis_Rapporteur" w:date="2022-01-31T14:07:00Z">
              <w:r>
                <w:rPr>
                  <w:lang w:eastAsia="en-GB"/>
                </w:rPr>
                <w:t xml:space="preserve">CGI of the </w:t>
              </w:r>
            </w:ins>
            <w:ins w:id="2628" w:author="PostRAN2#116bis_Rapporteur" w:date="2022-01-31T14:08:00Z">
              <w:r>
                <w:rPr>
                  <w:lang w:eastAsia="en-GB"/>
                </w:rPr>
                <w:t>SpC</w:t>
              </w:r>
            </w:ins>
            <w:ins w:id="2629" w:author="PostRAN2#116bis_Rapporteur" w:date="2022-01-31T14:07:00Z">
              <w:r>
                <w:rPr>
                  <w:lang w:eastAsia="en-GB"/>
                </w:rPr>
                <w:t xml:space="preserve">ell </w:t>
              </w:r>
            </w:ins>
            <w:ins w:id="2630" w:author="PostRAN2#116bis_Rapporteur" w:date="2022-02-14T15:52:00Z">
              <w:r w:rsidR="00BE5BF1">
                <w:rPr>
                  <w:lang w:eastAsia="en-GB"/>
                </w:rPr>
                <w:t xml:space="preserve">of the cell group </w:t>
              </w:r>
            </w:ins>
            <w:ins w:id="2631" w:author="PostRAN2#116bis_Rapporteur" w:date="2022-01-31T14:09:00Z">
              <w:r>
                <w:rPr>
                  <w:lang w:eastAsia="en-GB"/>
                </w:rPr>
                <w:t xml:space="preserve">associated to the SCell </w:t>
              </w:r>
            </w:ins>
            <w:ins w:id="2632" w:author="PostRAN2#116bis_Rapporteur" w:date="2022-01-31T14:07:00Z">
              <w:r>
                <w:rPr>
                  <w:lang w:eastAsia="en-GB"/>
                </w:rPr>
                <w:t>in which the associated random access procedure was performed</w:t>
              </w:r>
            </w:ins>
            <w:ins w:id="2633" w:author="PostRAN2#116bis_Rapporteur" w:date="2022-01-31T14:06:00Z">
              <w:r>
                <w:rPr>
                  <w:lang w:eastAsia="sv-SE"/>
                </w:rPr>
                <w:t>.</w:t>
              </w:r>
            </w:ins>
            <w:ins w:id="2634" w:author="PostRAN2#116bis_Rapporteur" w:date="2022-01-31T14:09:00Z">
              <w:r>
                <w:rPr>
                  <w:lang w:eastAsia="sv-SE"/>
                </w:rPr>
                <w:t xml:space="preserve"> </w:t>
              </w:r>
            </w:ins>
            <w:ins w:id="2635" w:author="PostRAN2#116bis_Rapporteur" w:date="2022-01-31T14:10:00Z">
              <w:r>
                <w:rPr>
                  <w:lang w:eastAsia="sv-SE"/>
                </w:rPr>
                <w:t>If</w:t>
              </w:r>
            </w:ins>
            <w:ins w:id="2636" w:author="PostRAN2#116bis_Rapporteur" w:date="2022-01-31T14:09:00Z">
              <w:r>
                <w:rPr>
                  <w:lang w:eastAsia="sv-SE"/>
                </w:rPr>
                <w:t xml:space="preserve"> the UE performs RA procedure on a SCell associated to the MCG, then this field is set to the CGI of the PCell and </w:t>
              </w:r>
            </w:ins>
            <w:ins w:id="2637" w:author="PostRAN2#116bis_Rapporteur" w:date="2022-01-31T14:10:00Z">
              <w:r>
                <w:rPr>
                  <w:lang w:eastAsia="sv-SE"/>
                </w:rPr>
                <w:t>if</w:t>
              </w:r>
            </w:ins>
            <w:ins w:id="2638" w:author="PostRAN2#116bis_Rapporteur" w:date="2022-01-31T14:09:00Z">
              <w:r>
                <w:rPr>
                  <w:lang w:eastAsia="sv-SE"/>
                </w:rPr>
                <w:t xml:space="preserve"> the UE performs RA procedure on a SCell associated to the SCG, then this field is set to the CGI of the </w:t>
              </w:r>
            </w:ins>
            <w:ins w:id="2639" w:author="PostRAN2#116bis_Rapporteur" w:date="2022-01-31T14:10:00Z">
              <w:r>
                <w:rPr>
                  <w:lang w:eastAsia="sv-SE"/>
                </w:rPr>
                <w:t>PS</w:t>
              </w:r>
            </w:ins>
            <w:ins w:id="2640" w:author="PostRAN2#116bis_Rapporteur" w:date="2022-01-31T14:09:00Z">
              <w:r>
                <w:rPr>
                  <w:lang w:eastAsia="sv-SE"/>
                </w:rPr>
                <w:t>Cell</w:t>
              </w:r>
            </w:ins>
            <w:ins w:id="2641" w:author="PostRAN2#116bis_Rapporteur" w:date="2022-01-31T14:10:00Z">
              <w:r>
                <w:rPr>
                  <w:lang w:eastAsia="sv-SE"/>
                </w:rPr>
                <w:t>. Otherwise, the field is absent</w:t>
              </w:r>
            </w:ins>
            <w:ins w:id="2642"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643" w:author="After_RAN2#116e" w:date="2021-12-01T08:45:00Z"/>
                <w:b/>
                <w:bCs/>
                <w:i/>
                <w:iCs/>
                <w:color w:val="4472C4"/>
                <w:lang w:val="en-US"/>
              </w:rPr>
            </w:pPr>
            <w:ins w:id="2644"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645"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646" w:author="After_RAN2#116e" w:date="2021-11-30T13:42:00Z"/>
                <w:b/>
                <w:i/>
              </w:rPr>
            </w:pPr>
            <w:ins w:id="2647" w:author="After_RAN2#116e" w:date="2021-11-30T13:42:00Z">
              <w:r>
                <w:rPr>
                  <w:b/>
                  <w:i/>
                </w:rPr>
                <w:t>choCellId</w:t>
              </w:r>
            </w:ins>
          </w:p>
          <w:p w14:paraId="67F8FBE6" w14:textId="77777777" w:rsidR="001826DD" w:rsidRDefault="001826DD" w:rsidP="000537C5">
            <w:pPr>
              <w:pStyle w:val="TAL"/>
              <w:rPr>
                <w:b/>
                <w:i/>
              </w:rPr>
            </w:pPr>
            <w:ins w:id="2648" w:author="After_RAN2#116e" w:date="2021-11-30T13:42:00Z">
              <w:r>
                <w:rPr>
                  <w:lang w:eastAsia="en-GB"/>
                </w:rPr>
                <w:t xml:space="preserve">This field is used to indicate </w:t>
              </w:r>
              <w:r>
                <w:t xml:space="preserve">the </w:t>
              </w:r>
            </w:ins>
            <w:ins w:id="2649" w:author="After_RAN2#116e" w:date="2021-11-30T13:43:00Z">
              <w:r>
                <w:rPr>
                  <w:lang w:eastAsia="en-GB"/>
                </w:rPr>
                <w:t>candidate target cell for conditional handover</w:t>
              </w:r>
              <w:r>
                <w:t xml:space="preserve"> </w:t>
              </w:r>
            </w:ins>
            <w:ins w:id="2650" w:author="After_RAN2#116e" w:date="2021-11-30T13:47:00Z">
              <w:r>
                <w:t>included in</w:t>
              </w:r>
            </w:ins>
            <w:ins w:id="2651" w:author="After_RAN2#116e" w:date="2021-11-30T13:45:00Z">
              <w:r>
                <w:t xml:space="preserve"> </w:t>
              </w:r>
              <w:r>
                <w:rPr>
                  <w:i/>
                </w:rPr>
                <w:t>condRRCReconfig</w:t>
              </w:r>
              <w:r>
                <w:t xml:space="preserve"> </w:t>
              </w:r>
            </w:ins>
            <w:ins w:id="2652" w:author="After_RAN2#116e" w:date="2021-11-30T13:48:00Z">
              <w:r>
                <w:t xml:space="preserve">that the UE selected </w:t>
              </w:r>
            </w:ins>
            <w:ins w:id="2653" w:author="After_RAN2#116e" w:date="2021-12-16T11:34:00Z">
              <w:r>
                <w:t xml:space="preserve">for CHO recovery </w:t>
              </w:r>
            </w:ins>
            <w:ins w:id="2654" w:author="After_RAN2#116e" w:date="2021-11-30T13:48:00Z">
              <w:r>
                <w:t xml:space="preserve">while T311 </w:t>
              </w:r>
            </w:ins>
            <w:ins w:id="2655" w:author="After_RAN2#116e" w:date="2021-11-30T13:50:00Z">
              <w:r>
                <w:t>is running</w:t>
              </w:r>
            </w:ins>
            <w:ins w:id="2656"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657" w:author="After_RAN2#116e" w:date="2021-11-30T13:51:00Z"/>
                <w:b/>
                <w:i/>
              </w:rPr>
            </w:pPr>
            <w:ins w:id="2658" w:author="After_RAN2#116e" w:date="2021-11-30T13:51:00Z">
              <w:r>
                <w:rPr>
                  <w:b/>
                  <w:i/>
                </w:rPr>
                <w:t xml:space="preserve">choCandidateCellList </w:t>
              </w:r>
            </w:ins>
          </w:p>
          <w:p w14:paraId="7806217A" w14:textId="77777777" w:rsidR="001826DD" w:rsidRDefault="001826DD" w:rsidP="000537C5">
            <w:pPr>
              <w:pStyle w:val="TAL"/>
            </w:pPr>
            <w:ins w:id="2659" w:author="After_RAN2#116e" w:date="2021-12-01T11:13:00Z">
              <w:r>
                <w:rPr>
                  <w:lang w:eastAsia="ko-KR"/>
                </w:rPr>
                <w:t xml:space="preserve">This field is used to indicate the list of </w:t>
              </w:r>
            </w:ins>
            <w:ins w:id="2660" w:author="After_RAN2#116e" w:date="2021-12-01T11:14:00Z">
              <w:r>
                <w:rPr>
                  <w:lang w:eastAsia="ko-KR"/>
                </w:rPr>
                <w:t>candidate target cells</w:t>
              </w:r>
            </w:ins>
            <w:ins w:id="2661" w:author="After_RAN2#116e" w:date="2021-12-01T11:13:00Z">
              <w:r>
                <w:rPr>
                  <w:lang w:eastAsia="ko-KR"/>
                </w:rPr>
                <w:t xml:space="preserve"> </w:t>
              </w:r>
            </w:ins>
            <w:ins w:id="2662" w:author="After_RAN2#116e" w:date="2021-12-01T11:14:00Z">
              <w:r>
                <w:rPr>
                  <w:lang w:eastAsia="en-GB"/>
                </w:rPr>
                <w:t>for conditional handover</w:t>
              </w:r>
              <w:r>
                <w:t xml:space="preserve"> included in </w:t>
              </w:r>
              <w:r>
                <w:rPr>
                  <w:i/>
                </w:rPr>
                <w:t>condRRCReconfig</w:t>
              </w:r>
              <w:r>
                <w:t xml:space="preserve"> at the time of connection failure</w:t>
              </w:r>
            </w:ins>
            <w:ins w:id="2663" w:author="After_RAN2#116e" w:date="2021-12-03T10:35:00Z">
              <w:r>
                <w:t>. The field does not</w:t>
              </w:r>
            </w:ins>
            <w:ins w:id="2664" w:author="After_RAN2#116e" w:date="2021-12-01T11:16:00Z">
              <w:r>
                <w:t xml:space="preserve"> </w:t>
              </w:r>
            </w:ins>
            <w:ins w:id="2665" w:author="After_RAN2#116e" w:date="2021-12-03T10:35:00Z">
              <w:r>
                <w:t xml:space="preserve">include </w:t>
              </w:r>
            </w:ins>
            <w:ins w:id="2666" w:author="After_RAN2#116e" w:date="2021-12-01T11:16:00Z">
              <w:r>
                <w:t xml:space="preserve">the candidate target cells included in </w:t>
              </w:r>
              <w:r>
                <w:rPr>
                  <w:i/>
                  <w:iCs/>
                </w:rPr>
                <w:t>measResul</w:t>
              </w:r>
            </w:ins>
            <w:ins w:id="2667"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SimSun" w:eastAsia="SimSun" w:hAnsi="SimSun" w:cs="SimSun"/>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668" w:author="After_RAN2#116e" w:date="2021-11-30T21:33:00Z"/>
                <w:b/>
                <w:i/>
                <w:lang w:eastAsia="en-GB"/>
              </w:rPr>
            </w:pPr>
            <w:ins w:id="2669" w:author="After_RAN2#116e" w:date="2021-11-30T21:33:00Z">
              <w:r>
                <w:rPr>
                  <w:b/>
                  <w:i/>
                  <w:lang w:eastAsia="en-GB"/>
                </w:rPr>
                <w:t>dap</w:t>
              </w:r>
            </w:ins>
            <w:ins w:id="2670" w:author="After_RAN2#116e" w:date="2021-11-30T21:37:00Z">
              <w:r>
                <w:rPr>
                  <w:b/>
                  <w:i/>
                  <w:lang w:eastAsia="en-GB"/>
                </w:rPr>
                <w:t>s</w:t>
              </w:r>
            </w:ins>
            <w:ins w:id="2671" w:author="After_RAN2#116e" w:date="2021-11-30T21:33:00Z">
              <w:r>
                <w:rPr>
                  <w:b/>
                  <w:i/>
                  <w:lang w:eastAsia="en-GB"/>
                </w:rPr>
                <w:t>HOF</w:t>
              </w:r>
            </w:ins>
          </w:p>
          <w:p w14:paraId="025882D7" w14:textId="77777777" w:rsidR="00403383" w:rsidRDefault="00403383" w:rsidP="000537C5">
            <w:pPr>
              <w:pStyle w:val="TAL"/>
              <w:rPr>
                <w:bCs/>
                <w:iCs/>
                <w:lang w:eastAsia="en-GB"/>
              </w:rPr>
            </w:pPr>
            <w:ins w:id="2672" w:author="After_RAN2#116e" w:date="2021-11-30T21:34:00Z">
              <w:r>
                <w:rPr>
                  <w:bCs/>
                  <w:iCs/>
                  <w:lang w:eastAsia="en-GB"/>
                </w:rPr>
                <w:t>This field indicates</w:t>
              </w:r>
            </w:ins>
            <w:ins w:id="2673" w:author="After_RAN2#116e" w:date="2021-11-30T21:36:00Z">
              <w:r>
                <w:rPr>
                  <w:bCs/>
                  <w:iCs/>
                  <w:lang w:eastAsia="en-GB"/>
                </w:rPr>
                <w:t xml:space="preserve"> whether the </w:t>
              </w:r>
            </w:ins>
            <w:ins w:id="2674" w:author="After_RAN2#116e" w:date="2021-11-30T21:37:00Z">
              <w:r>
                <w:rPr>
                  <w:bCs/>
                  <w:iCs/>
                  <w:lang w:eastAsia="en-GB"/>
                </w:rPr>
                <w:t xml:space="preserve">last handover failure </w:t>
              </w:r>
            </w:ins>
            <w:ins w:id="2675" w:author="After_RAN2#116e" w:date="2021-12-01T06:14:00Z">
              <w:r>
                <w:rPr>
                  <w:bCs/>
                  <w:iCs/>
                  <w:lang w:eastAsia="en-GB"/>
                </w:rPr>
                <w:t>(i.e., the</w:t>
              </w:r>
            </w:ins>
            <w:ins w:id="2676" w:author="After_RAN2#116e" w:date="2021-12-01T07:50:00Z">
              <w:r>
                <w:rPr>
                  <w:bCs/>
                  <w:iCs/>
                  <w:lang w:eastAsia="en-GB"/>
                </w:rPr>
                <w:t xml:space="preserve"> </w:t>
              </w:r>
            </w:ins>
            <w:ins w:id="2677" w:author="After_RAN2#116e" w:date="2021-12-01T07:51:00Z">
              <w:r>
                <w:rPr>
                  <w:bCs/>
                  <w:iCs/>
                  <w:lang w:eastAsia="en-GB"/>
                </w:rPr>
                <w:t xml:space="preserve">failed </w:t>
              </w:r>
            </w:ins>
            <w:ins w:id="2678" w:author="After_RAN2#116e" w:date="2021-12-01T07:50:00Z">
              <w:r>
                <w:rPr>
                  <w:bCs/>
                  <w:iCs/>
                  <w:lang w:eastAsia="en-GB"/>
                </w:rPr>
                <w:t>handover associated to the</w:t>
              </w:r>
            </w:ins>
            <w:ins w:id="2679" w:author="After_RAN2#116e" w:date="2021-12-01T06:14:00Z">
              <w:r>
                <w:rPr>
                  <w:bCs/>
                  <w:iCs/>
                  <w:lang w:eastAsia="en-GB"/>
                </w:rPr>
                <w:t xml:space="preserve"> </w:t>
              </w:r>
            </w:ins>
            <w:ins w:id="2680" w:author="After_RAN2#116e" w:date="2021-12-01T06:16:00Z">
              <w:r>
                <w:rPr>
                  <w:bCs/>
                  <w:i/>
                  <w:lang w:eastAsia="en-GB"/>
                </w:rPr>
                <w:t xml:space="preserve">hof </w:t>
              </w:r>
              <w:r>
                <w:rPr>
                  <w:bCs/>
                  <w:iCs/>
                  <w:lang w:eastAsia="en-GB"/>
                </w:rPr>
                <w:t xml:space="preserve">indicated in the </w:t>
              </w:r>
              <w:r>
                <w:rPr>
                  <w:i/>
                  <w:iCs/>
                </w:rPr>
                <w:t>connectionFailureType</w:t>
              </w:r>
            </w:ins>
            <w:ins w:id="2681" w:author="After_RAN2#116e" w:date="2021-12-01T06:14:00Z">
              <w:r>
                <w:rPr>
                  <w:bCs/>
                  <w:iCs/>
                  <w:lang w:eastAsia="en-GB"/>
                </w:rPr>
                <w:t xml:space="preserve">) </w:t>
              </w:r>
            </w:ins>
            <w:ins w:id="2682"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683" w:author="After_RAN2#116e" w:date="2021-11-30T21:39:00Z"/>
                <w:b/>
                <w:i/>
                <w:lang w:eastAsia="ko-KR"/>
              </w:rPr>
            </w:pPr>
            <w:ins w:id="2684" w:author="After_RAN2#116e" w:date="2021-11-30T21:39:00Z">
              <w:r>
                <w:rPr>
                  <w:b/>
                  <w:i/>
                  <w:lang w:eastAsia="ko-KR"/>
                </w:rPr>
                <w:t>lastHOType</w:t>
              </w:r>
            </w:ins>
          </w:p>
          <w:p w14:paraId="0EA508D8" w14:textId="77777777" w:rsidR="00403383" w:rsidRDefault="00403383" w:rsidP="000537C5">
            <w:pPr>
              <w:pStyle w:val="TAL"/>
              <w:rPr>
                <w:bCs/>
                <w:iCs/>
                <w:lang w:eastAsia="ko-KR"/>
              </w:rPr>
            </w:pPr>
            <w:ins w:id="2685"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686" w:author="After_RAN2#116e" w:date="2021-11-30T21:44:00Z">
              <w:r>
                <w:rPr>
                  <w:lang w:eastAsia="sv-SE"/>
                </w:rPr>
                <w:t xml:space="preserve">executed </w:t>
              </w:r>
            </w:ins>
            <w:ins w:id="2687" w:author="After_RAN2#116e" w:date="2021-12-01T07:44:00Z">
              <w:r>
                <w:rPr>
                  <w:lang w:eastAsia="sv-SE"/>
                </w:rPr>
                <w:t xml:space="preserve">handover </w:t>
              </w:r>
            </w:ins>
            <w:ins w:id="2688" w:author="After_RAN2#116e" w:date="2021-11-30T21:44:00Z">
              <w:r>
                <w:rPr>
                  <w:lang w:eastAsia="sv-SE"/>
                </w:rPr>
                <w:t xml:space="preserve">before </w:t>
              </w:r>
            </w:ins>
            <w:ins w:id="2689" w:author="After_RAN2#116e" w:date="2021-11-30T21:43:00Z">
              <w:r>
                <w:rPr>
                  <w:lang w:eastAsia="sv-SE"/>
                </w:rPr>
                <w:t xml:space="preserve">the last </w:t>
              </w:r>
            </w:ins>
            <w:ins w:id="2690" w:author="After_RAN2#116e" w:date="2021-11-30T21:44:00Z">
              <w:r>
                <w:rPr>
                  <w:lang w:eastAsia="sv-SE"/>
                </w:rPr>
                <w:t xml:space="preserve">detected </w:t>
              </w:r>
            </w:ins>
            <w:ins w:id="2691" w:author="After_RAN2#116e" w:date="2021-12-01T15:00:00Z">
              <w:r>
                <w:rPr>
                  <w:lang w:eastAsia="sv-SE"/>
                </w:rPr>
                <w:t>connection</w:t>
              </w:r>
            </w:ins>
            <w:ins w:id="2692" w:author="After_RAN2#116e" w:date="2021-11-30T21:43:00Z">
              <w:r>
                <w:rPr>
                  <w:lang w:eastAsia="sv-SE"/>
                </w:rPr>
                <w:t xml:space="preserve"> failure</w:t>
              </w:r>
            </w:ins>
            <w:ins w:id="2693" w:author="After_RAN2#116e" w:date="2021-11-30T21:44:00Z">
              <w:r>
                <w:rPr>
                  <w:lang w:eastAsia="sv-SE"/>
                </w:rPr>
                <w:t>. The field is</w:t>
              </w:r>
            </w:ins>
            <w:ins w:id="2694" w:author="After_RAN2#116e" w:date="2021-11-30T21:45:00Z">
              <w:r>
                <w:rPr>
                  <w:lang w:eastAsia="sv-SE"/>
                </w:rPr>
                <w:t xml:space="preserve"> set to </w:t>
              </w:r>
            </w:ins>
            <w:ins w:id="2695" w:author="After_RAN2#116e" w:date="2021-11-30T21:46:00Z">
              <w:r>
                <w:rPr>
                  <w:i/>
                  <w:iCs/>
                  <w:lang w:eastAsia="sv-SE"/>
                </w:rPr>
                <w:t>cho</w:t>
              </w:r>
              <w:r>
                <w:rPr>
                  <w:lang w:eastAsia="sv-SE"/>
                </w:rPr>
                <w:t xml:space="preserve"> if the </w:t>
              </w:r>
            </w:ins>
            <w:ins w:id="2696" w:author="After_RAN2#116e" w:date="2021-11-30T21:49:00Z">
              <w:r>
                <w:rPr>
                  <w:lang w:eastAsia="sv-SE"/>
                </w:rPr>
                <w:t xml:space="preserve">last </w:t>
              </w:r>
            </w:ins>
            <w:ins w:id="2697" w:author="After_RAN2#116e" w:date="2021-12-01T07:44:00Z">
              <w:r>
                <w:rPr>
                  <w:lang w:eastAsia="sv-SE"/>
                </w:rPr>
                <w:t xml:space="preserve">executed </w:t>
              </w:r>
            </w:ins>
            <w:ins w:id="2698" w:author="After_RAN2#116e" w:date="2021-11-30T21:47:00Z">
              <w:r>
                <w:rPr>
                  <w:lang w:eastAsia="sv-SE"/>
                </w:rPr>
                <w:t xml:space="preserve">handover </w:t>
              </w:r>
            </w:ins>
            <w:ins w:id="2699" w:author="After_RAN2#116e" w:date="2021-11-30T21:49:00Z">
              <w:r>
                <w:rPr>
                  <w:lang w:eastAsia="sv-SE"/>
                </w:rPr>
                <w:t>was initiated by a</w:t>
              </w:r>
            </w:ins>
            <w:ins w:id="2700" w:author="After_RAN2#116e" w:date="2021-11-30T21:48:00Z">
              <w:r>
                <w:rPr>
                  <w:lang w:eastAsia="sv-SE"/>
                </w:rPr>
                <w:t xml:space="preserve"> conditional reconfiguration execution</w:t>
              </w:r>
            </w:ins>
            <w:ins w:id="2701" w:author="After_RAN2#116e" w:date="2021-11-30T21:49:00Z">
              <w:r>
                <w:rPr>
                  <w:lang w:eastAsia="sv-SE"/>
                </w:rPr>
                <w:t xml:space="preserve">. The field is set to </w:t>
              </w:r>
              <w:r>
                <w:rPr>
                  <w:i/>
                  <w:iCs/>
                  <w:lang w:eastAsia="sv-SE"/>
                </w:rPr>
                <w:t>daps</w:t>
              </w:r>
              <w:r>
                <w:rPr>
                  <w:lang w:eastAsia="sv-SE"/>
                </w:rPr>
                <w:t xml:space="preserve"> if the last </w:t>
              </w:r>
            </w:ins>
            <w:ins w:id="2702" w:author="After_RAN2#116e" w:date="2021-12-01T07:44:00Z">
              <w:r>
                <w:rPr>
                  <w:lang w:eastAsia="sv-SE"/>
                </w:rPr>
                <w:t xml:space="preserve">executed </w:t>
              </w:r>
            </w:ins>
            <w:ins w:id="2703" w:author="After_RAN2#116e" w:date="2021-11-30T21:49:00Z">
              <w:r>
                <w:rPr>
                  <w:lang w:eastAsia="sv-SE"/>
                </w:rPr>
                <w:t>handover</w:t>
              </w:r>
            </w:ins>
            <w:ins w:id="2704"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705" w:author="After_RAN2#116e" w:date="2021-11-25T13:37:00Z">
              <w:r>
                <w:rPr>
                  <w:bCs/>
                  <w:iCs/>
                  <w:lang w:eastAsia="ko-KR"/>
                </w:rPr>
                <w:t xml:space="preserve"> or successful handover happened</w:t>
              </w:r>
            </w:ins>
            <w:r>
              <w:rPr>
                <w:bCs/>
                <w:iCs/>
                <w:lang w:eastAsia="ko-KR"/>
              </w:rPr>
              <w:t>.</w:t>
            </w:r>
            <w:ins w:id="2706" w:author="After_RAN2#116e" w:date="2021-12-02T12:39:00Z">
              <w:r>
                <w:rPr>
                  <w:bCs/>
                  <w:iCs/>
                  <w:lang w:eastAsia="ko-KR"/>
                </w:rPr>
                <w:t xml:space="preserve"> </w:t>
              </w:r>
            </w:ins>
            <w:ins w:id="2707" w:author="After_RAN2#116e" w:date="2021-12-02T15:42:00Z">
              <w:r>
                <w:t xml:space="preserve">If </w:t>
              </w:r>
              <w:r>
                <w:rPr>
                  <w:iCs/>
                </w:rPr>
                <w:t xml:space="preserve">configuration of the conditional handover is available in </w:t>
              </w:r>
              <w:r>
                <w:rPr>
                  <w:i/>
                </w:rPr>
                <w:t xml:space="preserve">VarConditionalReconfig </w:t>
              </w:r>
            </w:ins>
            <w:ins w:id="2708" w:author="After_RAN2#116e" w:date="2021-12-02T15:46:00Z">
              <w:r>
                <w:rPr>
                  <w:iCs/>
                </w:rPr>
                <w:t>when the</w:t>
              </w:r>
            </w:ins>
            <w:ins w:id="2709" w:author="After_RAN2#116e" w:date="2021-12-02T15:42:00Z">
              <w:r>
                <w:rPr>
                  <w:iCs/>
                </w:rPr>
                <w:t xml:space="preserve"> radio link failure</w:t>
              </w:r>
            </w:ins>
            <w:ins w:id="2710" w:author="After_RAN2#116e" w:date="2021-12-02T15:46:00Z">
              <w:r>
                <w:rPr>
                  <w:iCs/>
                </w:rPr>
                <w:t xml:space="preserve"> happened</w:t>
              </w:r>
            </w:ins>
            <w:ins w:id="2711" w:author="After_RAN2#116e" w:date="2021-12-02T12:41:00Z">
              <w:r>
                <w:rPr>
                  <w:bCs/>
                  <w:iCs/>
                  <w:lang w:eastAsia="ko-KR"/>
                </w:rPr>
                <w:t xml:space="preserve">, </w:t>
              </w:r>
            </w:ins>
            <w:ins w:id="2712" w:author="After_RAN2#116e" w:date="2021-12-02T15:45:00Z">
              <w:r>
                <w:rPr>
                  <w:bCs/>
                  <w:iCs/>
                  <w:lang w:eastAsia="ko-KR"/>
                </w:rPr>
                <w:t xml:space="preserve">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713" w:author="After_RAN2#116e" w:date="2021-12-02T15:47:00Z">
              <w:r>
                <w:rPr>
                  <w:bCs/>
                  <w:iCs/>
                  <w:lang w:eastAsia="ko-KR"/>
                </w:rPr>
                <w:t>when the handover failure or the</w:t>
              </w:r>
            </w:ins>
            <w:ins w:id="2714" w:author="After_RAN2#116e" w:date="2021-12-02T15:46:00Z">
              <w:r>
                <w:rPr>
                  <w:bCs/>
                  <w:iCs/>
                  <w:lang w:eastAsia="ko-KR"/>
                </w:rPr>
                <w:t xml:space="preserve"> successful handover</w:t>
              </w:r>
            </w:ins>
            <w:ins w:id="2715" w:author="After_RAN2#116e" w:date="2021-12-02T15:47:00Z">
              <w:r>
                <w:rPr>
                  <w:bCs/>
                  <w:iCs/>
                  <w:lang w:eastAsia="ko-KR"/>
                </w:rPr>
                <w:t xml:space="preserve"> happened, </w:t>
              </w:r>
            </w:ins>
            <w:ins w:id="2716" w:author="After_RAN2#116e" w:date="2021-12-02T12:41:00Z">
              <w:r>
                <w:rPr>
                  <w:bCs/>
                  <w:iCs/>
                  <w:lang w:eastAsia="ko-KR"/>
                </w:rPr>
                <w:t xml:space="preserve">the UE </w:t>
              </w:r>
            </w:ins>
            <w:ins w:id="2717" w:author="After_RAN2#116e" w:date="2021-12-02T15:48:00Z">
              <w:r>
                <w:rPr>
                  <w:bCs/>
                  <w:iCs/>
                  <w:lang w:eastAsia="ko-KR"/>
                </w:rPr>
                <w:t xml:space="preserve">uses </w:t>
              </w:r>
              <w:r>
                <w:rPr>
                  <w:i/>
                  <w:iCs/>
                </w:rPr>
                <w:t>measResultListNR-r17</w:t>
              </w:r>
            </w:ins>
            <w:ins w:id="2718" w:author="After_RAN2#116e" w:date="2021-12-02T12:41:00Z">
              <w:r>
                <w:rPr>
                  <w:bCs/>
                  <w:iCs/>
                  <w:lang w:eastAsia="ko-KR"/>
                </w:rPr>
                <w:t>, otherwis</w:t>
              </w:r>
            </w:ins>
            <w:ins w:id="2719" w:author="After_RAN2#116e" w:date="2021-12-02T12:42:00Z">
              <w:r>
                <w:rPr>
                  <w:bCs/>
                  <w:iCs/>
                  <w:lang w:eastAsia="ko-KR"/>
                </w:rPr>
                <w:t>e</w:t>
              </w:r>
            </w:ins>
            <w:ins w:id="2720" w:author="After_RAN2#116e" w:date="2021-12-02T15:49:00Z">
              <w:r>
                <w:rPr>
                  <w:bCs/>
                  <w:iCs/>
                  <w:lang w:eastAsia="ko-KR"/>
                </w:rPr>
                <w:t xml:space="preserve"> it</w:t>
              </w:r>
            </w:ins>
            <w:ins w:id="2721" w:author="After_RAN2#116e" w:date="2021-12-02T12:42:00Z">
              <w:r>
                <w:rPr>
                  <w:bCs/>
                  <w:iCs/>
                  <w:lang w:eastAsia="ko-KR"/>
                </w:rPr>
                <w:t xml:space="preserve"> use</w:t>
              </w:r>
            </w:ins>
            <w:ins w:id="2722" w:author="After_RAN2#116e" w:date="2021-12-02T15:49:00Z">
              <w:r>
                <w:rPr>
                  <w:bCs/>
                  <w:iCs/>
                  <w:lang w:eastAsia="ko-KR"/>
                </w:rPr>
                <w:t>s</w:t>
              </w:r>
            </w:ins>
            <w:ins w:id="2723" w:author="After_RAN2#116e" w:date="2021-12-02T12:42:00Z">
              <w:r>
                <w:rPr>
                  <w:bCs/>
                  <w:iCs/>
                  <w:lang w:eastAsia="ko-KR"/>
                </w:rPr>
                <w:t xml:space="preserve"> </w:t>
              </w:r>
            </w:ins>
            <w:ins w:id="2724"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725"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lastRenderedPageBreak/>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726" w:author="After_RAN2#116e" w:date="2021-12-01T11:32:00Z">
              <w:r>
                <w:rPr>
                  <w:lang w:eastAsia="sv-SE"/>
                </w:rPr>
                <w:t>I</w:t>
              </w:r>
            </w:ins>
            <w:ins w:id="2727"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728" w:author="After_RAN2#116e" w:date="2021-12-01T16:00:00Z">
              <w:r>
                <w:rPr>
                  <w:lang w:eastAsia="sv-SE"/>
                </w:rPr>
                <w:t xml:space="preserve"> or if </w:t>
              </w:r>
              <w:r>
                <w:t xml:space="preserve">the cell selected for the re-establishment </w:t>
              </w:r>
            </w:ins>
            <w:ins w:id="2729" w:author="After_RAN2#116e" w:date="2021-12-01T16:01:00Z">
              <w:r>
                <w:t xml:space="preserve">attempt </w:t>
              </w:r>
            </w:ins>
            <w:ins w:id="2730" w:author="After_RAN2#116e" w:date="2021-12-01T16:00:00Z">
              <w:r>
                <w:t>is</w:t>
              </w:r>
            </w:ins>
            <w:ins w:id="2731" w:author="After_RAN2#116e" w:date="2021-12-01T16:02:00Z">
              <w:r>
                <w:t xml:space="preserve"> not</w:t>
              </w:r>
            </w:ins>
            <w:ins w:id="2732" w:author="After_RAN2#116e" w:date="2021-12-01T16:00:00Z">
              <w:r>
                <w:t xml:space="preserve"> </w:t>
              </w:r>
            </w:ins>
            <w:ins w:id="2733" w:author="After_RAN2#116e" w:date="2021-12-01T16:01:00Z">
              <w:r>
                <w:rPr>
                  <w:bCs/>
                  <w:iCs/>
                  <w:lang w:eastAsia="ko-KR"/>
                </w:rPr>
                <w:t xml:space="preserve">a candidate target cell for conditional reconfiguration, </w:t>
              </w:r>
            </w:ins>
            <w:del w:id="2734" w:author="After_RAN2#116e" w:date="2021-12-01T11:31:00Z">
              <w:r>
                <w:rPr>
                  <w:lang w:eastAsia="sv-SE"/>
                </w:rPr>
                <w:delText>T</w:delText>
              </w:r>
            </w:del>
            <w:ins w:id="2735"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736" w:author="After_RAN2#116e" w:date="2021-11-30T21:54:00Z"/>
                <w:i/>
                <w:iCs/>
                <w:lang w:eastAsia="ko-KR"/>
              </w:rPr>
            </w:pPr>
            <w:ins w:id="2737"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738" w:author="After_RAN2#116e" w:date="2021-11-30T21:54:00Z">
              <w:r>
                <w:rPr>
                  <w:lang w:eastAsia="en-GB"/>
                </w:rPr>
                <w:t>This field indicates whether a</w:t>
              </w:r>
            </w:ins>
            <w:ins w:id="2739" w:author="After_RAN2#116e" w:date="2021-11-30T21:56:00Z">
              <w:r>
                <w:rPr>
                  <w:lang w:eastAsia="en-GB"/>
                </w:rPr>
                <w:t xml:space="preserve"> radio link failure</w:t>
              </w:r>
            </w:ins>
            <w:ins w:id="2740" w:author="After_RAN2#116e" w:date="2021-11-30T21:54:00Z">
              <w:r>
                <w:rPr>
                  <w:lang w:eastAsia="en-GB"/>
                </w:rPr>
                <w:t xml:space="preserve"> occurred at the source cell </w:t>
              </w:r>
            </w:ins>
            <w:ins w:id="2741" w:author="After_RAN2#116e" w:date="2021-11-30T21:56:00Z">
              <w:r>
                <w:rPr>
                  <w:lang w:eastAsia="en-GB"/>
                </w:rPr>
                <w:t>while T304 was running</w:t>
              </w:r>
            </w:ins>
            <w:ins w:id="2742" w:author="After_RAN2#116e" w:date="2021-11-30T21:57:00Z">
              <w:r>
                <w:rPr>
                  <w:lang w:eastAsia="en-GB"/>
                </w:rPr>
                <w:t xml:space="preserve">, </w:t>
              </w:r>
            </w:ins>
            <w:ins w:id="2743" w:author="After_RAN2#116e" w:date="2021-11-30T21:54:00Z">
              <w:r>
                <w:rPr>
                  <w:lang w:eastAsia="en-GB"/>
                </w:rPr>
                <w:t xml:space="preserve">prior to a </w:t>
              </w:r>
            </w:ins>
            <w:ins w:id="2744" w:author="After_RAN2#116e" w:date="2021-11-30T21:57:00Z">
              <w:r>
                <w:rPr>
                  <w:lang w:eastAsia="en-GB"/>
                </w:rPr>
                <w:t>DAPS handover failure</w:t>
              </w:r>
            </w:ins>
            <w:ins w:id="2745"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746" w:author="After_RAN2#116e" w:date="2021-12-16T11:19:00Z">
              <w:r w:rsidDel="005B3C70">
                <w:rPr>
                  <w:lang w:eastAsia="sv-SE"/>
                </w:rPr>
                <w:delText>initialization</w:delText>
              </w:r>
              <w:r w:rsidDel="005B3C70">
                <w:rPr>
                  <w:lang w:eastAsia="en-GB"/>
                </w:rPr>
                <w:delText xml:space="preserve"> </w:delText>
              </w:r>
            </w:del>
            <w:ins w:id="2747"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748" w:author="After_RAN2#116e" w:date="2021-11-30T12:29:00Z"/>
                <w:b/>
                <w:i/>
              </w:rPr>
            </w:pPr>
            <w:ins w:id="2749" w:author="After_RAN2#116e" w:date="2021-11-30T12:29:00Z">
              <w:r>
                <w:rPr>
                  <w:b/>
                  <w:i/>
                </w:rPr>
                <w:t>timeConnSource</w:t>
              </w:r>
            </w:ins>
            <w:ins w:id="2750" w:author="After_RAN2#116e" w:date="2021-11-30T21:33:00Z">
              <w:r>
                <w:rPr>
                  <w:b/>
                  <w:i/>
                </w:rPr>
                <w:t>DAPS</w:t>
              </w:r>
            </w:ins>
            <w:ins w:id="2751" w:author="After_RAN2#116e" w:date="2021-11-30T12:29:00Z">
              <w:r>
                <w:rPr>
                  <w:b/>
                  <w:i/>
                </w:rPr>
                <w:t>Failure</w:t>
              </w:r>
            </w:ins>
          </w:p>
          <w:p w14:paraId="4714FC98" w14:textId="503EC880" w:rsidR="00403383" w:rsidRDefault="00403383" w:rsidP="000537C5">
            <w:pPr>
              <w:pStyle w:val="TAL"/>
              <w:rPr>
                <w:ins w:id="2752" w:author="After_RAN2#116e" w:date="2021-11-30T23:00:00Z"/>
              </w:rPr>
            </w:pPr>
            <w:ins w:id="2753" w:author="After_RAN2#116e" w:date="2021-11-30T12:29:00Z">
              <w:r>
                <w:t>T</w:t>
              </w:r>
              <w:r>
                <w:rPr>
                  <w:lang w:eastAsia="en-GB"/>
                </w:rPr>
                <w:t>his fie</w:t>
              </w:r>
              <w:r>
                <w:t>l</w:t>
              </w:r>
              <w:r>
                <w:rPr>
                  <w:lang w:eastAsia="en-GB"/>
                </w:rPr>
                <w:t xml:space="preserve">d is used to indicate the </w:t>
              </w:r>
              <w:r>
                <w:t xml:space="preserve">time that elapsed between the </w:t>
              </w:r>
            </w:ins>
            <w:ins w:id="2754" w:author="After_RAN2#116e" w:date="2021-11-30T13:31:00Z">
              <w:r>
                <w:t xml:space="preserve">last </w:t>
              </w:r>
            </w:ins>
            <w:ins w:id="2755" w:author="After_RAN2#116e" w:date="2021-11-30T12:29:00Z">
              <w:r>
                <w:t xml:space="preserve">DAPS handover execution and the </w:t>
              </w:r>
            </w:ins>
            <w:ins w:id="2756" w:author="After_RAN2#116e" w:date="2021-11-30T21:59:00Z">
              <w:r>
                <w:t>radio link failure</w:t>
              </w:r>
            </w:ins>
            <w:ins w:id="2757" w:author="After_RAN2#116e" w:date="2021-11-30T12:29:00Z">
              <w:r>
                <w:t xml:space="preserve"> </w:t>
              </w:r>
            </w:ins>
            <w:ins w:id="2758" w:author="After_RAN2#116e" w:date="2021-11-30T13:32:00Z">
              <w:r>
                <w:t xml:space="preserve">detected </w:t>
              </w:r>
            </w:ins>
            <w:ins w:id="2759" w:author="After_RAN2#116e" w:date="2021-11-30T12:29:00Z">
              <w:r>
                <w:t xml:space="preserve">in the source cell </w:t>
              </w:r>
            </w:ins>
            <w:ins w:id="2760" w:author="After_RAN2#116e" w:date="2021-11-30T12:30:00Z">
              <w:r>
                <w:t>while T304 is running</w:t>
              </w:r>
            </w:ins>
            <w:ins w:id="2761" w:author="After_RAN2#116e" w:date="2021-11-30T14:16:00Z">
              <w:r>
                <w:t>.</w:t>
              </w:r>
            </w:ins>
            <w:ins w:id="2762" w:author="PostRAN2#116bis_Rapporteur" w:date="2022-01-31T09:58:00Z">
              <w:r>
                <w:rPr>
                  <w:bCs/>
                  <w:iCs/>
                  <w:lang w:eastAsia="ko-KR"/>
                </w:rPr>
                <w:t xml:space="preserve"> Value in milliseconds. </w:t>
              </w:r>
            </w:ins>
            <w:ins w:id="2763" w:author="PostRAN2#116bis_Rapporteur" w:date="2022-02-07T12:15:00Z">
              <w:r w:rsidR="00F53130">
                <w:rPr>
                  <w:lang w:eastAsia="sv-SE"/>
                </w:rPr>
                <w:t>The maximum value 1023 means 1023ms or longer</w:t>
              </w:r>
            </w:ins>
            <w:ins w:id="2764" w:author="PostRAN2#116bis_Rapporteur" w:date="2022-01-31T09:58:00Z">
              <w:r>
                <w:rPr>
                  <w:bCs/>
                  <w:iCs/>
                  <w:lang w:eastAsia="ko-KR"/>
                </w:rPr>
                <w:t>.</w:t>
              </w:r>
            </w:ins>
          </w:p>
          <w:p w14:paraId="0B2B38FA" w14:textId="77777777" w:rsidR="00403383" w:rsidRDefault="00403383" w:rsidP="000537C5">
            <w:pPr>
              <w:pStyle w:val="TAL"/>
              <w:rPr>
                <w:ins w:id="2765" w:author="After_RAN2#116e" w:date="2021-11-30T23:00:00Z"/>
              </w:rPr>
            </w:pPr>
          </w:p>
          <w:p w14:paraId="14357590" w14:textId="77777777" w:rsidR="00403383" w:rsidRDefault="00403383" w:rsidP="000537C5">
            <w:pPr>
              <w:pStyle w:val="EditorsNote"/>
              <w:rPr>
                <w:b/>
                <w:i/>
              </w:rPr>
            </w:pPr>
            <w:ins w:id="2766" w:author="After_RAN2#116e" w:date="2021-11-30T23:00:00Z">
              <w:del w:id="2767" w:author="PostRAN2#116bis_Rapporteur" w:date="2022-01-31T09:58:00Z">
                <w:r w:rsidDel="00E9567A">
                  <w:rPr>
                    <w:color w:val="auto"/>
                    <w:lang w:eastAsia="ko-KR"/>
                  </w:rPr>
                  <w:delText>Editor´s note: FFS the granularity of the timeConnSource</w:delText>
                </w:r>
              </w:del>
            </w:ins>
            <w:ins w:id="2768" w:author="After_RAN2#116e" w:date="2021-11-30T23:01:00Z">
              <w:del w:id="2769" w:author="PostRAN2#116bis_Rapporteur" w:date="2022-01-31T09:58:00Z">
                <w:r w:rsidDel="00E9567A">
                  <w:rPr>
                    <w:color w:val="auto"/>
                    <w:lang w:eastAsia="ko-KR"/>
                  </w:rPr>
                  <w:delText>DAPSFailure</w:delText>
                </w:r>
              </w:del>
            </w:ins>
            <w:ins w:id="2770" w:author="After_RAN2#116e" w:date="2021-11-30T23:00:00Z">
              <w:del w:id="2771"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772"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773" w:author="After_RAN2#116e" w:date="2021-12-01T08:04:00Z">
              <w:r>
                <w:rPr>
                  <w:bCs/>
                  <w:iCs/>
                  <w:lang w:eastAsia="ko-KR"/>
                </w:rPr>
                <w:t xml:space="preserve">(radio link or handover) </w:t>
              </w:r>
            </w:ins>
            <w:ins w:id="2774"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775" w:author="After_RAN2#116e" w:date="2021-11-30T12:23:00Z"/>
                <w:i/>
              </w:rPr>
            </w:pPr>
            <w:ins w:id="2776" w:author="After_RAN2#116e" w:date="2021-11-30T12:23:00Z">
              <w:r>
                <w:rPr>
                  <w:i/>
                  <w:lang w:eastAsia="sv-SE"/>
                </w:rPr>
                <w:t>timeSinceCHOReconfig</w:t>
              </w:r>
            </w:ins>
          </w:p>
          <w:p w14:paraId="796436A9" w14:textId="6712900B" w:rsidR="00542ECF" w:rsidRDefault="006F298C" w:rsidP="000537C5">
            <w:pPr>
              <w:pStyle w:val="TAH"/>
              <w:jc w:val="left"/>
              <w:rPr>
                <w:ins w:id="2777" w:author="After_RAN2#116e" w:date="2021-11-30T23:01:00Z"/>
                <w:b w:val="0"/>
                <w:bCs/>
                <w:lang w:eastAsia="ko-KR"/>
              </w:rPr>
            </w:pPr>
            <w:ins w:id="2778" w:author="PostRAN2#116bis_Rapporteur" w:date="2022-02-07T12:03:00Z">
              <w:r>
                <w:rPr>
                  <w:b w:val="0"/>
                  <w:bCs/>
                  <w:lang w:eastAsia="ko-KR"/>
                </w:rPr>
                <w:t xml:space="preserve">In case of handover failure, </w:t>
              </w:r>
            </w:ins>
            <w:ins w:id="2779" w:author="After_RAN2#116e" w:date="2021-11-30T12:23:00Z">
              <w:del w:id="2780" w:author="PostRAN2#116bis_Rapporteur" w:date="2022-02-07T12:03:00Z">
                <w:r w:rsidR="00542ECF" w:rsidDel="006F298C">
                  <w:rPr>
                    <w:b w:val="0"/>
                    <w:bCs/>
                    <w:lang w:eastAsia="ko-KR"/>
                  </w:rPr>
                  <w:delText>T</w:delText>
                </w:r>
              </w:del>
            </w:ins>
            <w:ins w:id="2781" w:author="PostRAN2#116bis_Rapporteur" w:date="2022-02-07T12:03:00Z">
              <w:r>
                <w:rPr>
                  <w:b w:val="0"/>
                  <w:bCs/>
                  <w:lang w:eastAsia="ko-KR"/>
                </w:rPr>
                <w:t>t</w:t>
              </w:r>
            </w:ins>
            <w:ins w:id="2782" w:author="After_RAN2#116e" w:date="2021-11-30T12:23:00Z">
              <w:r w:rsidR="00542ECF">
                <w:rPr>
                  <w:b w:val="0"/>
                  <w:bCs/>
                  <w:lang w:eastAsia="ko-KR"/>
                </w:rPr>
                <w:t xml:space="preserve">his field is used to indicate the time elapsed between the </w:t>
              </w:r>
            </w:ins>
            <w:ins w:id="2783" w:author="After_RAN2#116e" w:date="2021-12-02T18:53:00Z">
              <w:r w:rsidR="00542ECF">
                <w:rPr>
                  <w:b w:val="0"/>
                  <w:bCs/>
                  <w:lang w:eastAsia="ko-KR"/>
                </w:rPr>
                <w:t xml:space="preserve">initiation of the </w:t>
              </w:r>
            </w:ins>
            <w:ins w:id="2784" w:author="After_RAN2#116e" w:date="2021-11-30T13:31:00Z">
              <w:r w:rsidR="00542ECF">
                <w:rPr>
                  <w:b w:val="0"/>
                  <w:bCs/>
                  <w:lang w:eastAsia="ko-KR"/>
                </w:rPr>
                <w:t xml:space="preserve">last </w:t>
              </w:r>
            </w:ins>
            <w:ins w:id="2785" w:author="After_RAN2#116e" w:date="2021-11-30T12:23:00Z">
              <w:r w:rsidR="00542ECF">
                <w:rPr>
                  <w:b w:val="0"/>
                  <w:bCs/>
                  <w:lang w:eastAsia="ko-KR"/>
                </w:rPr>
                <w:t>conditional reconfiguration execution towards the target cell and the reception of the latest conditional reconfiguration for this target cell.</w:t>
              </w:r>
            </w:ins>
            <w:ins w:id="2786" w:author="PostRAN2#116bis_Rapporteur" w:date="2022-01-31T09:58:00Z">
              <w:r w:rsidR="00542ECF">
                <w:t xml:space="preserve"> </w:t>
              </w:r>
            </w:ins>
            <w:ins w:id="2787" w:author="PostRAN2#116bis_Rapporteur" w:date="2022-02-07T12:03:00Z">
              <w:r>
                <w:rPr>
                  <w:b w:val="0"/>
                  <w:bCs/>
                  <w:lang w:eastAsia="ko-KR"/>
                </w:rPr>
                <w:t>In case of radio link failure, this field is used to indicate the time elapsed between the</w:t>
              </w:r>
            </w:ins>
            <w:ins w:id="2788" w:author="PostRAN2#116bis_Rapporteur" w:date="2022-02-07T12:04:00Z">
              <w:r>
                <w:rPr>
                  <w:b w:val="0"/>
                  <w:bCs/>
                  <w:lang w:eastAsia="ko-KR"/>
                </w:rPr>
                <w:t xml:space="preserve"> radio link failure</w:t>
              </w:r>
            </w:ins>
            <w:ins w:id="2789" w:author="PostRAN2#116bis_Rapporteur" w:date="2022-02-07T12:03:00Z">
              <w:r>
                <w:rPr>
                  <w:b w:val="0"/>
                  <w:bCs/>
                  <w:lang w:eastAsia="ko-KR"/>
                </w:rPr>
                <w:t xml:space="preserve"> and the reception of the latest conditional reconfiguration</w:t>
              </w:r>
            </w:ins>
            <w:ins w:id="2790" w:author="PostRAN2#116bis_Rapporteur" w:date="2022-02-07T12:04:00Z">
              <w:r>
                <w:rPr>
                  <w:b w:val="0"/>
                  <w:bCs/>
                  <w:lang w:eastAsia="ko-KR"/>
                </w:rPr>
                <w:t xml:space="preserve"> while connected </w:t>
              </w:r>
            </w:ins>
            <w:ins w:id="2791" w:author="PostRAN2#116bis_Rapporteur" w:date="2022-02-07T12:05:00Z">
              <w:r>
                <w:rPr>
                  <w:b w:val="0"/>
                  <w:bCs/>
                  <w:lang w:eastAsia="ko-KR"/>
                </w:rPr>
                <w:t xml:space="preserve">to the source PCell. </w:t>
              </w:r>
              <w:r w:rsidRPr="006F298C">
                <w:rPr>
                  <w:b w:val="0"/>
                  <w:bCs/>
                  <w:lang w:eastAsia="sv-SE"/>
                </w:rPr>
                <w:t>Actual value = field value * 100ms</w:t>
              </w:r>
            </w:ins>
            <w:ins w:id="2792" w:author="PostRAN2#116bis_Rapporteur" w:date="2022-01-31T09:58:00Z">
              <w:r w:rsidR="00542ECF" w:rsidRPr="00E9567A">
                <w:rPr>
                  <w:b w:val="0"/>
                  <w:bCs/>
                  <w:lang w:eastAsia="ko-KR"/>
                </w:rPr>
                <w:t xml:space="preserve">. </w:t>
              </w:r>
            </w:ins>
            <w:ins w:id="2793" w:author="PostRAN2#116bis_Rapporteur" w:date="2022-02-07T12:07:00Z">
              <w:r w:rsidRPr="006F298C">
                <w:rPr>
                  <w:b w:val="0"/>
                  <w:bCs/>
                  <w:lang w:eastAsia="sv-SE"/>
                </w:rPr>
                <w:t>The maximum value 1023 means 102.3s or longer</w:t>
              </w:r>
            </w:ins>
            <w:ins w:id="2794"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795" w:author="After_RAN2#116e" w:date="2021-11-30T23:01:00Z"/>
                <w:b w:val="0"/>
                <w:bCs/>
                <w:lang w:eastAsia="ko-KR"/>
              </w:rPr>
            </w:pPr>
          </w:p>
          <w:p w14:paraId="3F91F973" w14:textId="77777777" w:rsidR="00542ECF" w:rsidRDefault="00542ECF" w:rsidP="000537C5">
            <w:pPr>
              <w:pStyle w:val="EditorsNote"/>
              <w:rPr>
                <w:ins w:id="2796" w:author="After_RAN2#116e" w:date="2021-11-30T23:01:00Z"/>
                <w:color w:val="auto"/>
                <w:lang w:eastAsia="ko-KR"/>
              </w:rPr>
            </w:pPr>
            <w:ins w:id="2797" w:author="After_RAN2#116e" w:date="2021-11-30T23:01:00Z">
              <w:del w:id="2798"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799"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800"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801" w:author="PostRAN2#116bis_Rapporteur" w:date="2022-02-07T14:50:00Z"/>
                <w:szCs w:val="22"/>
                <w:lang w:eastAsia="sv-SE"/>
              </w:rPr>
            </w:pPr>
            <w:ins w:id="2802" w:author="PostRAN2#116bis_Rapporteur" w:date="2022-02-07T14:50:00Z">
              <w:r>
                <w:rPr>
                  <w:i/>
                  <w:iCs/>
                  <w:lang w:eastAsia="ko-KR"/>
                </w:rPr>
                <w:lastRenderedPageBreak/>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803"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804" w:author="Post_RAN2#117_Rapporteur" w:date="2022-03-02T16:45:00Z"/>
                <w:b/>
                <w:i/>
              </w:rPr>
            </w:pPr>
            <w:ins w:id="2805" w:author="Post_RAN2#117_Rapporteur" w:date="2022-03-02T16:45:00Z">
              <w:r>
                <w:rPr>
                  <w:b/>
                  <w:i/>
                </w:rPr>
                <w:t>c-RNTI</w:t>
              </w:r>
            </w:ins>
          </w:p>
          <w:p w14:paraId="7CAC262E" w14:textId="66D65E03" w:rsidR="00141FFF" w:rsidRDefault="00CB287A" w:rsidP="00141FFF">
            <w:pPr>
              <w:pStyle w:val="TAL"/>
              <w:rPr>
                <w:ins w:id="2806" w:author="Post_RAN2#117_Rapporteur" w:date="2022-03-02T16:45:00Z"/>
                <w:b/>
                <w:i/>
              </w:rPr>
            </w:pPr>
            <w:ins w:id="2807" w:author="Post_RAN2#117_Rapporteur" w:date="2022-03-02T16:45:00Z">
              <w:r w:rsidRPr="00D27132">
                <w:rPr>
                  <w:lang w:eastAsia="en-GB"/>
                </w:rPr>
                <w:t xml:space="preserve">This field indicates the C-RNTI </w:t>
              </w:r>
            </w:ins>
            <w:ins w:id="2808" w:author="Post_RAN2#117_Rapporteur" w:date="2022-03-03T16:00:00Z">
              <w:r w:rsidR="00C04AEF">
                <w:rPr>
                  <w:lang w:eastAsia="en-GB"/>
                </w:rPr>
                <w:t>assigned</w:t>
              </w:r>
              <w:r w:rsidR="008B4855">
                <w:rPr>
                  <w:lang w:eastAsia="en-GB"/>
                </w:rPr>
                <w:t xml:space="preserve"> by</w:t>
              </w:r>
            </w:ins>
            <w:ins w:id="2809" w:author="Post_RAN2#117_Rapporteur" w:date="2022-03-02T16:45:00Z">
              <w:r w:rsidRPr="00D27132">
                <w:rPr>
                  <w:lang w:eastAsia="en-GB"/>
                </w:rPr>
                <w:t xml:space="preserve"> the </w:t>
              </w:r>
            </w:ins>
            <w:ins w:id="2810" w:author="Post_RAN2#117_Rapporteur" w:date="2022-03-02T16:46:00Z">
              <w:r>
                <w:rPr>
                  <w:lang w:eastAsia="en-GB"/>
                </w:rPr>
                <w:t xml:space="preserve">target </w:t>
              </w:r>
            </w:ins>
            <w:ins w:id="2811" w:author="Post_RAN2#117_Rapporteur" w:date="2022-03-02T16:45:00Z">
              <w:r w:rsidRPr="00D27132">
                <w:rPr>
                  <w:lang w:eastAsia="en-GB"/>
                </w:rPr>
                <w:t xml:space="preserve">PCell </w:t>
              </w:r>
            </w:ins>
            <w:ins w:id="2812" w:author="Post_RAN2#117_Rapporteur" w:date="2022-03-02T16:46:00Z">
              <w:r w:rsidR="00310ABF">
                <w:rPr>
                  <w:lang w:eastAsia="en-GB"/>
                </w:rPr>
                <w:t>of the handover for which the successful HO report was generated</w:t>
              </w:r>
            </w:ins>
            <w:ins w:id="2813" w:author="Post_RAN2#117_Rapporteur" w:date="2022-03-02T16:45:00Z">
              <w:r w:rsidR="00141FFF">
                <w:t>.</w:t>
              </w:r>
            </w:ins>
          </w:p>
        </w:tc>
      </w:tr>
      <w:tr w:rsidR="00F375EE" w14:paraId="4B09E876" w14:textId="77777777" w:rsidTr="000537C5">
        <w:trPr>
          <w:ins w:id="2814"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815" w:author="PostRAN2#116bis_Rapporteur" w:date="2022-02-07T14:50:00Z"/>
                <w:b/>
                <w:i/>
              </w:rPr>
            </w:pPr>
            <w:ins w:id="2816" w:author="PostRAN2#116bis_Rapporteur" w:date="2022-02-07T14:50:00Z">
              <w:r>
                <w:rPr>
                  <w:b/>
                  <w:i/>
                </w:rPr>
                <w:t>shr-Cause</w:t>
              </w:r>
            </w:ins>
          </w:p>
          <w:p w14:paraId="0A17B866" w14:textId="77C49447" w:rsidR="00F375EE" w:rsidRDefault="00F375EE" w:rsidP="000537C5">
            <w:pPr>
              <w:pStyle w:val="TAL"/>
              <w:rPr>
                <w:ins w:id="2817" w:author="PostRAN2#116bis_Rapporteur" w:date="2022-02-07T14:50:00Z"/>
                <w:b/>
                <w:i/>
              </w:rPr>
            </w:pPr>
            <w:ins w:id="2818" w:author="PostRAN2#116bis_Rapporteur" w:date="2022-02-07T14:50:00Z">
              <w:r>
                <w:rPr>
                  <w:lang w:eastAsia="en-GB"/>
                </w:rPr>
                <w:t xml:space="preserve">This field is used to indicate </w:t>
              </w:r>
              <w:r>
                <w:t>the</w:t>
              </w:r>
            </w:ins>
            <w:ins w:id="2819" w:author="PostRAN2#116bis_Rapporteur" w:date="2022-02-07T14:51:00Z">
              <w:r>
                <w:t xml:space="preserve"> cause of the successful HO report</w:t>
              </w:r>
            </w:ins>
            <w:ins w:id="2820" w:author="PostRAN2#116bis_Rapporteur" w:date="2022-02-07T14:50:00Z">
              <w:r>
                <w:t>.</w:t>
              </w:r>
            </w:ins>
          </w:p>
        </w:tc>
      </w:tr>
      <w:tr w:rsidR="00F375EE" w14:paraId="03F189DE" w14:textId="77777777" w:rsidTr="000537C5">
        <w:trPr>
          <w:ins w:id="2821"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822" w:author="PostRAN2#116bis_Rapporteur" w:date="2022-02-07T14:58:00Z"/>
                <w:i/>
              </w:rPr>
            </w:pPr>
            <w:ins w:id="2823" w:author="PostRAN2#116bis_Rapporteur" w:date="2022-02-07T14:58:00Z">
              <w:r>
                <w:rPr>
                  <w:i/>
                  <w:lang w:eastAsia="sv-SE"/>
                </w:rPr>
                <w:t>timeSinceCHOReconfig</w:t>
              </w:r>
            </w:ins>
          </w:p>
          <w:p w14:paraId="32911C25" w14:textId="041CFCAA" w:rsidR="00F375EE" w:rsidRDefault="00F375EE" w:rsidP="00553B66">
            <w:pPr>
              <w:pStyle w:val="TAH"/>
              <w:jc w:val="left"/>
              <w:rPr>
                <w:ins w:id="2824" w:author="PostRAN2#116bis_Rapporteur" w:date="2022-02-07T14:58:00Z"/>
                <w:b w:val="0"/>
                <w:bCs/>
                <w:lang w:eastAsia="ko-KR"/>
              </w:rPr>
            </w:pPr>
            <w:ins w:id="2825"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826"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827" w:author="PostRAN2#116bis_Rapporteur" w:date="2022-02-07T14:50:00Z"/>
                <w:b/>
                <w:i/>
              </w:rPr>
            </w:pPr>
            <w:ins w:id="2828" w:author="PostRAN2#116bis_Rapporteur" w:date="2022-02-07T14:52:00Z">
              <w:r w:rsidRPr="00F375EE">
                <w:rPr>
                  <w:b/>
                  <w:i/>
                </w:rPr>
                <w:t>upInterruptionTimeAtHO</w:t>
              </w:r>
            </w:ins>
            <w:ins w:id="2829" w:author="PostRAN2#116bis_Rapporteur" w:date="2022-02-07T14:50:00Z">
              <w:r>
                <w:rPr>
                  <w:b/>
                  <w:i/>
                </w:rPr>
                <w:t xml:space="preserve"> </w:t>
              </w:r>
            </w:ins>
          </w:p>
          <w:p w14:paraId="5116DA92" w14:textId="6126D14E" w:rsidR="00F375EE" w:rsidRPr="001B4F58" w:rsidRDefault="00F375EE" w:rsidP="000537C5">
            <w:pPr>
              <w:pStyle w:val="TAL"/>
              <w:rPr>
                <w:ins w:id="2830" w:author="PostRAN2#116bis_Rapporteur" w:date="2022-02-07T14:50:00Z"/>
              </w:rPr>
            </w:pPr>
            <w:ins w:id="2831" w:author="PostRAN2#116bis_Rapporteur" w:date="2022-02-07T14:50:00Z">
              <w:r>
                <w:t xml:space="preserve">This field is used to indicate </w:t>
              </w:r>
            </w:ins>
            <w:ins w:id="2832" w:author="PostRAN2#116bis_Rapporteur" w:date="2022-02-07T14:53:00Z">
              <w:r>
                <w:t xml:space="preserve">the time elapsed between </w:t>
              </w:r>
            </w:ins>
            <w:ins w:id="2833" w:author="PostRAN2#116bis_Rapporteur" w:date="2022-02-07T14:54:00Z">
              <w:r w:rsidRPr="00F375EE">
                <w:t xml:space="preserve">the </w:t>
              </w:r>
            </w:ins>
            <w:ins w:id="2834" w:author="PostRAN2#116bis_Rapporteur" w:date="2022-02-07T14:55:00Z">
              <w:r>
                <w:t xml:space="preserve">time of arrival of the </w:t>
              </w:r>
            </w:ins>
            <w:ins w:id="2835" w:author="PostRAN2#116bis_Rapporteur" w:date="2022-02-07T14:54:00Z">
              <w:r w:rsidRPr="00F375EE">
                <w:t xml:space="preserve">last PDCP PDU received from the source cell and </w:t>
              </w:r>
            </w:ins>
            <w:ins w:id="2836" w:author="PostRAN2#116bis_Rapporteur" w:date="2022-02-07T14:55:00Z">
              <w:r w:rsidRPr="00F375EE">
                <w:t xml:space="preserve">the </w:t>
              </w:r>
              <w:r>
                <w:t xml:space="preserve">time of arrival of the </w:t>
              </w:r>
            </w:ins>
            <w:ins w:id="2837" w:author="PostRAN2#116bis_Rapporteur" w:date="2022-02-07T14:54:00Z">
              <w:r w:rsidRPr="00F375EE">
                <w:t xml:space="preserve">first non-duplicate PDCP PDU received from the target cell, </w:t>
              </w:r>
            </w:ins>
            <w:ins w:id="2838" w:author="PostRAN2#116bis_Rapporteur" w:date="2022-02-07T14:56:00Z">
              <w:r w:rsidRPr="00F375EE">
                <w:t>and it i</w:t>
              </w:r>
            </w:ins>
            <w:ins w:id="2839" w:author="PostRAN2#116bis_Rapporteur" w:date="2022-02-07T14:57:00Z">
              <w:r w:rsidRPr="00F375EE">
                <w:t xml:space="preserve">s </w:t>
              </w:r>
            </w:ins>
            <w:ins w:id="2840" w:author="PostRAN2#116bis_Rapporteur" w:date="2022-02-07T14:54:00Z">
              <w:r w:rsidRPr="00F375EE">
                <w:t xml:space="preserve">measured </w:t>
              </w:r>
            </w:ins>
            <w:ins w:id="2841" w:author="PostRAN2#116bis_Rapporteur" w:date="2022-02-07T15:04:00Z">
              <w:r w:rsidR="009E2873">
                <w:t xml:space="preserve">at the time of arrival of the first non-duplicate PDCP PDU received from the target </w:t>
              </w:r>
              <w:commentRangeStart w:id="2842"/>
              <w:commentRangeStart w:id="2843"/>
              <w:r w:rsidR="009E2873">
                <w:t>cell</w:t>
              </w:r>
            </w:ins>
            <w:commentRangeEnd w:id="2842"/>
            <w:commentRangeEnd w:id="2843"/>
            <w:ins w:id="2844" w:author="Post_RAN2#117_Rapporteur" w:date="2022-03-09T14:44:00Z">
              <w:r w:rsidR="00B72657">
                <w:t xml:space="preserve"> </w:t>
              </w:r>
              <w:r w:rsidR="00B72657" w:rsidRPr="00B72657">
                <w:t>only in DAPS HO scenario</w:t>
              </w:r>
            </w:ins>
            <w:r w:rsidR="001F3B70">
              <w:rPr>
                <w:rStyle w:val="CommentReference"/>
                <w:rFonts w:ascii="Times New Roman" w:hAnsi="Times New Roman"/>
              </w:rPr>
              <w:commentReference w:id="2842"/>
            </w:r>
            <w:r w:rsidR="00340FCD">
              <w:rPr>
                <w:rStyle w:val="CommentReference"/>
                <w:rFonts w:ascii="Times New Roman" w:hAnsi="Times New Roman"/>
              </w:rPr>
              <w:commentReference w:id="2843"/>
            </w:r>
            <w:ins w:id="2845" w:author="PostRAN2#116bis_Rapporteur" w:date="2022-02-07T14:50:00Z">
              <w:r>
                <w:t>.</w:t>
              </w:r>
            </w:ins>
            <w:ins w:id="2846" w:author="PostRAN2#116bis_Rapporteur" w:date="2022-02-14T13:02:00Z">
              <w:r w:rsidR="001B4F58">
                <w:t xml:space="preserve"> </w:t>
              </w:r>
              <w:r w:rsidR="001B4F58">
                <w:br/>
              </w:r>
              <w:commentRangeStart w:id="2847"/>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847"/>
              <w:r w:rsidR="00467BB8">
                <w:rPr>
                  <w:rStyle w:val="CommentReference"/>
                  <w:rFonts w:ascii="Times New Roman" w:hAnsi="Times New Roman"/>
                </w:rPr>
                <w:commentReference w:id="2847"/>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2848" w:name="_Toc83740092"/>
      <w:bookmarkStart w:id="2849" w:name="_Toc60777137"/>
      <w:r>
        <w:t>6.3</w:t>
      </w:r>
      <w:r>
        <w:tab/>
        <w:t>RRC information elements</w:t>
      </w:r>
      <w:bookmarkEnd w:id="2848"/>
      <w:bookmarkEnd w:id="2849"/>
    </w:p>
    <w:p w14:paraId="2575F642" w14:textId="4C4C627A" w:rsidR="00474D56" w:rsidRDefault="00474D56" w:rsidP="00474D56">
      <w:pPr>
        <w:pStyle w:val="Heading3"/>
      </w:pPr>
      <w:bookmarkStart w:id="2850" w:name="_Toc60777158"/>
      <w:bookmarkStart w:id="2851" w:name="_Toc90651030"/>
      <w:bookmarkStart w:id="2852" w:name="_Hlk54206873"/>
      <w:r>
        <w:t>6.3.2</w:t>
      </w:r>
      <w:r>
        <w:tab/>
        <w:t>Radio resource control information elements</w:t>
      </w:r>
      <w:bookmarkEnd w:id="2850"/>
      <w:bookmarkEnd w:id="2851"/>
      <w:bookmarkEnd w:id="2852"/>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2853" w:name="_Toc60777267"/>
      <w:bookmarkStart w:id="2854" w:name="_Toc90651139"/>
      <w:r>
        <w:t>–</w:t>
      </w:r>
      <w:r>
        <w:tab/>
      </w:r>
      <w:r>
        <w:rPr>
          <w:i/>
        </w:rPr>
        <w:t>MeasResults</w:t>
      </w:r>
      <w:bookmarkEnd w:id="2853"/>
      <w:bookmarkEnd w:id="2854"/>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lastRenderedPageBreak/>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855" w:author="PostRAN2#116bis_Rapporteur" w:date="2022-02-07T14:39:00Z"/>
        </w:rPr>
      </w:pPr>
      <w:r>
        <w:t xml:space="preserve">    ]]</w:t>
      </w:r>
      <w:ins w:id="2856" w:author="PostRAN2#116bis_Rapporteur" w:date="2022-02-07T14:39:00Z">
        <w:r w:rsidR="007B073C">
          <w:t>,</w:t>
        </w:r>
      </w:ins>
    </w:p>
    <w:p w14:paraId="273EDD42" w14:textId="2C3FF2EF" w:rsidR="007B073C" w:rsidRDefault="007B073C" w:rsidP="00474D56">
      <w:pPr>
        <w:pStyle w:val="PL"/>
        <w:rPr>
          <w:ins w:id="2857" w:author="PostRAN2#116bis_Rapporteur" w:date="2022-02-07T14:39:00Z"/>
        </w:rPr>
      </w:pPr>
      <w:ins w:id="2858" w:author="PostRAN2#116bis_Rapporteur" w:date="2022-02-07T14:39:00Z">
        <w:r>
          <w:t xml:space="preserve">    [[</w:t>
        </w:r>
      </w:ins>
    </w:p>
    <w:p w14:paraId="789BEC99" w14:textId="77777777" w:rsidR="007B073C" w:rsidRDefault="007B073C" w:rsidP="007B073C">
      <w:pPr>
        <w:pStyle w:val="PL"/>
        <w:rPr>
          <w:ins w:id="2859" w:author="PostRAN2#116bis_Rapporteur" w:date="2022-02-07T14:39:00Z"/>
        </w:rPr>
      </w:pPr>
      <w:ins w:id="2860" w:author="PostRAN2#116bis_Rapporteur" w:date="2022-02-07T14:39:00Z">
        <w:r>
          <w:t xml:space="preserve">    choCandidate-r17                     </w:t>
        </w:r>
        <w:r>
          <w:rPr>
            <w:color w:val="993366"/>
          </w:rPr>
          <w:t>ENUMERATED</w:t>
        </w:r>
        <w:r>
          <w:t xml:space="preserve"> {true}                                       </w:t>
        </w:r>
        <w:commentRangeStart w:id="2861"/>
        <w:commentRangeStart w:id="2862"/>
        <w:r>
          <w:rPr>
            <w:color w:val="993366"/>
          </w:rPr>
          <w:t>OPTIONAL</w:t>
        </w:r>
      </w:ins>
      <w:commentRangeEnd w:id="2861"/>
      <w:r w:rsidR="00913205">
        <w:rPr>
          <w:rStyle w:val="CommentReference"/>
          <w:rFonts w:ascii="Times New Roman" w:hAnsi="Times New Roman"/>
          <w:lang w:eastAsia="ja-JP"/>
        </w:rPr>
        <w:commentReference w:id="2861"/>
      </w:r>
      <w:commentRangeEnd w:id="2862"/>
      <w:r w:rsidR="006C619A">
        <w:rPr>
          <w:rStyle w:val="CommentReference"/>
          <w:rFonts w:ascii="Times New Roman" w:hAnsi="Times New Roman"/>
          <w:lang w:eastAsia="ja-JP"/>
        </w:rPr>
        <w:commentReference w:id="2862"/>
      </w:r>
      <w:ins w:id="2863" w:author="PostRAN2#116bis_Rapporteur" w:date="2022-02-07T14:39:00Z">
        <w:r>
          <w:rPr>
            <w:color w:val="993366"/>
          </w:rPr>
          <w:t>,</w:t>
        </w:r>
      </w:ins>
    </w:p>
    <w:p w14:paraId="10D0969B" w14:textId="77777777" w:rsidR="007B073C" w:rsidRDefault="007B073C" w:rsidP="007B073C">
      <w:pPr>
        <w:pStyle w:val="PL"/>
        <w:rPr>
          <w:ins w:id="2864" w:author="PostRAN2#116bis_Rapporteur" w:date="2022-02-07T14:39:00Z"/>
          <w:rFonts w:eastAsiaTheme="minorEastAsia"/>
        </w:rPr>
      </w:pPr>
      <w:ins w:id="2865"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866" w:author="PostRAN2#116bis_Rapporteur" w:date="2022-02-07T14:39:00Z"/>
        </w:rPr>
      </w:pPr>
      <w:ins w:id="2867"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2868" w:author="PostRAN2#116bis_Rapporteur" w:date="2022-02-07T14:39:00Z"/>
          <w:rFonts w:eastAsiaTheme="minorEastAsia"/>
        </w:rPr>
      </w:pPr>
      <w:ins w:id="2869" w:author="PostRAN2#116bis_Rapporteur" w:date="2022-02-07T14:39:00Z">
        <w:r>
          <w:t xml:space="preserve">       condFirstEventFullfilled              ENUMERATED {true}                                   </w:t>
        </w:r>
        <w:commentRangeStart w:id="2870"/>
        <w:commentRangeStart w:id="2871"/>
        <w:r>
          <w:t>OPTIONAL</w:t>
        </w:r>
      </w:ins>
      <w:commentRangeEnd w:id="2870"/>
      <w:r w:rsidR="00F75027">
        <w:rPr>
          <w:rStyle w:val="CommentReference"/>
          <w:rFonts w:ascii="Times New Roman" w:hAnsi="Times New Roman"/>
          <w:lang w:eastAsia="ja-JP"/>
        </w:rPr>
        <w:commentReference w:id="2870"/>
      </w:r>
      <w:commentRangeEnd w:id="2871"/>
      <w:r w:rsidR="00D1716B">
        <w:rPr>
          <w:rStyle w:val="CommentReference"/>
          <w:rFonts w:ascii="Times New Roman" w:hAnsi="Times New Roman"/>
          <w:lang w:eastAsia="ja-JP"/>
        </w:rPr>
        <w:commentReference w:id="2871"/>
      </w:r>
      <w:ins w:id="2872" w:author="PostRAN2#116bis_Rapporteur" w:date="2022-02-07T14:39:00Z">
        <w:r>
          <w:t>,</w:t>
        </w:r>
      </w:ins>
    </w:p>
    <w:p w14:paraId="2D86CA83" w14:textId="77777777" w:rsidR="007B073C" w:rsidRDefault="007B073C" w:rsidP="007B073C">
      <w:pPr>
        <w:pStyle w:val="PL"/>
        <w:rPr>
          <w:ins w:id="2873" w:author="PostRAN2#116bis_Rapporteur" w:date="2022-02-07T14:39:00Z"/>
        </w:rPr>
      </w:pPr>
      <w:ins w:id="2874" w:author="PostRAN2#116bis_Rapporteur" w:date="2022-02-07T14:39:00Z">
        <w:r>
          <w:t xml:space="preserve">       condSecondEventFullfilled             ENUMERATED {true}                                   OPTIONAL,</w:t>
        </w:r>
      </w:ins>
    </w:p>
    <w:p w14:paraId="2713BC8A" w14:textId="77777777" w:rsidR="007B073C" w:rsidRDefault="007B073C" w:rsidP="007B073C">
      <w:pPr>
        <w:pStyle w:val="PL"/>
        <w:rPr>
          <w:ins w:id="2875" w:author="PostRAN2#116bis_Rapporteur" w:date="2022-02-07T14:39:00Z"/>
        </w:rPr>
      </w:pPr>
      <w:ins w:id="2876" w:author="PostRAN2#116bis_Rapporteur" w:date="2022-02-07T14:39:00Z">
        <w:r>
          <w:t xml:space="preserve">       timeBetweenEvents-r17                 TimeBetweenEvent-r17                                OPTIONAL,</w:t>
        </w:r>
      </w:ins>
    </w:p>
    <w:p w14:paraId="3B34AF68" w14:textId="77777777" w:rsidR="007B073C" w:rsidRDefault="007B073C" w:rsidP="007B073C">
      <w:pPr>
        <w:pStyle w:val="PL"/>
        <w:rPr>
          <w:ins w:id="2877" w:author="PostRAN2#116bis_Rapporteur" w:date="2022-02-07T14:39:00Z"/>
        </w:rPr>
      </w:pPr>
      <w:ins w:id="2878"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879" w:author="PostRAN2#116bis_Rapporteur" w:date="2022-02-07T14:39:00Z"/>
        </w:rPr>
      </w:pPr>
      <w:ins w:id="2880" w:author="PostRAN2#116bis_Rapporteur" w:date="2022-02-07T14:39:00Z">
        <w:r>
          <w:t xml:space="preserve">       }                                                                                         OPTIONAL,</w:t>
        </w:r>
      </w:ins>
    </w:p>
    <w:p w14:paraId="2C579783" w14:textId="0E53E91E" w:rsidR="007B073C" w:rsidRDefault="007B073C" w:rsidP="00474D56">
      <w:pPr>
        <w:pStyle w:val="PL"/>
      </w:pPr>
      <w:ins w:id="2881" w:author="PostRAN2#116bis_Rapporteur" w:date="2022-02-07T14:39:00Z">
        <w:r w:rsidRPr="009C7017">
          <w:t xml:space="preserve">   </w:t>
        </w:r>
      </w:ins>
      <w:ins w:id="2882"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D054C" w:rsidRDefault="00474D56" w:rsidP="00474D56">
      <w:pPr>
        <w:pStyle w:val="PL"/>
        <w:rPr>
          <w:lang w:val="en-US"/>
        </w:rPr>
      </w:pPr>
      <w:r>
        <w:t xml:space="preserve">        </w:t>
      </w:r>
      <w:r w:rsidRPr="001D054C">
        <w:rPr>
          <w:lang w:val="en-US"/>
        </w:rPr>
        <w:t>utra-FDD-RSCP-r16                       INTEGER (-5..91)          OPTIONAL,</w:t>
      </w:r>
    </w:p>
    <w:p w14:paraId="3EAECA4D" w14:textId="77777777" w:rsidR="00474D56" w:rsidRPr="00474D56" w:rsidRDefault="00474D56" w:rsidP="00474D56">
      <w:pPr>
        <w:pStyle w:val="PL"/>
        <w:rPr>
          <w:lang w:val="sv-SE"/>
        </w:rPr>
      </w:pPr>
      <w:r w:rsidRPr="001D054C">
        <w:rPr>
          <w:lang w:val="en-US"/>
        </w:rPr>
        <w:t xml:space="preserve">        </w:t>
      </w:r>
      <w:r w:rsidRPr="00474D56">
        <w:rPr>
          <w:lang w:val="sv-SE"/>
        </w:rPr>
        <w:t>utra-FDD-EcN0-r16                       INTEGER (0..49)           OPTIONAL</w:t>
      </w:r>
    </w:p>
    <w:p w14:paraId="5293BF98" w14:textId="77777777" w:rsidR="00474D56" w:rsidRPr="0038282A" w:rsidRDefault="00474D56" w:rsidP="00474D56">
      <w:pPr>
        <w:pStyle w:val="PL"/>
        <w:rPr>
          <w:lang w:val="en-US"/>
          <w:rPrChange w:id="2883" w:author="Post_RAN2#117_Rapporteur_2" w:date="2022-03-09T14:10:00Z">
            <w:rPr>
              <w:lang w:val="sv-SE"/>
            </w:rPr>
          </w:rPrChange>
        </w:rPr>
      </w:pPr>
      <w:r w:rsidRPr="00474D56">
        <w:rPr>
          <w:lang w:val="sv-SE"/>
        </w:rPr>
        <w:t xml:space="preserve">    </w:t>
      </w:r>
      <w:r w:rsidRPr="0038282A">
        <w:rPr>
          <w:lang w:val="en-US"/>
          <w:rPrChange w:id="2884" w:author="Post_RAN2#117_Rapporteur_2" w:date="2022-03-09T14:10:00Z">
            <w:rPr>
              <w:lang w:val="sv-SE"/>
            </w:rPr>
          </w:rPrChange>
        </w:rPr>
        <w:t>}</w:t>
      </w:r>
    </w:p>
    <w:p w14:paraId="0929F8F9" w14:textId="77777777" w:rsidR="00474D56" w:rsidRPr="0038282A" w:rsidRDefault="00474D56" w:rsidP="00474D56">
      <w:pPr>
        <w:pStyle w:val="PL"/>
        <w:rPr>
          <w:lang w:val="en-US"/>
          <w:rPrChange w:id="2885" w:author="Post_RAN2#117_Rapporteur_2" w:date="2022-03-09T14:10:00Z">
            <w:rPr>
              <w:lang w:val="sv-SE"/>
            </w:rPr>
          </w:rPrChange>
        </w:rPr>
      </w:pPr>
      <w:r w:rsidRPr="0038282A">
        <w:rPr>
          <w:lang w:val="en-US"/>
          <w:rPrChange w:id="2886" w:author="Post_RAN2#117_Rapporteur_2" w:date="2022-03-09T14:10:00Z">
            <w:rPr>
              <w:lang w:val="sv-SE"/>
            </w:rPr>
          </w:rPrChange>
        </w:rPr>
        <w:t>}</w:t>
      </w:r>
    </w:p>
    <w:p w14:paraId="2A411843" w14:textId="77777777" w:rsidR="00474D56" w:rsidRPr="0038282A" w:rsidRDefault="00474D56" w:rsidP="00474D56">
      <w:pPr>
        <w:pStyle w:val="PL"/>
        <w:rPr>
          <w:lang w:val="en-US"/>
          <w:rPrChange w:id="2887" w:author="Post_RAN2#117_Rapporteur_2" w:date="2022-03-09T14:10:00Z">
            <w:rPr>
              <w:lang w:val="sv-SE"/>
            </w:rPr>
          </w:rPrChange>
        </w:rPr>
      </w:pPr>
    </w:p>
    <w:p w14:paraId="1E4C97D6" w14:textId="77777777" w:rsidR="00474D56" w:rsidRPr="0038282A" w:rsidRDefault="00474D56" w:rsidP="00474D56">
      <w:pPr>
        <w:pStyle w:val="PL"/>
        <w:rPr>
          <w:lang w:val="en-US"/>
          <w:rPrChange w:id="2888" w:author="Post_RAN2#117_Rapporteur_2" w:date="2022-03-09T14:10:00Z">
            <w:rPr>
              <w:lang w:val="sv-SE"/>
            </w:rPr>
          </w:rPrChange>
        </w:rPr>
      </w:pPr>
      <w:r w:rsidRPr="0038282A">
        <w:rPr>
          <w:lang w:val="en-US"/>
          <w:rPrChange w:id="2889" w:author="Post_RAN2#117_Rapporteur_2" w:date="2022-03-09T14:10:00Z">
            <w:rPr>
              <w:lang w:val="sv-SE"/>
            </w:rPr>
          </w:rPrChange>
        </w:rPr>
        <w:t>MeasResultForRSSI-r16 ::=        SEQUENCE {</w:t>
      </w:r>
    </w:p>
    <w:p w14:paraId="7B69A9E1" w14:textId="77777777" w:rsidR="00474D56" w:rsidRPr="0038282A" w:rsidRDefault="00474D56" w:rsidP="00474D56">
      <w:pPr>
        <w:pStyle w:val="PL"/>
        <w:rPr>
          <w:lang w:val="en-US"/>
          <w:rPrChange w:id="2890" w:author="Post_RAN2#117_Rapporteur_2" w:date="2022-03-09T14:10:00Z">
            <w:rPr>
              <w:lang w:val="sv-SE"/>
            </w:rPr>
          </w:rPrChange>
        </w:rPr>
      </w:pPr>
      <w:r w:rsidRPr="0038282A">
        <w:rPr>
          <w:lang w:val="en-US"/>
          <w:rPrChange w:id="2891" w:author="Post_RAN2#117_Rapporteur_2" w:date="2022-03-09T14:10:00Z">
            <w:rPr>
              <w:lang w:val="sv-SE"/>
            </w:rPr>
          </w:rPrChange>
        </w:rPr>
        <w:t xml:space="preserve">    rssi-Result-r16                  RSSI-Range-r16,</w:t>
      </w:r>
    </w:p>
    <w:p w14:paraId="1FA72556" w14:textId="77777777" w:rsidR="00474D56" w:rsidRPr="001D054C" w:rsidRDefault="00474D56" w:rsidP="00474D56">
      <w:pPr>
        <w:pStyle w:val="PL"/>
        <w:rPr>
          <w:lang w:val="en-US"/>
        </w:rPr>
      </w:pPr>
      <w:r w:rsidRPr="0038282A">
        <w:rPr>
          <w:lang w:val="en-US"/>
          <w:rPrChange w:id="2892" w:author="Post_RAN2#117_Rapporteur_2" w:date="2022-03-09T14:10:00Z">
            <w:rPr>
              <w:lang w:val="sv-SE"/>
            </w:rPr>
          </w:rPrChange>
        </w:rPr>
        <w:t xml:space="preserve">    </w:t>
      </w:r>
      <w:r w:rsidRPr="001D054C">
        <w:rPr>
          <w:lang w:val="en-US"/>
        </w:rPr>
        <w:t>channelOccupancy-r16             INTEGER (0..100)</w:t>
      </w:r>
    </w:p>
    <w:p w14:paraId="6A500CD0" w14:textId="77777777" w:rsidR="00474D56" w:rsidRPr="001D054C" w:rsidRDefault="00474D56" w:rsidP="00474D56">
      <w:pPr>
        <w:pStyle w:val="PL"/>
        <w:rPr>
          <w:lang w:val="en-US"/>
        </w:rPr>
      </w:pPr>
      <w:r w:rsidRPr="001D054C">
        <w:rPr>
          <w:lang w:val="en-US"/>
        </w:rPr>
        <w:t>}</w:t>
      </w:r>
    </w:p>
    <w:p w14:paraId="1C0866B9" w14:textId="77777777" w:rsidR="00474D56" w:rsidRPr="001D054C" w:rsidRDefault="00474D56" w:rsidP="00474D56">
      <w:pPr>
        <w:pStyle w:val="PL"/>
        <w:rPr>
          <w:lang w:val="en-US"/>
        </w:rPr>
      </w:pPr>
    </w:p>
    <w:p w14:paraId="095994E9" w14:textId="77777777" w:rsidR="00474D56" w:rsidRPr="001D054C" w:rsidRDefault="00474D56" w:rsidP="00474D56">
      <w:pPr>
        <w:pStyle w:val="PL"/>
        <w:rPr>
          <w:lang w:val="en-US"/>
        </w:rPr>
      </w:pPr>
      <w:r w:rsidRPr="001D054C">
        <w:rPr>
          <w:lang w:val="en-US"/>
        </w:rPr>
        <w:t>MeasResultCLI-r16 ::=            SEQUENCE {</w:t>
      </w:r>
    </w:p>
    <w:p w14:paraId="4CB26FFB" w14:textId="77777777" w:rsidR="00474D56" w:rsidRPr="001D054C" w:rsidRDefault="00474D56" w:rsidP="00474D56">
      <w:pPr>
        <w:pStyle w:val="PL"/>
        <w:rPr>
          <w:lang w:val="en-US"/>
        </w:rPr>
      </w:pPr>
      <w:r w:rsidRPr="001D054C">
        <w:rPr>
          <w:lang w:val="en-US"/>
        </w:rPr>
        <w:t xml:space="preserve">    measResultListSRS-RSRP-r16       MeasResultListSRS-RSRP-r16                                                         OPTIONAL,</w:t>
      </w:r>
    </w:p>
    <w:p w14:paraId="747ED901" w14:textId="77777777" w:rsidR="00474D56" w:rsidRPr="001D054C" w:rsidRDefault="00474D56" w:rsidP="00474D56">
      <w:pPr>
        <w:pStyle w:val="PL"/>
        <w:rPr>
          <w:lang w:val="en-US"/>
        </w:rPr>
      </w:pPr>
      <w:r w:rsidRPr="001D054C">
        <w:rPr>
          <w:lang w:val="en-US"/>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893" w:author="PostRAN2#116bis_Rapporteur" w:date="2022-02-07T15:23:00Z"/>
        </w:rPr>
      </w:pPr>
    </w:p>
    <w:p w14:paraId="799FB00B" w14:textId="5113C069" w:rsidR="0051668F" w:rsidRDefault="0051668F" w:rsidP="00474D56">
      <w:pPr>
        <w:pStyle w:val="PL"/>
        <w:rPr>
          <w:ins w:id="2894" w:author="PostRAN2#116bis_Rapporteur" w:date="2022-02-07T15:23:00Z"/>
        </w:rPr>
      </w:pPr>
      <w:ins w:id="2895"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lastRenderedPageBreak/>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lastRenderedPageBreak/>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896"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897" w:author="PostRAN2#116bis_Rapporteur" w:date="2022-02-07T15:07:00Z"/>
                <w:b/>
                <w:i/>
                <w:lang w:eastAsia="sv-SE"/>
              </w:rPr>
            </w:pPr>
            <w:ins w:id="2898" w:author="PostRAN2#116bis_Rapporteur" w:date="2022-02-07T15:07:00Z">
              <w:r>
                <w:rPr>
                  <w:b/>
                  <w:i/>
                  <w:lang w:eastAsia="sv-SE"/>
                </w:rPr>
                <w:t>choCandidate</w:t>
              </w:r>
            </w:ins>
          </w:p>
          <w:p w14:paraId="557BD5F4" w14:textId="54F76B5D" w:rsidR="0058410B" w:rsidRPr="005237EF" w:rsidRDefault="0058410B" w:rsidP="000537C5">
            <w:pPr>
              <w:pStyle w:val="TAL"/>
              <w:rPr>
                <w:ins w:id="2899" w:author="PostRAN2#116bis_Rapporteur" w:date="2022-02-07T15:07:00Z"/>
                <w:i/>
                <w:iCs/>
                <w:lang w:eastAsia="sv-SE"/>
                <w:rPrChange w:id="2900" w:author="Post_RAN2#117_Rapporteur" w:date="2022-03-09T15:16:00Z">
                  <w:rPr>
                    <w:ins w:id="2901" w:author="PostRAN2#116bis_Rapporteur" w:date="2022-02-07T15:07:00Z"/>
                    <w:lang w:eastAsia="sv-SE"/>
                  </w:rPr>
                </w:rPrChange>
              </w:rPr>
            </w:pPr>
            <w:ins w:id="2902" w:author="PostRAN2#116bis_Rapporteur" w:date="2022-02-07T15:07:00Z">
              <w:r>
                <w:rPr>
                  <w:lang w:eastAsia="sv-SE"/>
                </w:rPr>
                <w:t xml:space="preserve">This field indicates whether the associated cell is </w:t>
              </w:r>
            </w:ins>
            <w:ins w:id="2903" w:author="PostRAN2#116bis_Rapporteur" w:date="2022-02-07T15:08:00Z">
              <w:r>
                <w:rPr>
                  <w:lang w:eastAsia="sv-SE"/>
                </w:rPr>
                <w:t xml:space="preserve">a </w:t>
              </w:r>
              <w:r>
                <w:rPr>
                  <w:lang w:eastAsia="ko-KR"/>
                </w:rPr>
                <w:t xml:space="preserve">candidate target cell </w:t>
              </w:r>
              <w:r>
                <w:rPr>
                  <w:lang w:eastAsia="en-GB"/>
                </w:rPr>
                <w:t>for conditional handover</w:t>
              </w:r>
            </w:ins>
            <w:ins w:id="2904" w:author="PostRAN2#116bis_Rapporteur" w:date="2022-02-07T15:07:00Z">
              <w:r>
                <w:rPr>
                  <w:lang w:eastAsia="sv-SE"/>
                </w:rPr>
                <w:t>.</w:t>
              </w:r>
            </w:ins>
            <w:ins w:id="2905" w:author="PostRAN2#116bis_Rapporteur" w:date="2022-02-08T09:45:00Z">
              <w:r w:rsidR="00A156A8">
                <w:rPr>
                  <w:lang w:eastAsia="sv-SE"/>
                </w:rPr>
                <w:t xml:space="preserve"> This field </w:t>
              </w:r>
            </w:ins>
            <w:ins w:id="2906" w:author="PostRAN2#116bis_Rapporteur" w:date="2022-02-08T09:46:00Z">
              <w:r w:rsidR="00820374">
                <w:rPr>
                  <w:lang w:eastAsia="sv-SE"/>
                </w:rPr>
                <w:t>may be</w:t>
              </w:r>
            </w:ins>
            <w:ins w:id="2907" w:author="PostRAN2#116bis_Rapporteur" w:date="2022-02-08T09:45:00Z">
              <w:r w:rsidR="00A156A8">
                <w:rPr>
                  <w:lang w:eastAsia="sv-SE"/>
                </w:rPr>
                <w:t xml:space="preserve"> included</w:t>
              </w:r>
            </w:ins>
            <w:ins w:id="2908"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909" w:author="PostRAN2#116bis_Rapporteur" w:date="2022-02-08T09:47:00Z">
              <w:r w:rsidR="00D25E9A">
                <w:rPr>
                  <w:lang w:eastAsia="sv-SE"/>
                </w:rPr>
                <w:t>e</w:t>
              </w:r>
            </w:ins>
            <w:ins w:id="2910"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911" w:author="PostRAN2#116bis_Rapporteur" w:date="2022-02-08T09:47:00Z">
              <w:r w:rsidR="00D25E9A">
                <w:rPr>
                  <w:lang w:eastAsia="sv-SE"/>
                </w:rPr>
                <w:t xml:space="preserve"> </w:t>
              </w:r>
            </w:ins>
            <w:ins w:id="2912" w:author="Post_RAN2#117_Rapporteur" w:date="2022-03-09T15:15:00Z">
              <w:r w:rsidR="0052663B" w:rsidRPr="0052663B">
                <w:rPr>
                  <w:i/>
                  <w:iCs/>
                  <w:lang w:eastAsia="sv-SE"/>
                </w:rPr>
                <w:t>SuccessHO-Report</w:t>
              </w:r>
            </w:ins>
            <w:ins w:id="2913" w:author="PostRAN2#116bis_Rapporteur" w:date="2022-02-08T09:47:00Z">
              <w:del w:id="2914" w:author="Post_RAN2#117_Rapporteur" w:date="2022-03-09T15:15:00Z">
                <w:r w:rsidR="002D5566" w:rsidRPr="002D5566" w:rsidDel="0052663B">
                  <w:rPr>
                    <w:i/>
                    <w:iCs/>
                    <w:lang w:eastAsia="sv-SE"/>
                  </w:rPr>
                  <w:delText>rlf</w:delText>
                </w:r>
                <w:r w:rsidR="002D5566" w:rsidDel="0052663B">
                  <w:rPr>
                    <w:i/>
                    <w:iCs/>
                    <w:lang w:eastAsia="sv-SE"/>
                  </w:rPr>
                  <w:delText>-</w:delText>
                </w:r>
              </w:del>
            </w:ins>
            <w:ins w:id="2915" w:author="PostRAN2#116bis_Rapporteur" w:date="2022-02-08T09:46:00Z">
              <w:del w:id="2916" w:author="Post_RAN2#117_Rapporteur" w:date="2022-03-09T15:15:00Z">
                <w:r w:rsidR="00A156A8" w:rsidRPr="002D5566" w:rsidDel="0052663B">
                  <w:rPr>
                    <w:i/>
                    <w:iCs/>
                    <w:lang w:eastAsia="sv-SE"/>
                  </w:rPr>
                  <w:delText>Report</w:delText>
                </w:r>
              </w:del>
              <w:r w:rsidR="00820374">
                <w:rPr>
                  <w:lang w:eastAsia="sv-SE"/>
                </w:rPr>
                <w:t>.</w:t>
              </w:r>
            </w:ins>
          </w:p>
        </w:tc>
      </w:tr>
      <w:tr w:rsidR="00775034" w14:paraId="378E5636" w14:textId="77777777" w:rsidTr="000537C5">
        <w:trPr>
          <w:ins w:id="2917"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918" w:author="PostRAN2#116bis_Rapporteur" w:date="2022-02-07T15:08:00Z"/>
                <w:b/>
                <w:i/>
                <w:lang w:eastAsia="sv-SE"/>
              </w:rPr>
            </w:pPr>
            <w:ins w:id="2919" w:author="PostRAN2#116bis_Rapporteur" w:date="2022-02-07T15:08:00Z">
              <w:r>
                <w:rPr>
                  <w:b/>
                  <w:i/>
                  <w:lang w:eastAsia="sv-SE"/>
                </w:rPr>
                <w:t>choConfig</w:t>
              </w:r>
            </w:ins>
          </w:p>
          <w:p w14:paraId="52919F05" w14:textId="3A7F6C8B" w:rsidR="00775034" w:rsidRDefault="00F30ABA" w:rsidP="000537C5">
            <w:pPr>
              <w:pStyle w:val="TAL"/>
              <w:rPr>
                <w:ins w:id="2920" w:author="PostRAN2#116bis_Rapporteur" w:date="2022-02-07T15:08:00Z"/>
                <w:lang w:eastAsia="sv-SE"/>
              </w:rPr>
            </w:pPr>
            <w:ins w:id="2921" w:author="PostRAN2#116bis_Rapporteur" w:date="2022-02-07T15:10:00Z">
              <w:r>
                <w:rPr>
                  <w:lang w:eastAsia="sv-SE"/>
                </w:rPr>
                <w:t>If the associated cell is a candidate target cell for conditional handover, t</w:t>
              </w:r>
            </w:ins>
            <w:ins w:id="2922" w:author="PostRAN2#116bis_Rapporteur" w:date="2022-02-07T15:08:00Z">
              <w:r w:rsidR="00775034">
                <w:rPr>
                  <w:lang w:eastAsia="sv-SE"/>
                </w:rPr>
                <w:t xml:space="preserve">his field indicates </w:t>
              </w:r>
            </w:ins>
            <w:ins w:id="2923" w:author="PostRAN2#116bis_Rapporteur" w:date="2022-02-07T15:10:00Z">
              <w:r>
                <w:rPr>
                  <w:lang w:eastAsia="sv-SE"/>
                </w:rPr>
                <w:t xml:space="preserve">the conditional handover </w:t>
              </w:r>
              <w:r>
                <w:t xml:space="preserve">execution condition </w:t>
              </w:r>
            </w:ins>
            <w:ins w:id="2924" w:author="PostRAN2#116bis_Rapporteur" w:date="2022-02-07T15:09:00Z">
              <w:r w:rsidR="00775034">
                <w:t xml:space="preserve">for each </w:t>
              </w:r>
              <w:r w:rsidR="00775034">
                <w:rPr>
                  <w:rFonts w:eastAsia="SimSun"/>
                  <w:i/>
                </w:rPr>
                <w:t>measId</w:t>
              </w:r>
              <w:r w:rsidR="00775034">
                <w:rPr>
                  <w:rFonts w:eastAsia="SimSun"/>
                </w:rPr>
                <w:t xml:space="preserve"> within </w:t>
              </w:r>
              <w:r w:rsidR="00775034">
                <w:rPr>
                  <w:i/>
                </w:rPr>
                <w:t>condTriggerConfig</w:t>
              </w:r>
              <w:r w:rsidR="00775034">
                <w:rPr>
                  <w:rFonts w:eastAsia="SimSun"/>
                </w:rPr>
                <w:t xml:space="preserve"> associated to the</w:t>
              </w:r>
            </w:ins>
            <w:ins w:id="2925" w:author="PostRAN2#116bis_Rapporteur" w:date="2022-02-07T15:11:00Z">
              <w:r>
                <w:rPr>
                  <w:rFonts w:eastAsia="SimSun"/>
                </w:rPr>
                <w:t xml:space="preserve"> cell</w:t>
              </w:r>
            </w:ins>
            <w:ins w:id="2926" w:author="PostRAN2#116bis_Rapporteur" w:date="2022-02-07T15:08:00Z">
              <w:r w:rsidR="00775034">
                <w:rPr>
                  <w:lang w:eastAsia="sv-SE"/>
                </w:rPr>
                <w:t>.</w:t>
              </w:r>
            </w:ins>
            <w:ins w:id="2927"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928"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929" w:author="PostRAN2#116bis_Rapporteur" w:date="2022-02-07T15:11:00Z"/>
                <w:b/>
                <w:i/>
                <w:lang w:eastAsia="sv-SE"/>
              </w:rPr>
            </w:pPr>
            <w:ins w:id="2930" w:author="PostRAN2#116bis_Rapporteur" w:date="2022-02-07T15:11:00Z">
              <w:r w:rsidRPr="00763FA9">
                <w:rPr>
                  <w:b/>
                  <w:i/>
                  <w:lang w:eastAsia="sv-SE"/>
                </w:rPr>
                <w:t>condFirstEventFullfilled</w:t>
              </w:r>
            </w:ins>
          </w:p>
          <w:p w14:paraId="24BDEB1E" w14:textId="072342C2" w:rsidR="00B81A4C" w:rsidRDefault="00296477" w:rsidP="000537C5">
            <w:pPr>
              <w:pStyle w:val="TAL"/>
              <w:rPr>
                <w:ins w:id="2931" w:author="PostRAN2#116bis_Rapporteur" w:date="2022-02-07T15:11:00Z"/>
                <w:b/>
                <w:i/>
                <w:lang w:eastAsia="sv-SE"/>
              </w:rPr>
            </w:pPr>
            <w:ins w:id="2932" w:author="PostRAN2#116bis_Rapporteur" w:date="2022-02-07T15:13:00Z">
              <w:r>
                <w:rPr>
                  <w:lang w:eastAsia="sv-SE"/>
                </w:rPr>
                <w:t>This field indicates</w:t>
              </w:r>
            </w:ins>
            <w:ins w:id="2933" w:author="PostRAN2#116bis_Rapporteur" w:date="2022-02-07T15:14:00Z">
              <w:r>
                <w:rPr>
                  <w:lang w:eastAsia="sv-SE"/>
                </w:rPr>
                <w:t xml:space="preserve"> whether</w:t>
              </w:r>
            </w:ins>
            <w:ins w:id="2934" w:author="PostRAN2#116bis_Rapporteur" w:date="2022-02-07T15:13:00Z">
              <w:r>
                <w:rPr>
                  <w:lang w:eastAsia="sv-SE"/>
                </w:rPr>
                <w:t xml:space="preserve">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935" w:author="PostRAN2#116bis_Rapporteur" w:date="2022-02-07T15:11:00Z">
              <w:r w:rsidR="00B81A4C">
                <w:rPr>
                  <w:lang w:eastAsia="sv-SE"/>
                </w:rPr>
                <w:t>.</w:t>
              </w:r>
            </w:ins>
            <w:ins w:id="293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937"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938" w:author="PostRAN2#116bis_Rapporteur" w:date="2022-02-07T15:11:00Z"/>
                <w:b/>
                <w:i/>
                <w:lang w:eastAsia="en-GB"/>
              </w:rPr>
            </w:pPr>
            <w:ins w:id="2939" w:author="PostRAN2#116bis_Rapporteur" w:date="2022-02-07T15:12:00Z">
              <w:r w:rsidRPr="00763FA9">
                <w:rPr>
                  <w:b/>
                  <w:i/>
                  <w:lang w:eastAsia="en-GB"/>
                </w:rPr>
                <w:t>condSecondEventFullfilled</w:t>
              </w:r>
            </w:ins>
          </w:p>
          <w:p w14:paraId="4728C911" w14:textId="0F57CA8C" w:rsidR="00B81A4C" w:rsidRDefault="00296477" w:rsidP="000537C5">
            <w:pPr>
              <w:pStyle w:val="TAL"/>
              <w:rPr>
                <w:ins w:id="2940" w:author="PostRAN2#116bis_Rapporteur" w:date="2022-02-07T15:11:00Z"/>
                <w:b/>
                <w:i/>
                <w:lang w:eastAsia="sv-SE"/>
              </w:rPr>
            </w:pPr>
            <w:ins w:id="2941" w:author="PostRAN2#116bis_Rapporteur" w:date="2022-02-07T15:14:00Z">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942" w:author="PostRAN2#116bis_Rapporteur" w:date="2022-02-07T15:11:00Z">
              <w:r w:rsidR="00B81A4C">
                <w:rPr>
                  <w:lang w:eastAsia="sv-SE"/>
                </w:rPr>
                <w:t>.</w:t>
              </w:r>
            </w:ins>
            <w:ins w:id="2943"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944"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945" w:author="PostRAN2#116bis_Rapporteur" w:date="2022-02-07T15:19:00Z"/>
                <w:b/>
                <w:i/>
                <w:lang w:eastAsia="en-GB"/>
              </w:rPr>
            </w:pPr>
            <w:ins w:id="2946" w:author="PostRAN2#116bis_Rapporteur" w:date="2022-02-07T15:19:00Z">
              <w:r w:rsidRPr="005C0515">
                <w:rPr>
                  <w:b/>
                  <w:i/>
                  <w:lang w:eastAsia="en-GB"/>
                </w:rPr>
                <w:t>firstTriggeredEvent</w:t>
              </w:r>
            </w:ins>
          </w:p>
          <w:p w14:paraId="077B626D" w14:textId="06CF5537" w:rsidR="00763FA9" w:rsidRDefault="00763FA9" w:rsidP="000537C5">
            <w:pPr>
              <w:pStyle w:val="TAL"/>
              <w:rPr>
                <w:ins w:id="2947" w:author="PostRAN2#116bis_Rapporteur" w:date="2022-02-07T15:19:00Z"/>
                <w:b/>
                <w:i/>
                <w:lang w:eastAsia="sv-SE"/>
              </w:rPr>
            </w:pPr>
            <w:ins w:id="2948" w:author="PostRAN2#116bis_Rapporteur" w:date="2022-02-07T15:19:00Z">
              <w:r>
                <w:rPr>
                  <w:lang w:eastAsia="sv-SE"/>
                </w:rPr>
                <w:t xml:space="preserve">This field is set to </w:t>
              </w:r>
              <w:r>
                <w:rPr>
                  <w:rFonts w:eastAsia="SimSun"/>
                  <w:i/>
                  <w:iCs/>
                </w:rPr>
                <w:t>condFirstEvent</w:t>
              </w:r>
              <w:r>
                <w:rPr>
                  <w:rFonts w:eastAsia="SimSun"/>
                </w:rPr>
                <w:t xml:space="preserve"> if the execution condition associated to the first entry of </w:t>
              </w:r>
              <w:r>
                <w:rPr>
                  <w:i/>
                  <w:iCs/>
                </w:rPr>
                <w:t>choConfig</w:t>
              </w:r>
              <w:r>
                <w:rPr>
                  <w:lang w:eastAsia="sv-SE"/>
                </w:rPr>
                <w:t xml:space="preserve"> was fulfilled first in time. This field is set to </w:t>
              </w:r>
              <w:r>
                <w:rPr>
                  <w:rFonts w:eastAsia="SimSun"/>
                  <w:i/>
                  <w:iCs/>
                </w:rPr>
                <w:t xml:space="preserve">condSecondEvent </w:t>
              </w:r>
              <w:r>
                <w:rPr>
                  <w:rFonts w:eastAsia="SimSun"/>
                </w:rPr>
                <w:t xml:space="preserve">if the execution condition associated to the second entry of </w:t>
              </w:r>
              <w:r>
                <w:rPr>
                  <w:i/>
                  <w:iCs/>
                </w:rPr>
                <w:t>choConfig</w:t>
              </w:r>
              <w:r>
                <w:rPr>
                  <w:lang w:eastAsia="sv-SE"/>
                </w:rPr>
                <w:t xml:space="preserve"> was fulfilled first in time.</w:t>
              </w:r>
            </w:ins>
            <w:ins w:id="294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950"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951" w:author="PostRAN2#116bis_Rapporteur" w:date="2022-02-07T15:19:00Z"/>
                <w:b/>
                <w:i/>
                <w:lang w:eastAsia="sv-SE"/>
              </w:rPr>
            </w:pPr>
            <w:ins w:id="2952" w:author="PostRAN2#116bis_Rapporteur" w:date="2022-02-07T15:19:00Z">
              <w:r w:rsidRPr="005C0515">
                <w:rPr>
                  <w:b/>
                  <w:i/>
                  <w:lang w:eastAsia="sv-SE"/>
                </w:rPr>
                <w:t>timeBetweenEvents</w:t>
              </w:r>
            </w:ins>
          </w:p>
          <w:p w14:paraId="1E3E9A3D" w14:textId="604D43BB" w:rsidR="00763FA9" w:rsidRDefault="00763FA9" w:rsidP="000537C5">
            <w:pPr>
              <w:pStyle w:val="TAL"/>
              <w:rPr>
                <w:ins w:id="2953" w:author="PostRAN2#116bis_Rapporteur" w:date="2022-02-07T15:19:00Z"/>
                <w:b/>
                <w:i/>
                <w:lang w:eastAsia="sv-SE"/>
              </w:rPr>
            </w:pPr>
            <w:ins w:id="2954"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955"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95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lastRenderedPageBreak/>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lastRenderedPageBreak/>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2957" w:name="_Toc60777428"/>
      <w:bookmarkStart w:id="2958" w:name="_Toc83740384"/>
      <w:r>
        <w:t>6.3.3</w:t>
      </w:r>
      <w:r>
        <w:tab/>
        <w:t>UE capability information elements</w:t>
      </w:r>
      <w:bookmarkEnd w:id="2957"/>
      <w:bookmarkEnd w:id="2958"/>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959" w:name="_Toc60777480"/>
      <w:bookmarkStart w:id="2960" w:name="_Toc83740437"/>
      <w:r>
        <w:t>–</w:t>
      </w:r>
      <w:r>
        <w:tab/>
      </w:r>
      <w:r>
        <w:rPr>
          <w:i/>
        </w:rPr>
        <w:t>SON-Parameters</w:t>
      </w:r>
      <w:bookmarkEnd w:id="2959"/>
      <w:bookmarkEnd w:id="2960"/>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4B273A1B" w:rsidR="00AB14F0" w:rsidDel="00346D17" w:rsidRDefault="00DD3111" w:rsidP="00346D17">
      <w:pPr>
        <w:pStyle w:val="PL"/>
        <w:rPr>
          <w:ins w:id="2961" w:author="After_RAN2#116e" w:date="2021-11-28T18:59:00Z"/>
          <w:del w:id="2962" w:author="Post_RAN2#117_Rapporteur" w:date="2022-03-09T14:43:00Z"/>
        </w:rPr>
      </w:pPr>
      <w:r>
        <w:t xml:space="preserve">    ...</w:t>
      </w:r>
      <w:ins w:id="2963" w:author="After_RAN2#116e" w:date="2021-11-28T18:59:00Z">
        <w:del w:id="2964" w:author="Post_RAN2#117_Rapporteur" w:date="2022-03-09T14:43:00Z">
          <w:r w:rsidDel="00346D17">
            <w:delText>,</w:delText>
          </w:r>
        </w:del>
      </w:ins>
    </w:p>
    <w:p w14:paraId="7805FEDA" w14:textId="1B785906" w:rsidR="00AB14F0" w:rsidDel="00346D17" w:rsidRDefault="00DD3111" w:rsidP="00346D17">
      <w:pPr>
        <w:pStyle w:val="PL"/>
        <w:rPr>
          <w:ins w:id="2965" w:author="After_RAN2#116e" w:date="2021-11-28T18:59:00Z"/>
          <w:del w:id="2966" w:author="Post_RAN2#117_Rapporteur" w:date="2022-03-09T14:43:00Z"/>
        </w:rPr>
      </w:pPr>
      <w:ins w:id="2967" w:author="After_RAN2#116e" w:date="2021-11-28T18:59:00Z">
        <w:del w:id="2968" w:author="Post_RAN2#117_Rapporteur" w:date="2022-03-09T14:43:00Z">
          <w:r w:rsidDel="00346D17">
            <w:rPr>
              <w:rFonts w:eastAsia="Batang"/>
            </w:rPr>
            <w:delText xml:space="preserve">    </w:delText>
          </w:r>
          <w:r w:rsidDel="00346D17">
            <w:delText>[[</w:delText>
          </w:r>
        </w:del>
      </w:ins>
    </w:p>
    <w:p w14:paraId="190EF8BE" w14:textId="076416CF" w:rsidR="00AB14F0" w:rsidDel="00346D17" w:rsidRDefault="00DD3111" w:rsidP="00346D17">
      <w:pPr>
        <w:pStyle w:val="PL"/>
        <w:rPr>
          <w:ins w:id="2969" w:author="After_RAN2#116e" w:date="2021-11-28T18:59:00Z"/>
          <w:del w:id="2970" w:author="Post_RAN2#117_Rapporteur" w:date="2022-03-09T14:43:00Z"/>
        </w:rPr>
      </w:pPr>
      <w:ins w:id="2971" w:author="After_RAN2#116e" w:date="2021-11-28T18:59:00Z">
        <w:del w:id="2972" w:author="Post_RAN2#117_Rapporteur" w:date="2022-03-09T14:43:00Z">
          <w:r w:rsidDel="00346D17">
            <w:delText xml:space="preserve">    </w:delText>
          </w:r>
        </w:del>
      </w:ins>
      <w:commentRangeStart w:id="2973"/>
      <w:commentRangeStart w:id="2974"/>
      <w:ins w:id="2975" w:author="After_RAN2#116e" w:date="2021-11-28T19:00:00Z">
        <w:del w:id="2976" w:author="Post_RAN2#117_Rapporteur" w:date="2022-03-09T14:43:00Z">
          <w:r w:rsidDel="00346D17">
            <w:delText>s</w:delText>
          </w:r>
        </w:del>
      </w:ins>
      <w:ins w:id="2977" w:author="After_RAN2#116e" w:date="2021-11-28T18:59:00Z">
        <w:del w:id="2978" w:author="Post_RAN2#117_Rapporteur" w:date="2022-03-09T14:43:00Z">
          <w:r w:rsidDel="00346D17">
            <w:rPr>
              <w:rFonts w:eastAsia="Batang"/>
            </w:rPr>
            <w:delText>ucce</w:delText>
          </w:r>
        </w:del>
      </w:ins>
      <w:ins w:id="2979" w:author="After_RAN2#116e" w:date="2021-11-28T19:00:00Z">
        <w:del w:id="2980" w:author="Post_RAN2#117_Rapporteur" w:date="2022-03-09T14:43:00Z">
          <w:r w:rsidDel="00346D17">
            <w:rPr>
              <w:rFonts w:eastAsia="Batang"/>
            </w:rPr>
            <w:delText>ss</w:delText>
          </w:r>
        </w:del>
      </w:ins>
      <w:ins w:id="2981" w:author="After_RAN2#116e" w:date="2021-11-28T19:01:00Z">
        <w:del w:id="2982" w:author="Post_RAN2#117_Rapporteur" w:date="2022-03-09T14:43:00Z">
          <w:r w:rsidDel="00346D17">
            <w:rPr>
              <w:rFonts w:eastAsia="Batang"/>
            </w:rPr>
            <w:delText>ful</w:delText>
          </w:r>
        </w:del>
      </w:ins>
      <w:ins w:id="2983" w:author="After_RAN2#116e" w:date="2021-11-28T18:59:00Z">
        <w:del w:id="2984" w:author="Post_RAN2#117_Rapporteur" w:date="2022-03-09T14:43:00Z">
          <w:r w:rsidDel="00346D17">
            <w:rPr>
              <w:rFonts w:eastAsia="Batang"/>
            </w:rPr>
            <w:delText>HO-Report-r17</w:delText>
          </w:r>
          <w:r w:rsidDel="00346D17">
            <w:delText xml:space="preserve">   </w:delText>
          </w:r>
          <w:r w:rsidDel="00346D17">
            <w:rPr>
              <w:rFonts w:eastAsia="Batang"/>
              <w:color w:val="993366"/>
            </w:rPr>
            <w:delText>ENUMERATED</w:delText>
          </w:r>
          <w:r w:rsidDel="00346D17">
            <w:rPr>
              <w:rFonts w:eastAsia="Batang"/>
            </w:rPr>
            <w:delText xml:space="preserve"> {supported}</w:delText>
          </w:r>
          <w:r w:rsidDel="00346D17">
            <w:delText xml:space="preserve">    </w:delText>
          </w:r>
          <w:r w:rsidDel="00346D17">
            <w:rPr>
              <w:rFonts w:eastAsia="Batang"/>
              <w:color w:val="993366"/>
            </w:rPr>
            <w:delText>OPTIONAL</w:delText>
          </w:r>
        </w:del>
      </w:ins>
      <w:commentRangeEnd w:id="2973"/>
      <w:del w:id="2985" w:author="Post_RAN2#117_Rapporteur" w:date="2022-03-09T14:43:00Z">
        <w:r w:rsidR="001C1441" w:rsidDel="00346D17">
          <w:rPr>
            <w:rStyle w:val="CommentReference"/>
            <w:rFonts w:ascii="Times New Roman" w:hAnsi="Times New Roman"/>
            <w:lang w:eastAsia="ja-JP"/>
          </w:rPr>
          <w:commentReference w:id="2973"/>
        </w:r>
      </w:del>
      <w:commentRangeEnd w:id="2974"/>
      <w:r w:rsidR="0009677D">
        <w:rPr>
          <w:rStyle w:val="CommentReference"/>
          <w:rFonts w:ascii="Times New Roman" w:hAnsi="Times New Roman"/>
          <w:lang w:eastAsia="ja-JP"/>
        </w:rPr>
        <w:commentReference w:id="2974"/>
      </w:r>
    </w:p>
    <w:p w14:paraId="6E695B20" w14:textId="25CBBAA6" w:rsidR="00AB14F0" w:rsidRDefault="00DD3111" w:rsidP="00346D17">
      <w:pPr>
        <w:pStyle w:val="PL"/>
        <w:rPr>
          <w:ins w:id="2986" w:author="After_RAN2#116e" w:date="2021-11-28T18:59:00Z"/>
        </w:rPr>
      </w:pPr>
      <w:ins w:id="2987" w:author="After_RAN2#116e" w:date="2021-11-28T18:59:00Z">
        <w:del w:id="2988" w:author="Post_RAN2#117_Rapporteur" w:date="2022-03-09T14:43:00Z">
          <w:r w:rsidDel="00346D17">
            <w:delText xml:space="preserve">    ]]</w:delText>
          </w:r>
        </w:del>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989" w:name="_Toc60777493"/>
      <w:bookmarkStart w:id="2990"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989"/>
      <w:bookmarkEnd w:id="2990"/>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991" w:name="_Toc83740469"/>
      <w:bookmarkStart w:id="2992" w:name="_Toc60777512"/>
      <w:r>
        <w:t>–</w:t>
      </w:r>
      <w:r>
        <w:tab/>
      </w:r>
      <w:r>
        <w:rPr>
          <w:i/>
        </w:rPr>
        <w:t>OtherConfig</w:t>
      </w:r>
      <w:bookmarkEnd w:id="2991"/>
      <w:bookmarkEnd w:id="2992"/>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lastRenderedPageBreak/>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993" w:author="After_RAN2#116e" w:date="2021-11-25T22:39:00Z"/>
        </w:rPr>
      </w:pPr>
      <w:r>
        <w:t>}</w:t>
      </w:r>
    </w:p>
    <w:p w14:paraId="751DA069" w14:textId="77777777" w:rsidR="00AB14F0" w:rsidRDefault="00DD3111">
      <w:pPr>
        <w:pStyle w:val="PL"/>
        <w:rPr>
          <w:ins w:id="2994" w:author="After_RAN2#116e" w:date="2021-11-25T22:39:00Z"/>
        </w:rPr>
      </w:pPr>
      <w:ins w:id="2995" w:author="After_RAN2#116e" w:date="2021-11-25T22:39:00Z">
        <w:r>
          <w:t>OtherConfig-v17xy ::=                   SEQUENCE {</w:t>
        </w:r>
      </w:ins>
    </w:p>
    <w:p w14:paraId="0C9FCEF0" w14:textId="77777777" w:rsidR="00AB14F0" w:rsidRDefault="00DD3111">
      <w:pPr>
        <w:pStyle w:val="PL"/>
        <w:rPr>
          <w:ins w:id="2996" w:author="After_RAN2#116e" w:date="2021-11-25T22:39:00Z"/>
        </w:rPr>
      </w:pPr>
      <w:ins w:id="2997" w:author="After_RAN2#116e" w:date="2021-11-25T22:39:00Z">
        <w:r>
          <w:t xml:space="preserve">    successHO-Config-r17                    </w:t>
        </w:r>
      </w:ins>
      <w:ins w:id="2998" w:author="After_RAN2#116e" w:date="2021-11-28T18:09:00Z">
        <w:r>
          <w:t>SetupRelease {</w:t>
        </w:r>
      </w:ins>
      <w:ins w:id="2999" w:author="After_RAN2#116e" w:date="2021-11-25T22:39:00Z">
        <w:r>
          <w:t>SuccessHO-Config-r17</w:t>
        </w:r>
      </w:ins>
      <w:ins w:id="3000" w:author="After_RAN2#116e" w:date="2021-11-28T18:09:00Z">
        <w:r>
          <w:t>}</w:t>
        </w:r>
      </w:ins>
      <w:ins w:id="3001" w:author="After_RAN2#116e" w:date="2021-11-25T22:39:00Z">
        <w:r>
          <w:t xml:space="preserve">                       </w:t>
        </w:r>
      </w:ins>
      <w:ins w:id="3002" w:author="After_RAN2#116e" w:date="2021-11-28T18:12:00Z">
        <w:r>
          <w:t xml:space="preserve">   </w:t>
        </w:r>
      </w:ins>
      <w:ins w:id="3003" w:author="After_RAN2#116e" w:date="2021-11-28T18:09:00Z">
        <w:r>
          <w:t xml:space="preserve"> </w:t>
        </w:r>
      </w:ins>
      <w:ins w:id="3004" w:author="After_RAN2#116e" w:date="2021-11-25T22:39:00Z">
        <w:r>
          <w:rPr>
            <w:color w:val="993366"/>
          </w:rPr>
          <w:t>OPTIONAL</w:t>
        </w:r>
      </w:ins>
      <w:ins w:id="3005" w:author="After_RAN2#116e" w:date="2021-11-28T18:09:00Z">
        <w:r>
          <w:t xml:space="preserve"> </w:t>
        </w:r>
        <w:r>
          <w:rPr>
            <w:color w:val="808080"/>
          </w:rPr>
          <w:t xml:space="preserve">-- </w:t>
        </w:r>
      </w:ins>
      <w:ins w:id="3006" w:author="After_RAN2#116e" w:date="2021-11-25T22:39:00Z">
        <w:r>
          <w:rPr>
            <w:color w:val="808080"/>
          </w:rPr>
          <w:t xml:space="preserve">Need </w:t>
        </w:r>
      </w:ins>
      <w:ins w:id="3007" w:author="After_RAN2#116e" w:date="2021-11-28T18:09:00Z">
        <w:r>
          <w:rPr>
            <w:color w:val="808080"/>
          </w:rPr>
          <w:t>M</w:t>
        </w:r>
      </w:ins>
    </w:p>
    <w:p w14:paraId="69D28B27" w14:textId="77777777" w:rsidR="00AB14F0" w:rsidRDefault="00DD3111">
      <w:pPr>
        <w:pStyle w:val="PL"/>
        <w:rPr>
          <w:ins w:id="3008" w:author="After_RAN2#116e" w:date="2021-11-25T22:39:00Z"/>
        </w:rPr>
      </w:pPr>
      <w:ins w:id="3009" w:author="After_RAN2#116e" w:date="2021-11-25T22:39:00Z">
        <w:r>
          <w:t>}</w:t>
        </w:r>
      </w:ins>
    </w:p>
    <w:p w14:paraId="4D313953" w14:textId="77777777" w:rsidR="00AB14F0" w:rsidRDefault="00AB14F0">
      <w:pPr>
        <w:pStyle w:val="PL"/>
        <w:rPr>
          <w:ins w:id="3010" w:author="After_RAN2#116e" w:date="2021-11-25T22:39:00Z"/>
        </w:rPr>
      </w:pPr>
    </w:p>
    <w:p w14:paraId="7470FD0A" w14:textId="77777777" w:rsidR="00AB14F0" w:rsidRDefault="00DD3111">
      <w:pPr>
        <w:pStyle w:val="PL"/>
        <w:rPr>
          <w:ins w:id="3011" w:author="After_RAN2#116e" w:date="2021-11-25T22:39:00Z"/>
        </w:rPr>
      </w:pPr>
      <w:ins w:id="3012" w:author="After_RAN2#116e" w:date="2021-11-25T22:39:00Z">
        <w:r>
          <w:t>SuccessHO-Config-r17                        SEQUENCE {</w:t>
        </w:r>
      </w:ins>
    </w:p>
    <w:p w14:paraId="2DA86B4F" w14:textId="5C9C1B85" w:rsidR="00AB14F0" w:rsidRDefault="00DD3111">
      <w:pPr>
        <w:pStyle w:val="PL"/>
        <w:rPr>
          <w:ins w:id="3013" w:author="After_RAN2#116e" w:date="2021-11-25T22:39:00Z"/>
        </w:rPr>
      </w:pPr>
      <w:ins w:id="3014" w:author="After_RAN2#116e" w:date="2021-11-25T22:40:00Z">
        <w:r>
          <w:t xml:space="preserve">    </w:t>
        </w:r>
      </w:ins>
      <w:ins w:id="3015" w:author="After_RAN2#116e" w:date="2021-11-25T22:39:00Z">
        <w:r>
          <w:t>threshold</w:t>
        </w:r>
      </w:ins>
      <w:ins w:id="3016" w:author="After_RAN2#116e" w:date="2021-12-16T10:31:00Z">
        <w:r w:rsidR="00C07EF2">
          <w:t>Percentage</w:t>
        </w:r>
      </w:ins>
      <w:ins w:id="3017" w:author="After_RAN2#116e" w:date="2021-11-25T22:39:00Z">
        <w:r>
          <w:t>T304                              ENUMERATED {</w:t>
        </w:r>
      </w:ins>
      <w:ins w:id="3018" w:author="After_RAN2#116e" w:date="2021-12-16T10:27:00Z">
        <w:r w:rsidR="003B2B60">
          <w:t>p40</w:t>
        </w:r>
        <w:r w:rsidR="001D0104">
          <w:t>,</w:t>
        </w:r>
      </w:ins>
      <w:ins w:id="3019" w:author="After_RAN2#116e" w:date="2021-11-25T22:39:00Z">
        <w:r>
          <w:t xml:space="preserve"> </w:t>
        </w:r>
      </w:ins>
      <w:ins w:id="3020" w:author="After_RAN2#116e" w:date="2021-12-16T10:27:00Z">
        <w:r w:rsidR="001D0104">
          <w:t>p</w:t>
        </w:r>
      </w:ins>
      <w:ins w:id="3021" w:author="After_RAN2#116e" w:date="2021-11-25T22:39:00Z">
        <w:r>
          <w:t>6</w:t>
        </w:r>
      </w:ins>
      <w:ins w:id="3022" w:author="After_RAN2#116e" w:date="2021-12-16T10:27:00Z">
        <w:r w:rsidR="001D0104">
          <w:t>0</w:t>
        </w:r>
      </w:ins>
      <w:ins w:id="3023" w:author="After_RAN2#116e" w:date="2021-11-25T22:39:00Z">
        <w:r>
          <w:t xml:space="preserve">, </w:t>
        </w:r>
      </w:ins>
      <w:ins w:id="3024" w:author="After_RAN2#116e" w:date="2021-12-16T10:27:00Z">
        <w:r w:rsidR="001D0104">
          <w:t>p</w:t>
        </w:r>
      </w:ins>
      <w:ins w:id="3025" w:author="After_RAN2#116e" w:date="2021-11-25T22:39:00Z">
        <w:r>
          <w:t>8</w:t>
        </w:r>
      </w:ins>
      <w:ins w:id="3026" w:author="After_RAN2#116e" w:date="2021-12-16T10:27:00Z">
        <w:r w:rsidR="001D0104">
          <w:t>0</w:t>
        </w:r>
      </w:ins>
      <w:ins w:id="3027" w:author="After_RAN2#116e" w:date="2021-11-25T22:39:00Z">
        <w:r>
          <w:t xml:space="preserve">, </w:t>
        </w:r>
      </w:ins>
      <w:ins w:id="3028" w:author="After_RAN2#116e" w:date="2021-11-28T18:56:00Z">
        <w:r>
          <w:t>spare5, spare4, spare3, spare2, spare1</w:t>
        </w:r>
      </w:ins>
      <w:ins w:id="3029" w:author="After_RAN2#116e" w:date="2021-11-25T22:39:00Z">
        <w:r>
          <w:t>}</w:t>
        </w:r>
      </w:ins>
      <w:ins w:id="3030" w:author="After_RAN2#116e" w:date="2021-11-25T22:40:00Z">
        <w:r>
          <w:t xml:space="preserve">                </w:t>
        </w:r>
      </w:ins>
      <w:ins w:id="3031" w:author="After_RAN2#116e" w:date="2021-11-25T22:39:00Z">
        <w:r>
          <w:t xml:space="preserve">OPTIONAL, --Need </w:t>
        </w:r>
      </w:ins>
      <w:ins w:id="3032" w:author="After_RAN2#116e" w:date="2021-11-28T19:14:00Z">
        <w:r>
          <w:t>M</w:t>
        </w:r>
      </w:ins>
    </w:p>
    <w:p w14:paraId="31298726" w14:textId="28112ADA" w:rsidR="00AB14F0" w:rsidRDefault="00DD3111">
      <w:pPr>
        <w:pStyle w:val="PL"/>
        <w:rPr>
          <w:ins w:id="3033" w:author="After_RAN2#116e" w:date="2021-11-25T22:39:00Z"/>
        </w:rPr>
      </w:pPr>
      <w:ins w:id="3034" w:author="After_RAN2#116e" w:date="2021-11-25T22:40:00Z">
        <w:r>
          <w:t xml:space="preserve">    </w:t>
        </w:r>
      </w:ins>
      <w:ins w:id="3035" w:author="After_RAN2#116e" w:date="2021-11-25T22:39:00Z">
        <w:r>
          <w:t>threshold</w:t>
        </w:r>
      </w:ins>
      <w:ins w:id="3036" w:author="After_RAN2#116e" w:date="2021-12-16T10:31:00Z">
        <w:r w:rsidR="00C07EF2">
          <w:t>Percentage</w:t>
        </w:r>
      </w:ins>
      <w:ins w:id="3037" w:author="After_RAN2#116e" w:date="2021-11-25T22:39:00Z">
        <w:r>
          <w:t>T310</w:t>
        </w:r>
      </w:ins>
      <w:ins w:id="3038" w:author="After_RAN2#116e" w:date="2021-11-25T22:40:00Z">
        <w:r>
          <w:t xml:space="preserve">                              </w:t>
        </w:r>
      </w:ins>
      <w:ins w:id="3039" w:author="After_RAN2#116e" w:date="2021-11-25T22:39:00Z">
        <w:r>
          <w:t>ENUMERATED {</w:t>
        </w:r>
      </w:ins>
      <w:ins w:id="3040" w:author="After_RAN2#116e" w:date="2021-12-16T10:27:00Z">
        <w:r w:rsidR="001D0104">
          <w:t>p</w:t>
        </w:r>
      </w:ins>
      <w:ins w:id="3041" w:author="After_RAN2#116e" w:date="2021-11-25T22:39:00Z">
        <w:r>
          <w:t>4</w:t>
        </w:r>
      </w:ins>
      <w:ins w:id="3042" w:author="After_RAN2#116e" w:date="2021-12-16T10:27:00Z">
        <w:r w:rsidR="001D0104">
          <w:t>0</w:t>
        </w:r>
      </w:ins>
      <w:ins w:id="3043" w:author="After_RAN2#116e" w:date="2021-11-25T22:39:00Z">
        <w:r>
          <w:t>,</w:t>
        </w:r>
      </w:ins>
      <w:ins w:id="3044" w:author="After_RAN2#116e" w:date="2021-11-28T18:13:00Z">
        <w:r>
          <w:t xml:space="preserve"> </w:t>
        </w:r>
      </w:ins>
      <w:ins w:id="3045" w:author="After_RAN2#116e" w:date="2021-12-16T10:27:00Z">
        <w:r w:rsidR="001D0104">
          <w:t>p</w:t>
        </w:r>
      </w:ins>
      <w:ins w:id="3046" w:author="After_RAN2#116e" w:date="2021-11-25T22:39:00Z">
        <w:r>
          <w:t>6</w:t>
        </w:r>
      </w:ins>
      <w:ins w:id="3047" w:author="After_RAN2#116e" w:date="2021-12-16T10:27:00Z">
        <w:r w:rsidR="001D0104">
          <w:t>0</w:t>
        </w:r>
      </w:ins>
      <w:ins w:id="3048" w:author="After_RAN2#116e" w:date="2021-11-25T22:39:00Z">
        <w:r>
          <w:t>,</w:t>
        </w:r>
      </w:ins>
      <w:ins w:id="3049" w:author="After_RAN2#116e" w:date="2021-11-28T18:13:00Z">
        <w:r>
          <w:t xml:space="preserve"> </w:t>
        </w:r>
      </w:ins>
      <w:ins w:id="3050" w:author="After_RAN2#116e" w:date="2021-12-16T10:27:00Z">
        <w:r w:rsidR="001D0104">
          <w:t>p</w:t>
        </w:r>
      </w:ins>
      <w:ins w:id="3051" w:author="After_RAN2#116e" w:date="2021-11-25T22:39:00Z">
        <w:r>
          <w:t>8</w:t>
        </w:r>
      </w:ins>
      <w:ins w:id="3052" w:author="After_RAN2#116e" w:date="2021-12-16T10:27:00Z">
        <w:r w:rsidR="001D0104">
          <w:t>0</w:t>
        </w:r>
      </w:ins>
      <w:ins w:id="3053" w:author="After_RAN2#116e" w:date="2021-11-25T22:39:00Z">
        <w:r>
          <w:t xml:space="preserve">, </w:t>
        </w:r>
      </w:ins>
      <w:ins w:id="3054" w:author="After_RAN2#116e" w:date="2021-11-28T18:56:00Z">
        <w:r>
          <w:t>spare5, spare4, spare3, spare2, spare1</w:t>
        </w:r>
      </w:ins>
      <w:ins w:id="3055" w:author="After_RAN2#116e" w:date="2021-11-25T22:39:00Z">
        <w:r>
          <w:t>}</w:t>
        </w:r>
      </w:ins>
      <w:ins w:id="3056" w:author="After_RAN2#116e" w:date="2021-11-25T22:40:00Z">
        <w:r>
          <w:t xml:space="preserve">                </w:t>
        </w:r>
      </w:ins>
      <w:ins w:id="3057" w:author="After_RAN2#116e" w:date="2021-11-25T22:39:00Z">
        <w:r>
          <w:t xml:space="preserve">OPTIONAL, --Need </w:t>
        </w:r>
      </w:ins>
      <w:ins w:id="3058" w:author="After_RAN2#116e" w:date="2021-11-28T19:14:00Z">
        <w:r>
          <w:t>M</w:t>
        </w:r>
      </w:ins>
    </w:p>
    <w:p w14:paraId="2132814B" w14:textId="35A5B7E6" w:rsidR="00AB14F0" w:rsidRDefault="00DD3111">
      <w:pPr>
        <w:pStyle w:val="PL"/>
        <w:rPr>
          <w:ins w:id="3059" w:author="After_RAN2#116e" w:date="2021-11-25T22:42:00Z"/>
        </w:rPr>
      </w:pPr>
      <w:ins w:id="3060" w:author="After_RAN2#116e" w:date="2021-11-25T22:40:00Z">
        <w:r>
          <w:t xml:space="preserve">    </w:t>
        </w:r>
      </w:ins>
      <w:ins w:id="3061" w:author="After_RAN2#116e" w:date="2021-11-25T22:39:00Z">
        <w:r>
          <w:t>threshold</w:t>
        </w:r>
      </w:ins>
      <w:ins w:id="3062" w:author="After_RAN2#116e" w:date="2021-12-16T10:31:00Z">
        <w:r w:rsidR="00C07EF2">
          <w:t>Percentage</w:t>
        </w:r>
      </w:ins>
      <w:ins w:id="3063" w:author="After_RAN2#116e" w:date="2021-11-25T22:39:00Z">
        <w:r>
          <w:t>T312</w:t>
        </w:r>
      </w:ins>
      <w:ins w:id="3064" w:author="After_RAN2#116e" w:date="2021-11-25T22:40:00Z">
        <w:r>
          <w:t xml:space="preserve">                              </w:t>
        </w:r>
      </w:ins>
      <w:ins w:id="3065" w:author="After_RAN2#116e" w:date="2021-11-25T22:39:00Z">
        <w:r>
          <w:t>ENUMERATED {</w:t>
        </w:r>
      </w:ins>
      <w:ins w:id="3066" w:author="After_RAN2#116e" w:date="2021-12-16T10:28:00Z">
        <w:r w:rsidR="001D0104">
          <w:t>p</w:t>
        </w:r>
      </w:ins>
      <w:ins w:id="3067" w:author="After_RAN2#116e" w:date="2021-11-28T18:54:00Z">
        <w:r>
          <w:t>2</w:t>
        </w:r>
      </w:ins>
      <w:ins w:id="3068" w:author="After_RAN2#116e" w:date="2021-12-16T10:28:00Z">
        <w:r w:rsidR="001D0104">
          <w:t>0</w:t>
        </w:r>
      </w:ins>
      <w:ins w:id="3069" w:author="After_RAN2#116e" w:date="2021-11-28T18:54:00Z">
        <w:r>
          <w:t xml:space="preserve">, </w:t>
        </w:r>
      </w:ins>
      <w:ins w:id="3070" w:author="After_RAN2#116e" w:date="2021-12-16T10:28:00Z">
        <w:r w:rsidR="001D0104">
          <w:t>p</w:t>
        </w:r>
      </w:ins>
      <w:ins w:id="3071" w:author="After_RAN2#116e" w:date="2021-11-25T22:39:00Z">
        <w:r>
          <w:t>4</w:t>
        </w:r>
      </w:ins>
      <w:ins w:id="3072" w:author="After_RAN2#116e" w:date="2021-12-16T10:28:00Z">
        <w:r w:rsidR="001D0104">
          <w:t>0</w:t>
        </w:r>
      </w:ins>
      <w:ins w:id="3073" w:author="After_RAN2#116e" w:date="2021-11-25T22:39:00Z">
        <w:r>
          <w:t>,</w:t>
        </w:r>
      </w:ins>
      <w:ins w:id="3074" w:author="After_RAN2#116e" w:date="2021-11-28T18:14:00Z">
        <w:r>
          <w:t xml:space="preserve"> </w:t>
        </w:r>
      </w:ins>
      <w:ins w:id="3075" w:author="After_RAN2#116e" w:date="2021-12-16T10:28:00Z">
        <w:r w:rsidR="001D0104">
          <w:t>p</w:t>
        </w:r>
      </w:ins>
      <w:ins w:id="3076" w:author="After_RAN2#116e" w:date="2021-11-25T22:39:00Z">
        <w:r>
          <w:t>6</w:t>
        </w:r>
      </w:ins>
      <w:ins w:id="3077" w:author="After_RAN2#116e" w:date="2021-12-16T10:28:00Z">
        <w:r w:rsidR="001D0104">
          <w:t>0</w:t>
        </w:r>
      </w:ins>
      <w:ins w:id="3078" w:author="After_RAN2#116e" w:date="2021-11-25T22:39:00Z">
        <w:r>
          <w:t>,</w:t>
        </w:r>
      </w:ins>
      <w:ins w:id="3079" w:author="After_RAN2#116e" w:date="2021-11-28T18:14:00Z">
        <w:r>
          <w:t xml:space="preserve"> </w:t>
        </w:r>
      </w:ins>
      <w:ins w:id="3080" w:author="After_RAN2#116e" w:date="2021-12-16T10:28:00Z">
        <w:r w:rsidR="001D0104">
          <w:t>p</w:t>
        </w:r>
      </w:ins>
      <w:ins w:id="3081" w:author="After_RAN2#116e" w:date="2021-11-25T22:39:00Z">
        <w:r>
          <w:t>8</w:t>
        </w:r>
      </w:ins>
      <w:ins w:id="3082" w:author="After_RAN2#116e" w:date="2021-12-16T10:28:00Z">
        <w:r w:rsidR="001D0104">
          <w:t>0</w:t>
        </w:r>
      </w:ins>
      <w:ins w:id="3083" w:author="After_RAN2#116e" w:date="2021-11-25T22:39:00Z">
        <w:r>
          <w:t xml:space="preserve">, </w:t>
        </w:r>
      </w:ins>
      <w:ins w:id="3084" w:author="After_RAN2#116e" w:date="2021-11-28T18:56:00Z">
        <w:r>
          <w:t>spare4, spare3, spare</w:t>
        </w:r>
      </w:ins>
      <w:ins w:id="3085" w:author="After_RAN2#116e" w:date="2021-11-28T18:57:00Z">
        <w:r>
          <w:t>2</w:t>
        </w:r>
      </w:ins>
      <w:ins w:id="3086" w:author="After_RAN2#116e" w:date="2021-11-28T18:56:00Z">
        <w:r>
          <w:t>, spare</w:t>
        </w:r>
      </w:ins>
      <w:ins w:id="3087" w:author="After_RAN2#116e" w:date="2021-11-28T18:57:00Z">
        <w:r>
          <w:t>1</w:t>
        </w:r>
      </w:ins>
      <w:ins w:id="3088" w:author="After_RAN2#116e" w:date="2021-11-25T22:39:00Z">
        <w:r>
          <w:t>}</w:t>
        </w:r>
      </w:ins>
      <w:ins w:id="3089" w:author="After_RAN2#116e" w:date="2021-11-25T22:40:00Z">
        <w:r>
          <w:t xml:space="preserve">                </w:t>
        </w:r>
      </w:ins>
      <w:ins w:id="3090" w:author="After_RAN2#116e" w:date="2021-11-25T22:39:00Z">
        <w:r>
          <w:t xml:space="preserve">OPTIONAL, --Need </w:t>
        </w:r>
      </w:ins>
      <w:ins w:id="3091" w:author="After_RAN2#116e" w:date="2021-11-28T19:14:00Z">
        <w:r>
          <w:t>M</w:t>
        </w:r>
      </w:ins>
    </w:p>
    <w:p w14:paraId="34D1807F" w14:textId="1E0ECDED" w:rsidR="00AC006A" w:rsidRDefault="00AC006A" w:rsidP="00AC006A">
      <w:pPr>
        <w:pStyle w:val="PL"/>
        <w:rPr>
          <w:ins w:id="3092" w:author="Post_RAN2#117_Rapporteur" w:date="2022-03-01T05:28:00Z"/>
        </w:rPr>
      </w:pPr>
      <w:ins w:id="3093" w:author="Post_RAN2#117_Rapporteur" w:date="2022-03-01T05:28:00Z">
        <w:r>
          <w:t xml:space="preserve">    sourceDAPSFailure</w:t>
        </w:r>
      </w:ins>
      <w:ins w:id="3094" w:author="Post_RAN2#117_Rapporteur" w:date="2022-03-01T15:05:00Z">
        <w:r w:rsidR="00A77EA3">
          <w:t>Reporting</w:t>
        </w:r>
      </w:ins>
      <w:ins w:id="3095"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3096" w:author="After_RAN2#116e" w:date="2021-11-25T22:39:00Z"/>
        </w:rPr>
      </w:pPr>
      <w:ins w:id="3097" w:author="After_RAN2#116e" w:date="2021-11-25T22:42:00Z">
        <w:r>
          <w:t xml:space="preserve">    ...</w:t>
        </w:r>
      </w:ins>
    </w:p>
    <w:p w14:paraId="197BC297" w14:textId="77777777" w:rsidR="00AB14F0" w:rsidRDefault="00DD3111">
      <w:pPr>
        <w:pStyle w:val="PL"/>
      </w:pPr>
      <w:ins w:id="3098"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lastRenderedPageBreak/>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3099" w:author="After_RAN2#116e" w:date="2021-12-02T18:40:00Z"/>
        </w:rPr>
      </w:pPr>
    </w:p>
    <w:p w14:paraId="2ECC4107" w14:textId="29705399" w:rsidR="00AB14F0" w:rsidRDefault="00DD3111">
      <w:pPr>
        <w:pStyle w:val="EditorsNote"/>
      </w:pPr>
      <w:ins w:id="3100" w:author="After_RAN2#116e" w:date="2021-12-02T18:40:00Z">
        <w:del w:id="3101" w:author="Post_RAN2#117_Rapporteur" w:date="2022-03-01T07:06:00Z">
          <w:r w:rsidDel="00A2589E">
            <w:delText>Editor’s NOTE: FFS</w:delText>
          </w:r>
        </w:del>
      </w:ins>
      <w:ins w:id="3102" w:author="After_RAN2#116e" w:date="2021-12-03T10:30:00Z">
        <w:del w:id="3103" w:author="Post_RAN2#117_Rapporteur" w:date="2022-03-01T07:06:00Z">
          <w:r w:rsidDel="00A2589E">
            <w:delText xml:space="preserve"> on whether</w:delText>
          </w:r>
        </w:del>
      </w:ins>
      <w:ins w:id="3104" w:author="After_RAN2#116e" w:date="2021-12-02T18:40:00Z">
        <w:del w:id="3105" w:author="Post_RAN2#117_Rapporteur" w:date="2022-03-01T07:06:00Z">
          <w:r w:rsidDel="00A2589E">
            <w:delText xml:space="preserve"> we need a</w:delText>
          </w:r>
        </w:del>
      </w:ins>
      <w:ins w:id="3106" w:author="After_RAN2#116e" w:date="2021-12-03T10:30:00Z">
        <w:del w:id="3107" w:author="Post_RAN2#117_Rapporteur" w:date="2022-03-01T07:06:00Z">
          <w:r w:rsidDel="00A2589E">
            <w:delText xml:space="preserve">n indication in </w:delText>
          </w:r>
          <w:r w:rsidDel="00A2589E">
            <w:rPr>
              <w:i/>
              <w:iCs/>
            </w:rPr>
            <w:delText>successHO-Config</w:delText>
          </w:r>
        </w:del>
      </w:ins>
      <w:ins w:id="3108" w:author="After_RAN2#116e" w:date="2021-12-02T18:40:00Z">
        <w:del w:id="3109"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3110"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3111" w:author="Post_RAN2#117_Rapporteur" w:date="2022-03-01T05:31:00Z"/>
                <w:b/>
                <w:bCs/>
                <w:i/>
                <w:iCs/>
                <w:lang w:eastAsia="sv-SE"/>
              </w:rPr>
            </w:pPr>
            <w:ins w:id="3112" w:author="Post_RAN2#117_Rapporteur" w:date="2022-03-01T05:31:00Z">
              <w:r w:rsidRPr="001C1688">
                <w:rPr>
                  <w:b/>
                  <w:bCs/>
                  <w:i/>
                  <w:iCs/>
                  <w:lang w:eastAsia="sv-SE"/>
                </w:rPr>
                <w:t>sourceDAPSFailure</w:t>
              </w:r>
            </w:ins>
            <w:ins w:id="3113" w:author="Post_RAN2#117_Rapporteur" w:date="2022-03-01T15:05:00Z">
              <w:r w:rsidR="00A77EA3">
                <w:rPr>
                  <w:b/>
                  <w:bCs/>
                  <w:i/>
                  <w:iCs/>
                  <w:lang w:eastAsia="sv-SE"/>
                </w:rPr>
                <w:t>Reporting</w:t>
              </w:r>
            </w:ins>
          </w:p>
          <w:p w14:paraId="2322634D" w14:textId="2C7B1A29" w:rsidR="001C1688" w:rsidRDefault="001C1688" w:rsidP="001C1688">
            <w:pPr>
              <w:pStyle w:val="TAL"/>
              <w:rPr>
                <w:ins w:id="3114" w:author="Post_RAN2#117_Rapporteur" w:date="2022-03-01T05:31:00Z"/>
                <w:b/>
                <w:bCs/>
                <w:i/>
                <w:iCs/>
                <w:lang w:eastAsia="sv-SE"/>
              </w:rPr>
            </w:pPr>
            <w:ins w:id="3115" w:author="Post_RAN2#117_Rapporteur" w:date="2022-03-01T05:31:00Z">
              <w:r>
                <w:rPr>
                  <w:lang w:eastAsia="sv-SE"/>
                </w:rPr>
                <w:t xml:space="preserve">This field indicates </w:t>
              </w:r>
              <w:r w:rsidR="00D53FB1">
                <w:rPr>
                  <w:lang w:eastAsia="sv-SE"/>
                </w:rPr>
                <w:t xml:space="preserve">whether the UE shall generate the SHR </w:t>
              </w:r>
            </w:ins>
            <w:ins w:id="3116" w:author="Post_RAN2#117_Rapporteur" w:date="2022-03-01T05:32:00Z">
              <w:r w:rsidR="000769F5">
                <w:rPr>
                  <w:lang w:eastAsia="sv-SE"/>
                </w:rPr>
                <w:t>upon successfull</w:t>
              </w:r>
            </w:ins>
            <w:ins w:id="3117" w:author="Post_RAN2#117_Rapporteur" w:date="2022-03-01T05:33:00Z">
              <w:r w:rsidR="000769F5">
                <w:rPr>
                  <w:lang w:eastAsia="sv-SE"/>
                </w:rPr>
                <w:t>y completing the DAPS handover to the target cell</w:t>
              </w:r>
            </w:ins>
            <w:ins w:id="3118" w:author="Post_RAN2#117_Rapporteur" w:date="2022-03-01T12:30:00Z">
              <w:r w:rsidR="00EC75A2">
                <w:rPr>
                  <w:lang w:eastAsia="sv-SE"/>
                </w:rPr>
                <w:t xml:space="preserve"> </w:t>
              </w:r>
            </w:ins>
            <w:ins w:id="3119" w:author="Post_RAN2#117_Rapporteur" w:date="2022-03-01T15:05:00Z">
              <w:r w:rsidR="0059661C">
                <w:rPr>
                  <w:lang w:eastAsia="sv-SE"/>
                </w:rPr>
                <w:t>and</w:t>
              </w:r>
            </w:ins>
            <w:ins w:id="3120" w:author="Post_RAN2#117_Rapporteur" w:date="2022-03-01T12:30:00Z">
              <w:r w:rsidR="00EC75A2">
                <w:rPr>
                  <w:lang w:eastAsia="sv-SE"/>
                </w:rPr>
                <w:t xml:space="preserve"> if a radio link failure was experienced </w:t>
              </w:r>
            </w:ins>
            <w:ins w:id="3121" w:author="Post_RAN2#117_Rapporteur" w:date="2022-03-01T15:06:00Z">
              <w:r w:rsidR="0071661C">
                <w:rPr>
                  <w:lang w:eastAsia="sv-SE"/>
                </w:rPr>
                <w:t xml:space="preserve">in the source PCell </w:t>
              </w:r>
            </w:ins>
            <w:ins w:id="3122" w:author="Post_RAN2#117_Rapporteur" w:date="2022-03-01T12:30:00Z">
              <w:r w:rsidR="00EC75A2">
                <w:rPr>
                  <w:lang w:eastAsia="sv-SE"/>
                </w:rPr>
                <w:t xml:space="preserve">while executing </w:t>
              </w:r>
            </w:ins>
            <w:ins w:id="3123" w:author="Post_RAN2#117_Rapporteur" w:date="2022-03-01T15:06:00Z">
              <w:r w:rsidR="0071661C">
                <w:rPr>
                  <w:lang w:eastAsia="sv-SE"/>
                </w:rPr>
                <w:t xml:space="preserve">the </w:t>
              </w:r>
            </w:ins>
            <w:ins w:id="3124" w:author="Post_RAN2#117_Rapporteur" w:date="2022-03-01T12:30:00Z">
              <w:r w:rsidR="00EC75A2">
                <w:rPr>
                  <w:lang w:eastAsia="sv-SE"/>
                </w:rPr>
                <w:t>DAPS handover</w:t>
              </w:r>
            </w:ins>
            <w:ins w:id="3125" w:author="Post_RAN2#117_Rapporteur" w:date="2022-03-01T05:31:00Z">
              <w:r>
                <w:rPr>
                  <w:lang w:eastAsia="sv-SE"/>
                </w:rPr>
                <w:t>.</w:t>
              </w:r>
            </w:ins>
            <w:ins w:id="3126"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3127" w:author="Post_RAN2#117_Rapporteur" w:date="2022-03-01T06:24:00Z">
              <w:r w:rsidR="003928D9">
                <w:rPr>
                  <w:lang w:eastAsia="sv-SE"/>
                </w:rPr>
                <w:t xml:space="preserve">configured by the </w:t>
              </w:r>
            </w:ins>
            <w:ins w:id="3128" w:author="Post_RAN2#117_Rapporteur" w:date="2022-03-01T06:23:00Z">
              <w:r w:rsidR="003C30BD">
                <w:rPr>
                  <w:lang w:eastAsia="sv-SE"/>
                </w:rPr>
                <w:t>source cell of the DAPS handover.</w:t>
              </w:r>
            </w:ins>
          </w:p>
        </w:tc>
      </w:tr>
      <w:tr w:rsidR="00AB14F0" w14:paraId="7315B56B" w14:textId="77777777">
        <w:trPr>
          <w:cantSplit/>
          <w:tblHeader/>
          <w:ins w:id="3129"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3130" w:author="After_RAN2#116e" w:date="2021-11-28T18:40:00Z"/>
                <w:b/>
                <w:bCs/>
                <w:i/>
                <w:iCs/>
              </w:rPr>
            </w:pPr>
            <w:ins w:id="3131" w:author="After_RAN2#116e" w:date="2021-11-28T18:40:00Z">
              <w:r>
                <w:rPr>
                  <w:b/>
                  <w:bCs/>
                  <w:i/>
                  <w:iCs/>
                </w:rPr>
                <w:t>successHO-Config</w:t>
              </w:r>
            </w:ins>
          </w:p>
          <w:p w14:paraId="31BB220A" w14:textId="77777777" w:rsidR="00AB14F0" w:rsidRDefault="00DD3111">
            <w:pPr>
              <w:pStyle w:val="TAL"/>
              <w:rPr>
                <w:ins w:id="3132" w:author="After_RAN2#116e" w:date="2021-11-28T18:40:00Z"/>
                <w:b/>
                <w:bCs/>
                <w:i/>
                <w:iCs/>
                <w:lang w:eastAsia="sv-SE"/>
              </w:rPr>
            </w:pPr>
            <w:ins w:id="3133" w:author="After_RAN2#116e" w:date="2021-11-28T18:40:00Z">
              <w:r>
                <w:rPr>
                  <w:lang w:eastAsia="sv-SE"/>
                </w:rPr>
                <w:t xml:space="preserve">Configuration for the UE to report </w:t>
              </w:r>
            </w:ins>
            <w:ins w:id="3134" w:author="After_RAN2#116e" w:date="2021-11-28T18:41:00Z">
              <w:r>
                <w:rPr>
                  <w:lang w:eastAsia="sv-SE"/>
                </w:rPr>
                <w:t xml:space="preserve">the successful handover </w:t>
              </w:r>
            </w:ins>
            <w:ins w:id="3135" w:author="After_RAN2#116e" w:date="2021-11-28T18:40:00Z">
              <w:r>
                <w:rPr>
                  <w:lang w:eastAsia="sv-SE"/>
                </w:rPr>
                <w:t xml:space="preserve">information to the </w:t>
              </w:r>
            </w:ins>
            <w:ins w:id="3136" w:author="After_RAN2#116e" w:date="2021-12-02T22:27:00Z">
              <w:r>
                <w:rPr>
                  <w:lang w:eastAsia="sv-SE"/>
                </w:rPr>
                <w:t>network</w:t>
              </w:r>
            </w:ins>
            <w:ins w:id="3137" w:author="After_RAN2#116e" w:date="2021-11-28T18:41:00Z">
              <w:r>
                <w:rPr>
                  <w:lang w:eastAsia="sv-SE"/>
                </w:rPr>
                <w:t>.</w:t>
              </w:r>
            </w:ins>
          </w:p>
        </w:tc>
      </w:tr>
      <w:tr w:rsidR="00AB14F0" w14:paraId="784B6A3B" w14:textId="77777777">
        <w:trPr>
          <w:cantSplit/>
          <w:tblHeader/>
          <w:ins w:id="313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3139" w:author="After_RAN2#116e" w:date="2021-11-28T11:23:00Z"/>
                <w:b/>
                <w:bCs/>
                <w:i/>
                <w:iCs/>
                <w:lang w:eastAsia="sv-SE"/>
              </w:rPr>
            </w:pPr>
            <w:ins w:id="3140" w:author="After_RAN2#116e" w:date="2021-11-28T11:23:00Z">
              <w:r>
                <w:rPr>
                  <w:b/>
                  <w:bCs/>
                  <w:i/>
                  <w:iCs/>
                  <w:lang w:eastAsia="sv-SE"/>
                </w:rPr>
                <w:t>threshold</w:t>
              </w:r>
            </w:ins>
            <w:ins w:id="3141" w:author="After_RAN2#116e" w:date="2021-12-16T10:31:00Z">
              <w:r w:rsidR="00C07EF2" w:rsidRPr="00C07EF2">
                <w:rPr>
                  <w:b/>
                  <w:bCs/>
                  <w:i/>
                  <w:iCs/>
                  <w:lang w:eastAsia="sv-SE"/>
                </w:rPr>
                <w:t>Percentage</w:t>
              </w:r>
            </w:ins>
            <w:ins w:id="3142" w:author="After_RAN2#116e" w:date="2021-11-28T11:23:00Z">
              <w:r>
                <w:rPr>
                  <w:b/>
                  <w:bCs/>
                  <w:i/>
                  <w:iCs/>
                  <w:lang w:eastAsia="sv-SE"/>
                </w:rPr>
                <w:t>T304</w:t>
              </w:r>
            </w:ins>
          </w:p>
          <w:p w14:paraId="2ECC8D09" w14:textId="40517BED" w:rsidR="00AB14F0" w:rsidRDefault="00DD3111">
            <w:pPr>
              <w:pStyle w:val="TAL"/>
              <w:rPr>
                <w:ins w:id="3143" w:author="After_RAN2#116e" w:date="2021-11-28T11:23:00Z"/>
                <w:lang w:eastAsia="sv-SE"/>
              </w:rPr>
            </w:pPr>
            <w:ins w:id="3144" w:author="After_RAN2#116e" w:date="2021-11-28T11:23:00Z">
              <w:r>
                <w:rPr>
                  <w:lang w:eastAsia="sv-SE"/>
                </w:rPr>
                <w:t xml:space="preserve">This field indicates the threshold </w:t>
              </w:r>
            </w:ins>
            <w:ins w:id="3145" w:author="After_RAN2#116e" w:date="2021-12-16T10:32:00Z">
              <w:r w:rsidR="00F600D8">
                <w:rPr>
                  <w:lang w:eastAsia="sv-SE"/>
                </w:rPr>
                <w:t>for</w:t>
              </w:r>
            </w:ins>
            <w:ins w:id="3146" w:author="After_RAN2#116e" w:date="2021-11-28T11:23:00Z">
              <w:r>
                <w:rPr>
                  <w:lang w:eastAsia="sv-SE"/>
                </w:rPr>
                <w:t xml:space="preserve"> the ratio </w:t>
              </w:r>
            </w:ins>
            <w:ins w:id="3147" w:author="After_RAN2#116e" w:date="2021-12-16T10:43:00Z">
              <w:r w:rsidR="00BA37AE">
                <w:rPr>
                  <w:lang w:eastAsia="sv-SE"/>
                </w:rPr>
                <w:t xml:space="preserve">in percentage </w:t>
              </w:r>
            </w:ins>
            <w:ins w:id="3148" w:author="After_RAN2#116e" w:date="2021-11-28T11:23:00Z">
              <w:r>
                <w:rPr>
                  <w:lang w:eastAsia="sv-SE"/>
                </w:rPr>
                <w:t>between the elapsed T304 timer and the configured value of the T304 timer.</w:t>
              </w:r>
            </w:ins>
            <w:ins w:id="3149" w:author="After_RAN2#116e" w:date="2021-12-16T10:29:00Z">
              <w:r w:rsidR="00BF7636">
                <w:rPr>
                  <w:lang w:eastAsia="sv-SE"/>
                </w:rPr>
                <w:t xml:space="preserve"> Value </w:t>
              </w:r>
              <w:r w:rsidR="00BF7636">
                <w:rPr>
                  <w:i/>
                  <w:lang w:eastAsia="sv-SE"/>
                </w:rPr>
                <w:t>p40</w:t>
              </w:r>
              <w:r w:rsidR="00BF7636">
                <w:rPr>
                  <w:lang w:eastAsia="sv-SE"/>
                </w:rPr>
                <w:t xml:space="preserve"> </w:t>
              </w:r>
            </w:ins>
            <w:ins w:id="3150" w:author="After_RAN2#116e" w:date="2021-12-16T10:32:00Z">
              <w:r w:rsidR="009F558F">
                <w:rPr>
                  <w:lang w:eastAsia="sv-SE"/>
                </w:rPr>
                <w:t>corresponds to 40%</w:t>
              </w:r>
              <w:r w:rsidR="00713423">
                <w:rPr>
                  <w:lang w:eastAsia="sv-SE"/>
                </w:rPr>
                <w:t xml:space="preserve">, value </w:t>
              </w:r>
              <w:r w:rsidR="00713423">
                <w:rPr>
                  <w:i/>
                  <w:lang w:eastAsia="sv-SE"/>
                </w:rPr>
                <w:t>p</w:t>
              </w:r>
            </w:ins>
            <w:ins w:id="3151" w:author="After_RAN2#116e" w:date="2021-12-16T10:33:00Z">
              <w:r w:rsidR="00713423">
                <w:rPr>
                  <w:i/>
                  <w:lang w:eastAsia="sv-SE"/>
                </w:rPr>
                <w:t>6</w:t>
              </w:r>
            </w:ins>
            <w:ins w:id="3152" w:author="After_RAN2#116e" w:date="2021-12-16T10:32:00Z">
              <w:r w:rsidR="00713423">
                <w:rPr>
                  <w:i/>
                  <w:lang w:eastAsia="sv-SE"/>
                </w:rPr>
                <w:t>0</w:t>
              </w:r>
              <w:r w:rsidR="00713423">
                <w:rPr>
                  <w:lang w:eastAsia="sv-SE"/>
                </w:rPr>
                <w:t xml:space="preserve"> corresponds to 60%</w:t>
              </w:r>
            </w:ins>
            <w:ins w:id="3153" w:author="After_RAN2#116e" w:date="2021-12-16T10:30:00Z">
              <w:r w:rsidR="00C86605">
                <w:rPr>
                  <w:lang w:eastAsia="sv-SE"/>
                </w:rPr>
                <w:t xml:space="preserve"> </w:t>
              </w:r>
            </w:ins>
            <w:ins w:id="3154" w:author="After_RAN2#116e" w:date="2021-12-16T10:29:00Z">
              <w:r w:rsidR="00BF7636">
                <w:rPr>
                  <w:lang w:eastAsia="sv-SE"/>
                </w:rPr>
                <w:t>and so on.</w:t>
              </w:r>
            </w:ins>
            <w:ins w:id="3155"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315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3157" w:author="After_RAN2#116e" w:date="2021-11-28T11:23:00Z"/>
                <w:b/>
                <w:bCs/>
                <w:i/>
                <w:iCs/>
                <w:lang w:eastAsia="sv-SE"/>
              </w:rPr>
            </w:pPr>
            <w:ins w:id="3158" w:author="After_RAN2#116e" w:date="2021-11-28T11:23:00Z">
              <w:r>
                <w:rPr>
                  <w:b/>
                  <w:bCs/>
                  <w:i/>
                  <w:iCs/>
                  <w:lang w:eastAsia="sv-SE"/>
                </w:rPr>
                <w:t>threshold</w:t>
              </w:r>
            </w:ins>
            <w:ins w:id="3159" w:author="After_RAN2#116e" w:date="2021-12-16T10:31:00Z">
              <w:r w:rsidR="00C07EF2" w:rsidRPr="00C07EF2">
                <w:rPr>
                  <w:b/>
                  <w:bCs/>
                  <w:i/>
                  <w:iCs/>
                  <w:lang w:eastAsia="sv-SE"/>
                </w:rPr>
                <w:t>Percentage</w:t>
              </w:r>
            </w:ins>
            <w:ins w:id="3160" w:author="After_RAN2#116e" w:date="2021-11-28T11:23:00Z">
              <w:r>
                <w:rPr>
                  <w:b/>
                  <w:bCs/>
                  <w:i/>
                  <w:iCs/>
                  <w:lang w:eastAsia="sv-SE"/>
                </w:rPr>
                <w:t>T310</w:t>
              </w:r>
            </w:ins>
          </w:p>
          <w:p w14:paraId="67E0C3AA" w14:textId="1F118647" w:rsidR="00AB14F0" w:rsidRDefault="00713423">
            <w:pPr>
              <w:pStyle w:val="TAL"/>
              <w:rPr>
                <w:ins w:id="3161" w:author="After_RAN2#116e" w:date="2021-11-28T11:23:00Z"/>
                <w:lang w:eastAsia="sv-SE"/>
              </w:rPr>
            </w:pPr>
            <w:ins w:id="3162" w:author="After_RAN2#116e" w:date="2021-12-16T10:33:00Z">
              <w:r>
                <w:rPr>
                  <w:lang w:eastAsia="sv-SE"/>
                </w:rPr>
                <w:t xml:space="preserve">This field indicates the threshold for the ratio </w:t>
              </w:r>
            </w:ins>
            <w:ins w:id="3163" w:author="After_RAN2#116e" w:date="2021-12-16T10:43:00Z">
              <w:r w:rsidR="00BA37AE">
                <w:rPr>
                  <w:lang w:eastAsia="sv-SE"/>
                </w:rPr>
                <w:t xml:space="preserve">in percentage </w:t>
              </w:r>
            </w:ins>
            <w:ins w:id="3164"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3165"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316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3167" w:author="After_RAN2#116e" w:date="2021-11-28T11:23:00Z"/>
                <w:b/>
                <w:bCs/>
                <w:i/>
                <w:iCs/>
                <w:lang w:eastAsia="sv-SE"/>
              </w:rPr>
            </w:pPr>
            <w:ins w:id="3168" w:author="After_RAN2#116e" w:date="2021-11-28T11:23:00Z">
              <w:r>
                <w:rPr>
                  <w:b/>
                  <w:bCs/>
                  <w:i/>
                  <w:iCs/>
                  <w:lang w:eastAsia="sv-SE"/>
                </w:rPr>
                <w:t>threshold</w:t>
              </w:r>
            </w:ins>
            <w:ins w:id="3169" w:author="After_RAN2#116e" w:date="2021-12-16T10:31:00Z">
              <w:r w:rsidR="00C07EF2" w:rsidRPr="00C07EF2">
                <w:rPr>
                  <w:b/>
                  <w:bCs/>
                  <w:i/>
                  <w:iCs/>
                  <w:lang w:eastAsia="sv-SE"/>
                </w:rPr>
                <w:t>Percentage</w:t>
              </w:r>
            </w:ins>
            <w:ins w:id="3170" w:author="After_RAN2#116e" w:date="2021-11-28T11:23:00Z">
              <w:r>
                <w:rPr>
                  <w:b/>
                  <w:bCs/>
                  <w:i/>
                  <w:iCs/>
                  <w:lang w:eastAsia="sv-SE"/>
                </w:rPr>
                <w:t>T312</w:t>
              </w:r>
            </w:ins>
          </w:p>
          <w:p w14:paraId="291349A4" w14:textId="22BC2B6E" w:rsidR="00AB14F0" w:rsidRDefault="00DD3111">
            <w:pPr>
              <w:pStyle w:val="TAL"/>
              <w:rPr>
                <w:ins w:id="3171" w:author="After_RAN2#116e" w:date="2021-11-28T11:23:00Z"/>
                <w:lang w:eastAsia="sv-SE"/>
              </w:rPr>
            </w:pPr>
            <w:ins w:id="3172" w:author="After_RAN2#116e" w:date="2021-11-28T11:23:00Z">
              <w:r>
                <w:rPr>
                  <w:lang w:eastAsia="sv-SE"/>
                </w:rPr>
                <w:t xml:space="preserve">This field indicates the threshold </w:t>
              </w:r>
            </w:ins>
            <w:ins w:id="3173" w:author="After_RAN2#116e" w:date="2021-12-16T10:33:00Z">
              <w:r w:rsidR="00D60F07">
                <w:rPr>
                  <w:lang w:eastAsia="sv-SE"/>
                </w:rPr>
                <w:t>for</w:t>
              </w:r>
            </w:ins>
            <w:ins w:id="3174" w:author="After_RAN2#116e" w:date="2021-11-28T11:23:00Z">
              <w:r>
                <w:rPr>
                  <w:lang w:eastAsia="sv-SE"/>
                </w:rPr>
                <w:t xml:space="preserve"> the ratio </w:t>
              </w:r>
            </w:ins>
            <w:ins w:id="3175" w:author="After_RAN2#116e" w:date="2021-12-16T10:43:00Z">
              <w:r w:rsidR="00BA37AE">
                <w:rPr>
                  <w:lang w:eastAsia="sv-SE"/>
                </w:rPr>
                <w:t xml:space="preserve">in percentage </w:t>
              </w:r>
            </w:ins>
            <w:ins w:id="3176" w:author="After_RAN2#116e" w:date="2021-11-28T11:23:00Z">
              <w:r>
                <w:rPr>
                  <w:lang w:eastAsia="sv-SE"/>
                </w:rPr>
                <w:t>between the elapsed T312 timer and the configured value</w:t>
              </w:r>
            </w:ins>
            <w:ins w:id="3177" w:author="Post_RAN2#117_Rapporteur" w:date="2022-03-03T16:01:00Z">
              <w:r w:rsidR="00543B85">
                <w:rPr>
                  <w:lang w:eastAsia="sv-SE"/>
                </w:rPr>
                <w:t>(s)</w:t>
              </w:r>
            </w:ins>
            <w:ins w:id="3178" w:author="After_RAN2#116e" w:date="2021-11-28T11:23:00Z">
              <w:r>
                <w:rPr>
                  <w:lang w:eastAsia="sv-SE"/>
                </w:rPr>
                <w:t xml:space="preserve"> of the T312 timer.</w:t>
              </w:r>
            </w:ins>
            <w:ins w:id="3179"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3180"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3181" w:name="_Toc83740474"/>
      <w:bookmarkStart w:id="3182" w:name="_Toc60777517"/>
      <w:r>
        <w:t>–</w:t>
      </w:r>
      <w:r>
        <w:tab/>
      </w:r>
      <w:r>
        <w:rPr>
          <w:i/>
          <w:iCs/>
        </w:rPr>
        <w:t>UE-MeasurementsAvailable</w:t>
      </w:r>
      <w:bookmarkEnd w:id="3181"/>
      <w:bookmarkEnd w:id="3182"/>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3183" w:author="After_RAN2#116e" w:date="2021-11-28T18:32:00Z"/>
        </w:rPr>
      </w:pPr>
      <w:r>
        <w:lastRenderedPageBreak/>
        <w:t xml:space="preserve">    ...</w:t>
      </w:r>
      <w:ins w:id="3184" w:author="After_RAN2#116e" w:date="2021-11-28T18:32:00Z">
        <w:r>
          <w:t>,</w:t>
        </w:r>
      </w:ins>
    </w:p>
    <w:p w14:paraId="5785BCBE" w14:textId="77777777" w:rsidR="00AB14F0" w:rsidRDefault="00DD3111">
      <w:pPr>
        <w:pStyle w:val="PL"/>
        <w:rPr>
          <w:ins w:id="3185" w:author="After_RAN2#116e" w:date="2021-11-28T18:32:00Z"/>
        </w:rPr>
      </w:pPr>
      <w:ins w:id="3186" w:author="After_RAN2#116e" w:date="2021-11-28T18:37:00Z">
        <w:r>
          <w:t xml:space="preserve">    </w:t>
        </w:r>
      </w:ins>
      <w:ins w:id="3187" w:author="After_RAN2#116e" w:date="2021-11-28T18:32:00Z">
        <w:r>
          <w:t>[[</w:t>
        </w:r>
      </w:ins>
    </w:p>
    <w:p w14:paraId="40A6B2A5" w14:textId="77777777" w:rsidR="00AB14F0" w:rsidRDefault="00DD3111">
      <w:pPr>
        <w:pStyle w:val="PL"/>
        <w:rPr>
          <w:ins w:id="3188" w:author="After_RAN2#116e" w:date="2021-11-28T18:32:00Z"/>
        </w:rPr>
      </w:pPr>
      <w:ins w:id="3189" w:author="After_RAN2#116e" w:date="2021-11-28T18:37:00Z">
        <w:r>
          <w:t xml:space="preserve">    </w:t>
        </w:r>
      </w:ins>
      <w:ins w:id="3190" w:author="After_RAN2#116e" w:date="2021-11-28T18:32:00Z">
        <w:r>
          <w:t>suc</w:t>
        </w:r>
      </w:ins>
      <w:ins w:id="3191" w:author="After_RAN2#116e" w:date="2021-11-28T18:38:00Z">
        <w:r>
          <w:t>c</w:t>
        </w:r>
      </w:ins>
      <w:ins w:id="3192" w:author="After_RAN2#116e" w:date="2021-11-28T18:32:00Z">
        <w:r>
          <w:t>essHO-</w:t>
        </w:r>
      </w:ins>
      <w:ins w:id="3193" w:author="After_RAN2#116e" w:date="2021-11-30T19:00:00Z">
        <w:r>
          <w:t>Info</w:t>
        </w:r>
      </w:ins>
      <w:ins w:id="3194" w:author="After_RAN2#116e" w:date="2021-11-28T18:32:00Z">
        <w:r>
          <w:t>Avail</w:t>
        </w:r>
      </w:ins>
      <w:ins w:id="3195" w:author="After_RAN2#116e" w:date="2021-11-30T19:00:00Z">
        <w:r>
          <w:t>able</w:t>
        </w:r>
      </w:ins>
      <w:ins w:id="3196" w:author="After_RAN2#116e" w:date="2021-11-28T18:32:00Z">
        <w:r>
          <w:t>-r17</w:t>
        </w:r>
      </w:ins>
      <w:ins w:id="3197" w:author="After_RAN2#116e" w:date="2021-11-28T18:37:00Z">
        <w:r>
          <w:t xml:space="preserve">                     </w:t>
        </w:r>
      </w:ins>
      <w:ins w:id="3198"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3199" w:author="After_RAN2#116e" w:date="2021-11-28T18:32:00Z"/>
        </w:rPr>
      </w:pPr>
      <w:ins w:id="3200" w:author="After_RAN2#116e" w:date="2021-11-28T18:37:00Z">
        <w:r>
          <w:t xml:space="preserve">    </w:t>
        </w:r>
      </w:ins>
      <w:ins w:id="3201"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3202" w:name="_Toc83740476"/>
      <w:bookmarkStart w:id="3203" w:name="_Toc60777519"/>
      <w:r>
        <w:t>–</w:t>
      </w:r>
      <w:r>
        <w:tab/>
      </w:r>
      <w:r>
        <w:rPr>
          <w:i/>
        </w:rPr>
        <w:t>VisitedCellInfoList</w:t>
      </w:r>
      <w:bookmarkEnd w:id="3202"/>
      <w:bookmarkEnd w:id="3203"/>
    </w:p>
    <w:p w14:paraId="7B9EB0E5" w14:textId="77777777" w:rsidR="00AB14F0" w:rsidRDefault="00DD3111">
      <w:pPr>
        <w:keepNext/>
        <w:keepLines/>
        <w:rPr>
          <w:ins w:id="3204" w:author="After_RAN2#116e" w:date="2021-12-02T09:46:00Z"/>
          <w:iCs/>
        </w:rPr>
      </w:pPr>
      <w:r>
        <w:t xml:space="preserve">The IE </w:t>
      </w:r>
      <w:r>
        <w:rPr>
          <w:i/>
        </w:rPr>
        <w:t xml:space="preserve">VisitedCellInfoList </w:t>
      </w:r>
      <w:r>
        <w:t xml:space="preserve">includes the mobility history information of maximum of 16 most recently visited </w:t>
      </w:r>
      <w:ins w:id="3205" w:author="After_RAN2#116e" w:date="2021-11-26T08:27:00Z">
        <w:r>
          <w:t xml:space="preserve">primary </w:t>
        </w:r>
      </w:ins>
      <w:r>
        <w:t>cells or time spent in any cell selection state and/or camped on any cell state in NR or E-UTRA</w:t>
      </w:r>
      <w:ins w:id="3206" w:author="After_RAN2#116e" w:date="2021-11-25T06:18:00Z">
        <w:r>
          <w:t xml:space="preserve"> and, in case of Dual Connectivity, the mobility history information of </w:t>
        </w:r>
      </w:ins>
      <w:ins w:id="3207" w:author="After_RAN2#116e" w:date="2021-12-02T09:45:00Z">
        <w:r>
          <w:t xml:space="preserve">maxPSCellHistory most recently </w:t>
        </w:r>
      </w:ins>
      <w:ins w:id="3208" w:author="After_RAN2#116e" w:date="2021-11-25T06:18:00Z">
        <w:r>
          <w:t xml:space="preserve">visited primary secondary </w:t>
        </w:r>
      </w:ins>
      <w:ins w:id="3209" w:author="After_RAN2#116e" w:date="2021-11-25T06:19:00Z">
        <w:r>
          <w:t xml:space="preserve">cell group </w:t>
        </w:r>
      </w:ins>
      <w:ins w:id="3210"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3211" w:author="Post_RAN2#117_Rapporteur" w:date="2022-03-01T06:19:00Z"/>
        </w:rPr>
      </w:pPr>
      <w:ins w:id="3212" w:author="After_RAN2#116e" w:date="2021-12-02T09:46:00Z">
        <w:del w:id="3213"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3214" w:author="After_RAN2#116e" w:date="2021-11-25T06:07:00Z"/>
        </w:rPr>
      </w:pPr>
      <w:r>
        <w:t xml:space="preserve">    ...</w:t>
      </w:r>
      <w:ins w:id="3215" w:author="After_RAN2#116e" w:date="2021-11-25T06:07:00Z">
        <w:r>
          <w:t>,</w:t>
        </w:r>
      </w:ins>
    </w:p>
    <w:p w14:paraId="38F8AB50" w14:textId="77777777" w:rsidR="00AB14F0" w:rsidRDefault="00DD3111">
      <w:pPr>
        <w:pStyle w:val="PL"/>
        <w:rPr>
          <w:ins w:id="3216" w:author="After_RAN2#116e" w:date="2021-11-25T06:07:00Z"/>
        </w:rPr>
      </w:pPr>
      <w:ins w:id="3217" w:author="After_RAN2#116e" w:date="2021-11-25T14:30:00Z">
        <w:r>
          <w:lastRenderedPageBreak/>
          <w:t xml:space="preserve">    </w:t>
        </w:r>
      </w:ins>
      <w:ins w:id="3218" w:author="After_RAN2#116e" w:date="2021-11-25T06:07:00Z">
        <w:r>
          <w:t>[[</w:t>
        </w:r>
      </w:ins>
    </w:p>
    <w:p w14:paraId="36D0FFB8" w14:textId="77777777" w:rsidR="00AB14F0" w:rsidRDefault="00DD3111">
      <w:pPr>
        <w:pStyle w:val="PL"/>
        <w:rPr>
          <w:ins w:id="3219" w:author="After_RAN2#116e" w:date="2021-11-25T06:08:00Z"/>
        </w:rPr>
      </w:pPr>
      <w:ins w:id="3220" w:author="After_RAN2#116e" w:date="2021-11-25T06:08:00Z">
        <w:r>
          <w:t xml:space="preserve">    visitedPSCellInfoList-r17            </w:t>
        </w:r>
      </w:ins>
      <w:ins w:id="3221" w:author="After_RAN2#116e" w:date="2021-11-25T06:09:00Z">
        <w:r>
          <w:t xml:space="preserve">VisitedPSCellInfoList-r17                   </w:t>
        </w:r>
        <w:r>
          <w:rPr>
            <w:color w:val="993366"/>
          </w:rPr>
          <w:t>OPTIONAL</w:t>
        </w:r>
      </w:ins>
    </w:p>
    <w:p w14:paraId="0AEEFFA7" w14:textId="77777777" w:rsidR="00AB14F0" w:rsidRDefault="00DD3111">
      <w:pPr>
        <w:pStyle w:val="PL"/>
      </w:pPr>
      <w:ins w:id="3222" w:author="After_RAN2#116e" w:date="2021-11-25T14:31:00Z">
        <w:r>
          <w:t xml:space="preserve">    </w:t>
        </w:r>
      </w:ins>
      <w:ins w:id="3223"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3224" w:author="After_RAN2#116e" w:date="2021-11-25T06:10:00Z"/>
        </w:rPr>
      </w:pPr>
      <w:ins w:id="3225"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3226" w:author="After_RAN2#116e" w:date="2021-11-25T06:10:00Z"/>
        </w:rPr>
      </w:pPr>
    </w:p>
    <w:p w14:paraId="67BB7C9A" w14:textId="77777777" w:rsidR="00AB14F0" w:rsidRDefault="00DD3111">
      <w:pPr>
        <w:pStyle w:val="PL"/>
        <w:rPr>
          <w:ins w:id="3227" w:author="After_RAN2#116e" w:date="2021-11-25T06:10:00Z"/>
        </w:rPr>
      </w:pPr>
      <w:ins w:id="3228"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3229" w:author="After_RAN2#116e" w:date="2021-11-25T06:10:00Z"/>
        </w:rPr>
      </w:pPr>
      <w:ins w:id="3230"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3231" w:author="After_RAN2#116e" w:date="2021-11-25T06:10:00Z"/>
        </w:rPr>
      </w:pPr>
      <w:ins w:id="3232" w:author="After_RAN2#116e" w:date="2021-11-25T06:10:00Z">
        <w:r>
          <w:t xml:space="preserve">        nr-CellId-r17            </w:t>
        </w:r>
        <w:r>
          <w:rPr>
            <w:color w:val="993366"/>
          </w:rPr>
          <w:t xml:space="preserve">CHOICE </w:t>
        </w:r>
        <w:r>
          <w:t>{</w:t>
        </w:r>
      </w:ins>
    </w:p>
    <w:p w14:paraId="24C8EA38" w14:textId="77777777" w:rsidR="00AB14F0" w:rsidRDefault="00DD3111">
      <w:pPr>
        <w:pStyle w:val="PL"/>
        <w:rPr>
          <w:ins w:id="3233" w:author="After_RAN2#116e" w:date="2021-11-25T06:10:00Z"/>
        </w:rPr>
      </w:pPr>
      <w:ins w:id="3234" w:author="After_RAN2#116e" w:date="2021-11-25T06:10:00Z">
        <w:r>
          <w:t xml:space="preserve">            cgi-Info</w:t>
        </w:r>
      </w:ins>
      <w:ins w:id="3235" w:author="After_RAN2#116e" w:date="2021-11-25T06:13:00Z">
        <w:r>
          <w:t>-r17</w:t>
        </w:r>
      </w:ins>
      <w:ins w:id="3236" w:author="After_RAN2#116e" w:date="2021-11-25T06:10:00Z">
        <w:r>
          <w:t xml:space="preserve">             CGI-Info-Logging-r16,</w:t>
        </w:r>
      </w:ins>
    </w:p>
    <w:p w14:paraId="4ACE30BF" w14:textId="77777777" w:rsidR="00AB14F0" w:rsidRDefault="00DD3111">
      <w:pPr>
        <w:pStyle w:val="PL"/>
        <w:rPr>
          <w:ins w:id="3237" w:author="After_RAN2#116e" w:date="2021-11-25T06:10:00Z"/>
        </w:rPr>
      </w:pPr>
      <w:ins w:id="3238" w:author="After_RAN2#116e" w:date="2021-11-25T06:10:00Z">
        <w:r>
          <w:t xml:space="preserve">            pci-arfcn-r17            </w:t>
        </w:r>
        <w:r>
          <w:rPr>
            <w:color w:val="993366"/>
          </w:rPr>
          <w:t xml:space="preserve">SEQUENCE </w:t>
        </w:r>
        <w:r>
          <w:t>{</w:t>
        </w:r>
      </w:ins>
    </w:p>
    <w:p w14:paraId="6330F763" w14:textId="77777777" w:rsidR="00AB14F0" w:rsidRDefault="00DD3111">
      <w:pPr>
        <w:pStyle w:val="PL"/>
        <w:rPr>
          <w:ins w:id="3239" w:author="After_RAN2#116e" w:date="2021-11-25T06:10:00Z"/>
        </w:rPr>
      </w:pPr>
      <w:ins w:id="3240" w:author="After_RAN2#116e" w:date="2021-11-25T06:10:00Z">
        <w:r>
          <w:t xml:space="preserve">                physCellId-r17           PhysCellId,</w:t>
        </w:r>
      </w:ins>
    </w:p>
    <w:p w14:paraId="688F6F4C" w14:textId="77777777" w:rsidR="00AB14F0" w:rsidRDefault="00DD3111">
      <w:pPr>
        <w:pStyle w:val="PL"/>
        <w:rPr>
          <w:ins w:id="3241" w:author="After_RAN2#116e" w:date="2021-11-25T06:10:00Z"/>
        </w:rPr>
      </w:pPr>
      <w:ins w:id="3242" w:author="After_RAN2#116e" w:date="2021-11-25T06:10:00Z">
        <w:r>
          <w:t xml:space="preserve">                carrierFreq-r17          ARFCN-ValueNR</w:t>
        </w:r>
      </w:ins>
    </w:p>
    <w:p w14:paraId="61ADAABF" w14:textId="77777777" w:rsidR="00AB14F0" w:rsidRDefault="00DD3111">
      <w:pPr>
        <w:pStyle w:val="PL"/>
        <w:rPr>
          <w:ins w:id="3243" w:author="After_RAN2#116e" w:date="2021-11-25T06:10:00Z"/>
        </w:rPr>
      </w:pPr>
      <w:ins w:id="3244" w:author="After_RAN2#116e" w:date="2021-11-25T06:10:00Z">
        <w:r>
          <w:t xml:space="preserve">            }</w:t>
        </w:r>
      </w:ins>
    </w:p>
    <w:p w14:paraId="5E7C500E" w14:textId="77777777" w:rsidR="00AB14F0" w:rsidRDefault="00DD3111">
      <w:pPr>
        <w:pStyle w:val="PL"/>
        <w:rPr>
          <w:ins w:id="3245" w:author="After_RAN2#116e" w:date="2021-11-25T06:10:00Z"/>
        </w:rPr>
      </w:pPr>
      <w:ins w:id="3246" w:author="After_RAN2#116e" w:date="2021-11-25T06:10:00Z">
        <w:r>
          <w:t xml:space="preserve">        },</w:t>
        </w:r>
      </w:ins>
    </w:p>
    <w:p w14:paraId="62180DCA" w14:textId="77777777" w:rsidR="00AB14F0" w:rsidRDefault="00DD3111">
      <w:pPr>
        <w:pStyle w:val="PL"/>
        <w:rPr>
          <w:ins w:id="3247" w:author="After_RAN2#116e" w:date="2021-11-25T06:10:00Z"/>
        </w:rPr>
      </w:pPr>
      <w:ins w:id="3248"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3249" w:author="After_RAN2#116e" w:date="2021-11-25T06:10:00Z"/>
        </w:rPr>
      </w:pPr>
      <w:ins w:id="3250" w:author="After_RAN2#116e" w:date="2021-11-25T06:10:00Z">
        <w:r>
          <w:t xml:space="preserve">            cellGlobalId-r17         CGI-InfoEUTRA,</w:t>
        </w:r>
      </w:ins>
    </w:p>
    <w:p w14:paraId="5A8CCC1A" w14:textId="77777777" w:rsidR="00AB14F0" w:rsidRDefault="00DD3111">
      <w:pPr>
        <w:pStyle w:val="PL"/>
        <w:rPr>
          <w:ins w:id="3251" w:author="After_RAN2#116e" w:date="2021-11-25T06:10:00Z"/>
        </w:rPr>
      </w:pPr>
      <w:ins w:id="3252" w:author="After_RAN2#116e" w:date="2021-11-25T06:10:00Z">
        <w:r>
          <w:t xml:space="preserve">            pci-arfcn-r17                </w:t>
        </w:r>
        <w:r>
          <w:rPr>
            <w:color w:val="993366"/>
          </w:rPr>
          <w:t xml:space="preserve">SEQUENCE </w:t>
        </w:r>
        <w:r>
          <w:t>{</w:t>
        </w:r>
      </w:ins>
    </w:p>
    <w:p w14:paraId="667EDFA1" w14:textId="77777777" w:rsidR="00AB14F0" w:rsidRDefault="00DD3111">
      <w:pPr>
        <w:pStyle w:val="PL"/>
        <w:rPr>
          <w:ins w:id="3253" w:author="After_RAN2#116e" w:date="2021-11-25T06:10:00Z"/>
        </w:rPr>
      </w:pPr>
      <w:ins w:id="3254" w:author="After_RAN2#116e" w:date="2021-11-25T06:10:00Z">
        <w:r>
          <w:t xml:space="preserve">                physCellId-r17               EUTRA-PhysCellId,</w:t>
        </w:r>
      </w:ins>
    </w:p>
    <w:p w14:paraId="2C5609B1" w14:textId="77777777" w:rsidR="00AB14F0" w:rsidRDefault="00DD3111">
      <w:pPr>
        <w:pStyle w:val="PL"/>
        <w:rPr>
          <w:ins w:id="3255" w:author="After_RAN2#116e" w:date="2021-11-25T06:10:00Z"/>
        </w:rPr>
      </w:pPr>
      <w:ins w:id="3256" w:author="After_RAN2#116e" w:date="2021-11-25T06:10:00Z">
        <w:r>
          <w:t xml:space="preserve">                carrierFreq-r17              ARFCN-ValueEUTRA</w:t>
        </w:r>
      </w:ins>
    </w:p>
    <w:p w14:paraId="7BBE9BD8" w14:textId="77777777" w:rsidR="00AB14F0" w:rsidRDefault="00DD3111">
      <w:pPr>
        <w:pStyle w:val="PL"/>
        <w:rPr>
          <w:ins w:id="3257" w:author="After_RAN2#116e" w:date="2021-11-25T06:10:00Z"/>
        </w:rPr>
      </w:pPr>
      <w:ins w:id="3258" w:author="After_RAN2#116e" w:date="2021-11-25T06:10:00Z">
        <w:r>
          <w:t xml:space="preserve">            }</w:t>
        </w:r>
      </w:ins>
    </w:p>
    <w:p w14:paraId="5A6DB7C9" w14:textId="77777777" w:rsidR="00AB14F0" w:rsidRDefault="00DD3111">
      <w:pPr>
        <w:pStyle w:val="PL"/>
        <w:rPr>
          <w:ins w:id="3259" w:author="After_RAN2#116e" w:date="2021-11-25T06:10:00Z"/>
        </w:rPr>
      </w:pPr>
      <w:ins w:id="3260" w:author="After_RAN2#116e" w:date="2021-11-25T06:10:00Z">
        <w:r>
          <w:t xml:space="preserve">        }</w:t>
        </w:r>
      </w:ins>
    </w:p>
    <w:p w14:paraId="3E307FD9" w14:textId="77777777" w:rsidR="00AB14F0" w:rsidRDefault="00DD3111">
      <w:pPr>
        <w:pStyle w:val="PL"/>
        <w:rPr>
          <w:ins w:id="3261" w:author="After_RAN2#116e" w:date="2021-11-25T06:10:00Z"/>
        </w:rPr>
      </w:pPr>
      <w:ins w:id="3262" w:author="After_RAN2#116e" w:date="2021-11-25T06:10:00Z">
        <w:r>
          <w:t xml:space="preserve">    } </w:t>
        </w:r>
      </w:ins>
      <w:ins w:id="3263" w:author="After_RAN2#116e" w:date="2021-11-25T14:32:00Z">
        <w:r>
          <w:t xml:space="preserve">                                                </w:t>
        </w:r>
      </w:ins>
      <w:ins w:id="3264" w:author="After_RAN2#116e" w:date="2021-11-25T06:10:00Z">
        <w:r>
          <w:rPr>
            <w:color w:val="993366"/>
          </w:rPr>
          <w:t>OPTIONAL</w:t>
        </w:r>
        <w:r>
          <w:t>,</w:t>
        </w:r>
      </w:ins>
    </w:p>
    <w:p w14:paraId="65A57BE6" w14:textId="77777777" w:rsidR="00AB14F0" w:rsidRDefault="00DD3111">
      <w:pPr>
        <w:pStyle w:val="PL"/>
        <w:rPr>
          <w:ins w:id="3265" w:author="After_RAN2#116e" w:date="2021-11-25T06:10:00Z"/>
        </w:rPr>
      </w:pPr>
      <w:ins w:id="3266"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3267" w:author="After_RAN2#116e" w:date="2021-11-25T06:10:00Z"/>
        </w:rPr>
      </w:pPr>
      <w:ins w:id="3268" w:author="After_RAN2#116e" w:date="2021-11-25T06:10:00Z">
        <w:r>
          <w:t xml:space="preserve">    ...</w:t>
        </w:r>
      </w:ins>
    </w:p>
    <w:p w14:paraId="45A97F57" w14:textId="77777777" w:rsidR="00AB14F0" w:rsidRDefault="00DD3111">
      <w:pPr>
        <w:pStyle w:val="PL"/>
        <w:rPr>
          <w:ins w:id="3269" w:author="After_RAN2#116e" w:date="2021-11-25T06:10:00Z"/>
        </w:rPr>
      </w:pPr>
      <w:ins w:id="3270"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DengXian"/>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3271" w:name="_Toc83740515"/>
      <w:bookmarkStart w:id="3272"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3271"/>
      <w:bookmarkEnd w:id="3272"/>
    </w:p>
    <w:p w14:paraId="2E5694AE" w14:textId="77777777" w:rsidR="00182AFC" w:rsidRPr="00D27132" w:rsidRDefault="00182AFC" w:rsidP="00182AFC">
      <w:pPr>
        <w:pStyle w:val="Heading3"/>
      </w:pPr>
      <w:bookmarkStart w:id="3273"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3274" w:author="After_RAN2#116e" w:date="2021-11-25T06:34:00Z">
        <w:r w:rsidRPr="00BB3635">
          <w:t>PC</w:t>
        </w:r>
      </w:ins>
      <w:del w:id="3275" w:author="After_RAN2#116e" w:date="2021-11-25T06:34:00Z">
        <w:r w:rsidRPr="00BB3635">
          <w:delText>c</w:delText>
        </w:r>
      </w:del>
      <w:r w:rsidRPr="00BB3635">
        <w:t>ells reported</w:t>
      </w:r>
    </w:p>
    <w:p w14:paraId="3BC3FDB1" w14:textId="62F89D6D" w:rsidR="00182AFC" w:rsidRDefault="00182AFC" w:rsidP="00182AFC">
      <w:pPr>
        <w:pStyle w:val="PL"/>
        <w:rPr>
          <w:ins w:id="3276" w:author="After_RAN2#116e" w:date="2021-11-25T06:34:00Z"/>
          <w:color w:val="808080"/>
        </w:rPr>
      </w:pPr>
      <w:ins w:id="3277" w:author="After_RAN2#116e" w:date="2021-11-25T06:34:00Z">
        <w:r>
          <w:t>maxPSCellHistory</w:t>
        </w:r>
      </w:ins>
      <w:ins w:id="3278" w:author="After_RAN2#116e" w:date="2021-12-16T14:02:00Z">
        <w:r>
          <w:t>-r17</w:t>
        </w:r>
      </w:ins>
      <w:ins w:id="3279" w:author="After_RAN2#116e" w:date="2021-11-25T06:34:00Z">
        <w:r>
          <w:t xml:space="preserve">                    </w:t>
        </w:r>
        <w:r>
          <w:rPr>
            <w:color w:val="993366"/>
          </w:rPr>
          <w:t>INTEGER</w:t>
        </w:r>
        <w:r>
          <w:t xml:space="preserve"> ::= </w:t>
        </w:r>
      </w:ins>
      <w:ins w:id="3280" w:author="After_RAN2#116e" w:date="2021-11-25T06:35:00Z">
        <w:del w:id="3281" w:author="Post_RAN2#117_Rapporteur" w:date="2022-03-01T06:19:00Z">
          <w:r w:rsidDel="00136722">
            <w:delText>FFS</w:delText>
          </w:r>
        </w:del>
      </w:ins>
      <w:ins w:id="3282" w:author="Post_RAN2#117_Rapporteur" w:date="2022-03-01T06:19:00Z">
        <w:r w:rsidR="00136722">
          <w:t>16</w:t>
        </w:r>
      </w:ins>
      <w:ins w:id="3283" w:author="After_RAN2#116e" w:date="2021-11-25T06:34:00Z">
        <w:r>
          <w:t xml:space="preserve">     </w:t>
        </w:r>
        <w:r>
          <w:rPr>
            <w:color w:val="808080"/>
          </w:rPr>
          <w:t xml:space="preserve">-- Maximum number of visited </w:t>
        </w:r>
      </w:ins>
      <w:ins w:id="3284" w:author="After_RAN2#116e" w:date="2021-11-25T06:35:00Z">
        <w:r>
          <w:rPr>
            <w:color w:val="808080"/>
          </w:rPr>
          <w:t>PSC</w:t>
        </w:r>
      </w:ins>
      <w:ins w:id="3285"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lastRenderedPageBreak/>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lastRenderedPageBreak/>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lastRenderedPageBreak/>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lastRenderedPageBreak/>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38282A" w:rsidRDefault="00182AFC" w:rsidP="00182AFC">
      <w:pPr>
        <w:pStyle w:val="PL"/>
        <w:rPr>
          <w:lang w:val="en-US"/>
          <w:rPrChange w:id="3286" w:author="ZTE" w:date="2022-03-09T14:11:00Z">
            <w:rPr>
              <w:lang w:val="sv-SE"/>
            </w:rPr>
          </w:rPrChange>
        </w:rPr>
      </w:pPr>
      <w:r w:rsidRPr="0038282A">
        <w:rPr>
          <w:lang w:val="en-US"/>
          <w:rPrChange w:id="3287" w:author="ZTE" w:date="2022-03-09T14:11:00Z">
            <w:rPr>
              <w:lang w:val="sv-SE"/>
            </w:rPr>
          </w:rPrChange>
        </w:rPr>
        <w:t>maxNrofServingCellsEUTRA                INTEGER ::= 32</w:t>
      </w:r>
    </w:p>
    <w:p w14:paraId="3A17ABEE" w14:textId="77777777" w:rsidR="00182AFC" w:rsidRPr="0038282A" w:rsidRDefault="00182AFC" w:rsidP="00182AFC">
      <w:pPr>
        <w:pStyle w:val="PL"/>
        <w:rPr>
          <w:lang w:val="en-US"/>
          <w:rPrChange w:id="3288" w:author="ZTE" w:date="2022-03-09T14:11:00Z">
            <w:rPr>
              <w:lang w:val="sv-SE"/>
            </w:rPr>
          </w:rPrChange>
        </w:rPr>
      </w:pPr>
      <w:r w:rsidRPr="0038282A">
        <w:rPr>
          <w:lang w:val="en-US"/>
          <w:rPrChange w:id="3289" w:author="ZTE" w:date="2022-03-09T14:11:00Z">
            <w:rPr>
              <w:lang w:val="sv-SE"/>
            </w:rPr>
          </w:rPrChange>
        </w:rPr>
        <w:t>maxMBSFN-Allocations                    INTEGER ::= 8</w:t>
      </w:r>
    </w:p>
    <w:p w14:paraId="392B9F7B" w14:textId="77777777" w:rsidR="00182AFC" w:rsidRPr="0038282A" w:rsidRDefault="00182AFC" w:rsidP="00182AFC">
      <w:pPr>
        <w:pStyle w:val="PL"/>
        <w:rPr>
          <w:lang w:val="en-US"/>
          <w:rPrChange w:id="3290" w:author="ZTE" w:date="2022-03-09T14:11:00Z">
            <w:rPr>
              <w:lang w:val="sv-SE"/>
            </w:rPr>
          </w:rPrChange>
        </w:rPr>
      </w:pPr>
      <w:r w:rsidRPr="0038282A">
        <w:rPr>
          <w:lang w:val="en-US"/>
          <w:rPrChange w:id="3291" w:author="ZTE" w:date="2022-03-09T14:11:00Z">
            <w:rPr>
              <w:lang w:val="sv-SE"/>
            </w:rPr>
          </w:rPrChang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lastRenderedPageBreak/>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292" w:name="_Toc60777575"/>
      <w:bookmarkStart w:id="3293" w:name="_Toc83740532"/>
      <w:bookmarkEnd w:id="3273"/>
      <w:r>
        <w:t>7</w:t>
      </w:r>
      <w:r>
        <w:tab/>
        <w:t>Variables and constants</w:t>
      </w:r>
      <w:bookmarkEnd w:id="3292"/>
      <w:bookmarkEnd w:id="3293"/>
    </w:p>
    <w:p w14:paraId="008FECAF" w14:textId="77777777" w:rsidR="00AB14F0" w:rsidRDefault="00DD3111">
      <w:pPr>
        <w:pStyle w:val="Heading2"/>
        <w:rPr>
          <w:rFonts w:eastAsia="MS Mincho"/>
        </w:rPr>
      </w:pPr>
      <w:bookmarkStart w:id="3294" w:name="_Toc83740538"/>
      <w:bookmarkStart w:id="3295" w:name="_Toc60777581"/>
      <w:r>
        <w:rPr>
          <w:rFonts w:eastAsia="MS Mincho"/>
        </w:rPr>
        <w:t>7.4</w:t>
      </w:r>
      <w:r>
        <w:rPr>
          <w:rFonts w:eastAsia="MS Mincho"/>
        </w:rPr>
        <w:tab/>
        <w:t>UE variables</w:t>
      </w:r>
      <w:bookmarkEnd w:id="3294"/>
      <w:bookmarkEnd w:id="3295"/>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3296" w:name="_Toc60777593"/>
      <w:bookmarkStart w:id="3297" w:name="_Toc83740550"/>
      <w:r>
        <w:t>–</w:t>
      </w:r>
      <w:r>
        <w:tab/>
      </w:r>
      <w:r>
        <w:rPr>
          <w:i/>
        </w:rPr>
        <w:t>VarMobilityHistoryReport</w:t>
      </w:r>
      <w:bookmarkEnd w:id="3296"/>
      <w:bookmarkEnd w:id="3297"/>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lastRenderedPageBreak/>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3298" w:author="After_RAN2#116e" w:date="2021-11-25T06:20:00Z"/>
        </w:rPr>
      </w:pPr>
      <w:r>
        <w:t>VarMobilityHistoryReport-r16 ::= VisitedCellInfoList-r16</w:t>
      </w:r>
    </w:p>
    <w:p w14:paraId="71000E34" w14:textId="77777777" w:rsidR="00AB14F0" w:rsidRDefault="00AB14F0">
      <w:pPr>
        <w:pStyle w:val="PL"/>
        <w:rPr>
          <w:ins w:id="3299" w:author="After_RAN2#116e" w:date="2021-11-25T06:20:00Z"/>
        </w:rPr>
      </w:pPr>
      <w:commentRangeStart w:id="3300"/>
    </w:p>
    <w:p w14:paraId="2A2DD4E2" w14:textId="77777777" w:rsidR="00AB14F0" w:rsidRDefault="00DD3111">
      <w:pPr>
        <w:pStyle w:val="PL"/>
        <w:rPr>
          <w:ins w:id="3301" w:author="After_RAN2#116e" w:date="2021-11-25T06:20:00Z"/>
        </w:rPr>
      </w:pPr>
      <w:ins w:id="3302"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3303" w:author="After_RAN2#116e" w:date="2021-11-25T06:21:00Z"/>
        </w:rPr>
      </w:pPr>
      <w:ins w:id="3304" w:author="After_RAN2#116e" w:date="2021-11-25T06:20:00Z">
        <w:r>
          <w:t xml:space="preserve">    visitedCellInfoList-r16</w:t>
        </w:r>
      </w:ins>
      <w:ins w:id="3305" w:author="After_RAN2#116e" w:date="2021-12-02T12:43:00Z">
        <w:r>
          <w:t xml:space="preserve">         </w:t>
        </w:r>
      </w:ins>
      <w:ins w:id="3306" w:author="After_RAN2#116e" w:date="2021-11-25T06:20:00Z">
        <w:r>
          <w:t>VisitedCellInfoList-r16</w:t>
        </w:r>
      </w:ins>
      <w:ins w:id="3307" w:author="After_RAN2#116e" w:date="2021-11-25T06:28:00Z">
        <w:r>
          <w:t>,</w:t>
        </w:r>
      </w:ins>
    </w:p>
    <w:p w14:paraId="051B948B" w14:textId="77777777" w:rsidR="00AB14F0" w:rsidRDefault="00DD3111">
      <w:pPr>
        <w:pStyle w:val="PL"/>
        <w:rPr>
          <w:ins w:id="3308" w:author="After_RAN2#116e" w:date="2021-11-25T06:20:00Z"/>
        </w:rPr>
      </w:pPr>
      <w:ins w:id="3309" w:author="After_RAN2#116e" w:date="2021-11-25T06:21:00Z">
        <w:r>
          <w:t xml:space="preserve">    </w:t>
        </w:r>
      </w:ins>
      <w:ins w:id="3310" w:author="After_RAN2#116e" w:date="2021-11-25T06:20:00Z">
        <w:r>
          <w:t>visitedPSCellInfoList-r17</w:t>
        </w:r>
      </w:ins>
      <w:ins w:id="3311" w:author="After_RAN2#116e" w:date="2021-12-02T12:43:00Z">
        <w:r>
          <w:t xml:space="preserve">       </w:t>
        </w:r>
      </w:ins>
      <w:ins w:id="3312" w:author="After_RAN2#116e" w:date="2021-11-25T06:20:00Z">
        <w:r>
          <w:t>VisitedPSCellInfoList-r17</w:t>
        </w:r>
      </w:ins>
      <w:ins w:id="3313" w:author="After_RAN2#116e" w:date="2021-12-02T12:43:00Z">
        <w:r>
          <w:t xml:space="preserve">       </w:t>
        </w:r>
      </w:ins>
      <w:ins w:id="3314" w:author="After_RAN2#116e" w:date="2021-11-25T06:20:00Z">
        <w:r>
          <w:rPr>
            <w:color w:val="993366"/>
          </w:rPr>
          <w:t>OPTIONAL</w:t>
        </w:r>
      </w:ins>
      <w:commentRangeEnd w:id="3300"/>
      <w:r w:rsidR="00FF40AD">
        <w:rPr>
          <w:rStyle w:val="CommentReference"/>
          <w:rFonts w:ascii="Times New Roman" w:hAnsi="Times New Roman"/>
          <w:lang w:eastAsia="ja-JP"/>
        </w:rPr>
        <w:commentReference w:id="3300"/>
      </w:r>
    </w:p>
    <w:p w14:paraId="0E1E5005" w14:textId="77777777" w:rsidR="00AB14F0" w:rsidRDefault="00DD3111">
      <w:pPr>
        <w:pStyle w:val="PL"/>
        <w:rPr>
          <w:ins w:id="3315" w:author="After_RAN2#116e" w:date="2021-11-25T06:20:00Z"/>
        </w:rPr>
      </w:pPr>
      <w:ins w:id="3316"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3317" w:author="After_RAN2#116e" w:date="2021-11-25T19:35:00Z"/>
        </w:rPr>
      </w:pPr>
      <w:ins w:id="3318" w:author="After_RAN2#116e" w:date="2021-11-25T19:35:00Z">
        <w:r>
          <w:t>–</w:t>
        </w:r>
        <w:r>
          <w:tab/>
        </w:r>
        <w:r>
          <w:rPr>
            <w:i/>
          </w:rPr>
          <w:t>VarSuccessHO-Report</w:t>
        </w:r>
      </w:ins>
    </w:p>
    <w:p w14:paraId="135C1D1C" w14:textId="77777777" w:rsidR="00AB14F0" w:rsidRDefault="00DD3111">
      <w:pPr>
        <w:rPr>
          <w:ins w:id="3319" w:author="After_RAN2#116e" w:date="2021-11-25T19:35:00Z"/>
        </w:rPr>
      </w:pPr>
      <w:ins w:id="3320"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3321" w:author="After_RAN2#116e" w:date="2021-11-25T19:35:00Z"/>
        </w:rPr>
      </w:pPr>
      <w:ins w:id="3322" w:author="After_RAN2#116e" w:date="2021-11-25T19:35:00Z">
        <w:r>
          <w:rPr>
            <w:i/>
          </w:rPr>
          <w:t>VarSccessHO-Report</w:t>
        </w:r>
        <w:r>
          <w:t xml:space="preserve"> variable</w:t>
        </w:r>
      </w:ins>
    </w:p>
    <w:p w14:paraId="48DA954C" w14:textId="77777777" w:rsidR="00AB14F0" w:rsidRDefault="00DD3111">
      <w:pPr>
        <w:pStyle w:val="PL"/>
        <w:rPr>
          <w:ins w:id="3323" w:author="After_RAN2#116e" w:date="2021-11-25T19:35:00Z"/>
          <w:color w:val="808080"/>
        </w:rPr>
      </w:pPr>
      <w:ins w:id="3324" w:author="After_RAN2#116e" w:date="2021-11-25T19:35:00Z">
        <w:r>
          <w:rPr>
            <w:color w:val="808080"/>
          </w:rPr>
          <w:t>-- ASN1START</w:t>
        </w:r>
      </w:ins>
    </w:p>
    <w:p w14:paraId="049E607A" w14:textId="77777777" w:rsidR="00AB14F0" w:rsidRDefault="00DD3111">
      <w:pPr>
        <w:pStyle w:val="PL"/>
        <w:rPr>
          <w:ins w:id="3325" w:author="After_RAN2#116e" w:date="2021-11-25T19:35:00Z"/>
          <w:color w:val="808080"/>
        </w:rPr>
      </w:pPr>
      <w:ins w:id="3326" w:author="After_RAN2#116e" w:date="2021-11-25T19:35:00Z">
        <w:r>
          <w:rPr>
            <w:color w:val="808080"/>
          </w:rPr>
          <w:t>-- TAG-VARSUCCESSHO-Report-START</w:t>
        </w:r>
      </w:ins>
    </w:p>
    <w:p w14:paraId="4AE7CFF5" w14:textId="77777777" w:rsidR="00AB14F0" w:rsidRDefault="00AB14F0">
      <w:pPr>
        <w:pStyle w:val="PL"/>
        <w:rPr>
          <w:ins w:id="3327" w:author="After_RAN2#116e" w:date="2021-11-25T19:35:00Z"/>
        </w:rPr>
      </w:pPr>
    </w:p>
    <w:p w14:paraId="3A21C737" w14:textId="77777777" w:rsidR="00AB14F0" w:rsidRDefault="00DD3111">
      <w:pPr>
        <w:pStyle w:val="PL"/>
        <w:rPr>
          <w:ins w:id="3328" w:author="After_RAN2#116e" w:date="2021-11-25T19:35:00Z"/>
        </w:rPr>
      </w:pPr>
      <w:ins w:id="3329"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3330" w:author="Post_RAN2#117_Rapporteur" w:date="2022-03-01T07:04:00Z"/>
        </w:rPr>
      </w:pPr>
      <w:ins w:id="3331" w:author="After_RAN2#116e" w:date="2021-11-25T20:41:00Z">
        <w:r>
          <w:t xml:space="preserve">    </w:t>
        </w:r>
      </w:ins>
      <w:ins w:id="3332" w:author="After_RAN2#116e" w:date="2021-11-25T19:35:00Z">
        <w:r>
          <w:t>successHO-Report-r17           SuccessHO-Report-r17</w:t>
        </w:r>
      </w:ins>
      <w:ins w:id="3333" w:author="Post_RAN2#117_Rapporteur" w:date="2022-03-01T07:04:00Z">
        <w:r w:rsidR="00616DB0">
          <w:t>,</w:t>
        </w:r>
      </w:ins>
    </w:p>
    <w:p w14:paraId="7EF23078" w14:textId="6C2D5B24" w:rsidR="00616DB0" w:rsidRDefault="00616DB0">
      <w:pPr>
        <w:pStyle w:val="PL"/>
        <w:rPr>
          <w:ins w:id="3334" w:author="After_RAN2#116e" w:date="2021-11-25T19:35:00Z"/>
        </w:rPr>
      </w:pPr>
      <w:ins w:id="3335"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3336" w:author="After_RAN2#116e" w:date="2021-11-25T19:35:00Z"/>
        </w:rPr>
      </w:pPr>
    </w:p>
    <w:p w14:paraId="7948E7F1" w14:textId="77777777" w:rsidR="00AB14F0" w:rsidRDefault="00DD3111">
      <w:pPr>
        <w:pStyle w:val="PL"/>
        <w:rPr>
          <w:ins w:id="3337" w:author="After_RAN2#116e" w:date="2021-11-25T19:35:00Z"/>
        </w:rPr>
      </w:pPr>
      <w:ins w:id="3338" w:author="After_RAN2#116e" w:date="2021-11-25T19:35:00Z">
        <w:r>
          <w:t>}</w:t>
        </w:r>
      </w:ins>
    </w:p>
    <w:p w14:paraId="7CF6F5A5" w14:textId="77777777" w:rsidR="00AB14F0" w:rsidRDefault="00DD3111">
      <w:pPr>
        <w:pStyle w:val="PL"/>
        <w:rPr>
          <w:ins w:id="3339" w:author="After_RAN2#116e" w:date="2021-11-25T19:35:00Z"/>
          <w:color w:val="808080"/>
        </w:rPr>
      </w:pPr>
      <w:ins w:id="3340" w:author="After_RAN2#116e" w:date="2021-11-25T19:35:00Z">
        <w:r>
          <w:rPr>
            <w:color w:val="808080"/>
          </w:rPr>
          <w:t>-- TAG-VARSUCCESSHO-Report-STOP</w:t>
        </w:r>
      </w:ins>
    </w:p>
    <w:p w14:paraId="293AA6C4" w14:textId="77777777" w:rsidR="00AB14F0" w:rsidRDefault="00DD3111">
      <w:pPr>
        <w:pStyle w:val="PL"/>
        <w:rPr>
          <w:ins w:id="3341" w:author="After_RAN2#116e" w:date="2021-11-25T19:35:00Z"/>
          <w:color w:val="808080"/>
        </w:rPr>
      </w:pPr>
      <w:ins w:id="3342"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Heading1"/>
        <w:sectPr w:rsidR="00D31F28" w:rsidSect="00D31F28">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343" w:name="_Toc48718889"/>
      <w:r>
        <w:rPr>
          <w:b/>
          <w:bCs/>
          <w:lang w:val="en-GB"/>
        </w:rPr>
        <w:t>=&gt;</w:t>
      </w:r>
      <w:r>
        <w:rPr>
          <w:b/>
          <w:bCs/>
          <w:lang w:val="en-GB"/>
        </w:rPr>
        <w:tab/>
        <w:t>RAN2 to consider the SON aspects of CHO and SON aspects of 2-step RA as part of the WI</w:t>
      </w:r>
      <w:r w:rsidRPr="005F224A">
        <w:rPr>
          <w:b/>
          <w:bCs/>
          <w:lang w:val="en-US"/>
        </w:rPr>
        <w:t>.</w:t>
      </w:r>
      <w:bookmarkEnd w:id="3343"/>
    </w:p>
    <w:p w14:paraId="74C32359" w14:textId="77777777" w:rsidR="00AB14F0" w:rsidRPr="005F224A" w:rsidRDefault="00DD3111">
      <w:pPr>
        <w:pStyle w:val="Doc-text2"/>
        <w:rPr>
          <w:b/>
          <w:bCs/>
          <w:lang w:val="en-US"/>
        </w:rPr>
      </w:pPr>
      <w:bookmarkStart w:id="3344"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344"/>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345" w:name="_Toc48718836"/>
      <w:r w:rsidRPr="005F224A">
        <w:rPr>
          <w:lang w:val="en-US"/>
        </w:rPr>
        <w:t>=&gt;</w:t>
      </w:r>
      <w:r w:rsidRPr="005F224A">
        <w:rPr>
          <w:lang w:val="en-US"/>
        </w:rPr>
        <w:tab/>
        <w:t>The following scenarios</w:t>
      </w:r>
      <w:bookmarkEnd w:id="3345"/>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346" w:name="_Toc48718837"/>
      <w:r>
        <w:rPr>
          <w:b w:val="0"/>
        </w:rPr>
        <w:t>1) Successful CHO and HO (i.e. no failure happens).</w:t>
      </w:r>
      <w:bookmarkEnd w:id="3346"/>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347" w:name="_Toc48718838"/>
      <w:r>
        <w:rPr>
          <w:b w:val="0"/>
        </w:rPr>
        <w:t>2) Unsuccessful CHO due to late CHO execution.</w:t>
      </w:r>
      <w:bookmarkEnd w:id="3347"/>
    </w:p>
    <w:p w14:paraId="7EB5F355" w14:textId="77777777" w:rsidR="00AB14F0" w:rsidRDefault="00DD3111">
      <w:pPr>
        <w:pStyle w:val="Cat-b-Proposal"/>
        <w:numPr>
          <w:ilvl w:val="0"/>
          <w:numId w:val="0"/>
        </w:numPr>
        <w:ind w:left="1588"/>
        <w:rPr>
          <w:b w:val="0"/>
        </w:rPr>
      </w:pPr>
      <w:bookmarkStart w:id="3348" w:name="_Toc48718839"/>
      <w:r>
        <w:rPr>
          <w:b w:val="0"/>
        </w:rPr>
        <w:t xml:space="preserve">3) </w:t>
      </w:r>
      <w:bookmarkStart w:id="3349" w:name="_Hlk47954680"/>
      <w:r>
        <w:rPr>
          <w:b w:val="0"/>
        </w:rPr>
        <w:t>Unsuccessful CHO after CHO execution</w:t>
      </w:r>
      <w:bookmarkEnd w:id="3349"/>
      <w:r>
        <w:rPr>
          <w:b w:val="0"/>
        </w:rPr>
        <w:t>.</w:t>
      </w:r>
      <w:bookmarkEnd w:id="3348"/>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350" w:name="_Toc48718850"/>
      <w:r w:rsidRPr="005F224A">
        <w:rPr>
          <w:bCs/>
          <w:lang w:val="en-US"/>
        </w:rPr>
        <w:t>=&gt;</w:t>
      </w:r>
      <w:r w:rsidRPr="005F224A">
        <w:rPr>
          <w:bCs/>
          <w:lang w:val="en-US"/>
        </w:rPr>
        <w:tab/>
        <w:t>RAN2 to agree studying the RLF report and/or FailureInformation message contents in the DAPS failure scenarios</w:t>
      </w:r>
      <w:bookmarkEnd w:id="3350"/>
      <w:r w:rsidRPr="005F224A">
        <w:rPr>
          <w:bCs/>
          <w:lang w:val="en-US"/>
        </w:rPr>
        <w:t>.</w:t>
      </w:r>
    </w:p>
    <w:p w14:paraId="7DA9AEE6" w14:textId="77777777" w:rsidR="00AB14F0" w:rsidRPr="005F224A" w:rsidRDefault="00DD3111">
      <w:pPr>
        <w:pStyle w:val="Doc-text2"/>
        <w:rPr>
          <w:bCs/>
          <w:lang w:val="en-US"/>
        </w:rPr>
      </w:pPr>
      <w:bookmarkStart w:id="3351" w:name="_Toc48718891"/>
      <w:r w:rsidRPr="005F224A">
        <w:rPr>
          <w:bCs/>
          <w:lang w:val="en-US"/>
        </w:rPr>
        <w:t>=&gt;</w:t>
      </w:r>
      <w:r w:rsidRPr="005F224A">
        <w:rPr>
          <w:bCs/>
          <w:lang w:val="en-US"/>
        </w:rPr>
        <w:tab/>
        <w:t>New logged content for 2-step RA is introduced in</w:t>
      </w:r>
      <w:bookmarkEnd w:id="3351"/>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352" w:name="_Toc48718861"/>
      <w:r>
        <w:rPr>
          <w:bCs/>
        </w:rPr>
        <w:t>RA report</w:t>
      </w:r>
      <w:bookmarkEnd w:id="3352"/>
    </w:p>
    <w:p w14:paraId="46F2F21F" w14:textId="77777777" w:rsidR="00AB14F0" w:rsidRDefault="00DD3111">
      <w:pPr>
        <w:pStyle w:val="Doc-text2"/>
        <w:numPr>
          <w:ilvl w:val="0"/>
          <w:numId w:val="6"/>
        </w:numPr>
        <w:overflowPunct/>
        <w:autoSpaceDE/>
        <w:autoSpaceDN/>
        <w:adjustRightInd/>
        <w:textAlignment w:val="auto"/>
        <w:rPr>
          <w:bCs/>
        </w:rPr>
      </w:pPr>
      <w:bookmarkStart w:id="3353" w:name="_Toc48718862"/>
      <w:r>
        <w:rPr>
          <w:bCs/>
        </w:rPr>
        <w:t>RLF report</w:t>
      </w:r>
      <w:bookmarkEnd w:id="3353"/>
    </w:p>
    <w:p w14:paraId="713F5B9C" w14:textId="77777777" w:rsidR="00AB14F0" w:rsidRDefault="00DD3111">
      <w:pPr>
        <w:pStyle w:val="Doc-text2"/>
        <w:numPr>
          <w:ilvl w:val="0"/>
          <w:numId w:val="6"/>
        </w:numPr>
        <w:overflowPunct/>
        <w:autoSpaceDE/>
        <w:autoSpaceDN/>
        <w:adjustRightInd/>
        <w:textAlignment w:val="auto"/>
        <w:rPr>
          <w:bCs/>
        </w:rPr>
      </w:pPr>
      <w:bookmarkStart w:id="3354" w:name="_Toc48718863"/>
      <w:r>
        <w:rPr>
          <w:bCs/>
        </w:rPr>
        <w:t>CEF report</w:t>
      </w:r>
      <w:bookmarkEnd w:id="3354"/>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355" w:name="_Ref178064866"/>
      <w:r>
        <w:t>2</w:t>
      </w:r>
      <w:r>
        <w:tab/>
      </w:r>
      <w:bookmarkEnd w:id="3355"/>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The target cell towards which the CHO was executed, if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356"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356"/>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In case of successive CHO related failures, the UE stores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In case of successive failures associated to DAPS, the UE stores and reports both failure related information(</w:t>
      </w:r>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For the case of failed DAPS handover to the target cell but successful fallback to source, no further information is needed in the legacy FailureInformation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pon detection of IDC, the UE suppress logging and tag MDT report with InDeviceCoexDetected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email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Reuse the following legacy timers in the RLF report also for CHO: timeUntilReconnection, timeSinceFailure.</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msgA-RSRP-Threshold. </w:t>
      </w:r>
      <w:r w:rsidRPr="005F224A">
        <w:rPr>
          <w:lang w:val="en-US"/>
        </w:rPr>
        <w:t>(</w:t>
      </w:r>
      <w:r w:rsidRPr="005F224A">
        <w:rPr>
          <w:highlight w:val="green"/>
          <w:lang w:val="en-US"/>
        </w:rPr>
        <w:t>email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include  indication to indicate whether DL beam quality of associated 2 step RA resource is above or below the msgA-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In case split bearer data goes through Xn/X2 interface, the delay over Xn/X2 interface should be taken into account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Xn, D2.3 is re-used to reflect the UL delay on F1-U/X2/Xn,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The delay over Xn/X2/F1-U interface should be taken into account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a: the maximum value between two legs;</w:t>
      </w:r>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b: weighte average (consider the number of packets) over MN and SN;</w:t>
      </w:r>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c: simply by average the values of M6 from MN and M6 from SN;</w:t>
      </w:r>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For MN terminated SCG bearer and SN terminated MCG bearer, the terminated node, e.g., MN in case of MN terminated SCG bearer,configures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i.e. the management based MDT or the signalling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357"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3357"/>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358" w:name="_Toc72309782"/>
      <w:r>
        <w:rPr>
          <w:bCs/>
          <w:highlight w:val="red"/>
          <w:lang w:val="en-GB"/>
        </w:rPr>
        <w:t>2</w:t>
      </w:r>
      <w:r>
        <w:rPr>
          <w:bCs/>
          <w:highlight w:val="red"/>
          <w:lang w:val="en-GB"/>
        </w:rPr>
        <w:tab/>
        <w:t>To represent the measurement results of the candidate target cells:</w:t>
      </w:r>
      <w:bookmarkEnd w:id="3358"/>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359" w:name="_Toc72309783"/>
      <w:r>
        <w:rPr>
          <w:bCs/>
          <w:highlight w:val="red"/>
          <w:lang w:val="en-GB"/>
        </w:rPr>
        <w:t>Reuse the measResultNeighCells in the RLF-Report, and include an indication (depending RAN3 conclusion) on whether a measured neighbour cell was configured as a CHO candidate or not</w:t>
      </w:r>
      <w:bookmarkEnd w:id="3359"/>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RAN2 to progress the following method to derive Timer D, i.e. the time elapsed between CHO execution until the first HOF/RLF: The TimeConnFailur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For CHO, the reestablishmentCellID is also used to represent in the RLF-report the cellID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t>failedPCellId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t>previousPCellId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t>rlf-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t>noSuitableCellFound</w:t>
      </w:r>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For CHO, it is confirmed that a new CHOCellID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For DAPS, the timeSinceFailur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For DAPS, the failedPCell and reestablishmentCellID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The UE indicates in the SHR which triggering conditions for generating the SHR were fulfilled, e.g.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Include in the SHR, the latest radio link quality of neighbour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t>UEInformationRequest/UEInformationRespons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The SHR scenario 3b, i.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The SHR scenario 2c, i.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failure order indicator, e.g., consecutivetwofailuresoder,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Indicator to determine whether the HoF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InformationCommon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t>FFS:Us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FFS: For DAPS, the timeConnFailur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FFS: For DAPS, “The time elapsed since DAPS HO execution until RLF occurs in source cell before fallback”, is represented by a new timer in the RLF-Report, e.g. timeConnSourceFailure.</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FFS: For DAPS, “The time elapsed since DAPS HO execution until RLF occurs in source cell after fallback”, is represented by the legacy timeConnFailur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For CHO, RAN2 does not see the need of new timers to be included in the RLF-Report at the moment.</w:t>
      </w:r>
    </w:p>
    <w:p w14:paraId="16005D12" w14:textId="77777777" w:rsidR="00AB14F0" w:rsidRPr="005F224A" w:rsidRDefault="00DD3111">
      <w:pPr>
        <w:pStyle w:val="Doc-text2"/>
        <w:rPr>
          <w:lang w:val="en-US"/>
        </w:rPr>
      </w:pPr>
      <w:r w:rsidRPr="005F224A">
        <w:rPr>
          <w:lang w:val="en-US"/>
        </w:rPr>
        <w:t>3</w:t>
      </w:r>
      <w:r w:rsidRPr="005F224A">
        <w:rPr>
          <w:lang w:val="en-US"/>
        </w:rPr>
        <w:tab/>
        <w:t>For CHO, RAN2 does not see the need of new radio-related measurements to be included in the RLF-Report at the moment.</w:t>
      </w:r>
    </w:p>
    <w:p w14:paraId="26FF4A11" w14:textId="77777777" w:rsidR="00AB14F0" w:rsidRPr="005F224A" w:rsidRDefault="00DD3111">
      <w:pPr>
        <w:pStyle w:val="Doc-text2"/>
        <w:rPr>
          <w:lang w:val="en-US"/>
        </w:rPr>
      </w:pPr>
      <w:r w:rsidRPr="005F224A">
        <w:rPr>
          <w:lang w:val="en-US"/>
        </w:rPr>
        <w:t>4</w:t>
      </w:r>
      <w:r w:rsidRPr="005F224A">
        <w:rPr>
          <w:lang w:val="en-US"/>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The need of an explicit CHO indication as HO type in the RLF-Report should be further evaluated, e.g.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For CHO, RAN2 does not see the need at the moment to introduce an attemptCondReconfig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For CHO, there is no need at the moment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For CHO, there is no need at the moment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The existing FailureInformation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No further SHR triggering conditions is considered at the momen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InformationCommon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r w:rsidRPr="005F224A">
              <w:rPr>
                <w:i/>
                <w:lang w:val="en-US"/>
              </w:rPr>
              <w:t>UEAssistanceInformation</w:t>
            </w:r>
            <w:r w:rsidRPr="005F224A">
              <w:rPr>
                <w:lang w:val="en-US"/>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Proposal 7: A UE configured with signalling-based MDT sends an explicit reject message to RAN if it receives a management-based MDT configuration.</w:t>
            </w:r>
          </w:p>
          <w:p w14:paraId="1EF4F73C" w14:textId="77777777" w:rsidR="00AB14F0" w:rsidRPr="005F224A" w:rsidRDefault="00DD3111">
            <w:pPr>
              <w:pStyle w:val="Doc-text2"/>
              <w:rPr>
                <w:lang w:val="en-US"/>
              </w:rPr>
            </w:pPr>
            <w:r w:rsidRPr="005F224A">
              <w:rPr>
                <w:lang w:val="en-US"/>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The following signalling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Time between fullfilment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The legacy timeConnFailur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i.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lastRenderedPageBreak/>
        <w:t>a.</w:t>
      </w:r>
      <w:r w:rsidRPr="008D2417">
        <w:rPr>
          <w:highlight w:val="magenta"/>
          <w:lang w:val="en-US"/>
        </w:rPr>
        <w:tab/>
        <w:t>timeConnSourceFailure: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lastRenderedPageBreak/>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Signaling based Logged MDT is configured, but no results are available e.g.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i.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Include an indicator to indicate the signaling based logged MDT configuration availability in RRCSetupComplete / RRCConnectionSetupComplete and RRCResumeComplete / RRCConnectionResumeComplete.</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UE includes an indication regarding whether the T330 timer is running or not in RRCSetupComplete / RRCConnectionSetupComplete and RRCResumeComplete / RRCConnectionResumeComplete.</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The following method to support for Time D among the following: The “Time D” is represented via the timeConnFailure,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SHR does not include information on whether the UE is handed-over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lastRenderedPageBreak/>
        <w:t>c.</w:t>
      </w:r>
      <w:r w:rsidRPr="008D2417">
        <w:rPr>
          <w:lang w:val="en-US"/>
        </w:rPr>
        <w:tab/>
        <w:t>If the UP interruption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Configured CFRA RACH resource not used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Including the field msgA-Transmax in RA-InformationCommon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 The UE needs to include RA information in case that failureType is set to randomAccessProblem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 RA-InformationCommon-r16 is used as a baseline to indicate random-access related information set by the PSCell.</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 The parameter connectionFailureType could reuse the current failureTyp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failureType is set to synchReconfigFailureSCG”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case,  a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The following method is used for configuring D1 in case of split bearer: only one node can configures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At least for OAM observability, MN and SN can calculate  M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LTE,  reporting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No enhancement is needed in RAN2 signalling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6   MN and SN can calculate  M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7   From RAN2’s perspective,  indication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Enhancement on M5 measurement  is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Enhancement on M7 measurement  is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LoggedMeasurementConfiguration with AreaConfig and/or InterFreqTargetInfo, implies the  Logged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The following granularities are adopted for the timers timeConnSourceDAPSFailure, timeSinceCHOReconfig, timeBetweenEvents:</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t>timeConnSourceDAPSFailure: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t>timeSinceCHOReconfig: hundreds of ms</w:t>
      </w:r>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t>timeBetweenEvents: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Related to how to set the timeSinceFailure: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lastRenderedPageBreak/>
        <w:t>4</w:t>
      </w:r>
      <w:r w:rsidRPr="008D2417">
        <w:rPr>
          <w:highlight w:val="yellow"/>
          <w:lang w:val="en-US"/>
        </w:rPr>
        <w:tab/>
        <w:t>For the inclusion of RA-InformationCommon in the SHR: RA-InformationCommon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The UP interruption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The UE is responsible for performing the user plane interruption time measurements at the HO i.e., inlin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UE includes intendedSIBs, ssbsForSI-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The UE includes the PCell ID in the RA-Report, if the RA procedure is performed in an SCell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The UE includes the PSCell ID in the RA-Report, if the RA procedure is performed in an SCell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360"/>
      <w:r w:rsidRPr="008D2417">
        <w:rPr>
          <w:highlight w:val="red"/>
          <w:lang w:val="en-US"/>
        </w:rPr>
        <w:t>1</w:t>
      </w:r>
      <w:r w:rsidRPr="008D2417">
        <w:rPr>
          <w:highlight w:val="red"/>
          <w:lang w:val="en-US"/>
        </w:rPr>
        <w:tab/>
        <w:t>The time elapsed between the DAPS HO initialization and the RLF in the source cell after fallback is represented by the timeConnFailur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3360"/>
      <w:r w:rsidR="00B56D79">
        <w:rPr>
          <w:rStyle w:val="CommentReference"/>
          <w:rFonts w:ascii="Times New Roman" w:eastAsia="Times New Roman" w:hAnsi="Times New Roman"/>
          <w:lang w:val="en-GB" w:eastAsia="ja-JP"/>
        </w:rPr>
        <w:commentReference w:id="3360"/>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The timeUntilReconnection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o include the ‘t312-expiry’ as a new rlf-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i.e. in the successHO-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RAN2 to confirm that the UE includes the RA resource related parameters (frequency start, FDM, and SubcarrierSpacing of the msgA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i.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361"/>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3361"/>
      <w:r w:rsidR="00B049F2">
        <w:rPr>
          <w:rStyle w:val="CommentReference"/>
          <w:rFonts w:ascii="Times New Roman" w:eastAsia="Times New Roman" w:hAnsi="Times New Roman"/>
          <w:lang w:val="en-GB" w:eastAsia="ja-JP"/>
        </w:rPr>
        <w:commentReference w:id="3361"/>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The total number of PSCell (across all PCells)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362"/>
      <w:r w:rsidRPr="008D2417">
        <w:rPr>
          <w:lang w:val="en-US"/>
        </w:rPr>
        <w:t>12</w:t>
      </w:r>
      <w:r w:rsidRPr="008D2417">
        <w:rPr>
          <w:lang w:val="en-US"/>
        </w:rPr>
        <w:tab/>
        <w:t>When the UE reaches the maximum number of PSCell, if it gets a new PSCell, the UE removes the oldest stored PSCell entry and stores the newly configured PSCell entry.</w:t>
      </w:r>
      <w:commentRangeEnd w:id="3362"/>
      <w:r w:rsidR="00136722">
        <w:rPr>
          <w:rStyle w:val="CommentReference"/>
          <w:rFonts w:ascii="Times New Roman" w:eastAsia="Times New Roman" w:hAnsi="Times New Roman"/>
          <w:lang w:val="en-GB" w:eastAsia="ja-JP"/>
        </w:rPr>
        <w:commentReference w:id="3362"/>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lastRenderedPageBreak/>
        <w:t>13</w:t>
      </w:r>
      <w:r w:rsidRPr="008D2417">
        <w:rPr>
          <w:highlight w:val="cyan"/>
          <w:lang w:val="en-US"/>
        </w:rPr>
        <w:tab/>
        <w:t>The UE includes the time spent with no PSCell in the MHI, when connected to a certain PCell.</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363"/>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3363"/>
      <w:r w:rsidR="00B30C03">
        <w:rPr>
          <w:rStyle w:val="CommentReference"/>
          <w:rFonts w:ascii="Times New Roman" w:eastAsia="Times New Roman" w:hAnsi="Times New Roman"/>
          <w:lang w:val="en-GB" w:eastAsia="ja-JP"/>
        </w:rPr>
        <w:commentReference w:id="3363"/>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364"/>
      <w:r w:rsidRPr="008D2417">
        <w:rPr>
          <w:lang w:val="en-US"/>
        </w:rPr>
        <w:t>16</w:t>
      </w:r>
      <w:r w:rsidRPr="008D2417">
        <w:rPr>
          <w:lang w:val="en-US"/>
        </w:rPr>
        <w:tab/>
        <w:t>The SHR configuration is provided in the otherConfig which can be provided by the source cell before the HO, and/or by the target cell as part of the HO command (as in the current running CR).</w:t>
      </w:r>
      <w:commentRangeEnd w:id="3364"/>
      <w:r w:rsidR="00212827">
        <w:rPr>
          <w:rStyle w:val="CommentReference"/>
          <w:rFonts w:ascii="Times New Roman" w:eastAsia="Times New Roman" w:hAnsi="Times New Roman"/>
          <w:lang w:val="en-GB" w:eastAsia="ja-JP"/>
        </w:rPr>
        <w:commentReference w:id="3364"/>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Clarify in the field descriptions of the successHO-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Inclusion of one or more of the following PUSCH resource parameters only when the UE uses random access resources provided in dedicated signalling,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t>msgA-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t>nrofPRBs-PerMsgA-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t>msgA-PUSCH-TimeDomainAllocation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t>frequencyStartMsgA-PUSCH (9 bits)</w:t>
      </w:r>
    </w:p>
    <w:p w14:paraId="15675519" w14:textId="77777777" w:rsidR="00E4349C" w:rsidRPr="0038282A" w:rsidRDefault="00E4349C" w:rsidP="00E4349C">
      <w:pPr>
        <w:pStyle w:val="Doc-text2"/>
        <w:pBdr>
          <w:top w:val="single" w:sz="4" w:space="1" w:color="auto"/>
          <w:left w:val="single" w:sz="4" w:space="4" w:color="auto"/>
          <w:bottom w:val="single" w:sz="4" w:space="1" w:color="auto"/>
          <w:right w:val="single" w:sz="4" w:space="4" w:color="auto"/>
        </w:pBdr>
        <w:rPr>
          <w:lang w:val="sv-SE"/>
          <w:rPrChange w:id="3365" w:author="ZTE" w:date="2022-03-09T14:11:00Z">
            <w:rPr>
              <w:lang w:val="en-US"/>
            </w:rPr>
          </w:rPrChange>
        </w:rPr>
      </w:pPr>
      <w:r w:rsidRPr="008D2417">
        <w:rPr>
          <w:highlight w:val="green"/>
          <w:lang w:val="en-US"/>
        </w:rPr>
        <w:t xml:space="preserve">         </w:t>
      </w:r>
      <w:r w:rsidRPr="0038282A">
        <w:rPr>
          <w:highlight w:val="green"/>
          <w:lang w:val="sv-SE"/>
          <w:rPrChange w:id="3366" w:author="ZTE" w:date="2022-03-09T14:11:00Z">
            <w:rPr>
              <w:highlight w:val="green"/>
              <w:lang w:val="en-US"/>
            </w:rPr>
          </w:rPrChange>
        </w:rPr>
        <w:t>e.</w:t>
      </w:r>
      <w:r w:rsidRPr="0038282A">
        <w:rPr>
          <w:highlight w:val="green"/>
          <w:lang w:val="sv-SE"/>
          <w:rPrChange w:id="3367" w:author="ZTE" w:date="2022-03-09T14:11:00Z">
            <w:rPr>
              <w:highlight w:val="green"/>
              <w:lang w:val="en-US"/>
            </w:rPr>
          </w:rPrChange>
        </w:rPr>
        <w:tab/>
        <w:t>nrofMsgA-PO-FDM (2 bits)</w:t>
      </w:r>
    </w:p>
    <w:p w14:paraId="42065266" w14:textId="77777777" w:rsidR="00E4349C" w:rsidRPr="0038282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The RA related Information associated to the SCG failure are included in the SCGFailureInformation.</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The UE only includes the perRAInfoList rather than the full RA-Information in the SCGFailureInformation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368"/>
      <w:r w:rsidRPr="008D2417">
        <w:rPr>
          <w:lang w:val="en-US"/>
        </w:rPr>
        <w:t>3</w:t>
      </w:r>
      <w:r w:rsidRPr="008D2417">
        <w:rPr>
          <w:lang w:val="en-US"/>
        </w:rPr>
        <w:tab/>
        <w:t>A single T312 threshold common to all measurement identities is configured in the SHR configuration</w:t>
      </w:r>
      <w:commentRangeEnd w:id="3368"/>
      <w:r w:rsidR="000F3E7A">
        <w:rPr>
          <w:rStyle w:val="CommentReference"/>
          <w:rFonts w:ascii="Times New Roman" w:eastAsia="Times New Roman" w:hAnsi="Times New Roman"/>
          <w:lang w:val="en-GB" w:eastAsia="ja-JP"/>
        </w:rPr>
        <w:commentReference w:id="3368"/>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369"/>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e.g. absolute or relative timestamp)</w:t>
      </w:r>
      <w:commentRangeEnd w:id="3369"/>
      <w:r w:rsidR="00315AF6">
        <w:rPr>
          <w:rStyle w:val="CommentReference"/>
          <w:rFonts w:ascii="Times New Roman" w:eastAsia="Times New Roman" w:hAnsi="Times New Roman"/>
          <w:lang w:val="en-GB" w:eastAsia="ja-JP"/>
        </w:rPr>
        <w:commentReference w:id="3369"/>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RA Information associated to a SCG failure are included in the SCGFailureInformation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when failureType is set to randomAccessProblem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lastRenderedPageBreak/>
        <w:t>c.</w:t>
      </w:r>
      <w:r w:rsidRPr="005F224A">
        <w:rPr>
          <w:highlight w:val="cyan"/>
          <w:lang w:val="en-US"/>
        </w:rPr>
        <w:tab/>
        <w:t>when failureType is set to synchReconfigFailureSCG</w:t>
      </w:r>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RAN2 to include the following information in the SCGFailureInformation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previousPSCellID (i.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t>failedPSCellID (i.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timeSCGFailure</w:t>
      </w:r>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3370"/>
      <w:r w:rsidRPr="005F224A">
        <w:rPr>
          <w:lang w:val="en-US"/>
        </w:rPr>
        <w:t>5</w:t>
      </w:r>
      <w:r w:rsidRPr="005F224A">
        <w:rPr>
          <w:lang w:val="en-US"/>
        </w:rPr>
        <w:tab/>
        <w:t>There is no need for the UE to include a 1 bit flag in the SCGFailureInformation to indicate that the T304 was running when the UE declared</w:t>
      </w:r>
      <w:commentRangeEnd w:id="3370"/>
      <w:r w:rsidR="00315AF6">
        <w:rPr>
          <w:rStyle w:val="CommentReference"/>
          <w:rFonts w:ascii="Times New Roman" w:eastAsia="Times New Roman" w:hAnsi="Times New Roman"/>
          <w:lang w:val="en-GB" w:eastAsia="ja-JP"/>
        </w:rPr>
        <w:commentReference w:id="3370"/>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 w:author="Post_RAN2#117_Rapporteur" w:date="2022-03-01T11:33:00Z" w:initials="Ericsson">
    <w:p w14:paraId="706ADE07" w14:textId="69507C89" w:rsidR="0042615D" w:rsidRDefault="0042615D">
      <w:pPr>
        <w:pStyle w:val="CommentText"/>
      </w:pPr>
      <w:r>
        <w:rPr>
          <w:rStyle w:val="CommentReference"/>
        </w:rPr>
        <w:annotationRef/>
      </w:r>
      <w:r>
        <w:t>This changes are just to further clarify the procedural text, i.e. if the recovery in the second CHO cell fails, the UE does not override the first RLF associated to the first cell.</w:t>
      </w:r>
    </w:p>
  </w:comment>
  <w:comment w:id="107" w:author="Huawei1" w:date="2022-03-08T15:01:00Z" w:initials="hw">
    <w:p w14:paraId="33359579" w14:textId="77777777" w:rsidR="0042615D" w:rsidRPr="00B42A0A" w:rsidRDefault="0042615D" w:rsidP="001D054C">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08" w:author="Post_RAN2#117_Rapporteur" w:date="2022-03-08T22:29:00Z" w:initials="Ericsson">
    <w:p w14:paraId="29B403B2" w14:textId="77777777" w:rsidR="0042615D" w:rsidRDefault="0042615D" w:rsidP="001D054C">
      <w:pPr>
        <w:pStyle w:val="CommentText"/>
      </w:pPr>
      <w:r>
        <w:rPr>
          <w:rStyle w:val="CommentReference"/>
        </w:rPr>
        <w:annotationRef/>
      </w:r>
      <w:r>
        <w:t>Fixed</w:t>
      </w:r>
    </w:p>
  </w:comment>
  <w:comment w:id="130" w:author="Huawei1" w:date="2022-03-09T00:10:00Z" w:initials="hw">
    <w:p w14:paraId="626293A8" w14:textId="37AA04CD" w:rsidR="0042615D" w:rsidRDefault="0042615D">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n ASN.1, there is a choice for choCellId, so here the text should be aligned with ASN.1 definition. Here is a legacy text for example:</w:t>
      </w:r>
    </w:p>
    <w:p w14:paraId="79676F7F" w14:textId="77777777" w:rsidR="0042615D" w:rsidRDefault="0042615D">
      <w:pPr>
        <w:pStyle w:val="CommentText"/>
        <w:rPr>
          <w:rFonts w:eastAsia="DengXian"/>
          <w:lang w:eastAsia="zh-CN"/>
        </w:rPr>
      </w:pPr>
    </w:p>
    <w:p w14:paraId="50644EF5" w14:textId="396FEC50" w:rsidR="0042615D" w:rsidRDefault="0042615D">
      <w:pPr>
        <w:pStyle w:val="CommentText"/>
        <w:rPr>
          <w:rFonts w:eastAsiaTheme="minorEastAsia"/>
        </w:rPr>
      </w:pPr>
      <w:r>
        <w:rPr>
          <w:rFonts w:ascii="Microsoft YaHei" w:eastAsia="Microsoft YaHei" w:hAnsi="Microsoft YaHei"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42615D" w:rsidRPr="00A26B5F" w:rsidRDefault="0042615D">
      <w:pPr>
        <w:pStyle w:val="CommentText"/>
        <w:rPr>
          <w:rFonts w:eastAsiaTheme="minorEastAsia"/>
        </w:rPr>
      </w:pPr>
    </w:p>
  </w:comment>
  <w:comment w:id="131" w:author="Post_RAN2#117_Rapporteur" w:date="2022-03-09T10:14:00Z" w:initials="Ericsson">
    <w:p w14:paraId="152E3C1B" w14:textId="6C7DE06E" w:rsidR="0042615D" w:rsidRDefault="0042615D">
      <w:pPr>
        <w:pStyle w:val="CommentText"/>
      </w:pPr>
      <w:r>
        <w:rPr>
          <w:rStyle w:val="CommentReference"/>
        </w:rPr>
        <w:annotationRef/>
      </w:r>
      <w:r>
        <w:t>Thanks, fixed</w:t>
      </w:r>
    </w:p>
  </w:comment>
  <w:comment w:id="197" w:author="Nokia" w:date="2022-03-09T23:05:00Z" w:initials="Nokia">
    <w:p w14:paraId="735225D5" w14:textId="21545A1F" w:rsidR="0042615D" w:rsidRDefault="0042615D">
      <w:pPr>
        <w:pStyle w:val="CommentText"/>
      </w:pPr>
      <w:r>
        <w:rPr>
          <w:rStyle w:val="CommentReference"/>
        </w:rPr>
        <w:annotationRef/>
      </w:r>
      <w:r>
        <w:t xml:space="preserve">We thought the flag is redundant and it doesn’t seem there was agreement to introduce a new IE to mark this. Also the same information can be conveyed by setting </w:t>
      </w:r>
      <w:r w:rsidRPr="52CE4304">
        <w:rPr>
          <w:b/>
          <w:bCs/>
          <w:i/>
          <w:iCs/>
        </w:rPr>
        <w:t>connectionFailureType</w:t>
      </w:r>
      <w:r>
        <w:t xml:space="preserve"> = hof and </w:t>
      </w:r>
      <w:r w:rsidRPr="52CE4304">
        <w:rPr>
          <w:b/>
          <w:bCs/>
          <w:i/>
          <w:iCs/>
        </w:rPr>
        <w:t>lastHOtype</w:t>
      </w:r>
      <w:r>
        <w:t>= DAPS</w:t>
      </w:r>
      <w:r>
        <w:rPr>
          <w:rStyle w:val="CommentReference"/>
        </w:rPr>
        <w:annotationRef/>
      </w:r>
    </w:p>
  </w:comment>
  <w:comment w:id="214" w:author="Huawei1" w:date="2022-03-09T00:29:00Z" w:initials="hw">
    <w:p w14:paraId="5A27BD99" w14:textId="4B0D05E5" w:rsidR="0042615D" w:rsidRPr="00671F7D"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15" w:author="Post_RAN2#117_Rapporteur" w:date="2022-03-09T10:15:00Z" w:initials="Ericsson">
    <w:p w14:paraId="51D1DAAA" w14:textId="63306367" w:rsidR="0042615D" w:rsidRDefault="0042615D" w:rsidP="00AA613C">
      <w:pPr>
        <w:pStyle w:val="CommentText"/>
      </w:pPr>
      <w:r>
        <w:rPr>
          <w:rStyle w:val="CommentReference"/>
        </w:rPr>
        <w:annotationRef/>
      </w:r>
      <w:r>
        <w:t xml:space="preserve">Yes you are right, but here the scenario to capture was that the UE executes an ordinary HO (non-CHO) while CHO configuration is configured. </w:t>
      </w:r>
      <w:r>
        <w:cr/>
        <w:t xml:space="preserve">In that case, the UE still has conditional reconfiguration at the time of normal HO failure toward the LTE cell. </w:t>
      </w:r>
      <w:r>
        <w:br/>
        <w:t>So the “if” condition was wrong, and I have now changed it to reflect the above scenario</w:t>
      </w:r>
    </w:p>
    <w:p w14:paraId="553A0A84" w14:textId="7ABE9B19" w:rsidR="0042615D" w:rsidRDefault="0042615D">
      <w:pPr>
        <w:pStyle w:val="CommentText"/>
      </w:pPr>
    </w:p>
  </w:comment>
  <w:comment w:id="253" w:author="Post_RAN2#117_Rapporteur" w:date="2022-03-01T11:41:00Z" w:initials="Ericsson">
    <w:p w14:paraId="61C6D3D0" w14:textId="038C7A1B" w:rsidR="0042615D" w:rsidRPr="009B5E78" w:rsidRDefault="0042615D" w:rsidP="009B5E78">
      <w:pPr>
        <w:pStyle w:val="CommentText"/>
        <w:spacing w:line="480" w:lineRule="auto"/>
        <w:rPr>
          <w:lang w:val="en-US"/>
        </w:rPr>
      </w:pPr>
      <w:r>
        <w:rPr>
          <w:lang w:val="en-US"/>
        </w:rPr>
        <w:t>Rapporteur considers this as a possible procedural text beautification, that we can address later to avoid confusion in this running CR.</w:t>
      </w:r>
    </w:p>
  </w:comment>
  <w:comment w:id="283" w:author="Huawei1" w:date="2022-03-09T00:37:00Z" w:initials="hw">
    <w:p w14:paraId="36B21276" w14:textId="0EAD7C2F" w:rsidR="0042615D" w:rsidRDefault="0042615D">
      <w:pPr>
        <w:pStyle w:val="CommentText"/>
      </w:pPr>
      <w:r>
        <w:rPr>
          <w:rStyle w:val="CommentReference"/>
        </w:rPr>
        <w:annotationRef/>
      </w:r>
      <w:r>
        <w:t>Suggest to align the wording, e.g.:</w:t>
      </w:r>
    </w:p>
    <w:p w14:paraId="3081BDAA" w14:textId="77777777" w:rsidR="0042615D" w:rsidRDefault="0042615D">
      <w:pPr>
        <w:pStyle w:val="CommentText"/>
      </w:pPr>
    </w:p>
    <w:p w14:paraId="072A8964" w14:textId="77777777" w:rsidR="0042615D" w:rsidRDefault="0042615D"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42615D" w:rsidRDefault="0042615D">
      <w:pPr>
        <w:pStyle w:val="CommentText"/>
      </w:pPr>
    </w:p>
  </w:comment>
  <w:comment w:id="284" w:author="Post_RAN2#117_Rapporteur" w:date="2022-03-09T10:16:00Z" w:initials="Ericsson">
    <w:p w14:paraId="637A04AB" w14:textId="586E2E80" w:rsidR="0042615D" w:rsidRDefault="0042615D">
      <w:pPr>
        <w:pStyle w:val="CommentText"/>
      </w:pPr>
      <w:r>
        <w:rPr>
          <w:rStyle w:val="CommentReference"/>
        </w:rPr>
        <w:annotationRef/>
      </w:r>
      <w:r>
        <w:t>Thanks, fixed</w:t>
      </w:r>
    </w:p>
  </w:comment>
  <w:comment w:id="321" w:author="Huawei1" w:date="2022-03-09T00:47:00Z" w:initials="hw">
    <w:p w14:paraId="55AFF691" w14:textId="74E9A028"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42615D" w:rsidRDefault="0042615D">
      <w:pPr>
        <w:pStyle w:val="CommentText"/>
        <w:rPr>
          <w:rFonts w:eastAsia="DengXian"/>
          <w:lang w:eastAsia="zh-CN"/>
        </w:rPr>
      </w:pPr>
    </w:p>
    <w:p w14:paraId="19146003" w14:textId="77777777" w:rsidR="0042615D" w:rsidRPr="00AA45AE" w:rsidRDefault="0042615D"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2 Introduce an optional UE capability without signalling for SCG Failure Report for MRO.</w:t>
      </w:r>
    </w:p>
    <w:p w14:paraId="65D10C64" w14:textId="77777777" w:rsidR="0042615D" w:rsidRDefault="0042615D">
      <w:pPr>
        <w:pStyle w:val="CommentText"/>
        <w:rPr>
          <w:rFonts w:eastAsia="DengXian"/>
          <w:lang w:eastAsia="zh-CN"/>
        </w:rPr>
      </w:pPr>
    </w:p>
    <w:p w14:paraId="3DB4146E" w14:textId="316F756C" w:rsidR="0042615D" w:rsidRDefault="0042615D">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42615D" w:rsidRPr="00AA45AE" w:rsidRDefault="0042615D">
      <w:pPr>
        <w:pStyle w:val="CommentText"/>
        <w:rPr>
          <w:rFonts w:eastAsia="DengXian"/>
          <w:lang w:eastAsia="zh-CN"/>
        </w:rPr>
      </w:pPr>
      <w:r>
        <w:rPr>
          <w:rFonts w:eastAsia="DengXian"/>
          <w:lang w:eastAsia="zh-CN"/>
        </w:rPr>
        <w:t>“if the UE supports SCG failure report:”</w:t>
      </w:r>
    </w:p>
  </w:comment>
  <w:comment w:id="322" w:author="Post_RAN2#117_Rapporteur" w:date="2022-03-09T10:19:00Z" w:initials="Ericsson">
    <w:p w14:paraId="3EF485E4" w14:textId="22F70629" w:rsidR="0042615D" w:rsidRDefault="0042615D">
      <w:pPr>
        <w:pStyle w:val="CommentText"/>
      </w:pPr>
      <w:r>
        <w:rPr>
          <w:rStyle w:val="CommentReference"/>
        </w:rPr>
        <w:annotationRef/>
      </w:r>
      <w:r>
        <w:t>Thanks, fixed</w:t>
      </w:r>
    </w:p>
  </w:comment>
  <w:comment w:id="349" w:author="Huawei1" w:date="2022-03-09T00:54:00Z" w:initials="hw">
    <w:p w14:paraId="47237FA3" w14:textId="1B874AA1" w:rsidR="0042615D" w:rsidRDefault="0042615D">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rrently the failedPSCellId and previousPSCellId are using PCI only. RAN3 has not discussed this part in the last RAN3 meeting, so RAN2 should decide on this part.</w:t>
      </w:r>
    </w:p>
    <w:p w14:paraId="3046C567" w14:textId="77777777" w:rsidR="0042615D" w:rsidRDefault="0042615D">
      <w:pPr>
        <w:pStyle w:val="CommentText"/>
        <w:rPr>
          <w:rFonts w:eastAsia="DengXian"/>
          <w:lang w:eastAsia="zh-CN"/>
        </w:rPr>
      </w:pPr>
    </w:p>
    <w:p w14:paraId="260FBBC3" w14:textId="399A18BD" w:rsidR="0042615D" w:rsidRDefault="0042615D">
      <w:pPr>
        <w:pStyle w:val="CommentText"/>
        <w:rPr>
          <w:rFonts w:eastAsia="DengXian"/>
          <w:lang w:eastAsia="zh-CN"/>
        </w:rPr>
      </w:pPr>
      <w:r>
        <w:rPr>
          <w:rFonts w:eastAsia="DengXian"/>
          <w:lang w:eastAsia="zh-CN"/>
        </w:rPr>
        <w:t>Our views are:</w:t>
      </w:r>
    </w:p>
    <w:p w14:paraId="67B3EE76" w14:textId="58B97DFF" w:rsidR="0042615D" w:rsidRDefault="0042615D" w:rsidP="00FC08CD">
      <w:pPr>
        <w:pStyle w:val="CommentText"/>
        <w:numPr>
          <w:ilvl w:val="0"/>
          <w:numId w:val="14"/>
        </w:numPr>
        <w:rPr>
          <w:rFonts w:eastAsia="DengXian"/>
          <w:lang w:eastAsia="zh-CN"/>
        </w:rPr>
      </w:pPr>
      <w:r>
        <w:rPr>
          <w:rFonts w:eastAsia="DengXian"/>
          <w:lang w:eastAsia="zh-CN"/>
        </w:rPr>
        <w:t xml:space="preserve"> If following PCI approach, we think we should use “PCI+frequency” to indicate cells</w:t>
      </w:r>
    </w:p>
    <w:p w14:paraId="5F23950C" w14:textId="7092306D" w:rsidR="0042615D" w:rsidRPr="00FC08CD" w:rsidRDefault="0042615D" w:rsidP="00FC08CD">
      <w:pPr>
        <w:pStyle w:val="CommentText"/>
        <w:numPr>
          <w:ilvl w:val="0"/>
          <w:numId w:val="14"/>
        </w:numPr>
        <w:rPr>
          <w:rFonts w:eastAsia="DengXian"/>
          <w:lang w:eastAsia="zh-CN"/>
        </w:rPr>
      </w:pPr>
      <w:r>
        <w:rPr>
          <w:rFonts w:eastAsia="DengXian"/>
          <w:lang w:eastAsia="zh-CN"/>
        </w:rPr>
        <w:t xml:space="preserve"> Or, use CGI instead</w:t>
      </w:r>
    </w:p>
  </w:comment>
  <w:comment w:id="350" w:author="Post_RAN2#117_Rapporteur" w:date="2022-03-09T10:20:00Z" w:initials="Ericsson">
    <w:p w14:paraId="0A1E3B35" w14:textId="2C197E13" w:rsidR="0042615D" w:rsidRDefault="0042615D">
      <w:pPr>
        <w:pStyle w:val="CommentText"/>
      </w:pPr>
      <w:r>
        <w:rPr>
          <w:rStyle w:val="CommentReference"/>
        </w:rPr>
        <w:annotationRef/>
      </w:r>
      <w:r>
        <w:t>Added “and carrier frequency”. Hope this acceptable.</w:t>
      </w:r>
    </w:p>
  </w:comment>
  <w:comment w:id="363" w:author="Nokia" w:date="2022-03-09T23:17:00Z" w:initials="Nokia">
    <w:p w14:paraId="7A8F2898" w14:textId="0C9FF4A4" w:rsidR="0042615D" w:rsidRDefault="0042615D">
      <w:pPr>
        <w:pStyle w:val="CommentText"/>
      </w:pPr>
      <w:r>
        <w:rPr>
          <w:rStyle w:val="CommentReference"/>
        </w:rPr>
        <w:annotationRef/>
      </w:r>
      <w:r>
        <w:t>Suggestion to align to the above procedure, where target is clearly mentioned</w:t>
      </w:r>
    </w:p>
  </w:comment>
  <w:comment w:id="396" w:author="CATT" w:date="2022-03-09T14:30:00Z" w:initials="MOU">
    <w:p w14:paraId="4B159A47" w14:textId="77777777" w:rsidR="0042615D" w:rsidRDefault="0042615D" w:rsidP="0042615D">
      <w:r>
        <w:rPr>
          <w:rStyle w:val="CommentReference"/>
        </w:rPr>
        <w:annotationRef/>
      </w:r>
      <w:r>
        <w:t>“</w:t>
      </w:r>
      <w:r>
        <w:rPr>
          <w:i/>
          <w:iCs/>
        </w:rPr>
        <w:t>timeSCGFailure</w:t>
      </w:r>
      <w:r>
        <w:t xml:space="preserve">” may not exist if there is no PSCell change before the failure. So this sentence should be included under “if the last </w:t>
      </w:r>
      <w:r>
        <w:rPr>
          <w:i/>
          <w:iCs/>
        </w:rPr>
        <w:t>RRCReconfiguration</w:t>
      </w:r>
      <w:r>
        <w:t xml:space="preserve"> message including the </w:t>
      </w:r>
      <w:r>
        <w:rPr>
          <w:i/>
          <w:iCs/>
        </w:rPr>
        <w:t>reconfigurationWithSync</w:t>
      </w:r>
      <w:r>
        <w:t xml:space="preserve"> for the SCG was received to enter the PSCell in which the SCG failure was declared”.</w:t>
      </w:r>
    </w:p>
  </w:comment>
  <w:comment w:id="397" w:author="Post_RAN2#117_Rapporteur" w:date="2022-03-09T15:24:00Z" w:initials="MOU">
    <w:p w14:paraId="70AA9F7B" w14:textId="77777777" w:rsidR="0042615D" w:rsidRDefault="0042615D" w:rsidP="0042615D">
      <w:r>
        <w:rPr>
          <w:rStyle w:val="CommentReference"/>
        </w:rPr>
        <w:annotationRef/>
      </w:r>
      <w:r>
        <w:t>agree, fixed</w:t>
      </w:r>
    </w:p>
  </w:comment>
  <w:comment w:id="419" w:author="CATT" w:date="2022-03-09T14:30:00Z" w:initials="MOU">
    <w:p w14:paraId="6CF79C79" w14:textId="5CB52958" w:rsidR="0042615D" w:rsidRDefault="0042615D" w:rsidP="007B419C">
      <w:r>
        <w:rPr>
          <w:rStyle w:val="CommentReference"/>
        </w:rPr>
        <w:annotationRef/>
      </w:r>
      <w:r>
        <w:t>“</w:t>
      </w:r>
      <w:r>
        <w:rPr>
          <w:i/>
          <w:iCs/>
        </w:rPr>
        <w:t>timeSCGFailure</w:t>
      </w:r>
      <w:r>
        <w:t xml:space="preserve">” may not exist if there is no PSCell change before the failure. So this sentence should be included under “if the last </w:t>
      </w:r>
      <w:r>
        <w:rPr>
          <w:i/>
          <w:iCs/>
        </w:rPr>
        <w:t>RRCReconfiguration</w:t>
      </w:r>
      <w:r>
        <w:t xml:space="preserve"> message including the </w:t>
      </w:r>
      <w:r>
        <w:rPr>
          <w:i/>
          <w:iCs/>
        </w:rPr>
        <w:t>reconfigurationWithSync</w:t>
      </w:r>
      <w:r>
        <w:t xml:space="preserve"> for the SCG was received to enter the PSCell in which the SCG failure was declared”.</w:t>
      </w:r>
    </w:p>
  </w:comment>
  <w:comment w:id="420" w:author="Post_RAN2#117_Rapporteur" w:date="2022-03-09T15:24:00Z" w:initials="MOU">
    <w:p w14:paraId="575A2672" w14:textId="77777777" w:rsidR="0042615D" w:rsidRDefault="0042615D" w:rsidP="0042615D">
      <w:r>
        <w:rPr>
          <w:rStyle w:val="CommentReference"/>
        </w:rPr>
        <w:annotationRef/>
      </w:r>
      <w:r>
        <w:t>Thanks! fixed.</w:t>
      </w:r>
    </w:p>
  </w:comment>
  <w:comment w:id="431" w:author="Nokia" w:date="2022-03-10T00:09:00Z" w:initials="Nokia">
    <w:p w14:paraId="17DB5CF7" w14:textId="77777777" w:rsidR="00854465" w:rsidRDefault="00854465">
      <w:pPr>
        <w:pStyle w:val="CommentText"/>
      </w:pPr>
      <w:r>
        <w:rPr>
          <w:rStyle w:val="CommentReference"/>
        </w:rPr>
        <w:annotationRef/>
      </w:r>
      <w:r>
        <w:t>We believe the section needs to be re-written as we agreed to have the PScell nested to PCell:</w:t>
      </w:r>
    </w:p>
    <w:p w14:paraId="7F710FF3"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b/>
          <w:i/>
          <w:lang w:val="en-GB"/>
        </w:rPr>
      </w:pPr>
      <w:r>
        <w:rPr>
          <w:b/>
          <w:i/>
          <w:lang w:val="en-GB"/>
        </w:rPr>
        <w:t>SN Related MHI Information:</w:t>
      </w:r>
    </w:p>
    <w:p w14:paraId="2F7DDC82"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to confirm that the PSCell transition is part of MHI.</w:t>
      </w:r>
    </w:p>
    <w:p w14:paraId="0A812B31"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t>PSCell MHI is reported only to PCell.</w:t>
      </w:r>
    </w:p>
    <w:p w14:paraId="1862A09D"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t>UEInformationResponse message is used to convey the PSCell MHI to the MN.</w:t>
      </w:r>
    </w:p>
    <w:p w14:paraId="1AB86827"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5</w:t>
      </w:r>
      <w:r>
        <w:rPr>
          <w:lang w:val="en-GB"/>
        </w:rPr>
        <w:tab/>
      </w:r>
      <w:r>
        <w:rPr>
          <w:iCs/>
          <w:lang w:val="en-GB"/>
        </w:rPr>
        <w:t>T</w:t>
      </w:r>
      <w:r>
        <w:rPr>
          <w:iCs/>
          <w:lang w:val="de-DE"/>
        </w:rPr>
        <w:t>ake Option 1 ‎(PSCell MHI nested within the PCell MHI) as baseline.</w:t>
      </w:r>
    </w:p>
    <w:p w14:paraId="1AD47B34" w14:textId="52B8D54A" w:rsidR="00854465" w:rsidRDefault="00854465">
      <w:pPr>
        <w:pStyle w:val="CommentText"/>
      </w:pPr>
    </w:p>
  </w:comment>
  <w:comment w:id="432" w:author="Post_RAN2#117_Rapporteur" w:date="2022-03-01T11:47:00Z" w:initials="Ericsson">
    <w:p w14:paraId="1ABE05D6" w14:textId="3881CC77" w:rsidR="0042615D" w:rsidRDefault="0042615D">
      <w:pPr>
        <w:pStyle w:val="CommentText"/>
      </w:pPr>
      <w:r>
        <w:rPr>
          <w:rStyle w:val="CommentReference"/>
        </w:rPr>
        <w:annotationRef/>
      </w:r>
      <w:r>
        <w:t>This has been agreed. Rapporteur assumes that this will be captured during the capability merging.</w:t>
      </w:r>
    </w:p>
  </w:comment>
  <w:comment w:id="445" w:author="Nokia" w:date="2022-03-09T23:49:00Z" w:initials="Nokia">
    <w:p w14:paraId="5C1A6C75" w14:textId="27614E60" w:rsidR="0003717F" w:rsidRDefault="00477E99">
      <w:pPr>
        <w:pStyle w:val="CommentText"/>
      </w:pPr>
      <w:r>
        <w:rPr>
          <w:rStyle w:val="CommentReference"/>
        </w:rPr>
        <w:annotationRef/>
      </w:r>
      <w:r>
        <w:t xml:space="preserve">We suggest the entire section should start with procedure for PCell entry, as PSCells are appended to the PCell. </w:t>
      </w:r>
      <w:r w:rsidR="0003717F">
        <w:t>The new ASN.1 structure for PCells appended to PSCells are also required, as Rel-16 structure does not work.</w:t>
      </w:r>
    </w:p>
    <w:p w14:paraId="5B08853A" w14:textId="494C4530" w:rsidR="00854465" w:rsidRDefault="00854465">
      <w:pPr>
        <w:pStyle w:val="CommentText"/>
      </w:pPr>
      <w:r>
        <w:t>Also ‘no time’ seems to require setting the value with timeSpent=null, the UE with the new MHI structure may be single connected or dual connected. Before PSCell addition timeSPent for PSCell = null (or ‘0’, but maybe ‘0’ would lead to wrong interpretations)</w:t>
      </w:r>
    </w:p>
    <w:p w14:paraId="2D8FFC7D" w14:textId="14420D4F" w:rsidR="00854465" w:rsidRDefault="00854465">
      <w:pPr>
        <w:pStyle w:val="CommentText"/>
      </w:pPr>
      <w:r>
        <w:t>Please see below inserted the framework for the structure, that we believe should be considered (maybe in the second Phase of the discussion.</w:t>
      </w:r>
    </w:p>
    <w:p w14:paraId="6BDDCA0C" w14:textId="27332F0E" w:rsidR="00477E99" w:rsidRPr="00477E99" w:rsidRDefault="00477E99" w:rsidP="00477E99">
      <w:pPr>
        <w:pStyle w:val="B3"/>
      </w:pPr>
    </w:p>
    <w:p w14:paraId="6A8DAE4C" w14:textId="3789D5E5" w:rsidR="00477E99" w:rsidRDefault="00477E99">
      <w:pPr>
        <w:pStyle w:val="CommentText"/>
      </w:pPr>
    </w:p>
  </w:comment>
  <w:comment w:id="448" w:author="Huawei2" w:date="2022-03-09T16:48:00Z" w:initials="HW">
    <w:p w14:paraId="52712CEA" w14:textId="52FC8AB7" w:rsidR="0042615D" w:rsidRPr="00BF38E1" w:rsidRDefault="0042615D">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w:t>
      </w:r>
      <w:r>
        <w:rPr>
          <w:rFonts w:eastAsia="DengXian"/>
          <w:lang w:eastAsia="zh-CN"/>
        </w:rPr>
        <w:t>e description of the cases is not needed.</w:t>
      </w:r>
    </w:p>
  </w:comment>
  <w:comment w:id="449" w:author="Nokia" w:date="2022-03-09T23:37:00Z" w:initials="Nokia">
    <w:p w14:paraId="0BE36189" w14:textId="5EC95E37" w:rsidR="00E14C55" w:rsidRDefault="00E14C55">
      <w:pPr>
        <w:pStyle w:val="CommentText"/>
      </w:pPr>
      <w:r>
        <w:rPr>
          <w:rStyle w:val="CommentReference"/>
        </w:rPr>
        <w:annotationRef/>
      </w:r>
      <w:r>
        <w:t>We also think addition may be sufficient</w:t>
      </w:r>
    </w:p>
  </w:comment>
  <w:comment w:id="468" w:author="Nokia" w:date="2022-03-10T00:01:00Z" w:initials="Nokia">
    <w:p w14:paraId="5DE2BA65" w14:textId="38F9FB38" w:rsidR="0003717F" w:rsidRDefault="0003717F">
      <w:pPr>
        <w:pStyle w:val="CommentText"/>
      </w:pPr>
      <w:r>
        <w:rPr>
          <w:rStyle w:val="CommentReference"/>
        </w:rPr>
        <w:annotationRef/>
      </w:r>
      <w:r>
        <w:t xml:space="preserve">In fact it was agreed, but we think it needs to be reflected in ASN.1 as a null value, or “dummy” field, </w:t>
      </w:r>
    </w:p>
  </w:comment>
  <w:comment w:id="478" w:author="Huawei2" w:date="2022-03-09T16:48:00Z" w:initials="HW">
    <w:p w14:paraId="398AFBB0" w14:textId="77777777" w:rsidR="0042615D" w:rsidRDefault="0042615D" w:rsidP="00AB53AB">
      <w:pPr>
        <w:pStyle w:val="CommentText"/>
      </w:pPr>
      <w:r>
        <w:rPr>
          <w:rFonts w:eastAsia="DengXian" w:hint="eastAsia"/>
          <w:lang w:eastAsia="zh-CN"/>
        </w:rPr>
        <w:t>T</w:t>
      </w:r>
      <w:r>
        <w:rPr>
          <w:rFonts w:eastAsia="DengXian"/>
          <w:lang w:eastAsia="zh-CN"/>
        </w:rPr>
        <w:t>his is not agreed on this case in RAN2. We suggest removing this case.</w:t>
      </w:r>
    </w:p>
  </w:comment>
  <w:comment w:id="479" w:author="Post_RAN2#117_Rapporteur_1" w:date="2022-03-09T17:10:00Z" w:initials="MOU">
    <w:p w14:paraId="6B2B2B0D" w14:textId="4D3089B8" w:rsidR="0042615D" w:rsidRDefault="0042615D" w:rsidP="0042615D">
      <w:r>
        <w:rPr>
          <w:rStyle w:val="CommentReference"/>
        </w:rPr>
        <w:annotationRef/>
      </w:r>
      <w:r w:rsidR="00854465">
        <w:t>W</w:t>
      </w:r>
      <w:r>
        <w:t xml:space="preserve">e think agreement does not say under which events (release or SCG failure) include time with no PSCell. </w:t>
      </w:r>
      <w:r w:rsidR="00854465">
        <w:t>S</w:t>
      </w:r>
      <w:r>
        <w:t xml:space="preserve">o maybe e should not preclude failure scenario unless it is already agreed to be precluded. </w:t>
      </w:r>
    </w:p>
    <w:p w14:paraId="721F9046" w14:textId="77777777" w:rsidR="0042615D" w:rsidRDefault="0042615D" w:rsidP="0042615D">
      <w:r>
        <w:t xml:space="preserve">In other words, we think the following agreement consider the time with no PSCell no matter if UE was released or failed in the SCG. </w:t>
      </w:r>
    </w:p>
    <w:p w14:paraId="3FEEC5B1" w14:textId="77777777" w:rsidR="0042615D" w:rsidRDefault="0042615D" w:rsidP="0042615D"/>
    <w:p w14:paraId="4622DF4F" w14:textId="232F94F1" w:rsidR="0042615D" w:rsidRDefault="0042615D" w:rsidP="0042615D">
      <w:r>
        <w:rPr>
          <w:highlight w:val="cyan"/>
        </w:rPr>
        <w:t>13  The UE includes the time spent with no PSCell in the MHI, when connected to a certain P</w:t>
      </w:r>
      <w:r w:rsidR="00854465">
        <w:rPr>
          <w:highlight w:val="cyan"/>
        </w:rPr>
        <w:t>c</w:t>
      </w:r>
      <w:r>
        <w:rPr>
          <w:highlight w:val="cyan"/>
        </w:rPr>
        <w:t>ell.</w:t>
      </w:r>
    </w:p>
    <w:p w14:paraId="42DDA288" w14:textId="77777777" w:rsidR="0042615D" w:rsidRDefault="0042615D" w:rsidP="0042615D"/>
  </w:comment>
  <w:comment w:id="480" w:author="Nokia" w:date="2022-03-09T23:38:00Z" w:initials="Nokia">
    <w:p w14:paraId="34356DA5" w14:textId="7D6F1493" w:rsidR="00E14C55" w:rsidRDefault="00E14C55">
      <w:pPr>
        <w:pStyle w:val="CommentText"/>
      </w:pPr>
      <w:r>
        <w:rPr>
          <w:rStyle w:val="CommentReference"/>
        </w:rPr>
        <w:annotationRef/>
      </w:r>
      <w:r>
        <w:t xml:space="preserve">Indeed the SCG failure was not discussed, but in addition we think the SCG failure is an extra trigger for the UE to check the data that may be not available anymore. It seems the entry for “noPSCell” is now proposed to be set once the UE has </w:t>
      </w:r>
    </w:p>
  </w:comment>
  <w:comment w:id="484" w:author="Huawei2" w:date="2022-03-09T16:48:00Z" w:initials="HW">
    <w:p w14:paraId="1B4B59FD" w14:textId="4BB10429" w:rsidR="0042615D" w:rsidRDefault="0042615D">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485" w:author="Nokia" w:date="2022-03-09T23:58:00Z" w:initials="Nokia">
    <w:p w14:paraId="5CDA7EA7" w14:textId="73D21AA8" w:rsidR="0003717F" w:rsidRDefault="0003717F">
      <w:pPr>
        <w:pStyle w:val="CommentText"/>
      </w:pPr>
      <w:r>
        <w:rPr>
          <w:rStyle w:val="CommentReference"/>
        </w:rPr>
        <w:annotationRef/>
      </w:r>
      <w:r>
        <w:t>Same view</w:t>
      </w:r>
    </w:p>
  </w:comment>
  <w:comment w:id="489" w:author="Huawei2" w:date="2022-03-09T16:48:00Z" w:initials="HW">
    <w:p w14:paraId="5111A68C" w14:textId="77777777" w:rsidR="0042615D" w:rsidRDefault="0042615D" w:rsidP="0042615D">
      <w:r>
        <w:rPr>
          <w:rStyle w:val="CommentReference"/>
        </w:rPr>
        <w:annotationRef/>
      </w:r>
      <w:r>
        <w:t>This is not agreed on this case in RAN2. We suggest removing this case.</w:t>
      </w:r>
    </w:p>
  </w:comment>
  <w:comment w:id="490" w:author="Post_RAN2#117_Rapporteur" w:date="2022-03-09T17:20:00Z" w:initials="MOU">
    <w:p w14:paraId="39AC1024" w14:textId="77777777" w:rsidR="0042615D" w:rsidRDefault="0042615D" w:rsidP="0042615D">
      <w:r>
        <w:rPr>
          <w:rStyle w:val="CommentReference"/>
        </w:rPr>
        <w:annotationRef/>
      </w:r>
      <w:r>
        <w:t xml:space="preserve">We think MHI in general is not to consider only successful operations such as PSCell change or release, hence, I think we can keep them as long as there is no explicit agreement precluding such failure scenarios. Note that if we preclude such scenarios, the PSCell information will not be accurately collected. </w:t>
      </w:r>
    </w:p>
  </w:comment>
  <w:comment w:id="491" w:author="Nokia" w:date="2022-03-09T23:42:00Z" w:initials="Nokia">
    <w:p w14:paraId="6A915574" w14:textId="62D30573" w:rsidR="00E14C55" w:rsidRDefault="00E14C55">
      <w:pPr>
        <w:pStyle w:val="CommentText"/>
      </w:pPr>
      <w:r>
        <w:rPr>
          <w:rStyle w:val="CommentReference"/>
        </w:rPr>
        <w:annotationRef/>
      </w:r>
      <w:r>
        <w:t>We share Huawei concern that failure is additional trigger, which makes the “timeSpent” and “</w:t>
      </w:r>
    </w:p>
  </w:comment>
  <w:comment w:id="518" w:author="Nokia" w:date="2022-03-09T23:41:00Z" w:initials="Nokia">
    <w:p w14:paraId="43440535" w14:textId="77777777" w:rsidR="00854465" w:rsidRDefault="00E14C55" w:rsidP="00E14C55">
      <w:pPr>
        <w:pStyle w:val="NormalWeb"/>
        <w:shd w:val="clear" w:color="auto" w:fill="FFFFFF"/>
        <w:spacing w:before="0" w:beforeAutospacing="0" w:after="0" w:afterAutospacing="0"/>
        <w:rPr>
          <w:color w:val="333333"/>
          <w:sz w:val="18"/>
          <w:szCs w:val="18"/>
        </w:rPr>
      </w:pPr>
      <w:r>
        <w:rPr>
          <w:rStyle w:val="CommentReference"/>
        </w:rPr>
        <w:annotationRef/>
      </w:r>
      <w:r w:rsidRPr="00477E99">
        <w:rPr>
          <w:color w:val="333333"/>
          <w:sz w:val="18"/>
          <w:szCs w:val="18"/>
        </w:rPr>
        <w:t>The problem is that current P</w:t>
      </w:r>
      <w:r w:rsidR="00854465" w:rsidRPr="00477E99">
        <w:rPr>
          <w:color w:val="333333"/>
          <w:sz w:val="18"/>
          <w:szCs w:val="18"/>
        </w:rPr>
        <w:t>c</w:t>
      </w:r>
      <w:r w:rsidRPr="00477E99">
        <w:rPr>
          <w:color w:val="333333"/>
          <w:sz w:val="18"/>
          <w:szCs w:val="18"/>
        </w:rPr>
        <w:t>ell entry belongs to previously visited P</w:t>
      </w:r>
      <w:r w:rsidR="00854465" w:rsidRPr="00477E99">
        <w:rPr>
          <w:color w:val="333333"/>
          <w:sz w:val="18"/>
          <w:szCs w:val="18"/>
        </w:rPr>
        <w:t>c</w:t>
      </w:r>
      <w:r w:rsidRPr="00477E99">
        <w:rPr>
          <w:color w:val="333333"/>
          <w:sz w:val="18"/>
          <w:szCs w:val="18"/>
        </w:rPr>
        <w:t>ell, the current one will be entered with change to new one. Timing setup needs to be changed to keep concurrently visited P</w:t>
      </w:r>
      <w:r w:rsidR="00854465" w:rsidRPr="00477E99">
        <w:rPr>
          <w:color w:val="333333"/>
          <w:sz w:val="18"/>
          <w:szCs w:val="18"/>
        </w:rPr>
        <w:t>c</w:t>
      </w:r>
      <w:r w:rsidRPr="00477E99">
        <w:rPr>
          <w:color w:val="333333"/>
          <w:sz w:val="18"/>
          <w:szCs w:val="18"/>
        </w:rPr>
        <w:t>ell and PSCell(s) synced</w:t>
      </w:r>
      <w:r w:rsidR="00854465">
        <w:rPr>
          <w:color w:val="333333"/>
          <w:sz w:val="18"/>
          <w:szCs w:val="18"/>
        </w:rPr>
        <w:t>.</w:t>
      </w:r>
    </w:p>
    <w:p w14:paraId="2F8D1536" w14:textId="77777777" w:rsidR="00854465" w:rsidRDefault="00854465" w:rsidP="00E14C55">
      <w:pPr>
        <w:pStyle w:val="NormalWeb"/>
        <w:shd w:val="clear" w:color="auto" w:fill="FFFFFF"/>
        <w:spacing w:before="0" w:beforeAutospacing="0" w:after="0" w:afterAutospacing="0"/>
        <w:rPr>
          <w:color w:val="333333"/>
          <w:sz w:val="18"/>
          <w:szCs w:val="18"/>
        </w:rPr>
      </w:pPr>
    </w:p>
    <w:p w14:paraId="2EFC228E" w14:textId="7F047B27" w:rsidR="00854465" w:rsidRPr="00477E99" w:rsidRDefault="00854465" w:rsidP="00E14C55">
      <w:pPr>
        <w:pStyle w:val="NormalWeb"/>
        <w:shd w:val="clear" w:color="auto" w:fill="FFFFFF"/>
        <w:spacing w:before="0" w:beforeAutospacing="0" w:after="0" w:afterAutospacing="0"/>
      </w:pPr>
      <w:r>
        <w:rPr>
          <w:color w:val="333333"/>
          <w:sz w:val="18"/>
          <w:szCs w:val="18"/>
        </w:rPr>
        <w:t xml:space="preserve">Proposal to </w:t>
      </w:r>
      <w:r w:rsidR="00A55BEA">
        <w:rPr>
          <w:color w:val="333333"/>
          <w:sz w:val="18"/>
          <w:szCs w:val="18"/>
        </w:rPr>
        <w:t>change to “</w:t>
      </w:r>
      <w:r w:rsidR="00A55BEA" w:rsidRPr="00395F0F">
        <w:t>Upon getting additionally connected to a PSCell</w:t>
      </w:r>
      <w:r w:rsidR="00A55BEA">
        <w:t>”</w:t>
      </w:r>
    </w:p>
  </w:comment>
  <w:comment w:id="531" w:author="Nokia" w:date="2022-03-10T00:19:00Z" w:initials="Nokia">
    <w:p w14:paraId="3AA11096" w14:textId="4E12D408" w:rsidR="00A55BEA" w:rsidRDefault="00A55BEA">
      <w:pPr>
        <w:pStyle w:val="CommentText"/>
      </w:pPr>
      <w:r>
        <w:rPr>
          <w:rStyle w:val="CommentReference"/>
        </w:rPr>
        <w:annotationRef/>
      </w:r>
      <w:r>
        <w:t>We tink this entry needs to moved jist after PCell creation, as otherwise the nested structure cannot be achieved?</w:t>
      </w:r>
    </w:p>
  </w:comment>
  <w:comment w:id="549" w:author="Huawei2" w:date="2022-03-09T16:49:00Z" w:initials="HW">
    <w:p w14:paraId="7926B281" w14:textId="18F418CF" w:rsidR="0042615D" w:rsidRDefault="0042615D">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550" w:author="Post_RAN2#117_Rapporteur" w:date="2022-03-09T17:23:00Z" w:initials="MOU">
    <w:p w14:paraId="1C2B8B92" w14:textId="77777777" w:rsidR="0042615D" w:rsidRDefault="0042615D" w:rsidP="0042615D">
      <w:r>
        <w:rPr>
          <w:rStyle w:val="CommentReference"/>
        </w:rPr>
        <w:annotationRef/>
      </w:r>
      <w:r>
        <w:t>please see the previous comment above :)</w:t>
      </w:r>
    </w:p>
  </w:comment>
  <w:comment w:id="552" w:author="Nokia" w:date="2022-03-10T00:21:00Z" w:initials="Nokia">
    <w:p w14:paraId="675AEA38" w14:textId="6EAB2039" w:rsidR="00A55BEA" w:rsidRDefault="00A55BEA">
      <w:pPr>
        <w:pStyle w:val="CommentText"/>
      </w:pPr>
      <w:r>
        <w:rPr>
          <w:rStyle w:val="CommentReference"/>
        </w:rPr>
        <w:annotationRef/>
      </w:r>
      <w:r>
        <w:t>The change of PCell needs new entry creation, as otherwise the nested structure is not possible?</w:t>
      </w:r>
    </w:p>
  </w:comment>
  <w:comment w:id="573" w:author="Huawei2" w:date="2022-03-09T16:50:00Z" w:initials="HW">
    <w:p w14:paraId="0CFA4C87" w14:textId="4D96201A" w:rsidR="0042615D" w:rsidRDefault="0042615D" w:rsidP="00BF38E1">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w:t>
      </w:r>
      <w:r>
        <w:rPr>
          <w:rFonts w:eastAsia="DengXian"/>
          <w:lang w:eastAsia="zh-CN"/>
        </w:rPr>
        <w:t>efer to delete this part.</w:t>
      </w:r>
    </w:p>
    <w:p w14:paraId="07AB2664" w14:textId="77777777" w:rsidR="0042615D" w:rsidRDefault="0042615D" w:rsidP="00BF38E1">
      <w:pPr>
        <w:pStyle w:val="CommentText"/>
        <w:rPr>
          <w:rFonts w:eastAsia="DengXian"/>
          <w:lang w:eastAsia="zh-CN"/>
        </w:rPr>
      </w:pPr>
      <w:r>
        <w:rPr>
          <w:rFonts w:eastAsia="DengXian"/>
          <w:lang w:eastAsia="zh-CN"/>
        </w:rPr>
        <w:t xml:space="preserve">The time without PScell is the same as the time spent in the previous PCell. </w:t>
      </w:r>
    </w:p>
    <w:p w14:paraId="656E7A58" w14:textId="4BEC7004" w:rsidR="0042615D" w:rsidRDefault="0042615D" w:rsidP="00BF38E1">
      <w:pPr>
        <w:pStyle w:val="CommentText"/>
      </w:pPr>
      <w:r>
        <w:rPr>
          <w:rFonts w:eastAsia="DengXian"/>
          <w:lang w:eastAsia="zh-CN"/>
        </w:rPr>
        <w:t>We prefer to reuse the legacy timespent-r16.</w:t>
      </w:r>
    </w:p>
  </w:comment>
  <w:comment w:id="574" w:author="Post_RAN2#117_Rapporteur" w:date="2022-03-09T17:27:00Z" w:initials="MOU">
    <w:p w14:paraId="01F6E195" w14:textId="77777777" w:rsidR="0042615D" w:rsidRDefault="0042615D" w:rsidP="0042615D">
      <w:r>
        <w:rPr>
          <w:rStyle w:val="CommentReference"/>
        </w:rPr>
        <w:annotationRef/>
      </w:r>
      <w:r>
        <w:t>Thanks for the comment! else part is removed</w:t>
      </w:r>
    </w:p>
  </w:comment>
  <w:comment w:id="575" w:author="Nokia" w:date="2022-03-10T00:08:00Z" w:initials="Nokia">
    <w:p w14:paraId="5160646F" w14:textId="4EE78EDB" w:rsidR="00854465" w:rsidRDefault="00854465">
      <w:pPr>
        <w:pStyle w:val="CommentText"/>
      </w:pPr>
      <w:r>
        <w:rPr>
          <w:rStyle w:val="CommentReference"/>
        </w:rPr>
        <w:annotationRef/>
      </w:r>
      <w:r>
        <w:t>Prefer to remove</w:t>
      </w:r>
    </w:p>
  </w:comment>
  <w:comment w:id="630" w:author="Huawei2" w:date="2022-03-09T16:50:00Z" w:initials="HW">
    <w:p w14:paraId="7AEA944C" w14:textId="7738BF6E" w:rsidR="0042615D" w:rsidRDefault="0042615D" w:rsidP="00BF38E1">
      <w:pPr>
        <w:pStyle w:val="CommentText"/>
        <w:rPr>
          <w:rFonts w:eastAsia="DengXian"/>
          <w:lang w:eastAsia="zh-CN"/>
        </w:rPr>
      </w:pPr>
      <w:r>
        <w:rPr>
          <w:rStyle w:val="CommentReference"/>
        </w:rPr>
        <w:annotationRef/>
      </w:r>
      <w:r>
        <w:rPr>
          <w:rFonts w:eastAsia="DengXian"/>
          <w:lang w:eastAsia="zh-CN"/>
        </w:rPr>
        <w:t xml:space="preserve">RAN2 has not agreed this case. </w:t>
      </w:r>
    </w:p>
    <w:p w14:paraId="4892314E" w14:textId="144832AE" w:rsidR="0042615D" w:rsidRDefault="0042615D" w:rsidP="00BF38E1">
      <w:pPr>
        <w:pStyle w:val="CommentText"/>
      </w:pPr>
      <w:r>
        <w:rPr>
          <w:rFonts w:eastAsia="DengXian"/>
          <w:lang w:eastAsia="zh-CN"/>
        </w:rPr>
        <w:t>We prefer to remove this.</w:t>
      </w:r>
    </w:p>
  </w:comment>
  <w:comment w:id="631" w:author="Post_RAN2#117_Rapporteur_1" w:date="2022-03-09T17:34:00Z" w:initials="MOU">
    <w:p w14:paraId="6032723C" w14:textId="77777777" w:rsidR="0042615D" w:rsidRDefault="0042615D" w:rsidP="0042615D">
      <w:r>
        <w:rPr>
          <w:rStyle w:val="CommentReference"/>
        </w:rPr>
        <w:annotationRef/>
      </w:r>
      <w:r>
        <w:t>We think agreement is not dependent to any scenario as it says</w:t>
      </w:r>
    </w:p>
    <w:p w14:paraId="0A55466F" w14:textId="77777777" w:rsidR="0042615D" w:rsidRDefault="0042615D" w:rsidP="0042615D"/>
    <w:p w14:paraId="047BD39D" w14:textId="77777777" w:rsidR="0042615D" w:rsidRDefault="0042615D" w:rsidP="0042615D">
      <w:r>
        <w:rPr>
          <w:highlight w:val="cyan"/>
        </w:rPr>
        <w:t>13  The UE includes the time spent with no PSCell in the MHI, when connected to a certain PCell.</w:t>
      </w:r>
    </w:p>
    <w:p w14:paraId="1D71E5DC" w14:textId="77777777" w:rsidR="0042615D" w:rsidRDefault="0042615D" w:rsidP="0042615D"/>
    <w:p w14:paraId="358BE8C3" w14:textId="77777777" w:rsidR="0042615D" w:rsidRDefault="0042615D" w:rsidP="0042615D">
      <w:r>
        <w:t>Hence we think we should cover all scenarios including a time with no PSCell.</w:t>
      </w:r>
    </w:p>
    <w:p w14:paraId="536D5163" w14:textId="77777777" w:rsidR="0042615D" w:rsidRDefault="0042615D" w:rsidP="0042615D"/>
    <w:p w14:paraId="23D826EC" w14:textId="77777777" w:rsidR="0042615D" w:rsidRDefault="0042615D" w:rsidP="0042615D">
      <w:r>
        <w:t>However I remove the else part based on your previous comment, as the time with no PSCell is equal to the PCell time in that scenario.</w:t>
      </w:r>
    </w:p>
  </w:comment>
  <w:comment w:id="632" w:author="Nokia" w:date="2022-03-10T00:08:00Z" w:initials="Nokia">
    <w:p w14:paraId="537B0E7D" w14:textId="35A31A60" w:rsidR="00854465" w:rsidRDefault="00854465">
      <w:pPr>
        <w:pStyle w:val="CommentText"/>
      </w:pPr>
      <w:r>
        <w:rPr>
          <w:rStyle w:val="CommentReference"/>
        </w:rPr>
        <w:annotationRef/>
      </w:r>
      <w:r>
        <w:t>Prefer to remove for now</w:t>
      </w:r>
    </w:p>
  </w:comment>
  <w:comment w:id="679" w:author="Nokia" w:date="2022-03-10T00:44:00Z" w:initials="Nokia">
    <w:p w14:paraId="75E5B2D3" w14:textId="3BF625F2" w:rsidR="00B25A04" w:rsidRDefault="00B25A04">
      <w:pPr>
        <w:pStyle w:val="CommentText"/>
      </w:pPr>
      <w:r>
        <w:rPr>
          <w:rStyle w:val="CommentReference"/>
        </w:rPr>
        <w:annotationRef/>
      </w:r>
      <w:r>
        <w:t>This is just exemplary and can be jointly considered, but at least our understanding is that the structuring looks differently, as Rel-16 did not have “nested” structure</w:t>
      </w:r>
    </w:p>
  </w:comment>
  <w:comment w:id="706" w:author="Nokia" w:date="2022-03-10T00:33:00Z" w:initials="Nokia">
    <w:p w14:paraId="2B3604E2" w14:textId="65CCBDF4" w:rsidR="00817349" w:rsidRDefault="00817349">
      <w:pPr>
        <w:pStyle w:val="CommentText"/>
      </w:pPr>
      <w:r>
        <w:rPr>
          <w:rStyle w:val="CommentReference"/>
        </w:rPr>
        <w:annotationRef/>
      </w:r>
      <w:r>
        <w:t>No DC</w:t>
      </w:r>
    </w:p>
  </w:comment>
  <w:comment w:id="712" w:author="Nokia" w:date="2022-03-10T00:35:00Z" w:initials="Nokia">
    <w:p w14:paraId="116AAC1A" w14:textId="685527CA" w:rsidR="00817349" w:rsidRDefault="00817349">
      <w:pPr>
        <w:pStyle w:val="CommentText"/>
      </w:pPr>
      <w:r>
        <w:rPr>
          <w:rStyle w:val="CommentReference"/>
        </w:rPr>
        <w:annotationRef/>
      </w:r>
      <w:r>
        <w:t xml:space="preserve">There should be no PScell id, but time </w:t>
      </w:r>
      <w:r w:rsidR="00B25A04">
        <w:t>for the PCell</w:t>
      </w:r>
    </w:p>
  </w:comment>
  <w:comment w:id="731" w:author="Nokia" w:date="2022-03-10T00:33:00Z" w:initials="Nokia">
    <w:p w14:paraId="4081CA39" w14:textId="6BF8F043" w:rsidR="00817349" w:rsidRPr="00A55BEA" w:rsidRDefault="00817349" w:rsidP="00817349">
      <w:pPr>
        <w:pStyle w:val="B3"/>
      </w:pPr>
      <w:r>
        <w:rPr>
          <w:rStyle w:val="CommentReference"/>
        </w:rPr>
        <w:annotationRef/>
      </w:r>
      <w:r w:rsidRPr="00A55BEA">
        <w:t>activating Dual Connectivity or changing to a new PSCell</w:t>
      </w:r>
    </w:p>
    <w:p w14:paraId="1F37F96F" w14:textId="4E37B89C" w:rsidR="00817349" w:rsidRDefault="00817349">
      <w:pPr>
        <w:pStyle w:val="CommentText"/>
      </w:pPr>
    </w:p>
  </w:comment>
  <w:comment w:id="729" w:author="Nokia" w:date="2022-03-10T00:38:00Z" w:initials="Nokia">
    <w:p w14:paraId="111E2617" w14:textId="4B788115" w:rsidR="00B25A04" w:rsidRDefault="00B25A04">
      <w:pPr>
        <w:pStyle w:val="CommentText"/>
      </w:pPr>
      <w:r>
        <w:rPr>
          <w:rStyle w:val="CommentReference"/>
        </w:rPr>
        <w:annotationRef/>
      </w:r>
      <w:r>
        <w:t>This is only for RRC_CONNECTED</w:t>
      </w:r>
    </w:p>
  </w:comment>
  <w:comment w:id="752" w:author="Nokia" w:date="2022-03-10T00:35:00Z" w:initials="Nokia">
    <w:p w14:paraId="788E7A18" w14:textId="77777777" w:rsidR="00B25A04" w:rsidRDefault="00B25A04" w:rsidP="00B25A04">
      <w:pPr>
        <w:pStyle w:val="CommentText"/>
      </w:pPr>
      <w:r>
        <w:rPr>
          <w:rStyle w:val="CommentReference"/>
        </w:rPr>
        <w:annotationRef/>
      </w:r>
      <w:r>
        <w:t>There should be no PScell id, but time for the PCell</w:t>
      </w:r>
    </w:p>
  </w:comment>
  <w:comment w:id="793" w:author="Huawei2" w:date="2022-03-09T16:51:00Z" w:initials="HW">
    <w:p w14:paraId="2AE4D8EC" w14:textId="3659EB0D" w:rsidR="0042615D" w:rsidRDefault="0042615D" w:rsidP="00BF38E1">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ir</w:t>
      </w:r>
      <w:r>
        <w:rPr>
          <w:rFonts w:eastAsia="DengXian"/>
          <w:lang w:eastAsia="zh-CN"/>
        </w:rPr>
        <w:t>st we don't see the necessity to differ whether it is the first entry. Anyway, in both cases the UE will set a new entry for PSCell.</w:t>
      </w:r>
    </w:p>
    <w:p w14:paraId="28629D25" w14:textId="77777777" w:rsidR="0042615D" w:rsidRDefault="0042615D" w:rsidP="00BF38E1">
      <w:pPr>
        <w:pStyle w:val="CommentText"/>
        <w:rPr>
          <w:rFonts w:eastAsia="DengXian"/>
          <w:lang w:eastAsia="zh-CN"/>
        </w:rPr>
      </w:pPr>
    </w:p>
    <w:p w14:paraId="6A334BE3" w14:textId="5291C2F1" w:rsidR="0042615D" w:rsidRDefault="0042615D" w:rsidP="00BF38E1">
      <w:pPr>
        <w:pStyle w:val="CommentText"/>
        <w:rPr>
          <w:rFonts w:eastAsia="DengXian"/>
          <w:lang w:eastAsia="zh-CN"/>
        </w:rPr>
      </w:pPr>
      <w:r>
        <w:rPr>
          <w:rFonts w:eastAsia="DengXian"/>
          <w:lang w:eastAsia="zh-CN"/>
        </w:rPr>
        <w:t>Besides, for current PCell case, the UE may stay in idle/inactive state and this time info cannot be known by the network. So the UE need to provide the timespent in the current PCell.</w:t>
      </w:r>
    </w:p>
    <w:p w14:paraId="1CA3B8A5" w14:textId="618BF79A" w:rsidR="0042615D" w:rsidRPr="00BF38E1" w:rsidRDefault="0042615D">
      <w:pPr>
        <w:pStyle w:val="CommentText"/>
      </w:pPr>
      <w:r>
        <w:rPr>
          <w:rFonts w:eastAsia="DengXian"/>
          <w:lang w:eastAsia="zh-CN"/>
        </w:rPr>
        <w:t>The suitation is different for current PSCell. We prefer the MN can know this kind of time info itself. In this way, the UE is not requested to report the timespent kind of info for the current PSCell.</w:t>
      </w:r>
    </w:p>
  </w:comment>
  <w:comment w:id="794" w:author="Post_RAN2#117_Rapporteur_1" w:date="2022-03-09T17:37:00Z" w:initials="MOU">
    <w:p w14:paraId="72FABC1B" w14:textId="77777777" w:rsidR="0042615D" w:rsidRDefault="0042615D" w:rsidP="0042615D">
      <w:r>
        <w:rPr>
          <w:rStyle w:val="CommentReference"/>
        </w:rPr>
        <w:annotationRef/>
      </w:r>
      <w:r>
        <w:t>Thanks for the comment! Need to double check, we will address this later</w:t>
      </w:r>
    </w:p>
  </w:comment>
  <w:comment w:id="918" w:author="ZTE" w:date="2022-03-09T14:17:00Z" w:initials="MOU">
    <w:p w14:paraId="3BEAE120" w14:textId="180F5504" w:rsidR="0042615D" w:rsidRDefault="0042615D" w:rsidP="0042615D">
      <w:r>
        <w:rPr>
          <w:rStyle w:val="CommentReference"/>
        </w:rPr>
        <w:annotationRef/>
      </w:r>
      <w:r>
        <w:t>Redundant as clearly successful on-demand SI procedure has been covered in successful RA procedure stated before.</w:t>
      </w:r>
    </w:p>
  </w:comment>
  <w:comment w:id="919" w:author="Post_RAN2#117_Rapporteur_1" w:date="2022-03-09T17:39:00Z" w:initials="MOU">
    <w:p w14:paraId="4E24120B" w14:textId="77777777" w:rsidR="0042615D" w:rsidRDefault="0042615D" w:rsidP="0042615D">
      <w:r>
        <w:rPr>
          <w:rStyle w:val="CommentReference"/>
        </w:rPr>
        <w:annotationRef/>
      </w:r>
      <w:r>
        <w:t>We think a successful SI request procedure has the following elements:</w:t>
      </w:r>
    </w:p>
    <w:p w14:paraId="58D50E54" w14:textId="77777777" w:rsidR="0042615D" w:rsidRDefault="0042615D" w:rsidP="0042615D">
      <w:r>
        <w:t>successful RA procedure + successful SI acquisition procedure</w:t>
      </w:r>
    </w:p>
    <w:p w14:paraId="0093A0A9" w14:textId="77777777" w:rsidR="0042615D" w:rsidRDefault="0042615D" w:rsidP="0042615D">
      <w:r>
        <w:t>Hence it is different from only a successful RA procedure</w:t>
      </w:r>
    </w:p>
  </w:comment>
  <w:comment w:id="934" w:author="ZTE" w:date="2022-03-09T14:17:00Z" w:initials="MOU">
    <w:p w14:paraId="4D5A6B6A" w14:textId="3A871556" w:rsidR="0042615D" w:rsidRDefault="0042615D" w:rsidP="0042615D">
      <w:r>
        <w:rPr>
          <w:rStyle w:val="CommentReference"/>
        </w:rPr>
        <w:annotationRef/>
      </w:r>
      <w:r>
        <w:t>We can delete the type description to simplicity since the RA is either 4step or 2step</w:t>
      </w:r>
    </w:p>
  </w:comment>
  <w:comment w:id="935" w:author="Post_RAN2#117_Rapporteur_1" w:date="2022-03-09T17:40:00Z" w:initials="MOU">
    <w:p w14:paraId="2C32FAD7" w14:textId="77777777" w:rsidR="0042615D" w:rsidRDefault="0042615D" w:rsidP="0042615D">
      <w:r>
        <w:rPr>
          <w:rStyle w:val="CommentReference"/>
        </w:rPr>
        <w:annotationRef/>
      </w:r>
      <w:r>
        <w:t>We think keeping it does not hurt and provided more information to the reader</w:t>
      </w:r>
    </w:p>
  </w:comment>
  <w:comment w:id="940" w:author="Huawei1" w:date="2022-03-09T01:56:00Z" w:initials="hw">
    <w:p w14:paraId="4D779F42" w14:textId="3ACDD81B" w:rsidR="0042615D" w:rsidRPr="00230740"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text here should also include successful on-demand SI procedure, e.g. based on the RAN2 agreement below:</w:t>
      </w:r>
    </w:p>
    <w:p w14:paraId="6A293CD0" w14:textId="77777777" w:rsidR="0042615D" w:rsidRDefault="0042615D">
      <w:pPr>
        <w:pStyle w:val="CommentText"/>
        <w:rPr>
          <w:rFonts w:eastAsiaTheme="minorEastAsia"/>
        </w:rPr>
      </w:pPr>
    </w:p>
    <w:p w14:paraId="5B8FF535" w14:textId="77777777" w:rsidR="0042615D" w:rsidRPr="005F224A" w:rsidRDefault="0042615D"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The UE includes intendedSIBs, ssbsForSI-Acquisition in the RA report also for a successfully completed on-demand SI procedure.</w:t>
      </w:r>
    </w:p>
    <w:p w14:paraId="16C9ECD9" w14:textId="77777777" w:rsidR="0042615D" w:rsidRPr="00230740" w:rsidRDefault="0042615D">
      <w:pPr>
        <w:pStyle w:val="CommentText"/>
        <w:rPr>
          <w:rFonts w:eastAsiaTheme="minorEastAsia"/>
        </w:rPr>
      </w:pPr>
    </w:p>
  </w:comment>
  <w:comment w:id="941" w:author="Post_RAN2#117_Rapporteur" w:date="2022-03-09T10:23:00Z" w:initials="Ericsson">
    <w:p w14:paraId="3970DE38" w14:textId="646EBE3D" w:rsidR="0042615D" w:rsidRDefault="0042615D">
      <w:pPr>
        <w:pStyle w:val="CommentText"/>
      </w:pPr>
      <w:r>
        <w:rPr>
          <w:rStyle w:val="CommentReference"/>
        </w:rPr>
        <w:annotationRef/>
      </w:r>
      <w:r>
        <w:t>Thanks, fixed</w:t>
      </w:r>
    </w:p>
  </w:comment>
  <w:comment w:id="954" w:author="Huawei1" w:date="2022-03-09T02:02:00Z" w:initials="hw">
    <w:p w14:paraId="7F035B36" w14:textId="05EA44AF" w:rsidR="0042615D" w:rsidRPr="00B14897" w:rsidRDefault="0042615D">
      <w:pPr>
        <w:pStyle w:val="CommentText"/>
        <w:rPr>
          <w:rFonts w:eastAsiaTheme="minorEastAsia"/>
        </w:rPr>
      </w:pPr>
      <w:r>
        <w:rPr>
          <w:rStyle w:val="CommentReference"/>
        </w:rPr>
        <w:annotationRef/>
      </w:r>
      <w:r>
        <w:rPr>
          <w:rFonts w:eastAsia="DengXian"/>
          <w:lang w:eastAsia="zh-CN"/>
        </w:rPr>
        <w:t>When the UE is to include the cell id for an Scell of MCG or an Scell of SCG, the UE has already got cellId-r16 for Pcell. So we wonder whether the UE can just include pci-arfcn-r16 instead of CGI for these cells.</w:t>
      </w:r>
    </w:p>
  </w:comment>
  <w:comment w:id="955" w:author="Post_RAN2#117_Rapporteur" w:date="2022-03-09T10:25:00Z" w:initials="Ericsson">
    <w:p w14:paraId="24A9FC68" w14:textId="070EA81F" w:rsidR="0042615D" w:rsidRDefault="0042615D">
      <w:pPr>
        <w:pStyle w:val="CommentText"/>
      </w:pPr>
      <w:r>
        <w:rPr>
          <w:rStyle w:val="CommentReference"/>
        </w:rPr>
        <w:annotationRef/>
      </w:r>
      <w:r>
        <w:t>Isn´t CGI of the PCell or PScell more complete and accurate info (as there might be PCI collision/confusion in the area)?</w:t>
      </w:r>
    </w:p>
  </w:comment>
  <w:comment w:id="972" w:author="PostRAN2#116bis_Rapporteur" w:date="2022-02-14T14:09:00Z" w:initials="Marco">
    <w:p w14:paraId="632C8393" w14:textId="77777777" w:rsidR="0042615D" w:rsidRPr="00B305AF" w:rsidRDefault="0042615D" w:rsidP="007D4E7A">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990" w:author="CATT" w:date="2022-03-09T15:58:00Z" w:initials="CATT">
    <w:p w14:paraId="24F1065E" w14:textId="6661231F" w:rsidR="0042615D" w:rsidRDefault="0042615D">
      <w:pPr>
        <w:pStyle w:val="CommentText"/>
        <w:rPr>
          <w:rFonts w:eastAsia="DengXian"/>
          <w:iCs/>
          <w:lang w:eastAsia="zh-CN"/>
        </w:rPr>
      </w:pPr>
      <w:r>
        <w:rPr>
          <w:rStyle w:val="CommentReference"/>
        </w:rPr>
        <w:annotationRef/>
      </w:r>
      <w:bookmarkStart w:id="993" w:name="OLE_LINK3"/>
      <w:bookmarkStart w:id="994" w:name="OLE_LINK4"/>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sidRPr="00D27132">
        <w:rPr>
          <w:rFonts w:eastAsia="SimSun"/>
          <w:i/>
          <w:iCs/>
          <w:lang w:eastAsia="zh-CN"/>
        </w:rPr>
        <w:t>ra-InformationCommon</w:t>
      </w:r>
      <w:r>
        <w:rPr>
          <w:rStyle w:val="CommentReference"/>
        </w:rPr>
        <w:annotationRef/>
      </w:r>
      <w:r>
        <w:rPr>
          <w:rFonts w:eastAsia="SimSun" w:hint="eastAsia"/>
          <w:iCs/>
          <w:lang w:eastAsia="zh-CN"/>
        </w:rPr>
        <w:t xml:space="preserve">, so the UE cannot compare the value of </w:t>
      </w:r>
      <w:r w:rsidRPr="00D27132">
        <w:rPr>
          <w:i/>
          <w:iCs/>
          <w:lang w:eastAsia="ko-KR"/>
        </w:rPr>
        <w:t>msg1-FrequencyStart</w:t>
      </w:r>
      <w:r>
        <w:rPr>
          <w:rFonts w:eastAsia="DengXian" w:hint="eastAsia"/>
          <w:i/>
          <w:iCs/>
          <w:lang w:eastAsia="zh-CN"/>
        </w:rPr>
        <w:t xml:space="preserve"> </w:t>
      </w:r>
      <w:r>
        <w:rPr>
          <w:rFonts w:eastAsia="DengXian" w:hint="eastAsia"/>
          <w:iCs/>
          <w:lang w:eastAsia="zh-CN"/>
        </w:rPr>
        <w:t xml:space="preserve">and </w:t>
      </w:r>
      <w:r>
        <w:rPr>
          <w:i/>
          <w:iCs/>
          <w:lang w:eastAsia="ko-KR"/>
        </w:rPr>
        <w:t>msgA-RO-FrequencyStart</w:t>
      </w:r>
      <w:r>
        <w:rPr>
          <w:rFonts w:eastAsia="DengXian" w:hint="eastAsia"/>
          <w:iCs/>
          <w:lang w:eastAsia="zh-CN"/>
        </w:rPr>
        <w:t xml:space="preserve">. </w:t>
      </w:r>
    </w:p>
    <w:p w14:paraId="1D75FA54" w14:textId="7A382913" w:rsidR="0042615D" w:rsidRDefault="0042615D">
      <w:pPr>
        <w:pStyle w:val="CommentText"/>
        <w:rPr>
          <w:rFonts w:eastAsia="DengXian"/>
          <w:iCs/>
          <w:lang w:eastAsia="zh-CN"/>
        </w:rPr>
      </w:pPr>
      <w:r>
        <w:rPr>
          <w:rFonts w:eastAsia="DengXian"/>
          <w:iCs/>
          <w:lang w:eastAsia="zh-CN"/>
        </w:rPr>
        <w:t>T</w:t>
      </w:r>
      <w:r>
        <w:rPr>
          <w:rFonts w:eastAsia="DengXian" w:hint="eastAsia"/>
          <w:iCs/>
          <w:lang w:eastAsia="zh-CN"/>
        </w:rPr>
        <w:t>he text can be changed to the following:</w:t>
      </w:r>
    </w:p>
    <w:p w14:paraId="1349330D" w14:textId="5E0AD0AB" w:rsidR="0042615D" w:rsidRPr="003237BE" w:rsidRDefault="0042615D">
      <w:pPr>
        <w:pStyle w:val="CommentText"/>
        <w:rPr>
          <w:rFonts w:eastAsia="DengXian"/>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associated to 2 step random-access resources </w:t>
      </w:r>
      <w:r w:rsidRPr="00D27132">
        <w:rPr>
          <w:lang w:eastAsia="ko-KR"/>
        </w:rPr>
        <w:t>;</w:t>
      </w:r>
      <w:bookmarkEnd w:id="993"/>
      <w:bookmarkEnd w:id="994"/>
    </w:p>
  </w:comment>
  <w:comment w:id="991" w:author="Post_RAN2#117_Rapporteur" w:date="2022-03-09T10:51:00Z" w:initials="Ericsson">
    <w:p w14:paraId="636525B6" w14:textId="114BD022" w:rsidR="0042615D" w:rsidRDefault="0042615D">
      <w:pPr>
        <w:pStyle w:val="CommentText"/>
      </w:pPr>
      <w:r>
        <w:rPr>
          <w:rStyle w:val="CommentReference"/>
        </w:rPr>
        <w:annotationRef/>
      </w:r>
      <w:r>
        <w:t>Thanks, I have now moved the 2-step related setting before the 4-step. So the issue you mentioned should not be there anymore.</w:t>
      </w:r>
    </w:p>
  </w:comment>
  <w:comment w:id="992" w:author="ZTE" w:date="2022-03-09T14:36:00Z" w:initials="MOU">
    <w:p w14:paraId="543BD651" w14:textId="77777777" w:rsidR="0042615D" w:rsidRDefault="0042615D" w:rsidP="0042615D">
      <w:r>
        <w:rPr>
          <w:rStyle w:val="CommentReference"/>
        </w:rPr>
        <w:annotationRef/>
      </w:r>
      <w:r>
        <w:t xml:space="preserve">We consider it is necessary to keep the last “if included in xxx” part, which means UE only compares the value if ra-InformationCommon includes the MsgA RA parameters. </w:t>
      </w:r>
    </w:p>
    <w:p w14:paraId="1699D545" w14:textId="77777777" w:rsidR="0042615D" w:rsidRDefault="0042615D" w:rsidP="0042615D">
      <w:r>
        <w:t>The logic here is that if a 2stepRA procedure involves both 2step RA and 4step RA procedure than it is naturally UE check 2step RA resource firstly since 2tsep RA is always performed first. Maybe to address CATT’s concern we can also move inclusion of MsgA RA parameters (e.g. MsgA-RO-FDM) part before 4step part. But again, we think the handling of procedures of the same order are actually UE’s implementation, it is not strictly prohibited that UE shall perform them in writing order since there is no “else” in the sentence which means they are not exclusive from each other.</w:t>
      </w:r>
    </w:p>
  </w:comment>
  <w:comment w:id="1006" w:author="CATT" w:date="2022-03-09T15:49:00Z" w:initials="CATT">
    <w:p w14:paraId="23991CA1" w14:textId="26976480" w:rsidR="0042615D" w:rsidRPr="003237BE" w:rsidRDefault="0042615D">
      <w:pPr>
        <w:pStyle w:val="CommentText"/>
        <w:rPr>
          <w:rFonts w:eastAsia="DengXian"/>
          <w:lang w:eastAsia="zh-CN"/>
        </w:rPr>
      </w:pPr>
      <w:r>
        <w:rPr>
          <w:rStyle w:val="CommentReference"/>
        </w:rPr>
        <w:annotationRef/>
      </w:r>
      <w:r>
        <w:rPr>
          <w:rFonts w:eastAsia="DengXian" w:hint="eastAsia"/>
          <w:lang w:eastAsia="zh-CN"/>
        </w:rPr>
        <w:t>see our comment above.</w:t>
      </w:r>
    </w:p>
  </w:comment>
  <w:comment w:id="1007" w:author="Post_RAN2#117_Rapporteur" w:date="2022-03-09T10:53:00Z" w:initials="Ericsson">
    <w:p w14:paraId="69F7735B" w14:textId="059869FB" w:rsidR="0042615D" w:rsidRDefault="0042615D">
      <w:pPr>
        <w:pStyle w:val="CommentText"/>
      </w:pPr>
      <w:r>
        <w:rPr>
          <w:rStyle w:val="CommentReference"/>
        </w:rPr>
        <w:annotationRef/>
      </w:r>
      <w:r>
        <w:t>Fixed as above</w:t>
      </w:r>
    </w:p>
  </w:comment>
  <w:comment w:id="1015" w:author="CATT" w:date="2022-03-09T15:50:00Z" w:initials="CATT">
    <w:p w14:paraId="427C4C25" w14:textId="77777777" w:rsidR="0042615D" w:rsidRPr="003237BE" w:rsidRDefault="0042615D" w:rsidP="00CF488A">
      <w:pPr>
        <w:pStyle w:val="CommentText"/>
        <w:rPr>
          <w:rFonts w:eastAsia="DengXian"/>
          <w:lang w:eastAsia="zh-CN"/>
        </w:rPr>
      </w:pPr>
      <w:r>
        <w:rPr>
          <w:rStyle w:val="CommentReference"/>
        </w:rPr>
        <w:annotationRef/>
      </w:r>
      <w:r>
        <w:rPr>
          <w:rFonts w:eastAsia="DengXian" w:hint="eastAsia"/>
          <w:lang w:eastAsia="zh-CN"/>
        </w:rPr>
        <w:t>see our comment above.</w:t>
      </w:r>
    </w:p>
    <w:p w14:paraId="1CCC76AE" w14:textId="6AF1A223" w:rsidR="0042615D" w:rsidRPr="00CF488A" w:rsidRDefault="0042615D">
      <w:pPr>
        <w:pStyle w:val="CommentText"/>
      </w:pPr>
    </w:p>
  </w:comment>
  <w:comment w:id="1016" w:author="Post_RAN2#117_Rapporteur" w:date="2022-03-09T10:53:00Z" w:initials="Ericsson">
    <w:p w14:paraId="43267DC0" w14:textId="5BA1F7BA" w:rsidR="0042615D" w:rsidRDefault="0042615D">
      <w:pPr>
        <w:pStyle w:val="CommentText"/>
      </w:pPr>
      <w:r>
        <w:rPr>
          <w:rStyle w:val="CommentReference"/>
        </w:rPr>
        <w:annotationRef/>
      </w:r>
      <w:r>
        <w:t>Fixed as above</w:t>
      </w:r>
    </w:p>
  </w:comment>
  <w:comment w:id="1019" w:author="ZTE" w:date="2022-03-09T14:21:00Z" w:initials="MOU">
    <w:p w14:paraId="2FCD49A6" w14:textId="77777777" w:rsidR="0042615D" w:rsidRDefault="0042615D" w:rsidP="0042615D">
      <w:r>
        <w:rPr>
          <w:rStyle w:val="CommentReference"/>
        </w:rPr>
        <w:annotationRef/>
      </w:r>
      <w:r>
        <w:t xml:space="preserve">Based on current text UE will always include </w:t>
      </w:r>
      <w:r>
        <w:rPr>
          <w:i/>
          <w:iCs/>
        </w:rPr>
        <w:t xml:space="preserve">msgA-RO-FrequencyStart </w:t>
      </w:r>
      <w:r>
        <w:t xml:space="preserve">and </w:t>
      </w:r>
      <w:r>
        <w:rPr>
          <w:i/>
          <w:iCs/>
        </w:rPr>
        <w:t xml:space="preserve">msgA-RO-FDM and msgA-SubcarrierSpacing </w:t>
      </w:r>
      <w:r>
        <w:t>(or</w:t>
      </w:r>
      <w:r>
        <w:rPr>
          <w:i/>
          <w:iCs/>
        </w:rPr>
        <w:t xml:space="preserve"> msgA-PRACH-ConfigurationIndex</w:t>
      </w:r>
      <w:r>
        <w:t xml:space="preserve">) if 2step RA resource is used. </w:t>
      </w:r>
    </w:p>
    <w:p w14:paraId="718F2358" w14:textId="77777777" w:rsidR="0042615D" w:rsidRDefault="0042615D" w:rsidP="0042615D">
      <w:r>
        <w:t xml:space="preserve">To avoid misunderstanding, w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rPr>
        <w:t>msg1-FrequencyStart, msg1-FDM</w:t>
      </w:r>
      <w:r>
        <w:t xml:space="preserve"> ,</w:t>
      </w:r>
    </w:p>
    <w:p w14:paraId="1B4BD019" w14:textId="77777777" w:rsidR="0042615D" w:rsidRDefault="0042615D" w:rsidP="0042615D">
      <w:r>
        <w:rPr>
          <w:i/>
          <w:iCs/>
        </w:rPr>
        <w:t xml:space="preserve">msg1-SubcarrierSpacing </w:t>
      </w:r>
      <w:r>
        <w:t>will be present in the RA configuration. Therefore UE is only supposed to include these parameters in ra-InformationCommon.</w:t>
      </w:r>
    </w:p>
    <w:p w14:paraId="467AFC90" w14:textId="77777777" w:rsidR="0042615D" w:rsidRDefault="0042615D" w:rsidP="0042615D">
      <w:r>
        <w:t xml:space="preserve">However if we consider 4step RA resource means the one configured by RACH-ConfigCommon which is also used for 2stepRA in case share RO, then current wording could be fine. </w:t>
      </w:r>
    </w:p>
    <w:p w14:paraId="773803F7" w14:textId="77777777" w:rsidR="0042615D" w:rsidRDefault="0042615D" w:rsidP="0042615D">
      <w:r>
        <w:t>To clarify the understanding of 2step RA resource and 4 step RA resource, it can be either captured in a note or in field description of corresponding IE</w:t>
      </w:r>
    </w:p>
  </w:comment>
  <w:comment w:id="1040" w:author="PostRAN2#116bis_Rapporteur" w:date="2022-02-14T14:09:00Z" w:initials="Marco">
    <w:p w14:paraId="1E1858AD" w14:textId="3AFD0AE6" w:rsidR="0042615D" w:rsidRPr="00B305AF" w:rsidRDefault="0042615D">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1077" w:author="PostRAN2#116bis_Rapporteur" w:date="2022-02-14T15:11:00Z" w:initials="Marco">
    <w:p w14:paraId="2933B347" w14:textId="40C64112" w:rsidR="0042615D" w:rsidRDefault="0042615D">
      <w:pPr>
        <w:pStyle w:val="CommentText"/>
      </w:pPr>
      <w:r>
        <w:rPr>
          <w:rStyle w:val="CommentReference"/>
        </w:rPr>
        <w:annotationRef/>
      </w:r>
      <w:r>
        <w:t xml:space="preserve">This parameter is not present in the current running ASN.1, since the msgA-SubcarrierSpacing is the same for CFRA and CBRA according to the legacy Rel.16 2-step RA configuration. </w:t>
      </w:r>
    </w:p>
  </w:comment>
  <w:comment w:id="1088" w:author="PostRAN2#116bis_Rapporteur" w:date="2022-02-14T14:54:00Z" w:initials="Marco">
    <w:p w14:paraId="050600F3" w14:textId="7D63DA94" w:rsidR="0042615D" w:rsidRDefault="0042615D">
      <w:pPr>
        <w:pStyle w:val="CommentText"/>
      </w:pPr>
      <w:r>
        <w:rPr>
          <w:rStyle w:val="CommentReference"/>
        </w:rPr>
        <w:annotationRef/>
      </w:r>
      <w:r>
        <w:t>Same change as above to align the 4-step CFRA with the 2-step CFRA.</w:t>
      </w:r>
    </w:p>
  </w:comment>
  <w:comment w:id="1160" w:author="CATT" w:date="2022-03-09T15:49:00Z" w:initials="CATT">
    <w:p w14:paraId="14394D55" w14:textId="7F7E95A7" w:rsidR="0042615D" w:rsidRPr="005F224A" w:rsidRDefault="0042615D">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 xml:space="preserve">allback infication and the indication about whether RSRP of SSB is above </w:t>
      </w:r>
      <w:r w:rsidRPr="005F224A">
        <w:rPr>
          <w:rFonts w:eastAsia="DengXian"/>
          <w:lang w:eastAsia="zh-CN"/>
        </w:rPr>
        <w:t>msgA-RSRP-ThresholdSSB</w:t>
      </w:r>
      <w:r>
        <w:rPr>
          <w:rFonts w:eastAsia="DengXian" w:hint="eastAsia"/>
          <w:lang w:eastAsia="zh-CN"/>
        </w:rPr>
        <w:t xml:space="preserve"> are missed in the following text.</w:t>
      </w:r>
    </w:p>
  </w:comment>
  <w:comment w:id="1161" w:author="Post_RAN2#117_Rapporteur" w:date="2022-03-09T15:51:00Z" w:initials="MOU">
    <w:p w14:paraId="422CD65F" w14:textId="77777777" w:rsidR="0042615D" w:rsidRDefault="0042615D" w:rsidP="0042615D">
      <w:r>
        <w:rPr>
          <w:rStyle w:val="CommentReference"/>
        </w:rPr>
        <w:annotationRef/>
      </w:r>
      <w:r>
        <w:t>thanks for the comment! they are captured now</w:t>
      </w:r>
    </w:p>
  </w:comment>
  <w:comment w:id="1269" w:author="ZTE" w:date="2022-03-09T14:22:00Z" w:initials="MOU">
    <w:p w14:paraId="4BC3A07C" w14:textId="4D28CC42" w:rsidR="0042615D" w:rsidRDefault="0042615D" w:rsidP="0042615D">
      <w:r>
        <w:rPr>
          <w:rStyle w:val="CommentReference"/>
        </w:rPr>
        <w:annotationRef/>
      </w:r>
      <w:r>
        <w:t>Seems redundant. Similar as other trigger configuration, which node is in responsible for configuration will be specified in the filed description.</w:t>
      </w:r>
    </w:p>
  </w:comment>
  <w:comment w:id="1270" w:author="Post_RAN2#117_Rapporteur_1" w:date="2022-03-09T17:43:00Z" w:initials="MOU">
    <w:p w14:paraId="0726B68E" w14:textId="77777777" w:rsidR="0042615D" w:rsidRDefault="0042615D" w:rsidP="0042615D">
      <w:r>
        <w:rPr>
          <w:rStyle w:val="CommentReference"/>
        </w:rPr>
        <w:annotationRef/>
      </w:r>
      <w:r>
        <w:t>Thanks! now removed.</w:t>
      </w:r>
    </w:p>
  </w:comment>
  <w:comment w:id="1575" w:author="CATT" w:date="2022-03-09T14:40:00Z" w:initials="MOU">
    <w:p w14:paraId="54A800B9" w14:textId="73361F21" w:rsidR="0042615D" w:rsidRDefault="0042615D" w:rsidP="0042615D">
      <w:r>
        <w:rPr>
          <w:rStyle w:val="CommentReference"/>
        </w:rPr>
        <w:annotationRef/>
      </w:r>
      <w:r>
        <w:t>It seems that it should be removed as agreed in RAN2#117e meeting:</w:t>
      </w:r>
    </w:p>
    <w:p w14:paraId="4C309FB5" w14:textId="77777777" w:rsidR="0042615D" w:rsidRDefault="0042615D" w:rsidP="0042615D"/>
    <w:p w14:paraId="006BCF2E" w14:textId="77777777" w:rsidR="0042615D" w:rsidRDefault="0042615D" w:rsidP="0042615D">
      <w:r>
        <w:t>RAN2#117e meeting agreement:</w:t>
      </w:r>
    </w:p>
    <w:p w14:paraId="42F7C4D1" w14:textId="77777777" w:rsidR="0042615D" w:rsidRDefault="0042615D" w:rsidP="0042615D"/>
    <w:p w14:paraId="36466D1B" w14:textId="77777777" w:rsidR="0042615D" w:rsidRDefault="0042615D" w:rsidP="0042615D">
      <w:r>
        <w:rPr>
          <w:b/>
          <w:bCs/>
        </w:rPr>
        <w:t xml:space="preserve">Keep the CHO candidate cell list and the CHO configuration </w:t>
      </w:r>
      <w:r>
        <w:rPr>
          <w:b/>
          <w:bCs/>
          <w:highlight w:val="yellow"/>
        </w:rPr>
        <w:t>only in the RLF-Report (not in the SHR)</w:t>
      </w:r>
      <w:r>
        <w:rPr>
          <w:b/>
          <w:bCs/>
        </w:rPr>
        <w:t>, as in the current running CR. This agreement can be revisit depending on RAN3 progress.</w:t>
      </w:r>
    </w:p>
  </w:comment>
  <w:comment w:id="1576" w:author="Post_RAN2#117_Rapporteur" w:date="2022-03-09T15:09:00Z" w:initials="MOU">
    <w:p w14:paraId="433E86EB" w14:textId="77777777" w:rsidR="0042615D" w:rsidRDefault="0042615D" w:rsidP="0042615D">
      <w:r>
        <w:rPr>
          <w:rStyle w:val="CommentReference"/>
        </w:rPr>
        <w:annotationRef/>
      </w:r>
      <w:r>
        <w:t xml:space="preserve">But </w:t>
      </w:r>
      <w:r>
        <w:rPr>
          <w:i/>
          <w:iCs/>
        </w:rPr>
        <w:t>choCandidateList</w:t>
      </w:r>
      <w:r>
        <w:t xml:space="preserve"> is only defined in the RLF report, and there is no list as such in the SHR report. </w:t>
      </w:r>
      <w:r>
        <w:cr/>
      </w:r>
      <w:r>
        <w:cr/>
      </w:r>
      <w:r>
        <w:rPr>
          <w:highlight w:val="white"/>
        </w:rPr>
        <w:t xml:space="preserve">ChoCandidateCellList-r17           SEQUENCE(SIZE (1..maxNrofCondCells-r16) of ChoCandidate-r17  </w:t>
      </w:r>
      <w:r>
        <w:cr/>
      </w:r>
      <w:r>
        <w:rPr>
          <w:highlight w:val="white"/>
        </w:rPr>
        <w:t> </w:t>
      </w:r>
      <w:r>
        <w:cr/>
      </w:r>
      <w:r>
        <w:rPr>
          <w:highlight w:val="white"/>
        </w:rPr>
        <w:t>ChoCandidate-r17 ::=                  CHOICE {</w:t>
      </w:r>
      <w:r>
        <w:cr/>
      </w:r>
      <w:r>
        <w:rPr>
          <w:highlight w:val="white"/>
        </w:rPr>
        <w:t>    cellGlobalId                       CGI-Info-Logging-r16,</w:t>
      </w:r>
      <w:r>
        <w:cr/>
      </w:r>
      <w:r>
        <w:rPr>
          <w:highlight w:val="white"/>
        </w:rPr>
        <w:t>    pci-arfcn                          SEQUENCE {</w:t>
      </w:r>
      <w:r>
        <w:cr/>
      </w:r>
      <w:r>
        <w:rPr>
          <w:highlight w:val="white"/>
        </w:rPr>
        <w:t>    physCellId                             PhysCellId,</w:t>
      </w:r>
      <w:r>
        <w:cr/>
      </w:r>
      <w:r>
        <w:rPr>
          <w:highlight w:val="white"/>
        </w:rPr>
        <w:t>    carrierFreq                            ARFCN-ValueNR</w:t>
      </w:r>
      <w:r>
        <w:cr/>
      </w:r>
      <w:r>
        <w:rPr>
          <w:highlight w:val="white"/>
        </w:rPr>
        <w:t>    }</w:t>
      </w:r>
      <w:r>
        <w:cr/>
      </w:r>
      <w:r>
        <w:rPr>
          <w:highlight w:val="white"/>
        </w:rPr>
        <w:t>}</w:t>
      </w:r>
      <w:r>
        <w:cr/>
      </w:r>
      <w:r>
        <w:cr/>
      </w:r>
      <w:r>
        <w:cr/>
        <w:t>And the agreement says as in the current running CR. I am not sure if we should take further corrective steps here</w:t>
      </w:r>
    </w:p>
  </w:comment>
  <w:comment w:id="1627" w:author="Huawei1" w:date="2022-03-09T01:15:00Z" w:initials="hw">
    <w:p w14:paraId="0C3D9776" w14:textId="50CABFF5" w:rsidR="0042615D" w:rsidRDefault="0042615D">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42615D" w:rsidRDefault="0042615D">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42615D" w:rsidRPr="00832A74" w:rsidRDefault="0042615D">
      <w:pPr>
        <w:pStyle w:val="CommentText"/>
        <w:rPr>
          <w:rFonts w:eastAsia="DengXian"/>
          <w:lang w:eastAsia="zh-CN"/>
        </w:rPr>
      </w:pPr>
      <w:r>
        <w:rPr>
          <w:rFonts w:eastAsia="DengXian"/>
          <w:lang w:eastAsia="zh-CN"/>
        </w:rPr>
        <w:t>(2) if the UE does not have any packets in the target cell until it sends the SHR to the cell, how the UE sets the timer?</w:t>
      </w:r>
    </w:p>
  </w:comment>
  <w:comment w:id="1628" w:author="Post_RAN2#117_Rapporteur" w:date="2022-03-09T10:33:00Z" w:initials="Ericsson">
    <w:p w14:paraId="2194FF5A" w14:textId="77777777" w:rsidR="0042615D" w:rsidRDefault="0042615D">
      <w:pPr>
        <w:pStyle w:val="CommentText"/>
      </w:pPr>
      <w:r>
        <w:rPr>
          <w:rStyle w:val="CommentReference"/>
        </w:rPr>
        <w:annotationRef/>
      </w:r>
      <w:r>
        <w:t>Thanks for the comment. To fix this issue, the easiest solution seems to move the setting of the UP interruption time under section 5.7.10.3, i.e. at reception of the UEInformationRequest similar to what we do for other RLF timers.</w:t>
      </w:r>
    </w:p>
    <w:p w14:paraId="52F411BA" w14:textId="304CF4D3" w:rsidR="0042615D" w:rsidRDefault="0042615D">
      <w:pPr>
        <w:pStyle w:val="CommentText"/>
      </w:pPr>
      <w:r>
        <w:t>Please check the related modifications added in that section.</w:t>
      </w:r>
    </w:p>
  </w:comment>
  <w:comment w:id="1633" w:author="Nokia" w:date="2022-03-09T23:23:00Z" w:initials="Nokia">
    <w:p w14:paraId="6FD7E63D" w14:textId="730F0D5C" w:rsidR="0042615D" w:rsidRDefault="0042615D" w:rsidP="0042615D">
      <w:pPr>
        <w:pStyle w:val="CommentText"/>
      </w:pPr>
      <w:r>
        <w:rPr>
          <w:rStyle w:val="CommentReference"/>
        </w:rPr>
        <w:annotationRef/>
      </w:r>
      <w:r>
        <w:t>if UE releases SHR configuration BEFORE executing HO (so before it knows wheather HO will be or not successful), we wonder how can the UE log  SHR in case of success? Also, before execution of HO, T304 can not be started thus associtated conditon can not be checked.</w:t>
      </w:r>
      <w:r>
        <w:rPr>
          <w:rStyle w:val="CommentReference"/>
        </w:rPr>
        <w:annotationRef/>
      </w:r>
    </w:p>
    <w:p w14:paraId="1E68029A" w14:textId="48A898A9" w:rsidR="0042615D" w:rsidRDefault="0042615D">
      <w:pPr>
        <w:pStyle w:val="CommentText"/>
      </w:pPr>
    </w:p>
  </w:comment>
  <w:comment w:id="1710" w:author="Nokia" w:date="2022-03-09T23:25:00Z" w:initials="Nokia">
    <w:p w14:paraId="3B898D3A" w14:textId="66C84A82" w:rsidR="008F2C68" w:rsidRDefault="008F2C68">
      <w:pPr>
        <w:pStyle w:val="CommentText"/>
      </w:pPr>
      <w:r>
        <w:rPr>
          <w:rStyle w:val="CommentReference"/>
        </w:rPr>
        <w:annotationRef/>
      </w:r>
      <w:r>
        <w:t>See comment below</w:t>
      </w:r>
    </w:p>
  </w:comment>
  <w:comment w:id="1722" w:author="Nokia" w:date="2022-03-09T23:29:00Z" w:initials="Nokia">
    <w:p w14:paraId="21C308C0" w14:textId="77777777" w:rsidR="008F2C68" w:rsidRDefault="008F2C68">
      <w:pPr>
        <w:pStyle w:val="CommentText"/>
      </w:pPr>
      <w:r>
        <w:rPr>
          <w:rStyle w:val="CommentReference"/>
        </w:rPr>
        <w:annotationRef/>
      </w:r>
      <w:r>
        <w:t>Missing:</w:t>
      </w:r>
    </w:p>
    <w:tbl>
      <w:tblPr>
        <w:tblW w:w="107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0744"/>
      </w:tblGrid>
      <w:tr w:rsidR="008F2C68" w:rsidRPr="0085077E" w14:paraId="4DA88357" w14:textId="77777777" w:rsidTr="00167373">
        <w:trPr>
          <w:cantSplit/>
          <w:trHeight w:val="391"/>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336C3D" w14:textId="45D38E15"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previous</w:t>
            </w:r>
            <w:r w:rsidR="008F2C68" w:rsidRPr="00F60F79">
              <w:rPr>
                <w:rFonts w:ascii="Arial" w:eastAsia="Malgun Gothic" w:hAnsi="Arial"/>
                <w:b/>
                <w:i/>
                <w:sz w:val="18"/>
                <w:lang w:eastAsia="sv-SE"/>
              </w:rPr>
              <w:t>PSCell</w:t>
            </w:r>
            <w:r>
              <w:rPr>
                <w:rFonts w:ascii="Arial" w:eastAsia="Malgun Gothic" w:hAnsi="Arial"/>
                <w:b/>
                <w:i/>
                <w:noProof/>
                <w:sz w:val="18"/>
                <w:lang w:eastAsia="sv-SE"/>
              </w:rPr>
              <w:t>Id</w:t>
            </w:r>
          </w:p>
          <w:p w14:paraId="19CC4CBC" w14:textId="788B9F5B"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of the cell that is the source PSCell of the last SN change.</w:t>
            </w:r>
          </w:p>
        </w:tc>
      </w:tr>
      <w:tr w:rsidR="008F2C68" w:rsidRPr="0085077E" w14:paraId="1477FAF3" w14:textId="77777777" w:rsidTr="00167373">
        <w:trPr>
          <w:cantSplit/>
          <w:trHeight w:val="403"/>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C37F8A" w14:textId="3FE69018"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failed</w:t>
            </w:r>
            <w:r w:rsidR="008F2C68" w:rsidRPr="00574AB0">
              <w:rPr>
                <w:rFonts w:ascii="Arial" w:eastAsia="Malgun Gothic" w:hAnsi="Arial"/>
                <w:b/>
                <w:i/>
                <w:sz w:val="18"/>
                <w:lang w:eastAsia="sv-SE"/>
              </w:rPr>
              <w:t>PSCel</w:t>
            </w:r>
            <w:r>
              <w:rPr>
                <w:rFonts w:ascii="Arial" w:eastAsia="Malgun Gothic" w:hAnsi="Arial"/>
                <w:b/>
                <w:i/>
                <w:noProof/>
                <w:sz w:val="18"/>
                <w:lang w:eastAsia="sv-SE"/>
              </w:rPr>
              <w:t>lId</w:t>
            </w:r>
          </w:p>
          <w:p w14:paraId="6B00B04A" w14:textId="6659E3E8"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w:t>
            </w:r>
            <w:r w:rsidR="00B25A04">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of the cell in which SCG failure is detected or the target PSCell of the failed PSCell change.</w:t>
            </w:r>
          </w:p>
        </w:tc>
      </w:tr>
    </w:tbl>
    <w:p w14:paraId="21B065A4" w14:textId="4EB21B02" w:rsidR="008F2C68" w:rsidRDefault="008F2C68">
      <w:pPr>
        <w:pStyle w:val="CommentText"/>
      </w:pPr>
    </w:p>
  </w:comment>
  <w:comment w:id="1734" w:author="Nokia" w:date="2022-03-09T23:25:00Z" w:initials="Nokia">
    <w:p w14:paraId="2CDF5317" w14:textId="430AFA19" w:rsidR="008F2C68" w:rsidRDefault="008F2C68">
      <w:pPr>
        <w:pStyle w:val="CommentText"/>
      </w:pPr>
      <w:r>
        <w:rPr>
          <w:rStyle w:val="CommentReference"/>
        </w:rPr>
        <w:annotationRef/>
      </w:r>
      <w:r>
        <w:t xml:space="preserve">We think the exact value may be more useful for the NW, instead of “102.3s or longer”. E.g. in our TP we proposed </w:t>
      </w:r>
      <w:r w:rsidRPr="00D27132">
        <w:t>1</w:t>
      </w:r>
      <w:r>
        <w:t>728</w:t>
      </w:r>
      <w:r>
        <w:rPr>
          <w:rStyle w:val="CommentReference"/>
        </w:rPr>
        <w:annotationRef/>
      </w:r>
      <w:r>
        <w:t>00</w:t>
      </w:r>
    </w:p>
  </w:comment>
  <w:comment w:id="1818" w:author="PostRAN2#116bis_Rapporteur" w:date="2022-02-14T14:11:00Z" w:initials="Marco">
    <w:p w14:paraId="1E45DAAD" w14:textId="77C9F82E" w:rsidR="0042615D" w:rsidRDefault="0042615D">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w:t>
      </w:r>
    </w:p>
  </w:comment>
  <w:comment w:id="1845" w:author="QC" w:date="2022-03-08T20:18:00Z" w:initials="RK">
    <w:p w14:paraId="5CC2B752" w14:textId="26A72AB3" w:rsidR="0042615D" w:rsidRDefault="0042615D">
      <w:pPr>
        <w:pStyle w:val="CommentText"/>
      </w:pPr>
      <w:r>
        <w:rPr>
          <w:rStyle w:val="CommentReference"/>
        </w:rPr>
        <w:annotationRef/>
      </w:r>
      <w:r>
        <w:t xml:space="preserve">perRAInfoList is mandatory field in RA-report. perRAInfoList is sufficient to indicate SSB used. No need to have this.                  </w:t>
      </w:r>
    </w:p>
  </w:comment>
  <w:comment w:id="1846" w:author="Post_RAN2#117_Rapporteur" w:date="2022-03-09T15:57:00Z" w:initials="MOU">
    <w:p w14:paraId="68DEBA56" w14:textId="77777777" w:rsidR="0042615D" w:rsidRDefault="0042615D" w:rsidP="0042615D">
      <w:r>
        <w:rPr>
          <w:rStyle w:val="CommentReference"/>
        </w:rPr>
        <w:annotationRef/>
      </w:r>
      <w:r>
        <w:t xml:space="preserve">Thanks for the comments, but this is set of SSBs that UE used to acquire the SI messages that are not necessarily the same as beams UE used to send preamble to the network. </w:t>
      </w:r>
    </w:p>
  </w:comment>
  <w:comment w:id="1881" w:author="Huawei1" w:date="2022-03-09T01:47:00Z" w:initials="hw">
    <w:p w14:paraId="252F7100" w14:textId="439F52FA"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42615D" w:rsidRDefault="0042615D">
      <w:pPr>
        <w:pStyle w:val="CommentText"/>
        <w:rPr>
          <w:rFonts w:eastAsia="DengXian"/>
          <w:lang w:eastAsia="zh-CN"/>
        </w:rPr>
      </w:pPr>
    </w:p>
    <w:p w14:paraId="02C43ED2"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Including the field msgA-Transmax in RA-InformationCommon IE to indicate RA type switching point in the 2-step RA report.</w:t>
      </w:r>
    </w:p>
    <w:p w14:paraId="190227F9" w14:textId="77777777" w:rsidR="0042615D" w:rsidRDefault="0042615D">
      <w:pPr>
        <w:pStyle w:val="CommentText"/>
        <w:rPr>
          <w:rFonts w:eastAsia="DengXian"/>
          <w:lang w:eastAsia="zh-CN"/>
        </w:rPr>
      </w:pPr>
    </w:p>
    <w:p w14:paraId="5A248A59" w14:textId="700D9BE8" w:rsidR="0042615D" w:rsidRPr="00F02AE5" w:rsidRDefault="0042615D">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1882" w:author="Post_RAN2#117_Rapporteur" w:date="2022-03-09T10:41:00Z" w:initials="Ericsson">
    <w:p w14:paraId="7B30FA2F" w14:textId="3697E93C" w:rsidR="0042615D" w:rsidRDefault="0042615D">
      <w:pPr>
        <w:pStyle w:val="CommentText"/>
      </w:pPr>
      <w:r>
        <w:rPr>
          <w:rStyle w:val="CommentReference"/>
        </w:rPr>
        <w:annotationRef/>
      </w:r>
      <w:r>
        <w:t>Please note that fallback is different from switching. Switching is done by the UE upon reaching the maximum number of attempts in 2-step RA but fall back can occurs in any of RA attempts by receiving a fallback indication from gNB. So we think it should be included.</w:t>
      </w:r>
    </w:p>
  </w:comment>
  <w:comment w:id="1913" w:author="Nokia" w:date="2022-03-09T23:32:00Z" w:initials="Nokia">
    <w:p w14:paraId="33FF5B10" w14:textId="77777777" w:rsidR="008F2C68" w:rsidRDefault="008F2C68" w:rsidP="008F2C68">
      <w:pPr>
        <w:pStyle w:val="CommentText"/>
      </w:pPr>
      <w:r>
        <w:rPr>
          <w:rStyle w:val="CommentReference"/>
        </w:rPr>
        <w:annotationRef/>
      </w:r>
      <w:r>
        <w:t xml:space="preserve">We think its redundant, as the same information can be conveid by setting </w:t>
      </w:r>
      <w:r w:rsidRPr="52CE4304">
        <w:rPr>
          <w:b/>
          <w:bCs/>
          <w:i/>
          <w:iCs/>
        </w:rPr>
        <w:t>connectionFailureType</w:t>
      </w:r>
      <w:r>
        <w:t xml:space="preserve"> = hof and </w:t>
      </w:r>
      <w:r w:rsidRPr="52CE4304">
        <w:rPr>
          <w:b/>
          <w:bCs/>
          <w:i/>
          <w:iCs/>
        </w:rPr>
        <w:t>lastHOtype</w:t>
      </w:r>
      <w:r>
        <w:t>= DAPS</w:t>
      </w:r>
      <w:r>
        <w:rPr>
          <w:rStyle w:val="CommentReference"/>
        </w:rPr>
        <w:annotationRef/>
      </w:r>
    </w:p>
    <w:p w14:paraId="04BAA502" w14:textId="66554116" w:rsidR="008F2C68" w:rsidRDefault="008F2C68">
      <w:pPr>
        <w:pStyle w:val="CommentText"/>
      </w:pPr>
    </w:p>
  </w:comment>
  <w:comment w:id="1943" w:author="QC" w:date="2022-03-08T20:26:00Z" w:initials="RK">
    <w:p w14:paraId="6B79CF93" w14:textId="3AECFAF6" w:rsidR="0042615D" w:rsidRDefault="0042615D">
      <w:pPr>
        <w:pStyle w:val="CommentText"/>
      </w:pPr>
      <w:r>
        <w:rPr>
          <w:rStyle w:val="CommentReference"/>
        </w:rPr>
        <w:annotationRef/>
      </w:r>
      <w:r>
        <w:t>I think we did not agree to this. If the connectionFailureType is set as HoF and dapsHOF is set as TRUE, and if RLF happens at the source, then UE sets the RLF cause at source. NO indictor is needed.</w:t>
      </w:r>
    </w:p>
  </w:comment>
  <w:comment w:id="1944" w:author="Post_RAN2#117_Rapporteur" w:date="2022-03-09T16:10:00Z" w:initials="MOU">
    <w:p w14:paraId="061274A3" w14:textId="77777777" w:rsidR="0042615D" w:rsidRDefault="0042615D" w:rsidP="0042615D">
      <w:r>
        <w:rPr>
          <w:rStyle w:val="CommentReference"/>
        </w:rPr>
        <w:annotationRef/>
      </w:r>
      <w:r>
        <w:t>Agree, we have double checked the agreements and confirm that there was no agreement to include it. We have mixed it with SHR agreement. Sorry for this confusion.</w:t>
      </w:r>
    </w:p>
  </w:comment>
  <w:comment w:id="2010" w:author="PostRAN2#116bis_Rapporteur" w:date="2022-02-07T14:44:00Z" w:initials="Marco">
    <w:p w14:paraId="79DC325B" w14:textId="0D1140CC" w:rsidR="0042615D" w:rsidRDefault="0042615D">
      <w:pPr>
        <w:pStyle w:val="CommentText"/>
      </w:pPr>
      <w:r>
        <w:rPr>
          <w:rStyle w:val="CommentReference"/>
        </w:rPr>
        <w:annotationRef/>
      </w:r>
      <w:r>
        <w:t>The new neighbouring cell information are now moved into the legacy MeasResultNR, as requested by some companies in the previous running CR email discussion. Hence this can now be removed.</w:t>
      </w:r>
    </w:p>
  </w:comment>
  <w:comment w:id="2043" w:author="Huawei1" w:date="2022-03-09T01:19:00Z" w:initials="hw">
    <w:p w14:paraId="7A5C3DAC" w14:textId="42621853" w:rsidR="0042615D" w:rsidRDefault="0042615D"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42615D" w:rsidRDefault="0042615D" w:rsidP="00A56F45">
      <w:pPr>
        <w:pStyle w:val="CommentText"/>
        <w:rPr>
          <w:rFonts w:eastAsia="DengXian"/>
          <w:lang w:eastAsia="zh-CN"/>
        </w:rPr>
      </w:pPr>
    </w:p>
    <w:p w14:paraId="7023267C" w14:textId="512E98DA" w:rsidR="0042615D" w:rsidRDefault="0042615D">
      <w:pPr>
        <w:pStyle w:val="CommentText"/>
      </w:pPr>
      <w:r>
        <w:rPr>
          <w:rFonts w:eastAsia="DengXian"/>
          <w:lang w:eastAsia="zh-CN"/>
        </w:rPr>
        <w:t>RAN3 agreed to include candiate cell list and CHO execution conditions(s) in Xn message at RAN3#115-e meeting.</w:t>
      </w:r>
    </w:p>
  </w:comment>
  <w:comment w:id="2044" w:author="Post_RAN2#117_Rapporteur" w:date="2022-03-09T10:43:00Z" w:initials="Ericsson">
    <w:p w14:paraId="7406AA6C" w14:textId="77777777" w:rsidR="0042615D" w:rsidRDefault="0042615D" w:rsidP="00810F1F">
      <w:pPr>
        <w:pStyle w:val="CommentText"/>
      </w:pPr>
      <w:r>
        <w:rPr>
          <w:rStyle w:val="CommentReference"/>
        </w:rPr>
        <w:annotationRef/>
      </w:r>
      <w:r>
        <w:t>The RAN3 agreement states:</w:t>
      </w:r>
    </w:p>
    <w:p w14:paraId="3EC4DBA2" w14:textId="77777777" w:rsidR="0042615D" w:rsidRDefault="0042615D" w:rsidP="00810F1F">
      <w:pPr>
        <w:pStyle w:val="CommentText"/>
      </w:pPr>
    </w:p>
    <w:p w14:paraId="212AACFF" w14:textId="77777777" w:rsidR="0042615D" w:rsidRDefault="0042615D" w:rsidP="00810F1F">
      <w:pPr>
        <w:rPr>
          <w:lang w:val="en-US" w:eastAsia="sv-SE"/>
        </w:rPr>
      </w:pPr>
      <w:r>
        <w:rPr>
          <w:b/>
          <w:bCs/>
          <w:color w:val="008000"/>
          <w:sz w:val="18"/>
          <w:szCs w:val="18"/>
          <w:lang w:val="en-US"/>
        </w:rPr>
        <w:t>Include candidate cell list and CHO execution condition(s) as optional in the SN STATUS TRANSFER message and HANDOVER REPORT message;</w:t>
      </w:r>
    </w:p>
    <w:p w14:paraId="7D3B6FA0" w14:textId="77777777" w:rsidR="0042615D" w:rsidRDefault="0042615D" w:rsidP="00810F1F">
      <w:pPr>
        <w:pStyle w:val="CommentText"/>
        <w:rPr>
          <w:lang w:val="en-US"/>
        </w:rPr>
      </w:pPr>
    </w:p>
    <w:p w14:paraId="6C3647C8" w14:textId="77777777" w:rsidR="0042615D" w:rsidRDefault="0042615D" w:rsidP="00810F1F">
      <w:pPr>
        <w:pStyle w:val="CommentText"/>
        <w:rPr>
          <w:lang w:val="en-US"/>
        </w:rPr>
      </w:pPr>
      <w:r>
        <w:rPr>
          <w:lang w:val="en-US"/>
        </w:rPr>
        <w:t xml:space="preserve">Therefore, the RAN3 solution only covers the case in which there is an RLF after HO completion. On the other hand, if there is an HOF, the RAN3 solution cannot work since the Xn signalling is only exchanged at HO completion (SN status transfer/HO report). </w:t>
      </w:r>
    </w:p>
    <w:p w14:paraId="7821DD11" w14:textId="796CAAD4" w:rsidR="0042615D" w:rsidRDefault="0042615D" w:rsidP="00810F1F">
      <w:pPr>
        <w:pStyle w:val="CommentText"/>
      </w:pPr>
      <w:r>
        <w:rPr>
          <w:lang w:val="en-US"/>
        </w:rPr>
        <w:t>Please also note, that in this running CR the choConfig and the choCandidateCellList are only included in case of HOF and when there is an RLF after CHO configuration. Hence, the RAN2 solution and the RAN3 solution are compatible with each other.</w:t>
      </w:r>
    </w:p>
  </w:comment>
  <w:comment w:id="2091" w:author="QC" w:date="2022-03-08T20:21:00Z" w:initials="RK">
    <w:p w14:paraId="5E7F0539" w14:textId="784D4E5B" w:rsidR="0042615D" w:rsidRDefault="0042615D">
      <w:pPr>
        <w:pStyle w:val="CommentText"/>
      </w:pPr>
      <w:r>
        <w:rPr>
          <w:rStyle w:val="CommentReference"/>
        </w:rPr>
        <w:annotationRef/>
      </w:r>
      <w:r>
        <w:t>Target measurement should be part of neighbouring cell measurement. Same as RLF report.</w:t>
      </w:r>
    </w:p>
  </w:comment>
  <w:comment w:id="2092" w:author="Post_RAN2#117_Rapporteur" w:date="2022-03-09T16:35:00Z" w:initials="MOU">
    <w:p w14:paraId="76293E4E" w14:textId="77777777" w:rsidR="0042615D" w:rsidRDefault="0042615D" w:rsidP="0042615D">
      <w:r>
        <w:rPr>
          <w:rStyle w:val="CommentReference"/>
        </w:rPr>
        <w:annotationRef/>
      </w:r>
      <w:r>
        <w:t xml:space="preserve">Thanks for the comment, but I think target cell in a successful HO is different from neighbour cell in an RLF, conceptually. In addition if delete the target cell measurement from here then we need to change the procedural text to consider target cell measurement in the neighbour cell measurements. So either we need to keep it here or we need to change the procedural text to cover the target cell measurements. </w:t>
      </w:r>
      <w:r>
        <w:cr/>
        <w:t xml:space="preserve">We propose to keep it as it currently is unless there exists an issue. </w:t>
      </w:r>
    </w:p>
  </w:comment>
  <w:comment w:id="2185" w:author="PostRAN2#116bis_Rapporteur" w:date="2022-02-07T14:47:00Z" w:initials="Marco">
    <w:p w14:paraId="63070F65" w14:textId="27481E7D" w:rsidR="0042615D" w:rsidRDefault="0042615D">
      <w:pPr>
        <w:pStyle w:val="CommentText"/>
      </w:pPr>
      <w:r>
        <w:rPr>
          <w:rStyle w:val="CommentReference"/>
        </w:rPr>
        <w:annotationRef/>
      </w:r>
      <w:r>
        <w:t>The new neighbouring cell information are now moved into the legacy MeasResultNR. Hence this can be removed.</w:t>
      </w:r>
    </w:p>
  </w:comment>
  <w:comment w:id="2426" w:author="PostRAN2#116bis_Rapporteur" w:date="2022-02-07T12:08:00Z" w:initials="Marco">
    <w:p w14:paraId="45E46C4E" w14:textId="46BF4943" w:rsidR="0042615D" w:rsidRDefault="0042615D">
      <w:pPr>
        <w:pStyle w:val="CommentText"/>
      </w:pPr>
      <w:r>
        <w:rPr>
          <w:rStyle w:val="CommentReference"/>
        </w:rPr>
        <w:annotationRef/>
      </w:r>
      <w:r>
        <w:t>This has been changed to align with timeConnFailure, which seems to be more appropriate for this timer.</w:t>
      </w:r>
    </w:p>
  </w:comment>
  <w:comment w:id="2436" w:author="PostRAN2#116bis_Rapporteur" w:date="2022-02-07T12:16:00Z" w:initials="Marco">
    <w:p w14:paraId="2BE35440" w14:textId="7F249F16" w:rsidR="0042615D" w:rsidRDefault="0042615D">
      <w:pPr>
        <w:pStyle w:val="CommentText"/>
      </w:pPr>
      <w:r>
        <w:rPr>
          <w:rStyle w:val="CommentReference"/>
        </w:rPr>
        <w:annotationRef/>
      </w:r>
      <w:r>
        <w:t>Same comment as above.</w:t>
      </w:r>
    </w:p>
  </w:comment>
  <w:comment w:id="2443" w:author="PostRAN2#116bis_Rapporteur" w:date="2022-02-07T15:25:00Z" w:initials="Marco">
    <w:p w14:paraId="3636F779" w14:textId="473A84F5" w:rsidR="0042615D" w:rsidRDefault="0042615D">
      <w:pPr>
        <w:pStyle w:val="CommentText"/>
      </w:pPr>
      <w:r>
        <w:rPr>
          <w:rStyle w:val="CommentReference"/>
        </w:rPr>
        <w:annotationRef/>
      </w:r>
      <w:r>
        <w:t>Moved under MeasResults as part of the remodeling.</w:t>
      </w:r>
    </w:p>
  </w:comment>
  <w:comment w:id="2465" w:author="PostRAN2#116bis_Rapporteur" w:date="2022-02-07T14:47:00Z" w:initials="Marco">
    <w:p w14:paraId="619688E1" w14:textId="036FE042" w:rsidR="0042615D" w:rsidRDefault="0042615D">
      <w:pPr>
        <w:pStyle w:val="CommentText"/>
      </w:pPr>
      <w:r>
        <w:rPr>
          <w:rStyle w:val="CommentReference"/>
        </w:rPr>
        <w:annotationRef/>
      </w:r>
      <w:r>
        <w:t>The re-modeling has been done as requested by some companies during the last running CR email discussion, so this editor´s note is now resolved.</w:t>
      </w:r>
    </w:p>
  </w:comment>
  <w:comment w:id="2523" w:author="Huawei1" w:date="2022-03-09T01:53:00Z" w:initials="hw">
    <w:p w14:paraId="18353081" w14:textId="2016D6EE" w:rsidR="0042615D" w:rsidRPr="00B56843" w:rsidRDefault="0042615D">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ow the UE maps 3bits to the table in TS 38.312 should be defined here.</w:t>
      </w:r>
    </w:p>
  </w:comment>
  <w:comment w:id="2524" w:author="Post_RAN2#117_Rapporteur" w:date="2022-03-09T10:44:00Z" w:initials="Ericsson">
    <w:p w14:paraId="53262174" w14:textId="628AE9E3" w:rsidR="0042615D" w:rsidRDefault="0042615D">
      <w:pPr>
        <w:pStyle w:val="CommentText"/>
      </w:pPr>
      <w:r>
        <w:rPr>
          <w:rStyle w:val="CommentReference"/>
        </w:rPr>
        <w:annotationRef/>
      </w:r>
      <w:r>
        <w:t>Added “</w:t>
      </w:r>
      <w:r>
        <w:rPr>
          <w:lang w:eastAsia="en-GB"/>
        </w:rPr>
        <w:t>corresponding to the UE buffer size</w:t>
      </w:r>
      <w:r>
        <w:t>”…is that enough?</w:t>
      </w:r>
    </w:p>
  </w:comment>
  <w:comment w:id="2572" w:author="PostRAN2#116bis_Rapporteur" w:date="2022-02-14T14:14:00Z" w:initials="Marco">
    <w:p w14:paraId="3B57FC0E" w14:textId="77777777" w:rsidR="0042615D" w:rsidRDefault="0042615D" w:rsidP="00404E6B">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599" w:author="Post_RAN2#117_Rapporteur" w:date="2022-03-03T16:29:00Z" w:initials="Ericsson">
    <w:p w14:paraId="38AD7D8E" w14:textId="4DCDE5FC" w:rsidR="0042615D" w:rsidRDefault="0042615D">
      <w:pPr>
        <w:pStyle w:val="CommentText"/>
        <w:rPr>
          <w:i/>
          <w:szCs w:val="22"/>
          <w:lang w:eastAsia="sv-SE"/>
        </w:rPr>
      </w:pPr>
      <w:r>
        <w:rPr>
          <w:rStyle w:val="CommentReference"/>
        </w:rPr>
        <w:annotationRef/>
      </w:r>
      <w:r>
        <w:t xml:space="preserve">Both these field descriptions seem redundant since  already provided under the legacy </w:t>
      </w:r>
      <w:r w:rsidRPr="00D27132">
        <w:rPr>
          <w:i/>
          <w:szCs w:val="22"/>
          <w:lang w:eastAsia="sv-SE"/>
        </w:rPr>
        <w:t>RACH-ConfigCommonTwoStepRA</w:t>
      </w:r>
    </w:p>
    <w:p w14:paraId="1F8B38D4" w14:textId="11ED93BC" w:rsidR="0042615D" w:rsidRPr="002E0D1E" w:rsidRDefault="0042615D">
      <w:pPr>
        <w:pStyle w:val="CommentText"/>
      </w:pPr>
      <w:r>
        <w:rPr>
          <w:szCs w:val="22"/>
          <w:lang w:eastAsia="sv-SE"/>
        </w:rPr>
        <w:t>Rapporteur proposes removing them from the field description.</w:t>
      </w:r>
    </w:p>
  </w:comment>
  <w:comment w:id="2842" w:author="CATT" w:date="2022-03-09T14:41:00Z" w:initials="MOU">
    <w:p w14:paraId="35545FDC" w14:textId="77777777" w:rsidR="0042615D" w:rsidRDefault="0042615D" w:rsidP="0042615D">
      <w:r>
        <w:rPr>
          <w:rStyle w:val="CommentReference"/>
        </w:rPr>
        <w:annotationRef/>
      </w:r>
      <w:r>
        <w:t>We suggest to add “only in DAPS HO scenario” here.</w:t>
      </w:r>
    </w:p>
  </w:comment>
  <w:comment w:id="2843" w:author="Post_RAN2#117_Rapporteur" w:date="2022-03-09T15:18:00Z" w:initials="MOU">
    <w:p w14:paraId="6110ACC9" w14:textId="77777777" w:rsidR="0042615D" w:rsidRDefault="0042615D" w:rsidP="0042615D">
      <w:r>
        <w:rPr>
          <w:rStyle w:val="CommentReference"/>
        </w:rPr>
        <w:annotationRef/>
      </w:r>
      <w:r>
        <w:t>thanks for the comment! done</w:t>
      </w:r>
    </w:p>
  </w:comment>
  <w:comment w:id="2847" w:author="PostRAN2#116bis_Rapporteur" w:date="2022-02-14T13:02:00Z" w:initials="Marco">
    <w:p w14:paraId="65E53B90" w14:textId="57C19779" w:rsidR="0042615D" w:rsidRDefault="0042615D">
      <w:pPr>
        <w:pStyle w:val="CommentText"/>
      </w:pPr>
      <w:r>
        <w:rPr>
          <w:rStyle w:val="CommentReference"/>
        </w:rPr>
        <w:annotationRef/>
      </w:r>
      <w:r>
        <w:t>Rapporteur considers this granularity reasonable for the UP interruption time.</w:t>
      </w:r>
    </w:p>
  </w:comment>
  <w:comment w:id="2861" w:author="Huawei1" w:date="2022-03-09T00:19:00Z" w:initials="hw">
    <w:p w14:paraId="17822861" w14:textId="7DFAB026" w:rsidR="0042615D" w:rsidRDefault="0042615D">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42615D" w:rsidRDefault="0042615D">
      <w:pPr>
        <w:pStyle w:val="CommentText"/>
        <w:rPr>
          <w:rFonts w:eastAsia="DengXian"/>
          <w:lang w:eastAsia="zh-CN"/>
        </w:rPr>
      </w:pPr>
    </w:p>
    <w:p w14:paraId="02BD92DC" w14:textId="63037278" w:rsidR="0042615D" w:rsidRPr="00913205" w:rsidRDefault="0042615D">
      <w:pPr>
        <w:pStyle w:val="CommentText"/>
        <w:rPr>
          <w:rFonts w:eastAsia="DengXian"/>
          <w:lang w:eastAsia="zh-CN"/>
        </w:rPr>
      </w:pPr>
      <w:r>
        <w:rPr>
          <w:rFonts w:eastAsia="DengXian"/>
          <w:lang w:eastAsia="zh-CN"/>
        </w:rPr>
        <w:t>RAN3 agreed to include candiate cell list and CHO execution conditions(s) in Xn message at RAN3#115-e meeting.</w:t>
      </w:r>
    </w:p>
  </w:comment>
  <w:comment w:id="2862" w:author="Post_RAN2#117_Rapporteur" w:date="2022-03-09T10:45:00Z" w:initials="Ericsson">
    <w:p w14:paraId="73BB936B" w14:textId="4A12E269" w:rsidR="0042615D" w:rsidRDefault="0042615D">
      <w:pPr>
        <w:pStyle w:val="CommentText"/>
      </w:pPr>
      <w:r>
        <w:rPr>
          <w:rStyle w:val="CommentReference"/>
        </w:rPr>
        <w:annotationRef/>
      </w:r>
      <w:r>
        <w:t>See comment above. the case of HOF or RLF before HO execution, is not covered by the RAN3 solution. The RAN3 solution covers only the case of RLF after HO completion.</w:t>
      </w:r>
    </w:p>
  </w:comment>
  <w:comment w:id="2870" w:author="Huawei1" w:date="2022-03-09T00:23:00Z" w:initials="hw">
    <w:p w14:paraId="363CD243" w14:textId="391AD2C9" w:rsidR="0042615D" w:rsidRPr="00F75027" w:rsidRDefault="0042615D">
      <w:pPr>
        <w:pStyle w:val="CommentText"/>
        <w:rPr>
          <w:rFonts w:eastAsia="DengXian"/>
          <w:lang w:eastAsia="zh-CN"/>
        </w:rPr>
      </w:pPr>
      <w:r>
        <w:rPr>
          <w:rStyle w:val="CommentReference"/>
        </w:rPr>
        <w:annotationRef/>
      </w:r>
      <w:r>
        <w:rPr>
          <w:rFonts w:eastAsia="DengXian"/>
          <w:lang w:eastAsia="zh-CN"/>
        </w:rPr>
        <w:t>For this condFirstEventFullfilled and condSecondEventFullfilled,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2871" w:author="Post_RAN2#117_Rapporteur" w:date="2022-03-09T10:46:00Z" w:initials="Ericsson">
    <w:p w14:paraId="35C8318E" w14:textId="1AB0D533" w:rsidR="0042615D" w:rsidRDefault="0042615D">
      <w:pPr>
        <w:pStyle w:val="CommentText"/>
      </w:pPr>
      <w:r>
        <w:rPr>
          <w:rStyle w:val="CommentReference"/>
        </w:rPr>
        <w:annotationRef/>
      </w:r>
      <w:r>
        <w:t>They are needed in the scenarios that only one of the event is fullfilled, so UE indicates which conditional event was fullfilled i.e., first or second one.</w:t>
      </w:r>
    </w:p>
  </w:comment>
  <w:comment w:id="2973" w:author="CATT" w:date="2022-03-09T14:42:00Z" w:initials="MOU">
    <w:p w14:paraId="2723D6D6" w14:textId="77777777" w:rsidR="0042615D" w:rsidRDefault="0042615D" w:rsidP="0042615D">
      <w:r>
        <w:rPr>
          <w:rStyle w:val="CommentReference"/>
        </w:rPr>
        <w:annotationRef/>
      </w:r>
      <w:r>
        <w:t>This is already captured in the UE capability CR, so here we can remove it.</w:t>
      </w:r>
    </w:p>
  </w:comment>
  <w:comment w:id="2974" w:author="Post_RAN2#117_Rapporteur" w:date="2022-03-09T14:44:00Z" w:initials="MOU">
    <w:p w14:paraId="6B164317" w14:textId="77777777" w:rsidR="0042615D" w:rsidRDefault="0042615D" w:rsidP="0042615D">
      <w:r>
        <w:rPr>
          <w:rStyle w:val="CommentReference"/>
        </w:rPr>
        <w:annotationRef/>
      </w:r>
      <w:r>
        <w:t>Thanks for the comment! done</w:t>
      </w:r>
    </w:p>
  </w:comment>
  <w:comment w:id="3300" w:author="Huawei2" w:date="2022-03-09T16:52:00Z" w:initials="HW">
    <w:p w14:paraId="5643FBC4" w14:textId="5018B1E1" w:rsidR="0042615D" w:rsidRDefault="0042615D">
      <w:pPr>
        <w:pStyle w:val="CommentText"/>
        <w:rPr>
          <w:rFonts w:eastAsia="DengXian"/>
          <w:lang w:eastAsia="zh-CN"/>
        </w:rPr>
      </w:pPr>
      <w:r>
        <w:rPr>
          <w:rStyle w:val="CommentReference"/>
        </w:rPr>
        <w:annotationRef/>
      </w:r>
      <w:r>
        <w:t>VarMobilityHistoryReport-r17</w:t>
      </w:r>
      <w:r>
        <w:rPr>
          <w:rFonts w:eastAsia="DengXian"/>
          <w:lang w:eastAsia="zh-CN"/>
        </w:rPr>
        <w:t xml:space="preserve"> is not needed. </w:t>
      </w:r>
    </w:p>
    <w:p w14:paraId="7A5DCF25" w14:textId="091E78D4" w:rsidR="0042615D" w:rsidRDefault="0042615D">
      <w:pPr>
        <w:pStyle w:val="CommentText"/>
      </w:pPr>
      <w:r>
        <w:rPr>
          <w:rFonts w:eastAsia="DengXian"/>
          <w:lang w:eastAsia="zh-CN"/>
        </w:rPr>
        <w:t xml:space="preserve">The </w:t>
      </w:r>
      <w:r>
        <w:t>visitedPSCellInfoList-r17 has been captured in the extended VisitedCellInfoList-r16.</w:t>
      </w:r>
    </w:p>
  </w:comment>
  <w:comment w:id="3360" w:author="Post_RAN2#117_Rapporteur" w:date="2022-03-01T04:48:00Z" w:initials="P">
    <w:p w14:paraId="2EB24DF0" w14:textId="7F268580" w:rsidR="0042615D" w:rsidRDefault="0042615D">
      <w:pPr>
        <w:pStyle w:val="CommentText"/>
      </w:pPr>
      <w:r>
        <w:rPr>
          <w:rStyle w:val="CommentReference"/>
        </w:rPr>
        <w:annotationRef/>
      </w:r>
      <w:r>
        <w:t>No implementation impact</w:t>
      </w:r>
    </w:p>
  </w:comment>
  <w:comment w:id="3361" w:author="Post_RAN2#117_Rapporteur" w:date="2022-03-01T06:18:00Z" w:initials="P">
    <w:p w14:paraId="181ACB6D" w14:textId="1316772C" w:rsidR="0042615D" w:rsidRDefault="0042615D">
      <w:pPr>
        <w:pStyle w:val="CommentText"/>
      </w:pPr>
      <w:r>
        <w:rPr>
          <w:rStyle w:val="CommentReference"/>
        </w:rPr>
        <w:annotationRef/>
      </w:r>
      <w:r>
        <w:t>No implementation required</w:t>
      </w:r>
    </w:p>
  </w:comment>
  <w:comment w:id="3362" w:author="Post_RAN2#117_Rapporteur" w:date="2022-03-01T06:20:00Z" w:initials="P">
    <w:p w14:paraId="5E94DDE8" w14:textId="36CB179F" w:rsidR="0042615D" w:rsidRDefault="0042615D">
      <w:pPr>
        <w:pStyle w:val="CommentText"/>
      </w:pPr>
      <w:r>
        <w:rPr>
          <w:rStyle w:val="CommentReference"/>
        </w:rPr>
        <w:annotationRef/>
      </w:r>
      <w:r>
        <w:t>No implementation required. This is as per the current running CR implementation.</w:t>
      </w:r>
    </w:p>
  </w:comment>
  <w:comment w:id="3363" w:author="Post_RAN2#117_Rapporteur" w:date="2022-03-01T06:22:00Z" w:initials="P">
    <w:p w14:paraId="7013231F" w14:textId="74AE4D1F" w:rsidR="0042615D" w:rsidRDefault="0042615D">
      <w:pPr>
        <w:pStyle w:val="CommentText"/>
      </w:pPr>
      <w:r>
        <w:rPr>
          <w:rStyle w:val="CommentReference"/>
        </w:rPr>
        <w:annotationRef/>
      </w:r>
      <w:r>
        <w:t>No implementation required. This is as per the current running CR implementation.</w:t>
      </w:r>
    </w:p>
  </w:comment>
  <w:comment w:id="3364" w:author="Post_RAN2#117_Rapporteur" w:date="2022-03-01T06:26:00Z" w:initials="P">
    <w:p w14:paraId="1E04C700" w14:textId="1BF06F8B" w:rsidR="0042615D" w:rsidRDefault="0042615D">
      <w:pPr>
        <w:pStyle w:val="CommentText"/>
      </w:pPr>
      <w:r>
        <w:rPr>
          <w:rStyle w:val="CommentReference"/>
        </w:rPr>
        <w:annotationRef/>
      </w:r>
      <w:r>
        <w:t>No implementation required.</w:t>
      </w:r>
    </w:p>
  </w:comment>
  <w:comment w:id="3368" w:author="Post_RAN2#117_Rapporteur" w:date="2022-03-02T16:52:00Z" w:initials="P">
    <w:p w14:paraId="0552185F" w14:textId="3C80E3B4" w:rsidR="0042615D" w:rsidRDefault="0042615D">
      <w:pPr>
        <w:pStyle w:val="CommentText"/>
      </w:pPr>
      <w:r>
        <w:rPr>
          <w:rStyle w:val="CommentReference"/>
        </w:rPr>
        <w:annotationRef/>
      </w:r>
      <w:r>
        <w:t>No implementation required</w:t>
      </w:r>
    </w:p>
  </w:comment>
  <w:comment w:id="3369" w:author="Post_RAN2#117_Rapporteur" w:date="2022-03-02T15:27:00Z" w:initials="P">
    <w:p w14:paraId="2849A650" w14:textId="63314582" w:rsidR="0042615D" w:rsidRDefault="0042615D">
      <w:pPr>
        <w:pStyle w:val="CommentText"/>
      </w:pPr>
      <w:r>
        <w:rPr>
          <w:rStyle w:val="CommentReference"/>
        </w:rPr>
        <w:annotationRef/>
      </w:r>
      <w:r>
        <w:t>No implementation required</w:t>
      </w:r>
    </w:p>
  </w:comment>
  <w:comment w:id="3370" w:author="Post_RAN2#117_Rapporteur" w:date="2022-03-02T15:28:00Z" w:initials="P">
    <w:p w14:paraId="00BCEF29" w14:textId="53107408" w:rsidR="0042615D" w:rsidRDefault="0042615D">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6ADE07" w15:done="0"/>
  <w15:commentEx w15:paraId="33359579" w15:done="0"/>
  <w15:commentEx w15:paraId="29B403B2" w15:paraIdParent="33359579" w15:done="0"/>
  <w15:commentEx w15:paraId="3335F66E" w15:done="0"/>
  <w15:commentEx w15:paraId="152E3C1B" w15:paraIdParent="3335F66E" w15:done="0"/>
  <w15:commentEx w15:paraId="735225D5" w15:done="0"/>
  <w15:commentEx w15:paraId="5A27BD99" w15:done="0"/>
  <w15:commentEx w15:paraId="553A0A84" w15:paraIdParent="5A27BD99" w15:done="0"/>
  <w15:commentEx w15:paraId="61C6D3D0" w15:done="0"/>
  <w15:commentEx w15:paraId="7C55EB23" w15:done="0"/>
  <w15:commentEx w15:paraId="637A04AB" w15:paraIdParent="7C55EB23" w15:done="0"/>
  <w15:commentEx w15:paraId="54E35FE6" w15:done="0"/>
  <w15:commentEx w15:paraId="3EF485E4" w15:paraIdParent="54E35FE6" w15:done="0"/>
  <w15:commentEx w15:paraId="5F23950C" w15:done="0"/>
  <w15:commentEx w15:paraId="0A1E3B35" w15:paraIdParent="5F23950C" w15:done="0"/>
  <w15:commentEx w15:paraId="7A8F2898" w15:done="0"/>
  <w15:commentEx w15:paraId="4B159A47" w15:done="0"/>
  <w15:commentEx w15:paraId="70AA9F7B" w15:paraIdParent="4B159A47" w15:done="0"/>
  <w15:commentEx w15:paraId="6CF79C79" w15:done="0"/>
  <w15:commentEx w15:paraId="575A2672" w15:paraIdParent="6CF79C79" w15:done="0"/>
  <w15:commentEx w15:paraId="1AD47B34" w15:done="0"/>
  <w15:commentEx w15:paraId="1ABE05D6" w15:done="0"/>
  <w15:commentEx w15:paraId="6A8DAE4C" w15:done="0"/>
  <w15:commentEx w15:paraId="52712CEA" w15:done="0"/>
  <w15:commentEx w15:paraId="0BE36189" w15:paraIdParent="52712CEA" w15:done="0"/>
  <w15:commentEx w15:paraId="5DE2BA65" w15:done="0"/>
  <w15:commentEx w15:paraId="398AFBB0" w15:done="0"/>
  <w15:commentEx w15:paraId="42DDA288" w15:paraIdParent="398AFBB0" w15:done="0"/>
  <w15:commentEx w15:paraId="34356DA5" w15:paraIdParent="398AFBB0" w15:done="0"/>
  <w15:commentEx w15:paraId="1B4B59FD" w15:done="0"/>
  <w15:commentEx w15:paraId="5CDA7EA7" w15:paraIdParent="1B4B59FD" w15:done="0"/>
  <w15:commentEx w15:paraId="5111A68C" w15:done="0"/>
  <w15:commentEx w15:paraId="39AC1024" w15:paraIdParent="5111A68C" w15:done="0"/>
  <w15:commentEx w15:paraId="6A915574" w15:paraIdParent="5111A68C" w15:done="0"/>
  <w15:commentEx w15:paraId="2EFC228E" w15:done="0"/>
  <w15:commentEx w15:paraId="3AA11096" w15:done="0"/>
  <w15:commentEx w15:paraId="7926B281" w15:done="0"/>
  <w15:commentEx w15:paraId="1C2B8B92" w15:paraIdParent="7926B281" w15:done="0"/>
  <w15:commentEx w15:paraId="675AEA38" w15:done="0"/>
  <w15:commentEx w15:paraId="656E7A58" w15:done="0"/>
  <w15:commentEx w15:paraId="01F6E195" w15:paraIdParent="656E7A58" w15:done="0"/>
  <w15:commentEx w15:paraId="5160646F" w15:paraIdParent="656E7A58" w15:done="0"/>
  <w15:commentEx w15:paraId="4892314E" w15:done="0"/>
  <w15:commentEx w15:paraId="23D826EC" w15:paraIdParent="4892314E" w15:done="0"/>
  <w15:commentEx w15:paraId="537B0E7D" w15:paraIdParent="4892314E" w15:done="0"/>
  <w15:commentEx w15:paraId="75E5B2D3" w15:done="0"/>
  <w15:commentEx w15:paraId="2B3604E2" w15:done="0"/>
  <w15:commentEx w15:paraId="116AAC1A" w15:done="0"/>
  <w15:commentEx w15:paraId="1F37F96F" w15:done="0"/>
  <w15:commentEx w15:paraId="111E2617" w15:done="0"/>
  <w15:commentEx w15:paraId="788E7A18" w15:done="0"/>
  <w15:commentEx w15:paraId="1CA3B8A5" w15:done="0"/>
  <w15:commentEx w15:paraId="72FABC1B" w15:paraIdParent="1CA3B8A5" w15:done="0"/>
  <w15:commentEx w15:paraId="3BEAE120" w15:done="0"/>
  <w15:commentEx w15:paraId="0093A0A9" w15:paraIdParent="3BEAE120" w15:done="0"/>
  <w15:commentEx w15:paraId="4D5A6B6A" w15:done="0"/>
  <w15:commentEx w15:paraId="2C32FAD7" w15:paraIdParent="4D5A6B6A" w15:done="0"/>
  <w15:commentEx w15:paraId="16C9ECD9" w15:done="0"/>
  <w15:commentEx w15:paraId="3970DE38" w15:paraIdParent="16C9ECD9" w15:done="0"/>
  <w15:commentEx w15:paraId="7F035B36" w15:done="0"/>
  <w15:commentEx w15:paraId="24A9FC68" w15:paraIdParent="7F035B36" w15:done="0"/>
  <w15:commentEx w15:paraId="632C8393" w15:done="0"/>
  <w15:commentEx w15:paraId="1349330D" w15:done="0"/>
  <w15:commentEx w15:paraId="636525B6" w15:paraIdParent="1349330D" w15:done="0"/>
  <w15:commentEx w15:paraId="1699D545" w15:paraIdParent="1349330D" w15:done="0"/>
  <w15:commentEx w15:paraId="23991CA1" w15:done="0"/>
  <w15:commentEx w15:paraId="69F7735B" w15:paraIdParent="23991CA1" w15:done="0"/>
  <w15:commentEx w15:paraId="1CCC76AE" w15:done="0"/>
  <w15:commentEx w15:paraId="43267DC0" w15:paraIdParent="1CCC76AE" w15:done="0"/>
  <w15:commentEx w15:paraId="773803F7" w15:done="0"/>
  <w15:commentEx w15:paraId="1E1858AD" w15:done="0"/>
  <w15:commentEx w15:paraId="2933B347" w15:done="0"/>
  <w15:commentEx w15:paraId="050600F3" w15:done="0"/>
  <w15:commentEx w15:paraId="14394D55" w15:done="0"/>
  <w15:commentEx w15:paraId="422CD65F" w15:paraIdParent="14394D55" w15:done="0"/>
  <w15:commentEx w15:paraId="4BC3A07C" w15:done="0"/>
  <w15:commentEx w15:paraId="0726B68E" w15:paraIdParent="4BC3A07C" w15:done="0"/>
  <w15:commentEx w15:paraId="36466D1B" w15:done="0"/>
  <w15:commentEx w15:paraId="433E86EB" w15:paraIdParent="36466D1B" w15:done="0"/>
  <w15:commentEx w15:paraId="676D9B80" w15:done="0"/>
  <w15:commentEx w15:paraId="52F411BA" w15:paraIdParent="676D9B80" w15:done="0"/>
  <w15:commentEx w15:paraId="1E68029A" w15:done="0"/>
  <w15:commentEx w15:paraId="3B898D3A" w15:done="0"/>
  <w15:commentEx w15:paraId="21B065A4" w15:done="0"/>
  <w15:commentEx w15:paraId="2CDF5317" w15:done="0"/>
  <w15:commentEx w15:paraId="1E45DAAD" w15:done="0"/>
  <w15:commentEx w15:paraId="5CC2B752" w15:done="0"/>
  <w15:commentEx w15:paraId="68DEBA56" w15:paraIdParent="5CC2B752" w15:done="0"/>
  <w15:commentEx w15:paraId="5A248A59" w15:done="0"/>
  <w15:commentEx w15:paraId="7B30FA2F" w15:paraIdParent="5A248A59" w15:done="0"/>
  <w15:commentEx w15:paraId="04BAA502" w15:done="0"/>
  <w15:commentEx w15:paraId="6B79CF93" w15:done="0"/>
  <w15:commentEx w15:paraId="061274A3" w15:paraIdParent="6B79CF93" w15:done="0"/>
  <w15:commentEx w15:paraId="79DC325B" w15:done="0"/>
  <w15:commentEx w15:paraId="7023267C" w15:done="0"/>
  <w15:commentEx w15:paraId="7821DD11" w15:paraIdParent="7023267C" w15:done="0"/>
  <w15:commentEx w15:paraId="5E7F0539" w15:done="0"/>
  <w15:commentEx w15:paraId="76293E4E" w15:paraIdParent="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53262174" w15:paraIdParent="18353081" w15:done="0"/>
  <w15:commentEx w15:paraId="3B57FC0E" w15:done="0"/>
  <w15:commentEx w15:paraId="1F8B38D4" w15:done="0"/>
  <w15:commentEx w15:paraId="35545FDC" w15:done="0"/>
  <w15:commentEx w15:paraId="6110ACC9" w15:paraIdParent="35545FDC" w15:done="0"/>
  <w15:commentEx w15:paraId="65E53B90" w15:done="0"/>
  <w15:commentEx w15:paraId="02BD92DC" w15:done="0"/>
  <w15:commentEx w15:paraId="73BB936B" w15:paraIdParent="02BD92DC" w15:done="0"/>
  <w15:commentEx w15:paraId="363CD243" w15:done="0"/>
  <w15:commentEx w15:paraId="35C8318E" w15:paraIdParent="363CD243" w15:done="0"/>
  <w15:commentEx w15:paraId="2723D6D6" w15:done="0"/>
  <w15:commentEx w15:paraId="6B164317" w15:paraIdParent="2723D6D6"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8830F" w16cex:dateUtc="2022-03-01T10:33:00Z"/>
  <w16cex:commentExtensible w16cex:durableId="25D1F0D8" w16cex:dateUtc="2022-03-08T14:01:00Z"/>
  <w16cex:commentExtensible w16cex:durableId="25D2574D" w16cex:dateUtc="2022-03-08T21:29:00Z"/>
  <w16cex:commentExtensible w16cex:durableId="25D1B0F6" w16cex:dateUtc="2022-03-08T23:10:00Z"/>
  <w16cex:commentExtensible w16cex:durableId="25D2FC92" w16cex:dateUtc="2022-03-09T09:14:00Z"/>
  <w16cex:commentExtensible w16cex:durableId="25D3B148" w16cex:dateUtc="2022-03-09T22:05:00Z"/>
  <w16cex:commentExtensible w16cex:durableId="25D1B0F7" w16cex:dateUtc="2022-03-08T23:29:00Z"/>
  <w16cex:commentExtensible w16cex:durableId="25D2FCBD" w16cex:dateUtc="2022-03-09T09:15:00Z"/>
  <w16cex:commentExtensible w16cex:durableId="25C884E9" w16cex:dateUtc="2022-03-01T10:41:00Z"/>
  <w16cex:commentExtensible w16cex:durableId="25D1B0F9" w16cex:dateUtc="2022-03-08T23:37:00Z"/>
  <w16cex:commentExtensible w16cex:durableId="25D2FD18" w16cex:dateUtc="2022-03-09T09:16:00Z"/>
  <w16cex:commentExtensible w16cex:durableId="25D1B0FA" w16cex:dateUtc="2022-03-08T23:47:00Z"/>
  <w16cex:commentExtensible w16cex:durableId="25D2FDB7" w16cex:dateUtc="2022-03-09T09:19:00Z"/>
  <w16cex:commentExtensible w16cex:durableId="25D1B0FB" w16cex:dateUtc="2022-03-08T23:54:00Z"/>
  <w16cex:commentExtensible w16cex:durableId="25D2FDEA" w16cex:dateUtc="2022-03-09T09:20:00Z"/>
  <w16cex:commentExtensible w16cex:durableId="25D3B414" w16cex:dateUtc="2022-03-09T22:17:00Z"/>
  <w16cex:commentExtensible w16cex:durableId="25D33872" w16cex:dateUtc="2022-03-09T13:30:00Z"/>
  <w16cex:commentExtensible w16cex:durableId="25D34542" w16cex:dateUtc="2022-03-09T14:24:00Z"/>
  <w16cex:commentExtensible w16cex:durableId="25D3455D" w16cex:dateUtc="2022-03-09T13:30:00Z"/>
  <w16cex:commentExtensible w16cex:durableId="25D3455C" w16cex:dateUtc="2022-03-09T14:24:00Z"/>
  <w16cex:commentExtensible w16cex:durableId="25D3C039" w16cex:dateUtc="2022-03-09T23:09:00Z"/>
  <w16cex:commentExtensible w16cex:durableId="25C88652" w16cex:dateUtc="2022-03-01T10:47:00Z"/>
  <w16cex:commentExtensible w16cex:durableId="25D3BB81" w16cex:dateUtc="2022-03-09T22:49:00Z"/>
  <w16cex:commentExtensible w16cex:durableId="25D2FBE0" w16cex:dateUtc="2022-03-09T15:48:00Z"/>
  <w16cex:commentExtensible w16cex:durableId="25D3B8AB" w16cex:dateUtc="2022-03-09T22:37:00Z"/>
  <w16cex:commentExtensible w16cex:durableId="25D3BE64" w16cex:dateUtc="2022-03-09T23:01:00Z"/>
  <w16cex:commentExtensible w16cex:durableId="25D33370" w16cex:dateUtc="2022-03-09T15:48:00Z"/>
  <w16cex:commentExtensible w16cex:durableId="25D35E22" w16cex:dateUtc="2022-03-09T16:10:00Z"/>
  <w16cex:commentExtensible w16cex:durableId="25D3B8F1" w16cex:dateUtc="2022-03-09T22:38:00Z"/>
  <w16cex:commentExtensible w16cex:durableId="25D2FBE1" w16cex:dateUtc="2022-03-09T15:48:00Z"/>
  <w16cex:commentExtensible w16cex:durableId="25D3BD89" w16cex:dateUtc="2022-03-09T22:58:00Z"/>
  <w16cex:commentExtensible w16cex:durableId="25D2FBE2" w16cex:dateUtc="2022-03-09T15:48:00Z"/>
  <w16cex:commentExtensible w16cex:durableId="25D36076" w16cex:dateUtc="2022-03-09T16:20:00Z"/>
  <w16cex:commentExtensible w16cex:durableId="25D3B9D8" w16cex:dateUtc="2022-03-09T22:42:00Z"/>
  <w16cex:commentExtensible w16cex:durableId="25D3B98C" w16cex:dateUtc="2022-03-09T22:41:00Z"/>
  <w16cex:commentExtensible w16cex:durableId="25D3C29B" w16cex:dateUtc="2022-03-09T23:19:00Z"/>
  <w16cex:commentExtensible w16cex:durableId="25D2FBE3" w16cex:dateUtc="2022-03-09T15:49:00Z"/>
  <w16cex:commentExtensible w16cex:durableId="25D36121" w16cex:dateUtc="2022-03-09T16:23:00Z"/>
  <w16cex:commentExtensible w16cex:durableId="25D3C2F5" w16cex:dateUtc="2022-03-09T23:21:00Z"/>
  <w16cex:commentExtensible w16cex:durableId="25D2FBE4" w16cex:dateUtc="2022-03-09T15:50:00Z"/>
  <w16cex:commentExtensible w16cex:durableId="25D36252" w16cex:dateUtc="2022-03-09T16:27:00Z"/>
  <w16cex:commentExtensible w16cex:durableId="25D3BFFC" w16cex:dateUtc="2022-03-09T23:08:00Z"/>
  <w16cex:commentExtensible w16cex:durableId="25D2FBE5" w16cex:dateUtc="2022-03-09T15:50:00Z"/>
  <w16cex:commentExtensible w16cex:durableId="25D36396" w16cex:dateUtc="2022-03-09T16:34:00Z"/>
  <w16cex:commentExtensible w16cex:durableId="25D3BFE9" w16cex:dateUtc="2022-03-09T23:08:00Z"/>
  <w16cex:commentExtensible w16cex:durableId="25D3C879" w16cex:dateUtc="2022-03-09T23:44:00Z"/>
  <w16cex:commentExtensible w16cex:durableId="25D3C5D4" w16cex:dateUtc="2022-03-09T23:33:00Z"/>
  <w16cex:commentExtensible w16cex:durableId="25D3C654" w16cex:dateUtc="2022-03-09T23:35:00Z"/>
  <w16cex:commentExtensible w16cex:durableId="25D3C5BE" w16cex:dateUtc="2022-03-09T23:33:00Z"/>
  <w16cex:commentExtensible w16cex:durableId="25D3C70B" w16cex:dateUtc="2022-03-09T23:38:00Z"/>
  <w16cex:commentExtensible w16cex:durableId="25D3C79A" w16cex:dateUtc="2022-03-09T23:35:00Z"/>
  <w16cex:commentExtensible w16cex:durableId="25D2FBE6" w16cex:dateUtc="2022-03-09T15:51:00Z"/>
  <w16cex:commentExtensible w16cex:durableId="25D3643F" w16cex:dateUtc="2022-03-09T16:37:00Z"/>
  <w16cex:commentExtensible w16cex:durableId="25D3356B" w16cex:dateUtc="2022-03-09T13:17:00Z"/>
  <w16cex:commentExtensible w16cex:durableId="25D364D5" w16cex:dateUtc="2022-03-09T16:39:00Z"/>
  <w16cex:commentExtensible w16cex:durableId="25D33589" w16cex:dateUtc="2022-03-09T13:17:00Z"/>
  <w16cex:commentExtensible w16cex:durableId="25D36500" w16cex:dateUtc="2022-03-09T16:40:00Z"/>
  <w16cex:commentExtensible w16cex:durableId="25D1B0FD" w16cex:dateUtc="2022-03-09T00:56:00Z"/>
  <w16cex:commentExtensible w16cex:durableId="25D2FE9B" w16cex:dateUtc="2022-03-09T09:23:00Z"/>
  <w16cex:commentExtensible w16cex:durableId="25D1B0FE" w16cex:dateUtc="2022-03-09T01:02:00Z"/>
  <w16cex:commentExtensible w16cex:durableId="25D2FF05" w16cex:dateUtc="2022-03-09T09:25:00Z"/>
  <w16cex:commentExtensible w16cex:durableId="25D304FE" w16cex:dateUtc="2022-02-14T13:09:00Z"/>
  <w16cex:commentExtensible w16cex:durableId="25D2FBE9" w16cex:dateUtc="2022-03-09T14:58:00Z"/>
  <w16cex:commentExtensible w16cex:durableId="25D30517" w16cex:dateUtc="2022-03-09T09:51:00Z"/>
  <w16cex:commentExtensible w16cex:durableId="25D339F3" w16cex:dateUtc="2022-03-09T13:36:00Z"/>
  <w16cex:commentExtensible w16cex:durableId="25D2FBEA" w16cex:dateUtc="2022-03-09T14:49:00Z"/>
  <w16cex:commentExtensible w16cex:durableId="25D30591" w16cex:dateUtc="2022-03-09T09:53:00Z"/>
  <w16cex:commentExtensible w16cex:durableId="25D2FBEB" w16cex:dateUtc="2022-03-09T14:50:00Z"/>
  <w16cex:commentExtensible w16cex:durableId="25D305A0" w16cex:dateUtc="2022-03-09T09:53:00Z"/>
  <w16cex:commentExtensible w16cex:durableId="25D33685" w16cex:dateUtc="2022-03-09T13:21: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2FBEF" w16cex:dateUtc="2022-03-09T14:49:00Z"/>
  <w16cex:commentExtensible w16cex:durableId="25D34B82" w16cex:dateUtc="2022-03-09T14:51:00Z"/>
  <w16cex:commentExtensible w16cex:durableId="25D336B5" w16cex:dateUtc="2022-03-09T13:22:00Z"/>
  <w16cex:commentExtensible w16cex:durableId="25D365DD" w16cex:dateUtc="2022-03-09T16:43:00Z"/>
  <w16cex:commentExtensible w16cex:durableId="25D33ADB" w16cex:dateUtc="2022-03-09T13:40:00Z"/>
  <w16cex:commentExtensible w16cex:durableId="25D3418D" w16cex:dateUtc="2022-03-09T14:09:00Z"/>
  <w16cex:commentExtensible w16cex:durableId="25D1B102" w16cex:dateUtc="2022-03-09T00:15:00Z"/>
  <w16cex:commentExtensible w16cex:durableId="25D30105" w16cex:dateUtc="2022-03-09T09:33:00Z"/>
  <w16cex:commentExtensible w16cex:durableId="25D3B583" w16cex:dateUtc="2022-03-09T22:23:00Z"/>
  <w16cex:commentExtensible w16cex:durableId="25D3B5F6" w16cex:dateUtc="2022-03-09T22:25:00Z"/>
  <w16cex:commentExtensible w16cex:durableId="25D3B6BC" w16cex:dateUtc="2022-03-09T22:29:00Z"/>
  <w16cex:commentExtensible w16cex:durableId="25D3B600" w16cex:dateUtc="2022-03-09T22:25:00Z"/>
  <w16cex:commentExtensible w16cex:durableId="25B4E1A7" w16cex:dateUtc="2022-02-14T13:11:00Z"/>
  <w16cex:commentExtensible w16cex:durableId="25D1BA15" w16cex:dateUtc="2022-03-08T19:18:00Z"/>
  <w16cex:commentExtensible w16cex:durableId="25D34CE1" w16cex:dateUtc="2022-03-09T14:57:00Z"/>
  <w16cex:commentExtensible w16cex:durableId="25D1B104" w16cex:dateUtc="2022-03-09T00:47:00Z"/>
  <w16cex:commentExtensible w16cex:durableId="25D302F2" w16cex:dateUtc="2022-03-09T09:41:00Z"/>
  <w16cex:commentExtensible w16cex:durableId="25D3B7A5" w16cex:dateUtc="2022-03-09T22:32:00Z"/>
  <w16cex:commentExtensible w16cex:durableId="25D1BBE7" w16cex:dateUtc="2022-03-08T19:26:00Z"/>
  <w16cex:commentExtensible w16cex:durableId="25D34FE1" w16cex:dateUtc="2022-03-09T15:10:00Z"/>
  <w16cex:commentExtensible w16cex:durableId="25ABAED5" w16cex:dateUtc="2022-02-07T13:44:00Z"/>
  <w16cex:commentExtensible w16cex:durableId="25D1B106" w16cex:dateUtc="2022-03-09T00:19:00Z"/>
  <w16cex:commentExtensible w16cex:durableId="25D30357" w16cex:dateUtc="2022-03-09T09:43:00Z"/>
  <w16cex:commentExtensible w16cex:durableId="25D1BAB0" w16cex:dateUtc="2022-03-08T19:21:00Z"/>
  <w16cex:commentExtensible w16cex:durableId="25D355CB" w16cex:dateUtc="2022-03-09T15:35: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D303AB" w16cex:dateUtc="2022-03-09T09:44:00Z"/>
  <w16cex:commentExtensible w16cex:durableId="25B4E256" w16cex:dateUtc="2022-02-14T13:14:00Z"/>
  <w16cex:commentExtensible w16cex:durableId="25CB6B73" w16cex:dateUtc="2022-03-03T15:29:00Z"/>
  <w16cex:commentExtensible w16cex:durableId="25D33B14" w16cex:dateUtc="2022-03-09T13:41:00Z"/>
  <w16cex:commentExtensible w16cex:durableId="25D343D8" w16cex:dateUtc="2022-03-09T14:18:00Z"/>
  <w16cex:commentExtensible w16cex:durableId="25B4D183" w16cex:dateUtc="2022-02-14T12:02:00Z"/>
  <w16cex:commentExtensible w16cex:durableId="25D1B110" w16cex:dateUtc="2022-03-08T23:19:00Z"/>
  <w16cex:commentExtensible w16cex:durableId="25D303DC" w16cex:dateUtc="2022-03-09T09:45:00Z"/>
  <w16cex:commentExtensible w16cex:durableId="25D1B111" w16cex:dateUtc="2022-03-08T23:23:00Z"/>
  <w16cex:commentExtensible w16cex:durableId="25D303EB" w16cex:dateUtc="2022-03-09T09:46:00Z"/>
  <w16cex:commentExtensible w16cex:durableId="25D33B3D" w16cex:dateUtc="2022-03-09T13:42:00Z"/>
  <w16cex:commentExtensible w16cex:durableId="25D33BB3" w16cex:dateUtc="2022-03-09T13:44:00Z"/>
  <w16cex:commentExtensible w16cex:durableId="25D2FC03" w16cex:dateUtc="2022-03-09T15:5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6ADE07" w16cid:durableId="25C8830F"/>
  <w16cid:commentId w16cid:paraId="33359579" w16cid:durableId="25D1F0D8"/>
  <w16cid:commentId w16cid:paraId="29B403B2" w16cid:durableId="25D2574D"/>
  <w16cid:commentId w16cid:paraId="3335F66E" w16cid:durableId="25D1B0F6"/>
  <w16cid:commentId w16cid:paraId="152E3C1B" w16cid:durableId="25D2FC92"/>
  <w16cid:commentId w16cid:paraId="735225D5" w16cid:durableId="25D3B148"/>
  <w16cid:commentId w16cid:paraId="5A27BD99" w16cid:durableId="25D1B0F7"/>
  <w16cid:commentId w16cid:paraId="553A0A84" w16cid:durableId="25D2FCBD"/>
  <w16cid:commentId w16cid:paraId="61C6D3D0" w16cid:durableId="25C884E9"/>
  <w16cid:commentId w16cid:paraId="7C55EB23" w16cid:durableId="25D1B0F9"/>
  <w16cid:commentId w16cid:paraId="637A04AB" w16cid:durableId="25D2FD18"/>
  <w16cid:commentId w16cid:paraId="54E35FE6" w16cid:durableId="25D1B0FA"/>
  <w16cid:commentId w16cid:paraId="3EF485E4" w16cid:durableId="25D2FDB7"/>
  <w16cid:commentId w16cid:paraId="5F23950C" w16cid:durableId="25D1B0FB"/>
  <w16cid:commentId w16cid:paraId="0A1E3B35" w16cid:durableId="25D2FDEA"/>
  <w16cid:commentId w16cid:paraId="7A8F2898" w16cid:durableId="25D3B414"/>
  <w16cid:commentId w16cid:paraId="4B159A47" w16cid:durableId="25D33872"/>
  <w16cid:commentId w16cid:paraId="70AA9F7B" w16cid:durableId="25D34542"/>
  <w16cid:commentId w16cid:paraId="6CF79C79" w16cid:durableId="25D3455D"/>
  <w16cid:commentId w16cid:paraId="575A2672" w16cid:durableId="25D3455C"/>
  <w16cid:commentId w16cid:paraId="1AD47B34" w16cid:durableId="25D3C039"/>
  <w16cid:commentId w16cid:paraId="1ABE05D6" w16cid:durableId="25C88652"/>
  <w16cid:commentId w16cid:paraId="6A8DAE4C" w16cid:durableId="25D3BB81"/>
  <w16cid:commentId w16cid:paraId="52712CEA" w16cid:durableId="25D2FBE0"/>
  <w16cid:commentId w16cid:paraId="0BE36189" w16cid:durableId="25D3B8AB"/>
  <w16cid:commentId w16cid:paraId="5DE2BA65" w16cid:durableId="25D3BE64"/>
  <w16cid:commentId w16cid:paraId="398AFBB0" w16cid:durableId="25D33370"/>
  <w16cid:commentId w16cid:paraId="42DDA288" w16cid:durableId="25D35E22"/>
  <w16cid:commentId w16cid:paraId="34356DA5" w16cid:durableId="25D3B8F1"/>
  <w16cid:commentId w16cid:paraId="1B4B59FD" w16cid:durableId="25D2FBE1"/>
  <w16cid:commentId w16cid:paraId="5CDA7EA7" w16cid:durableId="25D3BD89"/>
  <w16cid:commentId w16cid:paraId="5111A68C" w16cid:durableId="25D2FBE2"/>
  <w16cid:commentId w16cid:paraId="39AC1024" w16cid:durableId="25D36076"/>
  <w16cid:commentId w16cid:paraId="6A915574" w16cid:durableId="25D3B9D8"/>
  <w16cid:commentId w16cid:paraId="2EFC228E" w16cid:durableId="25D3B98C"/>
  <w16cid:commentId w16cid:paraId="3AA11096" w16cid:durableId="25D3C29B"/>
  <w16cid:commentId w16cid:paraId="7926B281" w16cid:durableId="25D2FBE3"/>
  <w16cid:commentId w16cid:paraId="1C2B8B92" w16cid:durableId="25D36121"/>
  <w16cid:commentId w16cid:paraId="675AEA38" w16cid:durableId="25D3C2F5"/>
  <w16cid:commentId w16cid:paraId="656E7A58" w16cid:durableId="25D2FBE4"/>
  <w16cid:commentId w16cid:paraId="01F6E195" w16cid:durableId="25D36252"/>
  <w16cid:commentId w16cid:paraId="5160646F" w16cid:durableId="25D3BFFC"/>
  <w16cid:commentId w16cid:paraId="4892314E" w16cid:durableId="25D2FBE5"/>
  <w16cid:commentId w16cid:paraId="23D826EC" w16cid:durableId="25D36396"/>
  <w16cid:commentId w16cid:paraId="537B0E7D" w16cid:durableId="25D3BFE9"/>
  <w16cid:commentId w16cid:paraId="75E5B2D3" w16cid:durableId="25D3C879"/>
  <w16cid:commentId w16cid:paraId="2B3604E2" w16cid:durableId="25D3C5D4"/>
  <w16cid:commentId w16cid:paraId="116AAC1A" w16cid:durableId="25D3C654"/>
  <w16cid:commentId w16cid:paraId="1F37F96F" w16cid:durableId="25D3C5BE"/>
  <w16cid:commentId w16cid:paraId="111E2617" w16cid:durableId="25D3C70B"/>
  <w16cid:commentId w16cid:paraId="788E7A18" w16cid:durableId="25D3C79A"/>
  <w16cid:commentId w16cid:paraId="1CA3B8A5" w16cid:durableId="25D2FBE6"/>
  <w16cid:commentId w16cid:paraId="72FABC1B" w16cid:durableId="25D3643F"/>
  <w16cid:commentId w16cid:paraId="3BEAE120" w16cid:durableId="25D3356B"/>
  <w16cid:commentId w16cid:paraId="0093A0A9" w16cid:durableId="25D364D5"/>
  <w16cid:commentId w16cid:paraId="4D5A6B6A" w16cid:durableId="25D33589"/>
  <w16cid:commentId w16cid:paraId="2C32FAD7" w16cid:durableId="25D36500"/>
  <w16cid:commentId w16cid:paraId="16C9ECD9" w16cid:durableId="25D1B0FD"/>
  <w16cid:commentId w16cid:paraId="3970DE38" w16cid:durableId="25D2FE9B"/>
  <w16cid:commentId w16cid:paraId="7F035B36" w16cid:durableId="25D1B0FE"/>
  <w16cid:commentId w16cid:paraId="24A9FC68" w16cid:durableId="25D2FF05"/>
  <w16cid:commentId w16cid:paraId="632C8393" w16cid:durableId="25D304FE"/>
  <w16cid:commentId w16cid:paraId="1349330D" w16cid:durableId="25D2FBE9"/>
  <w16cid:commentId w16cid:paraId="636525B6" w16cid:durableId="25D30517"/>
  <w16cid:commentId w16cid:paraId="1699D545" w16cid:durableId="25D339F3"/>
  <w16cid:commentId w16cid:paraId="23991CA1" w16cid:durableId="25D2FBEA"/>
  <w16cid:commentId w16cid:paraId="69F7735B" w16cid:durableId="25D30591"/>
  <w16cid:commentId w16cid:paraId="1CCC76AE" w16cid:durableId="25D2FBEB"/>
  <w16cid:commentId w16cid:paraId="43267DC0" w16cid:durableId="25D305A0"/>
  <w16cid:commentId w16cid:paraId="773803F7" w16cid:durableId="25D33685"/>
  <w16cid:commentId w16cid:paraId="1E1858AD" w16cid:durableId="25B4E10B"/>
  <w16cid:commentId w16cid:paraId="2933B347" w16cid:durableId="25B4EFAE"/>
  <w16cid:commentId w16cid:paraId="050600F3" w16cid:durableId="25B4EBA5"/>
  <w16cid:commentId w16cid:paraId="14394D55" w16cid:durableId="25D2FBEF"/>
  <w16cid:commentId w16cid:paraId="422CD65F" w16cid:durableId="25D34B82"/>
  <w16cid:commentId w16cid:paraId="4BC3A07C" w16cid:durableId="25D336B5"/>
  <w16cid:commentId w16cid:paraId="0726B68E" w16cid:durableId="25D365DD"/>
  <w16cid:commentId w16cid:paraId="36466D1B" w16cid:durableId="25D33ADB"/>
  <w16cid:commentId w16cid:paraId="433E86EB" w16cid:durableId="25D3418D"/>
  <w16cid:commentId w16cid:paraId="676D9B80" w16cid:durableId="25D1B102"/>
  <w16cid:commentId w16cid:paraId="52F411BA" w16cid:durableId="25D30105"/>
  <w16cid:commentId w16cid:paraId="1E68029A" w16cid:durableId="25D3B583"/>
  <w16cid:commentId w16cid:paraId="3B898D3A" w16cid:durableId="25D3B5F6"/>
  <w16cid:commentId w16cid:paraId="21B065A4" w16cid:durableId="25D3B6BC"/>
  <w16cid:commentId w16cid:paraId="2CDF5317" w16cid:durableId="25D3B600"/>
  <w16cid:commentId w16cid:paraId="1E45DAAD" w16cid:durableId="25B4E1A7"/>
  <w16cid:commentId w16cid:paraId="5CC2B752" w16cid:durableId="25D1BA15"/>
  <w16cid:commentId w16cid:paraId="68DEBA56" w16cid:durableId="25D34CE1"/>
  <w16cid:commentId w16cid:paraId="5A248A59" w16cid:durableId="25D1B104"/>
  <w16cid:commentId w16cid:paraId="7B30FA2F" w16cid:durableId="25D302F2"/>
  <w16cid:commentId w16cid:paraId="04BAA502" w16cid:durableId="25D3B7A5"/>
  <w16cid:commentId w16cid:paraId="6B79CF93" w16cid:durableId="25D1BBE7"/>
  <w16cid:commentId w16cid:paraId="061274A3" w16cid:durableId="25D34FE1"/>
  <w16cid:commentId w16cid:paraId="79DC325B" w16cid:durableId="25ABAED5"/>
  <w16cid:commentId w16cid:paraId="7023267C" w16cid:durableId="25D1B106"/>
  <w16cid:commentId w16cid:paraId="7821DD11" w16cid:durableId="25D30357"/>
  <w16cid:commentId w16cid:paraId="5E7F0539" w16cid:durableId="25D1BAB0"/>
  <w16cid:commentId w16cid:paraId="76293E4E" w16cid:durableId="25D355CB"/>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53262174" w16cid:durableId="25D303AB"/>
  <w16cid:commentId w16cid:paraId="3B57FC0E" w16cid:durableId="25B4E256"/>
  <w16cid:commentId w16cid:paraId="1F8B38D4" w16cid:durableId="25CB6B73"/>
  <w16cid:commentId w16cid:paraId="35545FDC" w16cid:durableId="25D33B14"/>
  <w16cid:commentId w16cid:paraId="6110ACC9" w16cid:durableId="25D343D8"/>
  <w16cid:commentId w16cid:paraId="65E53B90" w16cid:durableId="25B4D183"/>
  <w16cid:commentId w16cid:paraId="02BD92DC" w16cid:durableId="25D1B110"/>
  <w16cid:commentId w16cid:paraId="73BB936B" w16cid:durableId="25D303DC"/>
  <w16cid:commentId w16cid:paraId="363CD243" w16cid:durableId="25D1B111"/>
  <w16cid:commentId w16cid:paraId="35C8318E" w16cid:durableId="25D303EB"/>
  <w16cid:commentId w16cid:paraId="2723D6D6" w16cid:durableId="25D33B3D"/>
  <w16cid:commentId w16cid:paraId="6B164317" w16cid:durableId="25D33BB3"/>
  <w16cid:commentId w16cid:paraId="7A5DCF25" w16cid:durableId="25D2FC0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26C45" w14:textId="77777777" w:rsidR="0042615D" w:rsidRDefault="0042615D">
      <w:pPr>
        <w:spacing w:after="0"/>
      </w:pPr>
      <w:r>
        <w:separator/>
      </w:r>
    </w:p>
  </w:endnote>
  <w:endnote w:type="continuationSeparator" w:id="0">
    <w:p w14:paraId="2903DF68" w14:textId="77777777" w:rsidR="0042615D" w:rsidRDefault="0042615D">
      <w:pPr>
        <w:spacing w:after="0"/>
      </w:pPr>
      <w:r>
        <w:continuationSeparator/>
      </w:r>
    </w:p>
  </w:endnote>
  <w:endnote w:type="continuationNotice" w:id="1">
    <w:p w14:paraId="18D1C6CA" w14:textId="77777777" w:rsidR="0042615D" w:rsidRDefault="00426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56878" w14:textId="77777777" w:rsidR="00B25A04" w:rsidRDefault="00B25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1CFE0" w14:textId="77777777" w:rsidR="00B25A04" w:rsidRDefault="00B25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27A52" w14:textId="77777777" w:rsidR="00B25A04" w:rsidRDefault="00B25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07672" w14:textId="77777777" w:rsidR="0042615D" w:rsidRDefault="004261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CED62" w14:textId="77777777" w:rsidR="0042615D" w:rsidRDefault="0042615D">
      <w:pPr>
        <w:spacing w:after="0"/>
      </w:pPr>
      <w:r>
        <w:separator/>
      </w:r>
    </w:p>
  </w:footnote>
  <w:footnote w:type="continuationSeparator" w:id="0">
    <w:p w14:paraId="055CDDFA" w14:textId="77777777" w:rsidR="0042615D" w:rsidRDefault="0042615D">
      <w:pPr>
        <w:spacing w:after="0"/>
      </w:pPr>
      <w:r>
        <w:continuationSeparator/>
      </w:r>
    </w:p>
  </w:footnote>
  <w:footnote w:type="continuationNotice" w:id="1">
    <w:p w14:paraId="15BFC65F" w14:textId="77777777" w:rsidR="0042615D" w:rsidRDefault="004261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F53" w14:textId="77777777" w:rsidR="0042615D" w:rsidRDefault="004261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7E400" w14:textId="77777777" w:rsidR="00B25A04" w:rsidRDefault="00B25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493D" w14:textId="77777777" w:rsidR="00B25A04" w:rsidRDefault="00B2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51EC4" w14:textId="77777777" w:rsidR="0042615D" w:rsidRDefault="0042615D">
    <w:pPr>
      <w:framePr w:h="284" w:hRule="exact" w:wrap="around" w:vAnchor="text" w:hAnchor="margin" w:xAlign="right" w:y="1"/>
      <w:rPr>
        <w:rFonts w:ascii="Arial" w:hAnsi="Arial" w:cs="Arial"/>
        <w:b/>
        <w:sz w:val="18"/>
        <w:szCs w:val="18"/>
      </w:rPr>
    </w:pPr>
  </w:p>
  <w:p w14:paraId="3F29EECA" w14:textId="3312E452" w:rsidR="0042615D" w:rsidRDefault="004261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42615D" w:rsidRDefault="0042615D">
    <w:pPr>
      <w:framePr w:h="284" w:hRule="exact" w:wrap="around" w:vAnchor="text" w:hAnchor="margin" w:y="7"/>
      <w:rPr>
        <w:rFonts w:ascii="Arial" w:hAnsi="Arial" w:cs="Arial"/>
        <w:b/>
        <w:sz w:val="18"/>
        <w:szCs w:val="18"/>
      </w:rPr>
    </w:pPr>
  </w:p>
  <w:p w14:paraId="7DE4A9EC" w14:textId="77777777" w:rsidR="0042615D" w:rsidRDefault="0042615D">
    <w:pPr>
      <w:pStyle w:val="Header"/>
    </w:pPr>
  </w:p>
  <w:p w14:paraId="4857AC3C" w14:textId="77777777" w:rsidR="0042615D" w:rsidRDefault="004261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6"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1"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2"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15"/>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1"/>
  </w:num>
  <w:num w:numId="10">
    <w:abstractNumId w:val="12"/>
  </w:num>
  <w:num w:numId="11">
    <w:abstractNumId w:val="13"/>
  </w:num>
  <w:num w:numId="12">
    <w:abstractNumId w:val="8"/>
  </w:num>
  <w:num w:numId="13">
    <w:abstractNumId w:val="6"/>
  </w:num>
  <w:num w:numId="14">
    <w:abstractNumId w:val="14"/>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Nokia">
    <w15:presenceInfo w15:providerId="None" w15:userId="Nokia"/>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CB"/>
    <w:rsid w:val="000342F6"/>
    <w:rsid w:val="0003439E"/>
    <w:rsid w:val="000343A5"/>
    <w:rsid w:val="0003441F"/>
    <w:rsid w:val="000344B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ACF"/>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AD2"/>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B7E"/>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3E"/>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77E99"/>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C79"/>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90C"/>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077"/>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97FC3"/>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DCF"/>
    <w:rsid w:val="00C41F57"/>
    <w:rsid w:val="00C42258"/>
    <w:rsid w:val="00C42395"/>
    <w:rsid w:val="00C42869"/>
    <w:rsid w:val="00C42C39"/>
    <w:rsid w:val="00C43014"/>
    <w:rsid w:val="00C431CB"/>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3C8"/>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8D9A29-899C-44CB-95F2-8870D9EF06C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2f282d3b-eb4a-4b09-b61f-b9593442e2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30</Pages>
  <Words>39883</Words>
  <Characters>274020</Characters>
  <Application>Microsoft Office Word</Application>
  <DocSecurity>0</DocSecurity>
  <Lines>2283</Lines>
  <Paragraphs>62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13277</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Nokia</cp:lastModifiedBy>
  <cp:revision>2</cp:revision>
  <cp:lastPrinted>2017-05-09T13:55:00Z</cp:lastPrinted>
  <dcterms:created xsi:type="dcterms:W3CDTF">2022-03-09T23:47:00Z</dcterms:created>
  <dcterms:modified xsi:type="dcterms:W3CDTF">2022-03-0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